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4"/>
        <w:tblpPr w:leftFromText="180" w:rightFromText="180" w:vertAnchor="text" w:horzAnchor="page" w:tblpX="841" w:tblpY="10467"/>
        <w:tblW w:w="9499" w:type="dxa"/>
        <w:tblLook w:val="04A0" w:firstRow="1" w:lastRow="0" w:firstColumn="1" w:lastColumn="0" w:noHBand="0" w:noVBand="1"/>
      </w:tblPr>
      <w:tblGrid>
        <w:gridCol w:w="9786"/>
      </w:tblGrid>
      <w:tr w:rsidR="000F1DCE" w14:paraId="12C30F65" w14:textId="77777777" w:rsidTr="00CB4A4D">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vAlign w:val="bottom"/>
          </w:tcPr>
          <w:bookmarkStart w:id="0" w:name="_Hlk10576637"/>
          <w:bookmarkEnd w:id="0"/>
          <w:p w14:paraId="3B965EE3"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5D972C2C" wp14:editId="38DCBBB7">
                      <wp:extent cx="6076950" cy="804125"/>
                      <wp:effectExtent l="0" t="0" r="0" b="0"/>
                      <wp:docPr id="12" name="Text Box 12"/>
                      <wp:cNvGraphicFramePr/>
                      <a:graphic xmlns:a="http://schemas.openxmlformats.org/drawingml/2006/main">
                        <a:graphicData uri="http://schemas.microsoft.com/office/word/2010/wordprocessingShape">
                          <wps:wsp>
                            <wps:cNvSpPr txBox="1"/>
                            <wps:spPr>
                              <a:xfrm>
                                <a:off x="0" y="0"/>
                                <a:ext cx="6076950" cy="804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54E27" w14:textId="4E2FD7FF" w:rsidR="000F1DCE" w:rsidRPr="003216C2" w:rsidRDefault="00532725" w:rsidP="000F1DCE">
                                  <w:pPr>
                                    <w:pStyle w:val="Title"/>
                                    <w:rPr>
                                      <w:b w:val="0"/>
                                      <w:color w:val="FFFFFF" w:themeColor="background1"/>
                                      <w:sz w:val="80"/>
                                      <w:szCs w:val="80"/>
                                    </w:rPr>
                                  </w:pPr>
                                  <w:r w:rsidRPr="00532725">
                                    <w:rPr>
                                      <w:b w:val="0"/>
                                      <w:color w:val="FFFFFF" w:themeColor="background1"/>
                                      <w:sz w:val="80"/>
                                      <w:szCs w:val="80"/>
                                    </w:rPr>
                                    <w:t>Classification with car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D972C2C" id="_x0000_t202" coordsize="21600,21600" o:spt="202" path="m,l,21600r21600,l21600,xe">
                      <v:stroke joinstyle="miter"/>
                      <v:path gradientshapeok="t" o:connecttype="rect"/>
                    </v:shapetype>
                    <v:shape id="Text Box 12" o:spid="_x0000_s1026" type="#_x0000_t202" style="width:478.5pt;height:6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" filled="f" stroked="f">
                      <v:textbox>
                        <w:txbxContent>
                          <w:p w14:paraId="75A54E27" w14:textId="4E2FD7FF" w:rsidR="000F1DCE" w:rsidRPr="003216C2" w:rsidRDefault="00532725" w:rsidP="000F1DCE">
                            <w:pPr>
                              <w:pStyle w:val="Title"/>
                              <w:rPr>
                                <w:b w:val="0"/>
                                <w:color w:val="FFFFFF" w:themeColor="background1"/>
                                <w:sz w:val="80"/>
                                <w:szCs w:val="80"/>
                              </w:rPr>
                            </w:pPr>
                            <w:r w:rsidRPr="00532725">
                              <w:rPr>
                                <w:b w:val="0"/>
                                <w:color w:val="FFFFFF" w:themeColor="background1"/>
                                <w:sz w:val="80"/>
                                <w:szCs w:val="80"/>
                              </w:rPr>
                              <w:t>Classification with car data</w:t>
                            </w:r>
                          </w:p>
                        </w:txbxContent>
                      </v:textbox>
                      <w10:anchorlock/>
                    </v:shape>
                  </w:pict>
                </mc:Fallback>
              </mc:AlternateContent>
            </w:r>
          </w:p>
        </w:tc>
      </w:tr>
      <w:tr w:rsidR="000F1DCE" w14:paraId="0807BBF0" w14:textId="77777777" w:rsidTr="00CB4A4D">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603262DE" w14:textId="77777777" w:rsidR="000F1DCE" w:rsidRPr="00616989" w:rsidRDefault="000F1DCE" w:rsidP="00CB4A4D">
            <w:pPr>
              <w:spacing w:after="200"/>
              <w:rPr>
                <w:smallCaps/>
              </w:rPr>
            </w:pPr>
            <w:r w:rsidRPr="00616989">
              <w:rPr>
                <w:smallCaps/>
                <w:noProof/>
              </w:rPr>
              <mc:AlternateContent>
                <mc:Choice Requires="wps">
                  <w:drawing>
                    <wp:inline distT="0" distB="0" distL="0" distR="0" wp14:anchorId="41F8E940" wp14:editId="5F2A181C">
                      <wp:extent cx="5665470" cy="439387"/>
                      <wp:effectExtent l="0" t="0" r="0" b="0"/>
                      <wp:docPr id="13" name="Text Box 13"/>
                      <wp:cNvGraphicFramePr/>
                      <a:graphic xmlns:a="http://schemas.openxmlformats.org/drawingml/2006/main">
                        <a:graphicData uri="http://schemas.microsoft.com/office/word/2010/wordprocessingShape">
                          <wps:wsp>
                            <wps:cNvSpPr txBox="1"/>
                            <wps:spPr>
                              <a:xfrm>
                                <a:off x="0" y="0"/>
                                <a:ext cx="5665470" cy="43938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49B9E9" w14:textId="749ED730" w:rsidR="000F1DCE" w:rsidRPr="00CB4A4D" w:rsidRDefault="00587C1D" w:rsidP="000F1DCE">
                                  <w:pPr>
                                    <w:pStyle w:val="Subtitle"/>
                                    <w:rPr>
                                      <w:color w:val="FFFFFF" w:themeColor="background1"/>
                                    </w:rPr>
                                  </w:pPr>
                                  <w:r>
                                    <w:rPr>
                                      <w:color w:val="FFFFFF" w:themeColor="background1"/>
                                    </w:rPr>
                                    <w:t xml:space="preserve">MCDA 5580 Data Mining Assignment </w:t>
                                  </w:r>
                                  <w:r w:rsidR="00746E9B">
                                    <w:rPr>
                                      <w:color w:val="FFFFFF" w:themeColor="background1"/>
                                    </w:rPr>
                                    <w:t>2</w:t>
                                  </w:r>
                                  <w:r>
                                    <w:rPr>
                                      <w:color w:val="FFFFFF" w:themeColor="background1"/>
                                    </w:rPr>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1F8E940" id="Text Box 13" o:spid="_x0000_s1027" type="#_x0000_t202" style="width:446.1pt;height:3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" filled="f" stroked="f">
                      <v:textbox>
                        <w:txbxContent>
                          <w:p w14:paraId="5949B9E9" w14:textId="749ED730" w:rsidR="000F1DCE" w:rsidRPr="00CB4A4D" w:rsidRDefault="00587C1D" w:rsidP="000F1DCE">
                            <w:pPr>
                              <w:pStyle w:val="Subtitle"/>
                              <w:rPr>
                                <w:color w:val="FFFFFF" w:themeColor="background1"/>
                              </w:rPr>
                            </w:pPr>
                            <w:r>
                              <w:rPr>
                                <w:color w:val="FFFFFF" w:themeColor="background1"/>
                              </w:rPr>
                              <w:t xml:space="preserve">MCDA 5580 Data Mining Assignment </w:t>
                            </w:r>
                            <w:r w:rsidR="00746E9B">
                              <w:rPr>
                                <w:color w:val="FFFFFF" w:themeColor="background1"/>
                              </w:rPr>
                              <w:t>2</w:t>
                            </w:r>
                            <w:r>
                              <w:rPr>
                                <w:color w:val="FFFFFF" w:themeColor="background1"/>
                              </w:rPr>
                              <w:t xml:space="preserve"> Report</w:t>
                            </w:r>
                          </w:p>
                        </w:txbxContent>
                      </v:textbox>
                      <w10:anchorlock/>
                    </v:shape>
                  </w:pict>
                </mc:Fallback>
              </mc:AlternateContent>
            </w:r>
          </w:p>
        </w:tc>
      </w:tr>
    </w:tbl>
    <w:tbl>
      <w:tblPr>
        <w:tblStyle w:val="PlainTable4"/>
        <w:tblpPr w:leftFromText="180" w:rightFromText="180" w:vertAnchor="text" w:horzAnchor="margin" w:tblpY="-669"/>
        <w:tblW w:w="9499" w:type="dxa"/>
        <w:tblLook w:val="04A0" w:firstRow="1" w:lastRow="0" w:firstColumn="1" w:lastColumn="0" w:noHBand="0" w:noVBand="1"/>
      </w:tblPr>
      <w:tblGrid>
        <w:gridCol w:w="9499"/>
      </w:tblGrid>
      <w:tr w:rsidR="00CB4A4D" w14:paraId="3E02B6FD" w14:textId="77777777" w:rsidTr="00CB4A4D">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9499" w:type="dxa"/>
            <w:shd w:val="clear" w:color="auto" w:fill="auto"/>
          </w:tcPr>
          <w:p w14:paraId="2BC19F22" w14:textId="632810AB" w:rsidR="00CB4A4D" w:rsidRPr="00616989" w:rsidRDefault="001C1EB2" w:rsidP="00CB4A4D">
            <w:pPr>
              <w:spacing w:after="200"/>
              <w:rPr>
                <w:smallCaps/>
              </w:rPr>
            </w:pPr>
            <w:r>
              <w:rPr>
                <w:smallCaps/>
              </w:rPr>
              <w:t xml:space="preserve"> </w:t>
            </w:r>
            <w:bookmarkStart w:id="1" w:name="_GoBack"/>
            <w:bookmarkEnd w:id="1"/>
          </w:p>
        </w:tc>
      </w:tr>
    </w:tbl>
    <w:sdt>
      <w:sdtPr>
        <w:rPr>
          <w:b/>
        </w:rPr>
        <w:id w:val="805429490"/>
        <w:docPartObj>
          <w:docPartGallery w:val="Cover Pages"/>
          <w:docPartUnique/>
        </w:docPartObj>
      </w:sdtPr>
      <w:sdtEndPr/>
      <w:sdtContent>
        <w:p w14:paraId="0932E75F" w14:textId="77777777" w:rsidR="00CB4A4D" w:rsidRDefault="00CB4A4D" w:rsidP="00341240">
          <w:pPr>
            <w:tabs>
              <w:tab w:val="left" w:pos="3119"/>
            </w:tabs>
            <w:spacing w:after="200"/>
            <w:rPr>
              <w:b/>
              <w:noProof/>
            </w:rPr>
          </w:pPr>
          <w:r>
            <w:rPr>
              <w:b/>
              <w:noProof/>
            </w:rPr>
            <w:drawing>
              <wp:anchor distT="0" distB="0" distL="114300" distR="114300" simplePos="0" relativeHeight="251658241" behindDoc="1" locked="0" layoutInCell="1" allowOverlap="1" wp14:anchorId="1CF16625" wp14:editId="5A6F2267">
                <wp:simplePos x="0" y="0"/>
                <wp:positionH relativeFrom="column">
                  <wp:posOffset>-898497</wp:posOffset>
                </wp:positionH>
                <wp:positionV relativeFrom="paragraph">
                  <wp:posOffset>159026</wp:posOffset>
                </wp:positionV>
                <wp:extent cx="7776210" cy="5303520"/>
                <wp:effectExtent l="0" t="0" r="0" b="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78428" cy="5305033"/>
                        </a:xfrm>
                        <a:prstGeom prst="rect">
                          <a:avLst/>
                        </a:prstGeom>
                      </pic:spPr>
                    </pic:pic>
                  </a:graphicData>
                </a:graphic>
                <wp14:sizeRelH relativeFrom="margin">
                  <wp14:pctWidth>0</wp14:pctWidth>
                </wp14:sizeRelH>
                <wp14:sizeRelV relativeFrom="margin">
                  <wp14:pctHeight>0</wp14:pctHeight>
                </wp14:sizeRelV>
              </wp:anchor>
            </w:drawing>
          </w:r>
          <w:r>
            <w:rPr>
              <w:b/>
              <w:noProof/>
            </w:rPr>
            <mc:AlternateContent>
              <mc:Choice Requires="wps">
                <w:drawing>
                  <wp:anchor distT="0" distB="0" distL="114300" distR="114300" simplePos="0" relativeHeight="251658242" behindDoc="1" locked="0" layoutInCell="1" allowOverlap="1" wp14:anchorId="33909163" wp14:editId="4C264FEA">
                    <wp:simplePos x="0" y="0"/>
                    <wp:positionH relativeFrom="column">
                      <wp:posOffset>-898634</wp:posOffset>
                    </wp:positionH>
                    <wp:positionV relativeFrom="paragraph">
                      <wp:posOffset>-961696</wp:posOffset>
                    </wp:positionV>
                    <wp:extent cx="7776210" cy="1119352"/>
                    <wp:effectExtent l="0" t="0" r="0" b="5080"/>
                    <wp:wrapNone/>
                    <wp:docPr id="10" name="Rectangle 10" descr="rectangle"/>
                    <wp:cNvGraphicFramePr/>
                    <a:graphic xmlns:a="http://schemas.openxmlformats.org/drawingml/2006/main">
                      <a:graphicData uri="http://schemas.microsoft.com/office/word/2010/wordprocessingShape">
                        <wps:wsp>
                          <wps:cNvSpPr/>
                          <wps:spPr>
                            <a:xfrm>
                              <a:off x="0" y="0"/>
                              <a:ext cx="7776210" cy="111935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DA9CC3" id="Rectangle 10" o:spid="_x0000_s1026" alt="rectangle" style="position:absolute;margin-left:-70.75pt;margin-top:-75.7pt;width:612.3pt;height:88.15pt;z-index:-25165823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" fillcolor="#008890 [3204]" stroked="f" strokeweight="1pt"/>
                </w:pict>
              </mc:Fallback>
            </mc:AlternateContent>
          </w:r>
        </w:p>
        <w:p w14:paraId="00E2EABA" w14:textId="77777777" w:rsidR="00FD71E8" w:rsidRDefault="00CB4A4D">
          <w:pPr>
            <w:spacing w:after="200"/>
            <w:rPr>
              <w:b/>
            </w:rPr>
          </w:pPr>
          <w:r>
            <w:rPr>
              <w:b/>
              <w:noProof/>
            </w:rPr>
            <mc:AlternateContent>
              <mc:Choice Requires="wps">
                <w:drawing>
                  <wp:anchor distT="0" distB="0" distL="114300" distR="114300" simplePos="0" relativeHeight="251658240" behindDoc="1" locked="0" layoutInCell="1" allowOverlap="1" wp14:anchorId="74D4B2C0" wp14:editId="1EDA5B6D">
                    <wp:simplePos x="0" y="0"/>
                    <wp:positionH relativeFrom="column">
                      <wp:posOffset>-898634</wp:posOffset>
                    </wp:positionH>
                    <wp:positionV relativeFrom="paragraph">
                      <wp:posOffset>4872530</wp:posOffset>
                    </wp:positionV>
                    <wp:extent cx="7776210" cy="4272762"/>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4272762"/>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58FFD6" id="Rectangle 8" o:spid="_x0000_s1026" alt="rectangle" style="position:absolute;margin-left:-70.75pt;margin-top:383.65pt;width:612.3pt;height:336.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" fillcolor="#404040 [2429]" stroked="f" strokeweight="1pt"/>
                </w:pict>
              </mc:Fallback>
            </mc:AlternateContent>
          </w:r>
          <w:r w:rsidR="00D73345">
            <w:rPr>
              <w:b/>
            </w:rPr>
            <w:t xml:space="preserve"> </w:t>
          </w:r>
          <w:r w:rsidR="00616989">
            <w:rPr>
              <w:b/>
            </w:rPr>
            <w:br w:type="page"/>
          </w:r>
        </w:p>
        <w:tbl>
          <w:tblPr>
            <w:tblStyle w:val="PlainTable4"/>
            <w:tblpPr w:leftFromText="180" w:rightFromText="180" w:vertAnchor="text" w:horzAnchor="margin" w:tblpXSpec="center" w:tblpY="-12904"/>
            <w:tblW w:w="14234" w:type="dxa"/>
            <w:tblLook w:val="04A0" w:firstRow="1" w:lastRow="0" w:firstColumn="1" w:lastColumn="0" w:noHBand="0" w:noVBand="1"/>
          </w:tblPr>
          <w:tblGrid>
            <w:gridCol w:w="2229"/>
            <w:gridCol w:w="11029"/>
            <w:gridCol w:w="976"/>
          </w:tblGrid>
          <w:tr w:rsidR="000F1DCE" w14:paraId="4D25238F" w14:textId="77777777" w:rsidTr="003756ED">
            <w:trPr>
              <w:gridAfter w:val="1"/>
              <w:cnfStyle w:val="100000000000" w:firstRow="1" w:lastRow="0" w:firstColumn="0" w:lastColumn="0" w:oddVBand="0" w:evenVBand="0" w:oddHBand="0" w:evenHBand="0" w:firstRowFirstColumn="0" w:firstRowLastColumn="0" w:lastRowFirstColumn="0" w:lastRowLastColumn="0"/>
              <w:wAfter w:w="976" w:type="dxa"/>
              <w:trHeight w:val="2160"/>
            </w:trPr>
            <w:tc>
              <w:tcPr>
                <w:cnfStyle w:val="001000000000" w:firstRow="0" w:lastRow="0" w:firstColumn="1" w:lastColumn="0" w:oddVBand="0" w:evenVBand="0" w:oddHBand="0" w:evenHBand="0" w:firstRowFirstColumn="0" w:firstRowLastColumn="0" w:lastRowFirstColumn="0" w:lastRowLastColumn="0"/>
                <w:tcW w:w="13258" w:type="dxa"/>
                <w:gridSpan w:val="2"/>
                <w:shd w:val="clear" w:color="auto" w:fill="auto"/>
                <w:vAlign w:val="bottom"/>
              </w:tcPr>
              <w:p w14:paraId="1C53926D" w14:textId="1A3507B3" w:rsidR="000F1DCE" w:rsidRPr="007B346A" w:rsidRDefault="00A02D42" w:rsidP="000F1DCE">
                <w:pPr>
                  <w:pStyle w:val="Title"/>
                  <w:framePr w:hSpace="0" w:wrap="auto" w:vAnchor="margin" w:hAnchor="text" w:yAlign="inline"/>
                </w:pPr>
                <w:r>
                  <w:lastRenderedPageBreak/>
                  <w:softHyphen/>
                </w:r>
                <w:r>
                  <w:softHyphen/>
                </w:r>
              </w:p>
            </w:tc>
          </w:tr>
          <w:tr w:rsidR="000F1DCE" w14:paraId="60426DDC" w14:textId="77777777" w:rsidTr="003756ED">
            <w:trPr>
              <w:gridBefore w:val="1"/>
              <w:cnfStyle w:val="000000100000" w:firstRow="0" w:lastRow="0" w:firstColumn="0" w:lastColumn="0" w:oddVBand="0" w:evenVBand="0" w:oddHBand="1" w:evenHBand="0" w:firstRowFirstColumn="0" w:firstRowLastColumn="0" w:lastRowFirstColumn="0" w:lastRowLastColumn="0"/>
              <w:wBefore w:w="2268" w:type="dxa"/>
              <w:trHeight w:val="663"/>
            </w:trPr>
            <w:tc>
              <w:tcPr>
                <w:cnfStyle w:val="001000000000" w:firstRow="0" w:lastRow="0" w:firstColumn="1" w:lastColumn="0" w:oddVBand="0" w:evenVBand="0" w:oddHBand="0" w:evenHBand="0" w:firstRowFirstColumn="0" w:firstRowLastColumn="0" w:lastRowFirstColumn="0" w:lastRowLastColumn="0"/>
                <w:tcW w:w="11966" w:type="dxa"/>
                <w:gridSpan w:val="2"/>
                <w:shd w:val="clear" w:color="auto" w:fill="auto"/>
              </w:tcPr>
              <w:p w14:paraId="276EC9DA" w14:textId="0A639AA4" w:rsidR="000F1DCE" w:rsidRPr="000F1DCE" w:rsidRDefault="00E121A9" w:rsidP="003756ED">
                <w:pPr>
                  <w:pStyle w:val="Subtitle"/>
                  <w:framePr w:hSpace="0" w:wrap="auto" w:vAnchor="margin" w:hAnchor="text" w:yAlign="inline"/>
                  <w:ind w:left="1024" w:right="2217" w:hanging="884"/>
                  <w:rPr>
                    <w:b w:val="0"/>
                    <w:bCs w:val="0"/>
                  </w:rPr>
                </w:pPr>
                <w:r>
                  <w:rPr>
                    <w:smallCaps/>
                    <w:noProof/>
                  </w:rPr>
                  <mc:AlternateContent>
                    <mc:Choice Requires="wps">
                      <w:drawing>
                        <wp:inline distT="0" distB="0" distL="0" distR="0" wp14:anchorId="2A302DAB" wp14:editId="3B58D50F">
                          <wp:extent cx="5985486" cy="6211614"/>
                          <wp:effectExtent l="0" t="0" r="0" b="0"/>
                          <wp:docPr id="31" name="Text Box 31"/>
                          <wp:cNvGraphicFramePr/>
                          <a:graphic xmlns:a="http://schemas.openxmlformats.org/drawingml/2006/main">
                            <a:graphicData uri="http://schemas.microsoft.com/office/word/2010/wordprocessingShape">
                              <wps:wsp>
                                <wps:cNvSpPr txBox="1"/>
                                <wps:spPr>
                                  <a:xfrm>
                                    <a:off x="0" y="0"/>
                                    <a:ext cx="5985486" cy="621161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rFonts w:ascii="Times New Roman" w:eastAsia="Times New Roman" w:hAnsi="Times New Roman" w:cs="Times New Roman"/>
                                          <w:color w:val="auto"/>
                                          <w:sz w:val="24"/>
                                          <w:szCs w:val="24"/>
                                          <w:lang w:val="en-CA" w:eastAsia="zh-CN"/>
                                        </w:rPr>
                                        <w:id w:val="78486568"/>
                                        <w:docPartObj>
                                          <w:docPartGallery w:val="Table of Contents"/>
                                          <w:docPartUnique/>
                                        </w:docPartObj>
                                      </w:sdtPr>
                                      <w:sdtEndPr>
                                        <w:rPr>
                                          <w:b/>
                                          <w:bCs/>
                                          <w:noProof/>
                                        </w:rPr>
                                      </w:sdtEndPr>
                                      <w:sdtContent>
                                        <w:p w14:paraId="1D25119A" w14:textId="5D14CF03" w:rsidR="001C51A2" w:rsidRDefault="001C51A2">
                                          <w:pPr>
                                            <w:pStyle w:val="TOCHeading"/>
                                          </w:pPr>
                                          <w:r>
                                            <w:t>Contents</w:t>
                                          </w:r>
                                        </w:p>
                                        <w:p w14:paraId="6F626DBD" w14:textId="6FAA2E6E" w:rsidR="001C51A2" w:rsidRPr="001C51A2" w:rsidRDefault="001C51A2">
                                          <w:pPr>
                                            <w:pStyle w:val="TOC1"/>
                                            <w:rPr>
                                              <w:rFonts w:eastAsiaTheme="minorEastAsia" w:cstheme="minorBidi"/>
                                              <w:smallCaps w:val="0"/>
                                              <w:color w:val="auto"/>
                                              <w:sz w:val="22"/>
                                              <w:szCs w:val="22"/>
                                              <w:lang w:val="en-CA" w:eastAsia="zh-CN"/>
                                            </w:rPr>
                                          </w:pPr>
                                          <w:r w:rsidRPr="001C51A2">
                                            <w:rPr>
                                              <w:color w:val="auto"/>
                                            </w:rPr>
                                            <w:fldChar w:fldCharType="begin"/>
                                          </w:r>
                                          <w:r w:rsidRPr="001C51A2">
                                            <w:rPr>
                                              <w:color w:val="auto"/>
                                            </w:rPr>
                                            <w:instrText xml:space="preserve"> TOC \o "1-3" \h \z \u </w:instrText>
                                          </w:r>
                                          <w:r w:rsidRPr="001C51A2">
                                            <w:rPr>
                                              <w:color w:val="auto"/>
                                            </w:rPr>
                                            <w:fldChar w:fldCharType="separate"/>
                                          </w:r>
                                          <w:hyperlink w:anchor="_Toc10577740" w:history="1">
                                            <w:r w:rsidRPr="001C51A2">
                                              <w:rPr>
                                                <w:rStyle w:val="Hyperlink"/>
                                                <w:color w:val="auto"/>
                                              </w:rPr>
                                              <w:t>Executive Summary</w:t>
                                            </w:r>
                                            <w:r w:rsidRPr="001C51A2">
                                              <w:rPr>
                                                <w:webHidden/>
                                                <w:color w:val="auto"/>
                                              </w:rPr>
                                              <w:tab/>
                                            </w:r>
                                            <w:r w:rsidRPr="001C51A2">
                                              <w:rPr>
                                                <w:webHidden/>
                                                <w:color w:val="auto"/>
                                              </w:rPr>
                                              <w:fldChar w:fldCharType="begin"/>
                                            </w:r>
                                            <w:r w:rsidRPr="001C51A2">
                                              <w:rPr>
                                                <w:webHidden/>
                                                <w:color w:val="auto"/>
                                              </w:rPr>
                                              <w:instrText xml:space="preserve"> PAGEREF _Toc10577740 \h </w:instrText>
                                            </w:r>
                                            <w:r w:rsidRPr="001C51A2">
                                              <w:rPr>
                                                <w:webHidden/>
                                                <w:color w:val="auto"/>
                                              </w:rPr>
                                            </w:r>
                                            <w:r w:rsidRPr="001C51A2">
                                              <w:rPr>
                                                <w:webHidden/>
                                                <w:color w:val="auto"/>
                                              </w:rPr>
                                              <w:fldChar w:fldCharType="separate"/>
                                            </w:r>
                                            <w:r w:rsidRPr="001C51A2">
                                              <w:rPr>
                                                <w:webHidden/>
                                                <w:color w:val="auto"/>
                                              </w:rPr>
                                              <w:t>2</w:t>
                                            </w:r>
                                            <w:r w:rsidRPr="001C51A2">
                                              <w:rPr>
                                                <w:webHidden/>
                                                <w:color w:val="auto"/>
                                              </w:rPr>
                                              <w:fldChar w:fldCharType="end"/>
                                            </w:r>
                                          </w:hyperlink>
                                        </w:p>
                                        <w:p w14:paraId="2E18D4DC" w14:textId="75AEAAEA" w:rsidR="001C51A2" w:rsidRPr="001C51A2" w:rsidRDefault="00F96AAA">
                                          <w:pPr>
                                            <w:pStyle w:val="TOC1"/>
                                            <w:rPr>
                                              <w:rFonts w:eastAsiaTheme="minorEastAsia" w:cstheme="minorBidi"/>
                                              <w:smallCaps w:val="0"/>
                                              <w:color w:val="auto"/>
                                              <w:sz w:val="22"/>
                                              <w:szCs w:val="22"/>
                                              <w:lang w:val="en-CA" w:eastAsia="zh-CN"/>
                                            </w:rPr>
                                          </w:pPr>
                                          <w:hyperlink w:anchor="_Toc10577741" w:history="1">
                                            <w:r w:rsidR="001C51A2" w:rsidRPr="001C51A2">
                                              <w:rPr>
                                                <w:rStyle w:val="Hyperlink"/>
                                                <w:color w:val="auto"/>
                                              </w:rPr>
                                              <w:t>About the Data</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1 \h </w:instrText>
                                            </w:r>
                                            <w:r w:rsidR="001C51A2" w:rsidRPr="001C51A2">
                                              <w:rPr>
                                                <w:webHidden/>
                                                <w:color w:val="auto"/>
                                              </w:rPr>
                                            </w:r>
                                            <w:r w:rsidR="001C51A2" w:rsidRPr="001C51A2">
                                              <w:rPr>
                                                <w:webHidden/>
                                                <w:color w:val="auto"/>
                                              </w:rPr>
                                              <w:fldChar w:fldCharType="separate"/>
                                            </w:r>
                                            <w:r w:rsidR="001C51A2" w:rsidRPr="001C51A2">
                                              <w:rPr>
                                                <w:webHidden/>
                                                <w:color w:val="auto"/>
                                              </w:rPr>
                                              <w:t>2</w:t>
                                            </w:r>
                                            <w:r w:rsidR="001C51A2" w:rsidRPr="001C51A2">
                                              <w:rPr>
                                                <w:webHidden/>
                                                <w:color w:val="auto"/>
                                              </w:rPr>
                                              <w:fldChar w:fldCharType="end"/>
                                            </w:r>
                                          </w:hyperlink>
                                        </w:p>
                                        <w:p w14:paraId="09AAD6AA" w14:textId="0C2E763C" w:rsidR="001C51A2" w:rsidRPr="001C51A2" w:rsidRDefault="00F96AAA">
                                          <w:pPr>
                                            <w:pStyle w:val="TOC1"/>
                                            <w:rPr>
                                              <w:rFonts w:eastAsiaTheme="minorEastAsia" w:cstheme="minorBidi"/>
                                              <w:smallCaps w:val="0"/>
                                              <w:color w:val="auto"/>
                                              <w:sz w:val="22"/>
                                              <w:szCs w:val="22"/>
                                              <w:lang w:val="en-CA" w:eastAsia="zh-CN"/>
                                            </w:rPr>
                                          </w:pPr>
                                          <w:hyperlink w:anchor="_Toc10577742" w:history="1">
                                            <w:r w:rsidR="001C51A2" w:rsidRPr="001C51A2">
                                              <w:rPr>
                                                <w:rStyle w:val="Hyperlink"/>
                                                <w:color w:val="auto"/>
                                              </w:rPr>
                                              <w:t>Classification Analysis</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2 \h </w:instrText>
                                            </w:r>
                                            <w:r w:rsidR="001C51A2" w:rsidRPr="001C51A2">
                                              <w:rPr>
                                                <w:webHidden/>
                                                <w:color w:val="auto"/>
                                              </w:rPr>
                                            </w:r>
                                            <w:r w:rsidR="001C51A2" w:rsidRPr="001C51A2">
                                              <w:rPr>
                                                <w:webHidden/>
                                                <w:color w:val="auto"/>
                                              </w:rPr>
                                              <w:fldChar w:fldCharType="separate"/>
                                            </w:r>
                                            <w:r w:rsidR="001C51A2" w:rsidRPr="001C51A2">
                                              <w:rPr>
                                                <w:webHidden/>
                                                <w:color w:val="auto"/>
                                              </w:rPr>
                                              <w:t>2</w:t>
                                            </w:r>
                                            <w:r w:rsidR="001C51A2" w:rsidRPr="001C51A2">
                                              <w:rPr>
                                                <w:webHidden/>
                                                <w:color w:val="auto"/>
                                              </w:rPr>
                                              <w:fldChar w:fldCharType="end"/>
                                            </w:r>
                                          </w:hyperlink>
                                        </w:p>
                                        <w:p w14:paraId="79F9E9F5" w14:textId="411534AC" w:rsidR="001C51A2" w:rsidRPr="001C51A2" w:rsidRDefault="00F96AAA">
                                          <w:pPr>
                                            <w:pStyle w:val="TOC1"/>
                                            <w:rPr>
                                              <w:rFonts w:eastAsiaTheme="minorEastAsia" w:cstheme="minorBidi"/>
                                              <w:smallCaps w:val="0"/>
                                              <w:color w:val="auto"/>
                                              <w:sz w:val="22"/>
                                              <w:szCs w:val="22"/>
                                              <w:lang w:val="en-CA" w:eastAsia="zh-CN"/>
                                            </w:rPr>
                                          </w:pPr>
                                          <w:hyperlink w:anchor="_Toc10577743" w:history="1">
                                            <w:r w:rsidR="001C51A2" w:rsidRPr="001C51A2">
                                              <w:rPr>
                                                <w:rStyle w:val="Hyperlink"/>
                                                <w:color w:val="auto"/>
                                              </w:rPr>
                                              <w:t>Conclusion</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3 \h </w:instrText>
                                            </w:r>
                                            <w:r w:rsidR="001C51A2" w:rsidRPr="001C51A2">
                                              <w:rPr>
                                                <w:webHidden/>
                                                <w:color w:val="auto"/>
                                              </w:rPr>
                                            </w:r>
                                            <w:r w:rsidR="001C51A2" w:rsidRPr="001C51A2">
                                              <w:rPr>
                                                <w:webHidden/>
                                                <w:color w:val="auto"/>
                                              </w:rPr>
                                              <w:fldChar w:fldCharType="separate"/>
                                            </w:r>
                                            <w:r w:rsidR="001C51A2" w:rsidRPr="001C51A2">
                                              <w:rPr>
                                                <w:webHidden/>
                                                <w:color w:val="auto"/>
                                              </w:rPr>
                                              <w:t>10</w:t>
                                            </w:r>
                                            <w:r w:rsidR="001C51A2" w:rsidRPr="001C51A2">
                                              <w:rPr>
                                                <w:webHidden/>
                                                <w:color w:val="auto"/>
                                              </w:rPr>
                                              <w:fldChar w:fldCharType="end"/>
                                            </w:r>
                                          </w:hyperlink>
                                        </w:p>
                                        <w:p w14:paraId="039150AC" w14:textId="55E9E7D5" w:rsidR="001C51A2" w:rsidRPr="001C51A2" w:rsidRDefault="00F96AAA">
                                          <w:pPr>
                                            <w:pStyle w:val="TOC1"/>
                                            <w:rPr>
                                              <w:rFonts w:eastAsiaTheme="minorEastAsia" w:cstheme="minorBidi"/>
                                              <w:smallCaps w:val="0"/>
                                              <w:color w:val="auto"/>
                                              <w:sz w:val="22"/>
                                              <w:szCs w:val="22"/>
                                              <w:lang w:val="en-CA" w:eastAsia="zh-CN"/>
                                            </w:rPr>
                                          </w:pPr>
                                          <w:hyperlink w:anchor="_Toc10577744" w:history="1">
                                            <w:r w:rsidR="001C51A2" w:rsidRPr="001C51A2">
                                              <w:rPr>
                                                <w:rStyle w:val="Hyperlink"/>
                                                <w:color w:val="auto"/>
                                              </w:rPr>
                                              <w:t>Appendix</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4 \h </w:instrText>
                                            </w:r>
                                            <w:r w:rsidR="001C51A2" w:rsidRPr="001C51A2">
                                              <w:rPr>
                                                <w:webHidden/>
                                                <w:color w:val="auto"/>
                                              </w:rPr>
                                            </w:r>
                                            <w:r w:rsidR="001C51A2" w:rsidRPr="001C51A2">
                                              <w:rPr>
                                                <w:webHidden/>
                                                <w:color w:val="auto"/>
                                              </w:rPr>
                                              <w:fldChar w:fldCharType="separate"/>
                                            </w:r>
                                            <w:r w:rsidR="001C51A2" w:rsidRPr="001C51A2">
                                              <w:rPr>
                                                <w:webHidden/>
                                                <w:color w:val="auto"/>
                                              </w:rPr>
                                              <w:t>11</w:t>
                                            </w:r>
                                            <w:r w:rsidR="001C51A2" w:rsidRPr="001C51A2">
                                              <w:rPr>
                                                <w:webHidden/>
                                                <w:color w:val="auto"/>
                                              </w:rPr>
                                              <w:fldChar w:fldCharType="end"/>
                                            </w:r>
                                          </w:hyperlink>
                                        </w:p>
                                        <w:p w14:paraId="78D082EA" w14:textId="0DC7EDBF" w:rsidR="001C51A2" w:rsidRPr="001C51A2" w:rsidRDefault="00F96AAA">
                                          <w:pPr>
                                            <w:pStyle w:val="TOC1"/>
                                            <w:rPr>
                                              <w:rFonts w:eastAsiaTheme="minorEastAsia" w:cstheme="minorBidi"/>
                                              <w:smallCaps w:val="0"/>
                                              <w:color w:val="auto"/>
                                              <w:sz w:val="22"/>
                                              <w:szCs w:val="22"/>
                                              <w:lang w:val="en-CA" w:eastAsia="zh-CN"/>
                                            </w:rPr>
                                          </w:pPr>
                                          <w:hyperlink w:anchor="_Toc10577745" w:history="1">
                                            <w:r w:rsidR="001C51A2" w:rsidRPr="001C51A2">
                                              <w:rPr>
                                                <w:rStyle w:val="Hyperlink"/>
                                                <w:color w:val="auto"/>
                                              </w:rPr>
                                              <w:t>Captions</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5 \h </w:instrText>
                                            </w:r>
                                            <w:r w:rsidR="001C51A2" w:rsidRPr="001C51A2">
                                              <w:rPr>
                                                <w:webHidden/>
                                                <w:color w:val="auto"/>
                                              </w:rPr>
                                            </w:r>
                                            <w:r w:rsidR="001C51A2" w:rsidRPr="001C51A2">
                                              <w:rPr>
                                                <w:webHidden/>
                                                <w:color w:val="auto"/>
                                              </w:rPr>
                                              <w:fldChar w:fldCharType="separate"/>
                                            </w:r>
                                            <w:r w:rsidR="001C51A2" w:rsidRPr="001C51A2">
                                              <w:rPr>
                                                <w:webHidden/>
                                                <w:color w:val="auto"/>
                                              </w:rPr>
                                              <w:t>16</w:t>
                                            </w:r>
                                            <w:r w:rsidR="001C51A2" w:rsidRPr="001C51A2">
                                              <w:rPr>
                                                <w:webHidden/>
                                                <w:color w:val="auto"/>
                                              </w:rPr>
                                              <w:fldChar w:fldCharType="end"/>
                                            </w:r>
                                          </w:hyperlink>
                                        </w:p>
                                        <w:p w14:paraId="3220F71F" w14:textId="49F87E5F" w:rsidR="001C51A2" w:rsidRDefault="001C51A2">
                                          <w:r w:rsidRPr="001C51A2">
                                            <w:rPr>
                                              <w:b/>
                                              <w:bCs/>
                                              <w:noProof/>
                                            </w:rPr>
                                            <w:fldChar w:fldCharType="end"/>
                                          </w:r>
                                        </w:p>
                                      </w:sdtContent>
                                    </w:sdt>
                                    <w:p w14:paraId="7E8D3628" w14:textId="77777777" w:rsidR="00E121A9" w:rsidRDefault="00E121A9" w:rsidP="00E121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302DAB" id="Text Box 31" o:spid="_x0000_s1029" type="#_x0000_t202" style="width:471.3pt;height:48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" filled="f" stroked="f">
                          <v:textbox>
                            <w:txbxContent>
                              <w:sdt>
                                <w:sdtPr>
                                  <w:rPr>
                                    <w:rFonts w:ascii="Times New Roman" w:eastAsia="Times New Roman" w:hAnsi="Times New Roman" w:cs="Times New Roman"/>
                                    <w:color w:val="auto"/>
                                    <w:sz w:val="24"/>
                                    <w:szCs w:val="24"/>
                                    <w:lang w:val="en-CA" w:eastAsia="zh-CN"/>
                                  </w:rPr>
                                  <w:id w:val="78486568"/>
                                  <w:docPartObj>
                                    <w:docPartGallery w:val="Table of Contents"/>
                                    <w:docPartUnique/>
                                  </w:docPartObj>
                                </w:sdtPr>
                                <w:sdtEndPr>
                                  <w:rPr>
                                    <w:b/>
                                    <w:bCs/>
                                    <w:noProof/>
                                  </w:rPr>
                                </w:sdtEndPr>
                                <w:sdtContent>
                                  <w:p w14:paraId="1D25119A" w14:textId="5D14CF03" w:rsidR="001C51A2" w:rsidRDefault="001C51A2">
                                    <w:pPr>
                                      <w:pStyle w:val="TOCHeading"/>
                                    </w:pPr>
                                    <w:r>
                                      <w:t>Contents</w:t>
                                    </w:r>
                                  </w:p>
                                  <w:p w14:paraId="6F626DBD" w14:textId="6FAA2E6E" w:rsidR="001C51A2" w:rsidRPr="001C51A2" w:rsidRDefault="001C51A2">
                                    <w:pPr>
                                      <w:pStyle w:val="TOC1"/>
                                      <w:rPr>
                                        <w:rFonts w:eastAsiaTheme="minorEastAsia" w:cstheme="minorBidi"/>
                                        <w:smallCaps w:val="0"/>
                                        <w:color w:val="auto"/>
                                        <w:sz w:val="22"/>
                                        <w:szCs w:val="22"/>
                                        <w:lang w:val="en-CA" w:eastAsia="zh-CN"/>
                                      </w:rPr>
                                    </w:pPr>
                                    <w:r w:rsidRPr="001C51A2">
                                      <w:rPr>
                                        <w:color w:val="auto"/>
                                      </w:rPr>
                                      <w:fldChar w:fldCharType="begin"/>
                                    </w:r>
                                    <w:r w:rsidRPr="001C51A2">
                                      <w:rPr>
                                        <w:color w:val="auto"/>
                                      </w:rPr>
                                      <w:instrText xml:space="preserve"> TOC \o "1-3" \h \z \u </w:instrText>
                                    </w:r>
                                    <w:r w:rsidRPr="001C51A2">
                                      <w:rPr>
                                        <w:color w:val="auto"/>
                                      </w:rPr>
                                      <w:fldChar w:fldCharType="separate"/>
                                    </w:r>
                                    <w:hyperlink w:anchor="_Toc10577740" w:history="1">
                                      <w:r w:rsidRPr="001C51A2">
                                        <w:rPr>
                                          <w:rStyle w:val="Hyperlink"/>
                                          <w:color w:val="auto"/>
                                        </w:rPr>
                                        <w:t>Executive Summary</w:t>
                                      </w:r>
                                      <w:r w:rsidRPr="001C51A2">
                                        <w:rPr>
                                          <w:webHidden/>
                                          <w:color w:val="auto"/>
                                        </w:rPr>
                                        <w:tab/>
                                      </w:r>
                                      <w:r w:rsidRPr="001C51A2">
                                        <w:rPr>
                                          <w:webHidden/>
                                          <w:color w:val="auto"/>
                                        </w:rPr>
                                        <w:fldChar w:fldCharType="begin"/>
                                      </w:r>
                                      <w:r w:rsidRPr="001C51A2">
                                        <w:rPr>
                                          <w:webHidden/>
                                          <w:color w:val="auto"/>
                                        </w:rPr>
                                        <w:instrText xml:space="preserve"> PAGEREF _Toc10577740 \h </w:instrText>
                                      </w:r>
                                      <w:r w:rsidRPr="001C51A2">
                                        <w:rPr>
                                          <w:webHidden/>
                                          <w:color w:val="auto"/>
                                        </w:rPr>
                                      </w:r>
                                      <w:r w:rsidRPr="001C51A2">
                                        <w:rPr>
                                          <w:webHidden/>
                                          <w:color w:val="auto"/>
                                        </w:rPr>
                                        <w:fldChar w:fldCharType="separate"/>
                                      </w:r>
                                      <w:r w:rsidRPr="001C51A2">
                                        <w:rPr>
                                          <w:webHidden/>
                                          <w:color w:val="auto"/>
                                        </w:rPr>
                                        <w:t>2</w:t>
                                      </w:r>
                                      <w:r w:rsidRPr="001C51A2">
                                        <w:rPr>
                                          <w:webHidden/>
                                          <w:color w:val="auto"/>
                                        </w:rPr>
                                        <w:fldChar w:fldCharType="end"/>
                                      </w:r>
                                    </w:hyperlink>
                                  </w:p>
                                  <w:p w14:paraId="2E18D4DC" w14:textId="75AEAAEA" w:rsidR="001C51A2" w:rsidRPr="001C51A2" w:rsidRDefault="00D331A8">
                                    <w:pPr>
                                      <w:pStyle w:val="TOC1"/>
                                      <w:rPr>
                                        <w:rFonts w:eastAsiaTheme="minorEastAsia" w:cstheme="minorBidi"/>
                                        <w:smallCaps w:val="0"/>
                                        <w:color w:val="auto"/>
                                        <w:sz w:val="22"/>
                                        <w:szCs w:val="22"/>
                                        <w:lang w:val="en-CA" w:eastAsia="zh-CN"/>
                                      </w:rPr>
                                    </w:pPr>
                                    <w:hyperlink w:anchor="_Toc10577741" w:history="1">
                                      <w:r w:rsidR="001C51A2" w:rsidRPr="001C51A2">
                                        <w:rPr>
                                          <w:rStyle w:val="Hyperlink"/>
                                          <w:color w:val="auto"/>
                                        </w:rPr>
                                        <w:t>About the Data</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1 \h </w:instrText>
                                      </w:r>
                                      <w:r w:rsidR="001C51A2" w:rsidRPr="001C51A2">
                                        <w:rPr>
                                          <w:webHidden/>
                                          <w:color w:val="auto"/>
                                        </w:rPr>
                                      </w:r>
                                      <w:r w:rsidR="001C51A2" w:rsidRPr="001C51A2">
                                        <w:rPr>
                                          <w:webHidden/>
                                          <w:color w:val="auto"/>
                                        </w:rPr>
                                        <w:fldChar w:fldCharType="separate"/>
                                      </w:r>
                                      <w:r w:rsidR="001C51A2" w:rsidRPr="001C51A2">
                                        <w:rPr>
                                          <w:webHidden/>
                                          <w:color w:val="auto"/>
                                        </w:rPr>
                                        <w:t>2</w:t>
                                      </w:r>
                                      <w:r w:rsidR="001C51A2" w:rsidRPr="001C51A2">
                                        <w:rPr>
                                          <w:webHidden/>
                                          <w:color w:val="auto"/>
                                        </w:rPr>
                                        <w:fldChar w:fldCharType="end"/>
                                      </w:r>
                                    </w:hyperlink>
                                  </w:p>
                                  <w:p w14:paraId="09AAD6AA" w14:textId="0C2E763C" w:rsidR="001C51A2" w:rsidRPr="001C51A2" w:rsidRDefault="00D331A8">
                                    <w:pPr>
                                      <w:pStyle w:val="TOC1"/>
                                      <w:rPr>
                                        <w:rFonts w:eastAsiaTheme="minorEastAsia" w:cstheme="minorBidi"/>
                                        <w:smallCaps w:val="0"/>
                                        <w:color w:val="auto"/>
                                        <w:sz w:val="22"/>
                                        <w:szCs w:val="22"/>
                                        <w:lang w:val="en-CA" w:eastAsia="zh-CN"/>
                                      </w:rPr>
                                    </w:pPr>
                                    <w:hyperlink w:anchor="_Toc10577742" w:history="1">
                                      <w:r w:rsidR="001C51A2" w:rsidRPr="001C51A2">
                                        <w:rPr>
                                          <w:rStyle w:val="Hyperlink"/>
                                          <w:color w:val="auto"/>
                                        </w:rPr>
                                        <w:t>Classification Analysis</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2 \h </w:instrText>
                                      </w:r>
                                      <w:r w:rsidR="001C51A2" w:rsidRPr="001C51A2">
                                        <w:rPr>
                                          <w:webHidden/>
                                          <w:color w:val="auto"/>
                                        </w:rPr>
                                      </w:r>
                                      <w:r w:rsidR="001C51A2" w:rsidRPr="001C51A2">
                                        <w:rPr>
                                          <w:webHidden/>
                                          <w:color w:val="auto"/>
                                        </w:rPr>
                                        <w:fldChar w:fldCharType="separate"/>
                                      </w:r>
                                      <w:r w:rsidR="001C51A2" w:rsidRPr="001C51A2">
                                        <w:rPr>
                                          <w:webHidden/>
                                          <w:color w:val="auto"/>
                                        </w:rPr>
                                        <w:t>2</w:t>
                                      </w:r>
                                      <w:r w:rsidR="001C51A2" w:rsidRPr="001C51A2">
                                        <w:rPr>
                                          <w:webHidden/>
                                          <w:color w:val="auto"/>
                                        </w:rPr>
                                        <w:fldChar w:fldCharType="end"/>
                                      </w:r>
                                    </w:hyperlink>
                                  </w:p>
                                  <w:p w14:paraId="79F9E9F5" w14:textId="411534AC" w:rsidR="001C51A2" w:rsidRPr="001C51A2" w:rsidRDefault="00D331A8">
                                    <w:pPr>
                                      <w:pStyle w:val="TOC1"/>
                                      <w:rPr>
                                        <w:rFonts w:eastAsiaTheme="minorEastAsia" w:cstheme="minorBidi"/>
                                        <w:smallCaps w:val="0"/>
                                        <w:color w:val="auto"/>
                                        <w:sz w:val="22"/>
                                        <w:szCs w:val="22"/>
                                        <w:lang w:val="en-CA" w:eastAsia="zh-CN"/>
                                      </w:rPr>
                                    </w:pPr>
                                    <w:hyperlink w:anchor="_Toc10577743" w:history="1">
                                      <w:r w:rsidR="001C51A2" w:rsidRPr="001C51A2">
                                        <w:rPr>
                                          <w:rStyle w:val="Hyperlink"/>
                                          <w:color w:val="auto"/>
                                        </w:rPr>
                                        <w:t>Conclusion</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3 \h </w:instrText>
                                      </w:r>
                                      <w:r w:rsidR="001C51A2" w:rsidRPr="001C51A2">
                                        <w:rPr>
                                          <w:webHidden/>
                                          <w:color w:val="auto"/>
                                        </w:rPr>
                                      </w:r>
                                      <w:r w:rsidR="001C51A2" w:rsidRPr="001C51A2">
                                        <w:rPr>
                                          <w:webHidden/>
                                          <w:color w:val="auto"/>
                                        </w:rPr>
                                        <w:fldChar w:fldCharType="separate"/>
                                      </w:r>
                                      <w:r w:rsidR="001C51A2" w:rsidRPr="001C51A2">
                                        <w:rPr>
                                          <w:webHidden/>
                                          <w:color w:val="auto"/>
                                        </w:rPr>
                                        <w:t>10</w:t>
                                      </w:r>
                                      <w:r w:rsidR="001C51A2" w:rsidRPr="001C51A2">
                                        <w:rPr>
                                          <w:webHidden/>
                                          <w:color w:val="auto"/>
                                        </w:rPr>
                                        <w:fldChar w:fldCharType="end"/>
                                      </w:r>
                                    </w:hyperlink>
                                  </w:p>
                                  <w:p w14:paraId="039150AC" w14:textId="55E9E7D5" w:rsidR="001C51A2" w:rsidRPr="001C51A2" w:rsidRDefault="00D331A8">
                                    <w:pPr>
                                      <w:pStyle w:val="TOC1"/>
                                      <w:rPr>
                                        <w:rFonts w:eastAsiaTheme="minorEastAsia" w:cstheme="minorBidi"/>
                                        <w:smallCaps w:val="0"/>
                                        <w:color w:val="auto"/>
                                        <w:sz w:val="22"/>
                                        <w:szCs w:val="22"/>
                                        <w:lang w:val="en-CA" w:eastAsia="zh-CN"/>
                                      </w:rPr>
                                    </w:pPr>
                                    <w:hyperlink w:anchor="_Toc10577744" w:history="1">
                                      <w:r w:rsidR="001C51A2" w:rsidRPr="001C51A2">
                                        <w:rPr>
                                          <w:rStyle w:val="Hyperlink"/>
                                          <w:color w:val="auto"/>
                                        </w:rPr>
                                        <w:t>Appendix</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4 \h </w:instrText>
                                      </w:r>
                                      <w:r w:rsidR="001C51A2" w:rsidRPr="001C51A2">
                                        <w:rPr>
                                          <w:webHidden/>
                                          <w:color w:val="auto"/>
                                        </w:rPr>
                                      </w:r>
                                      <w:r w:rsidR="001C51A2" w:rsidRPr="001C51A2">
                                        <w:rPr>
                                          <w:webHidden/>
                                          <w:color w:val="auto"/>
                                        </w:rPr>
                                        <w:fldChar w:fldCharType="separate"/>
                                      </w:r>
                                      <w:r w:rsidR="001C51A2" w:rsidRPr="001C51A2">
                                        <w:rPr>
                                          <w:webHidden/>
                                          <w:color w:val="auto"/>
                                        </w:rPr>
                                        <w:t>11</w:t>
                                      </w:r>
                                      <w:r w:rsidR="001C51A2" w:rsidRPr="001C51A2">
                                        <w:rPr>
                                          <w:webHidden/>
                                          <w:color w:val="auto"/>
                                        </w:rPr>
                                        <w:fldChar w:fldCharType="end"/>
                                      </w:r>
                                    </w:hyperlink>
                                  </w:p>
                                  <w:p w14:paraId="78D082EA" w14:textId="0DC7EDBF" w:rsidR="001C51A2" w:rsidRPr="001C51A2" w:rsidRDefault="00D331A8">
                                    <w:pPr>
                                      <w:pStyle w:val="TOC1"/>
                                      <w:rPr>
                                        <w:rFonts w:eastAsiaTheme="minorEastAsia" w:cstheme="minorBidi"/>
                                        <w:smallCaps w:val="0"/>
                                        <w:color w:val="auto"/>
                                        <w:sz w:val="22"/>
                                        <w:szCs w:val="22"/>
                                        <w:lang w:val="en-CA" w:eastAsia="zh-CN"/>
                                      </w:rPr>
                                    </w:pPr>
                                    <w:hyperlink w:anchor="_Toc10577745" w:history="1">
                                      <w:r w:rsidR="001C51A2" w:rsidRPr="001C51A2">
                                        <w:rPr>
                                          <w:rStyle w:val="Hyperlink"/>
                                          <w:color w:val="auto"/>
                                        </w:rPr>
                                        <w:t>Captions</w:t>
                                      </w:r>
                                      <w:r w:rsidR="001C51A2" w:rsidRPr="001C51A2">
                                        <w:rPr>
                                          <w:webHidden/>
                                          <w:color w:val="auto"/>
                                        </w:rPr>
                                        <w:tab/>
                                      </w:r>
                                      <w:r w:rsidR="001C51A2" w:rsidRPr="001C51A2">
                                        <w:rPr>
                                          <w:webHidden/>
                                          <w:color w:val="auto"/>
                                        </w:rPr>
                                        <w:fldChar w:fldCharType="begin"/>
                                      </w:r>
                                      <w:r w:rsidR="001C51A2" w:rsidRPr="001C51A2">
                                        <w:rPr>
                                          <w:webHidden/>
                                          <w:color w:val="auto"/>
                                        </w:rPr>
                                        <w:instrText xml:space="preserve"> PAGEREF _Toc10577745 \h </w:instrText>
                                      </w:r>
                                      <w:r w:rsidR="001C51A2" w:rsidRPr="001C51A2">
                                        <w:rPr>
                                          <w:webHidden/>
                                          <w:color w:val="auto"/>
                                        </w:rPr>
                                      </w:r>
                                      <w:r w:rsidR="001C51A2" w:rsidRPr="001C51A2">
                                        <w:rPr>
                                          <w:webHidden/>
                                          <w:color w:val="auto"/>
                                        </w:rPr>
                                        <w:fldChar w:fldCharType="separate"/>
                                      </w:r>
                                      <w:r w:rsidR="001C51A2" w:rsidRPr="001C51A2">
                                        <w:rPr>
                                          <w:webHidden/>
                                          <w:color w:val="auto"/>
                                        </w:rPr>
                                        <w:t>16</w:t>
                                      </w:r>
                                      <w:r w:rsidR="001C51A2" w:rsidRPr="001C51A2">
                                        <w:rPr>
                                          <w:webHidden/>
                                          <w:color w:val="auto"/>
                                        </w:rPr>
                                        <w:fldChar w:fldCharType="end"/>
                                      </w:r>
                                    </w:hyperlink>
                                  </w:p>
                                  <w:p w14:paraId="3220F71F" w14:textId="49F87E5F" w:rsidR="001C51A2" w:rsidRDefault="001C51A2">
                                    <w:r w:rsidRPr="001C51A2">
                                      <w:rPr>
                                        <w:b/>
                                        <w:bCs/>
                                        <w:noProof/>
                                      </w:rPr>
                                      <w:fldChar w:fldCharType="end"/>
                                    </w:r>
                                  </w:p>
                                </w:sdtContent>
                              </w:sdt>
                              <w:p w14:paraId="7E8D3628" w14:textId="77777777" w:rsidR="00E121A9" w:rsidRDefault="00E121A9" w:rsidP="00E121A9"/>
                            </w:txbxContent>
                          </v:textbox>
                          <w10:anchorlock/>
                        </v:shape>
                      </w:pict>
                    </mc:Fallback>
                  </mc:AlternateContent>
                </w:r>
              </w:p>
            </w:tc>
          </w:tr>
        </w:tbl>
        <w:p w14:paraId="0CA6299D" w14:textId="05B2A401" w:rsidR="00587C1D" w:rsidRDefault="00F96AAA">
          <w:pPr>
            <w:spacing w:after="200"/>
            <w:rPr>
              <w:b/>
            </w:rPr>
          </w:pPr>
        </w:p>
      </w:sdtContent>
    </w:sdt>
    <w:p w14:paraId="08767500" w14:textId="03157F75" w:rsidR="00E121A9" w:rsidRPr="000D1B76" w:rsidRDefault="00E121A9" w:rsidP="000D1B76">
      <w:pPr>
        <w:spacing w:after="200"/>
        <w:rPr>
          <w:rFonts w:ascii="Franklin Gothic Book" w:hAnsi="Franklin Gothic Book"/>
          <w:color w:val="00656B" w:themeColor="accent1" w:themeShade="BF"/>
          <w:spacing w:val="20"/>
          <w:sz w:val="56"/>
          <w:szCs w:val="32"/>
        </w:rPr>
      </w:pPr>
      <w:r>
        <w:br w:type="page"/>
      </w:r>
    </w:p>
    <w:p w14:paraId="311991B0" w14:textId="4D183303" w:rsidR="000D1B76" w:rsidRDefault="008D5E9A" w:rsidP="000D1B76">
      <w:pPr>
        <w:pStyle w:val="Heading1"/>
        <w:spacing w:line="360" w:lineRule="auto"/>
      </w:pPr>
      <w:bookmarkStart w:id="2" w:name="_Toc9456283"/>
      <w:bookmarkStart w:id="3" w:name="_Toc9456800"/>
      <w:bookmarkStart w:id="4" w:name="_Toc9457697"/>
      <w:bookmarkStart w:id="5" w:name="_Toc9607123"/>
      <w:bookmarkStart w:id="6" w:name="_Toc10371650"/>
      <w:bookmarkStart w:id="7" w:name="_Toc10577693"/>
      <w:bookmarkStart w:id="8" w:name="_Toc10577740"/>
      <w:r>
        <w:lastRenderedPageBreak/>
        <w:t>Executive</w:t>
      </w:r>
      <w:r w:rsidR="000D1B76">
        <w:t xml:space="preserve"> Summary</w:t>
      </w:r>
      <w:bookmarkEnd w:id="2"/>
      <w:bookmarkEnd w:id="3"/>
      <w:bookmarkEnd w:id="4"/>
      <w:bookmarkEnd w:id="5"/>
      <w:bookmarkEnd w:id="6"/>
      <w:bookmarkEnd w:id="7"/>
      <w:bookmarkEnd w:id="8"/>
    </w:p>
    <w:p w14:paraId="5FA283BC" w14:textId="402582EB" w:rsidR="00D137CE" w:rsidRDefault="00564BA2" w:rsidP="000D1B76">
      <w:r>
        <w:t xml:space="preserve">This report will </w:t>
      </w:r>
      <w:r w:rsidR="00205903">
        <w:t>introduce the car data we will us</w:t>
      </w:r>
      <w:r w:rsidR="004C111B">
        <w:t>e</w:t>
      </w:r>
      <w:r w:rsidR="00205903">
        <w:t xml:space="preserve"> for </w:t>
      </w:r>
      <w:r w:rsidR="00D62E8D">
        <w:t xml:space="preserve">classification </w:t>
      </w:r>
      <w:r w:rsidR="00205903">
        <w:t>analysis</w:t>
      </w:r>
      <w:r w:rsidR="00662BC0">
        <w:t xml:space="preserve">, we will use Open Refine to number coding the </w:t>
      </w:r>
      <w:r w:rsidR="00F30699">
        <w:t xml:space="preserve">dataset and import into R. In R, we use </w:t>
      </w:r>
      <w:r w:rsidR="00655AB3">
        <w:t xml:space="preserve">the </w:t>
      </w:r>
      <w:r w:rsidR="00F30699">
        <w:t>scorecard lib</w:t>
      </w:r>
      <w:r w:rsidR="00E433B3">
        <w:t xml:space="preserve">rary to split the full dataset into 75% training data and 25% testing data. </w:t>
      </w:r>
      <w:r w:rsidR="00813E38">
        <w:t xml:space="preserve">To find out the best minsplit value </w:t>
      </w:r>
      <w:r w:rsidR="00D950E7">
        <w:t>to training the decision tree we choose confusion matrix</w:t>
      </w:r>
      <w:r w:rsidR="00791F7F">
        <w:t xml:space="preserve">, ROC and AUC to calculate the accuracy. </w:t>
      </w:r>
      <w:r w:rsidR="005A714B">
        <w:t>At the end of analysis</w:t>
      </w:r>
      <w:r w:rsidR="00655AB3">
        <w:t>,</w:t>
      </w:r>
      <w:r w:rsidR="005A714B">
        <w:t xml:space="preserve"> we </w:t>
      </w:r>
      <w:r w:rsidR="00CA0898">
        <w:t xml:space="preserve">introduce k-fold and random forest to check the importance of each attribute </w:t>
      </w:r>
      <w:r w:rsidR="001B6A96">
        <w:t>with different k value and iteration.</w:t>
      </w:r>
    </w:p>
    <w:p w14:paraId="6194CED3" w14:textId="77777777" w:rsidR="00497C6A" w:rsidRPr="006F2F17" w:rsidRDefault="00497C6A" w:rsidP="000D1B76"/>
    <w:p w14:paraId="1CFAD9F1" w14:textId="6F055E76" w:rsidR="000D1B76" w:rsidRDefault="00DA0ED0" w:rsidP="000D1B76">
      <w:pPr>
        <w:pStyle w:val="Heading1"/>
        <w:spacing w:line="360" w:lineRule="auto"/>
      </w:pPr>
      <w:bookmarkStart w:id="9" w:name="_Toc10371651"/>
      <w:bookmarkStart w:id="10" w:name="_Toc10577694"/>
      <w:bookmarkStart w:id="11" w:name="_Toc10577741"/>
      <w:r>
        <w:t xml:space="preserve">About </w:t>
      </w:r>
      <w:r w:rsidR="00634E1B">
        <w:t>the</w:t>
      </w:r>
      <w:r>
        <w:t xml:space="preserve"> Data</w:t>
      </w:r>
      <w:bookmarkEnd w:id="9"/>
      <w:bookmarkEnd w:id="10"/>
      <w:bookmarkEnd w:id="11"/>
    </w:p>
    <w:p w14:paraId="6A4D1E2E" w14:textId="77777777" w:rsidR="00B7480B" w:rsidRDefault="00893CAF" w:rsidP="00B7480B">
      <w:pPr>
        <w:keepNext/>
      </w:pPr>
      <w:r>
        <w:rPr>
          <w:noProof/>
        </w:rPr>
        <w:drawing>
          <wp:inline distT="0" distB="0" distL="0" distR="0" wp14:anchorId="24C8546A" wp14:editId="6F67F4F4">
            <wp:extent cx="5943600" cy="170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01800"/>
                    </a:xfrm>
                    <a:prstGeom prst="rect">
                      <a:avLst/>
                    </a:prstGeom>
                  </pic:spPr>
                </pic:pic>
              </a:graphicData>
            </a:graphic>
          </wp:inline>
        </w:drawing>
      </w:r>
    </w:p>
    <w:p w14:paraId="7852D679" w14:textId="0E51B60E" w:rsidR="000D1B76" w:rsidRDefault="00B7480B" w:rsidP="00B7480B">
      <w:pPr>
        <w:pStyle w:val="Caption"/>
      </w:pPr>
      <w:bookmarkStart w:id="12" w:name="_Toc10577663"/>
      <w:r>
        <w:t xml:space="preserve">Figure </w:t>
      </w:r>
      <w:fldSimple w:instr=" SEQ Figure \* ARABIC ">
        <w:r w:rsidR="007D20F2">
          <w:rPr>
            <w:noProof/>
          </w:rPr>
          <w:t>1</w:t>
        </w:r>
      </w:fldSimple>
      <w:r>
        <w:t xml:space="preserve"> Car Data Structure</w:t>
      </w:r>
      <w:bookmarkEnd w:id="12"/>
    </w:p>
    <w:p w14:paraId="4FA7B772" w14:textId="0E63E47E" w:rsidR="00B7480B" w:rsidRDefault="00B7480B" w:rsidP="000D1B76"/>
    <w:p w14:paraId="294172D7" w14:textId="53027E7D" w:rsidR="00BD7BE3" w:rsidRPr="00051BB9" w:rsidRDefault="005B0D44" w:rsidP="000D1B76">
      <w:pPr>
        <w:rPr>
          <w:lang w:val="en-US"/>
        </w:rPr>
      </w:pPr>
      <w:r>
        <w:t>The c</w:t>
      </w:r>
      <w:r w:rsidR="00BD7BE3">
        <w:t xml:space="preserve">ar data set </w:t>
      </w:r>
      <w:r w:rsidR="009F3845">
        <w:t xml:space="preserve">included three parts: </w:t>
      </w:r>
      <w:r w:rsidR="00A252AE">
        <w:t xml:space="preserve">Cost, Tech and Consumer </w:t>
      </w:r>
      <w:r w:rsidR="007229B6">
        <w:t>A</w:t>
      </w:r>
      <w:r w:rsidR="00A252AE">
        <w:t xml:space="preserve">cceptability. The </w:t>
      </w:r>
      <w:r w:rsidR="007229B6">
        <w:t>C</w:t>
      </w:r>
      <w:r w:rsidR="00A252AE">
        <w:t xml:space="preserve">ost is </w:t>
      </w:r>
      <w:r w:rsidR="00432AD2">
        <w:t xml:space="preserve">split to </w:t>
      </w:r>
      <w:r w:rsidR="007229B6">
        <w:t>B</w:t>
      </w:r>
      <w:r w:rsidR="00432AD2">
        <w:t xml:space="preserve">uying </w:t>
      </w:r>
      <w:r w:rsidR="007229B6">
        <w:t>C</w:t>
      </w:r>
      <w:r w:rsidR="00432AD2">
        <w:t xml:space="preserve">ost and </w:t>
      </w:r>
      <w:r w:rsidR="007229B6">
        <w:t>M</w:t>
      </w:r>
      <w:r w:rsidR="00432AD2">
        <w:t xml:space="preserve">aintenance </w:t>
      </w:r>
      <w:r w:rsidR="007229B6">
        <w:t>C</w:t>
      </w:r>
      <w:r w:rsidR="00432AD2">
        <w:t xml:space="preserve">ost, each cost rated as v-high, high, med and low. Tech </w:t>
      </w:r>
      <w:r w:rsidR="007229B6">
        <w:t>included two different components: Space and Safety</w:t>
      </w:r>
      <w:r w:rsidR="009969B0">
        <w:t xml:space="preserve">. Space has Doors, Seats and Storage, for </w:t>
      </w:r>
      <w:r w:rsidR="00D40CEF">
        <w:t>Doors</w:t>
      </w:r>
      <w:r>
        <w:t>,</w:t>
      </w:r>
      <w:r w:rsidR="00D40CEF">
        <w:t xml:space="preserve"> </w:t>
      </w:r>
      <w:r w:rsidR="008E0FBE">
        <w:t xml:space="preserve">it </w:t>
      </w:r>
      <w:r w:rsidR="00D40CEF">
        <w:t xml:space="preserve">can be 2, 3, 4 and 5-more; for </w:t>
      </w:r>
      <w:r w:rsidR="008E0FBE">
        <w:t>Seats</w:t>
      </w:r>
      <w:r>
        <w:t>,</w:t>
      </w:r>
      <w:r w:rsidR="008E0FBE">
        <w:t xml:space="preserve"> it can be 2, 4 and more; for Storage</w:t>
      </w:r>
      <w:r>
        <w:t>,</w:t>
      </w:r>
      <w:r w:rsidR="008E0FBE">
        <w:t xml:space="preserve"> it can be big, med and small. In Safety part</w:t>
      </w:r>
      <w:r>
        <w:t>,</w:t>
      </w:r>
      <w:r w:rsidR="008E0FBE">
        <w:t xml:space="preserve"> the car was rated </w:t>
      </w:r>
      <w:r w:rsidR="00391EFA">
        <w:t xml:space="preserve">by high, med and low. The last attribute for </w:t>
      </w:r>
      <w:r w:rsidR="00F24B38">
        <w:t xml:space="preserve">the </w:t>
      </w:r>
      <w:r w:rsidR="00391EFA">
        <w:t>car is Consumer Acceptability which was rated as v-good, good, acc and unacc.</w:t>
      </w:r>
    </w:p>
    <w:p w14:paraId="0E4128F7" w14:textId="0A70C199" w:rsidR="000D1B76" w:rsidRDefault="009777B4" w:rsidP="000D1B76">
      <w:pPr>
        <w:pStyle w:val="Heading1"/>
        <w:spacing w:line="360" w:lineRule="auto"/>
      </w:pPr>
      <w:bookmarkStart w:id="13" w:name="_Toc10371652"/>
      <w:bookmarkStart w:id="14" w:name="_Toc10577695"/>
      <w:bookmarkStart w:id="15" w:name="_Toc10577742"/>
      <w:r>
        <w:t>Classification</w:t>
      </w:r>
      <w:r w:rsidR="002A2006">
        <w:t xml:space="preserve"> Analysis</w:t>
      </w:r>
      <w:bookmarkEnd w:id="13"/>
      <w:bookmarkEnd w:id="14"/>
      <w:bookmarkEnd w:id="15"/>
    </w:p>
    <w:p w14:paraId="446272BA" w14:textId="2C6DC10A" w:rsidR="001B2D7E" w:rsidRPr="00483C50" w:rsidRDefault="00483C50" w:rsidP="00483C50">
      <w:pPr>
        <w:rPr>
          <w:lang w:val="en-US" w:eastAsia="en-US"/>
        </w:rPr>
      </w:pPr>
      <w:r>
        <w:rPr>
          <w:lang w:val="en-US" w:eastAsia="en-US"/>
        </w:rPr>
        <w:t>Step</w:t>
      </w:r>
      <w:r w:rsidR="00602079">
        <w:rPr>
          <w:lang w:val="en-US" w:eastAsia="en-US"/>
        </w:rPr>
        <w:t>.1:</w:t>
      </w:r>
    </w:p>
    <w:p w14:paraId="687AC493" w14:textId="5B9E0E3A" w:rsidR="00D82E1A" w:rsidRDefault="00D82E1A" w:rsidP="005F072D">
      <w:pPr>
        <w:rPr>
          <w:color w:val="A6A6A6" w:themeColor="background1" w:themeShade="A6"/>
        </w:rPr>
      </w:pPr>
    </w:p>
    <w:p w14:paraId="66B9FF8B" w14:textId="5B9E5997" w:rsidR="001F0F40" w:rsidRPr="0048782C" w:rsidRDefault="000E1A12" w:rsidP="005F072D">
      <w:pPr>
        <w:rPr>
          <w:color w:val="A6A6A6" w:themeColor="background1" w:themeShade="A6"/>
        </w:rPr>
      </w:pPr>
      <w:r>
        <w:t xml:space="preserve">We </w:t>
      </w:r>
      <w:r w:rsidR="005F23A4">
        <w:t xml:space="preserve">edit the </w:t>
      </w:r>
      <w:r w:rsidR="005F0DE5">
        <w:t>data to mak</w:t>
      </w:r>
      <w:r w:rsidR="00D43D30">
        <w:t xml:space="preserve">e </w:t>
      </w:r>
      <w:r w:rsidR="005F380E">
        <w:t xml:space="preserve">all </w:t>
      </w:r>
      <w:r w:rsidR="009C6BD8">
        <w:t xml:space="preserve">columns </w:t>
      </w:r>
      <w:r w:rsidR="00712BD5">
        <w:t>numerical</w:t>
      </w:r>
      <w:r w:rsidR="00757502">
        <w:t xml:space="preserve"> except for the “shouldBuy” column and then import the data into R.</w:t>
      </w:r>
    </w:p>
    <w:p w14:paraId="747D905F" w14:textId="77777777" w:rsidR="00AA3E61" w:rsidRDefault="00604334" w:rsidP="00AA3E61">
      <w:pPr>
        <w:keepNext/>
      </w:pPr>
      <w:r w:rsidRPr="00604334">
        <w:rPr>
          <w:noProof/>
        </w:rPr>
        <w:lastRenderedPageBreak/>
        <w:drawing>
          <wp:inline distT="0" distB="0" distL="0" distR="0" wp14:anchorId="25820ECC" wp14:editId="3D7582C6">
            <wp:extent cx="5003104" cy="182880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324"/>
                    <a:stretch/>
                  </pic:blipFill>
                  <pic:spPr bwMode="auto">
                    <a:xfrm>
                      <a:off x="0" y="0"/>
                      <a:ext cx="5017748" cy="1834153"/>
                    </a:xfrm>
                    <a:prstGeom prst="rect">
                      <a:avLst/>
                    </a:prstGeom>
                    <a:ln>
                      <a:noFill/>
                    </a:ln>
                    <a:extLst>
                      <a:ext uri="{53640926-AAD7-44D8-BBD7-CCE9431645EC}">
                        <a14:shadowObscured xmlns:a14="http://schemas.microsoft.com/office/drawing/2010/main"/>
                      </a:ext>
                    </a:extLst>
                  </pic:spPr>
                </pic:pic>
              </a:graphicData>
            </a:graphic>
          </wp:inline>
        </w:drawing>
      </w:r>
    </w:p>
    <w:p w14:paraId="0DC47B0C" w14:textId="2231C8EE" w:rsidR="00B515C5" w:rsidRDefault="00AA3E61" w:rsidP="00AA3E61">
      <w:pPr>
        <w:pStyle w:val="Caption"/>
      </w:pPr>
      <w:bookmarkStart w:id="16" w:name="_Toc10577664"/>
      <w:r>
        <w:t xml:space="preserve">Figure </w:t>
      </w:r>
      <w:fldSimple w:instr=" SEQ Figure \* ARABIC ">
        <w:r w:rsidR="007D20F2">
          <w:rPr>
            <w:noProof/>
          </w:rPr>
          <w:t>2</w:t>
        </w:r>
      </w:fldSimple>
      <w:r>
        <w:t xml:space="preserve"> Number Coding with Open Refine</w:t>
      </w:r>
      <w:bookmarkEnd w:id="16"/>
    </w:p>
    <w:p w14:paraId="611F8F9A" w14:textId="06573948" w:rsidR="003B4F93" w:rsidRDefault="00C70A4F" w:rsidP="005F072D">
      <w:r w:rsidRPr="00C70A4F">
        <w:rPr>
          <w:noProof/>
        </w:rPr>
        <w:drawing>
          <wp:inline distT="0" distB="0" distL="0" distR="0" wp14:anchorId="4E2E63A2" wp14:editId="154BEEB5">
            <wp:extent cx="5929443" cy="11853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5023" b="24813"/>
                    <a:stretch/>
                  </pic:blipFill>
                  <pic:spPr bwMode="auto">
                    <a:xfrm>
                      <a:off x="0" y="0"/>
                      <a:ext cx="5943600" cy="118817"/>
                    </a:xfrm>
                    <a:prstGeom prst="rect">
                      <a:avLst/>
                    </a:prstGeom>
                    <a:ln>
                      <a:noFill/>
                    </a:ln>
                    <a:extLst>
                      <a:ext uri="{53640926-AAD7-44D8-BBD7-CCE9431645EC}">
                        <a14:shadowObscured xmlns:a14="http://schemas.microsoft.com/office/drawing/2010/main"/>
                      </a:ext>
                    </a:extLst>
                  </pic:spPr>
                </pic:pic>
              </a:graphicData>
            </a:graphic>
          </wp:inline>
        </w:drawing>
      </w:r>
    </w:p>
    <w:p w14:paraId="5B3D3866" w14:textId="56A99890" w:rsidR="00602079" w:rsidRDefault="00602079" w:rsidP="005F072D"/>
    <w:p w14:paraId="434EC1A6" w14:textId="70F8AA02" w:rsidR="00602079" w:rsidRDefault="00602079" w:rsidP="005F072D">
      <w:r>
        <w:t>Step</w:t>
      </w:r>
      <w:r w:rsidR="00082845">
        <w:t>.2:</w:t>
      </w:r>
    </w:p>
    <w:p w14:paraId="0E9EF049" w14:textId="77777777" w:rsidR="00B552E9" w:rsidRDefault="00B552E9" w:rsidP="005F072D"/>
    <w:p w14:paraId="5A8A4C06" w14:textId="6C702A62" w:rsidR="00DE63A2" w:rsidRDefault="00F927AB" w:rsidP="005F072D">
      <w:r>
        <w:t xml:space="preserve">We </w:t>
      </w:r>
      <w:r w:rsidR="00903321">
        <w:t xml:space="preserve">divided the data into two: </w:t>
      </w:r>
      <w:r w:rsidR="00A651F1">
        <w:t>75</w:t>
      </w:r>
      <w:r w:rsidR="00903321">
        <w:t>% car data into training data and 2</w:t>
      </w:r>
      <w:r w:rsidR="00A651F1">
        <w:t>5</w:t>
      </w:r>
      <w:r w:rsidR="00903321">
        <w:t>% car data into testing data.</w:t>
      </w:r>
    </w:p>
    <w:p w14:paraId="4D5ECB77" w14:textId="77777777" w:rsidR="0050167C" w:rsidRDefault="0050167C" w:rsidP="005F072D"/>
    <w:p w14:paraId="11FBA40B" w14:textId="26E17864" w:rsidR="00903321" w:rsidRDefault="00FE3E5B" w:rsidP="005F072D">
      <w:pPr>
        <w:rPr>
          <w:noProof/>
        </w:rPr>
      </w:pPr>
      <w:r w:rsidRPr="00FE3E5B">
        <w:rPr>
          <w:noProof/>
        </w:rPr>
        <w:t xml:space="preserve"> </w:t>
      </w:r>
      <w:r w:rsidRPr="00FE3E5B">
        <w:rPr>
          <w:noProof/>
        </w:rPr>
        <w:drawing>
          <wp:inline distT="0" distB="0" distL="0" distR="0" wp14:anchorId="28F96EAC" wp14:editId="498FDA6C">
            <wp:extent cx="2878455" cy="771825"/>
            <wp:effectExtent l="0" t="0" r="4445"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5119" cy="778975"/>
                    </a:xfrm>
                    <a:prstGeom prst="rect">
                      <a:avLst/>
                    </a:prstGeom>
                  </pic:spPr>
                </pic:pic>
              </a:graphicData>
            </a:graphic>
          </wp:inline>
        </w:drawing>
      </w:r>
    </w:p>
    <w:p w14:paraId="32D46314" w14:textId="77777777" w:rsidR="005914E4" w:rsidRDefault="005914E4" w:rsidP="005F072D"/>
    <w:p w14:paraId="15094934" w14:textId="4FD4F192" w:rsidR="00295468" w:rsidRDefault="00295468" w:rsidP="005F072D">
      <w:r>
        <w:t>Step.3:</w:t>
      </w:r>
    </w:p>
    <w:p w14:paraId="37445118" w14:textId="77777777" w:rsidR="00331A58" w:rsidRDefault="00331A58" w:rsidP="005F072D"/>
    <w:p w14:paraId="640A3856" w14:textId="507CFC94" w:rsidR="00601862" w:rsidRDefault="00E50FCE" w:rsidP="005F072D">
      <w:r>
        <w:t xml:space="preserve">Now we using training data to train the decision tree and </w:t>
      </w:r>
      <w:r w:rsidR="0045002F">
        <w:t>adjust the rpart control with different minsplit</w:t>
      </w:r>
      <w:r w:rsidR="00F252DC">
        <w:t xml:space="preserve"> for 1, </w:t>
      </w:r>
      <w:r w:rsidR="00E67C7F">
        <w:t>10,</w:t>
      </w:r>
      <w:r w:rsidR="00F252DC">
        <w:t>50, 100, 1</w:t>
      </w:r>
      <w:r w:rsidR="009B3736">
        <w:t>3</w:t>
      </w:r>
      <w:r w:rsidR="00F252DC">
        <w:t>0</w:t>
      </w:r>
      <w:r w:rsidR="009C5344">
        <w:t>(</w:t>
      </w:r>
      <w:r w:rsidR="004706AF">
        <w:t xml:space="preserve">which is </w:t>
      </w:r>
      <w:r w:rsidR="004F6C47">
        <w:t>near the 10% of training data size</w:t>
      </w:r>
      <w:r w:rsidR="009C5344">
        <w:t>)</w:t>
      </w:r>
      <w:r w:rsidR="00F252DC">
        <w:t>:</w:t>
      </w:r>
    </w:p>
    <w:p w14:paraId="65F2A702" w14:textId="77777777" w:rsidR="00DC4DB5" w:rsidRDefault="00DC4DB5" w:rsidP="005F072D"/>
    <w:p w14:paraId="13E3DBCC" w14:textId="1A496288" w:rsidR="0045002F" w:rsidRDefault="00781065" w:rsidP="005F072D">
      <w:r w:rsidRPr="00781065">
        <w:rPr>
          <w:noProof/>
        </w:rPr>
        <w:drawing>
          <wp:inline distT="0" distB="0" distL="0" distR="0" wp14:anchorId="329BB173" wp14:editId="3B304A12">
            <wp:extent cx="5943600" cy="988060"/>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88060"/>
                    </a:xfrm>
                    <a:prstGeom prst="rect">
                      <a:avLst/>
                    </a:prstGeom>
                  </pic:spPr>
                </pic:pic>
              </a:graphicData>
            </a:graphic>
          </wp:inline>
        </w:drawing>
      </w:r>
    </w:p>
    <w:p w14:paraId="0C55C8BC" w14:textId="77777777" w:rsidR="009415FF" w:rsidRDefault="009415FF" w:rsidP="005F072D"/>
    <w:tbl>
      <w:tblPr>
        <w:tblStyle w:val="TableGrid"/>
        <w:tblW w:w="0" w:type="auto"/>
        <w:tblLook w:val="04A0" w:firstRow="1" w:lastRow="0" w:firstColumn="1" w:lastColumn="0" w:noHBand="0" w:noVBand="1"/>
      </w:tblPr>
      <w:tblGrid>
        <w:gridCol w:w="1693"/>
        <w:gridCol w:w="1531"/>
        <w:gridCol w:w="1531"/>
        <w:gridCol w:w="1560"/>
        <w:gridCol w:w="1475"/>
        <w:gridCol w:w="1560"/>
      </w:tblGrid>
      <w:tr w:rsidR="008B0314" w14:paraId="58B209D0" w14:textId="77777777" w:rsidTr="008B0314">
        <w:tc>
          <w:tcPr>
            <w:tcW w:w="1693" w:type="dxa"/>
          </w:tcPr>
          <w:p w14:paraId="1DBF5015" w14:textId="5E2FEF0C" w:rsidR="008B0314" w:rsidRDefault="008B0314" w:rsidP="005F072D">
            <w:r>
              <w:t>Minsplit</w:t>
            </w:r>
          </w:p>
        </w:tc>
        <w:tc>
          <w:tcPr>
            <w:tcW w:w="1531" w:type="dxa"/>
          </w:tcPr>
          <w:p w14:paraId="4F6FF95D" w14:textId="6FF29A2A" w:rsidR="008B0314" w:rsidRDefault="008B0314" w:rsidP="005F072D">
            <w:r>
              <w:t>1</w:t>
            </w:r>
          </w:p>
        </w:tc>
        <w:tc>
          <w:tcPr>
            <w:tcW w:w="1531" w:type="dxa"/>
          </w:tcPr>
          <w:p w14:paraId="15BE466B" w14:textId="0CB47DFB" w:rsidR="008B0314" w:rsidRDefault="00D55478" w:rsidP="005F072D">
            <w:r>
              <w:t>1</w:t>
            </w:r>
            <w:r w:rsidR="008B0314">
              <w:t>0</w:t>
            </w:r>
          </w:p>
        </w:tc>
        <w:tc>
          <w:tcPr>
            <w:tcW w:w="1560" w:type="dxa"/>
          </w:tcPr>
          <w:p w14:paraId="3FA04459" w14:textId="2A84565C" w:rsidR="008B0314" w:rsidRDefault="00D55478" w:rsidP="005F072D">
            <w:r>
              <w:t>50</w:t>
            </w:r>
          </w:p>
        </w:tc>
        <w:tc>
          <w:tcPr>
            <w:tcW w:w="1475" w:type="dxa"/>
          </w:tcPr>
          <w:p w14:paraId="4243DADE" w14:textId="2A2AA2BF" w:rsidR="008B0314" w:rsidRDefault="00D55478" w:rsidP="005F072D">
            <w:r>
              <w:t>100</w:t>
            </w:r>
          </w:p>
        </w:tc>
        <w:tc>
          <w:tcPr>
            <w:tcW w:w="1560" w:type="dxa"/>
          </w:tcPr>
          <w:p w14:paraId="026ADD22" w14:textId="73B8B7D7" w:rsidR="008B0314" w:rsidRDefault="00D55478" w:rsidP="005F072D">
            <w:r>
              <w:t>130</w:t>
            </w:r>
          </w:p>
        </w:tc>
      </w:tr>
      <w:tr w:rsidR="008B0314" w14:paraId="0E422066" w14:textId="77777777" w:rsidTr="008B0314">
        <w:tc>
          <w:tcPr>
            <w:tcW w:w="1693" w:type="dxa"/>
          </w:tcPr>
          <w:p w14:paraId="412F4DB3" w14:textId="08DC9519" w:rsidR="008B0314" w:rsidRDefault="008B0314" w:rsidP="005F072D">
            <w:r>
              <w:t>Accuracy</w:t>
            </w:r>
          </w:p>
        </w:tc>
        <w:tc>
          <w:tcPr>
            <w:tcW w:w="1531" w:type="dxa"/>
          </w:tcPr>
          <w:p w14:paraId="4EC4B467" w14:textId="3CB6ABD1" w:rsidR="008B0314" w:rsidRPr="00913C62" w:rsidRDefault="00851C43" w:rsidP="00913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Lucida Console" w:hAnsi="Lucida Console" w:cs="Courier New"/>
                <w:color w:val="000000"/>
                <w:sz w:val="20"/>
                <w:szCs w:val="20"/>
              </w:rPr>
            </w:pPr>
            <w:r w:rsidRPr="00851C43">
              <w:rPr>
                <w:rFonts w:ascii="Lucida Console" w:hAnsi="Lucida Console" w:cs="Courier New"/>
                <w:color w:val="000000"/>
                <w:sz w:val="20"/>
                <w:szCs w:val="20"/>
                <w:bdr w:val="none" w:sz="0" w:space="0" w:color="auto" w:frame="1"/>
              </w:rPr>
              <w:t>0.9407745</w:t>
            </w:r>
          </w:p>
        </w:tc>
        <w:tc>
          <w:tcPr>
            <w:tcW w:w="1531" w:type="dxa"/>
          </w:tcPr>
          <w:p w14:paraId="6B49AE3B" w14:textId="3AD21A48" w:rsidR="008B0314" w:rsidRPr="001A064B" w:rsidRDefault="00A954B5" w:rsidP="001A064B">
            <w:pPr>
              <w:pStyle w:val="HTMLPreformatted"/>
              <w:shd w:val="clear" w:color="auto" w:fill="FFFFFF"/>
              <w:wordWrap w:val="0"/>
              <w:rPr>
                <w:rFonts w:ascii="Lucida Console" w:hAnsi="Lucida Console"/>
                <w:color w:val="000000"/>
              </w:rPr>
            </w:pPr>
            <w:r w:rsidRPr="00A954B5">
              <w:rPr>
                <w:rStyle w:val="gd15mcfceub"/>
                <w:rFonts w:ascii="Lucida Console" w:hAnsi="Lucida Console"/>
                <w:color w:val="000000"/>
                <w:bdr w:val="none" w:sz="0" w:space="0" w:color="auto" w:frame="1"/>
              </w:rPr>
              <w:t>0.929385</w:t>
            </w:r>
          </w:p>
        </w:tc>
        <w:tc>
          <w:tcPr>
            <w:tcW w:w="1560" w:type="dxa"/>
          </w:tcPr>
          <w:p w14:paraId="04ADECF9" w14:textId="2F786648" w:rsidR="008B0314" w:rsidRPr="00E33FEA" w:rsidRDefault="00E9124A" w:rsidP="00E33FEA">
            <w:pPr>
              <w:pStyle w:val="HTMLPreformatted"/>
              <w:shd w:val="clear" w:color="auto" w:fill="FFFFFF"/>
              <w:wordWrap w:val="0"/>
              <w:rPr>
                <w:rFonts w:ascii="Lucida Console" w:hAnsi="Lucida Console"/>
                <w:color w:val="000000"/>
              </w:rPr>
            </w:pPr>
            <w:r w:rsidRPr="00E9124A">
              <w:rPr>
                <w:rStyle w:val="gd15mcfceub"/>
                <w:rFonts w:ascii="Lucida Console" w:hAnsi="Lucida Console"/>
                <w:color w:val="000000"/>
                <w:bdr w:val="none" w:sz="0" w:space="0" w:color="auto" w:frame="1"/>
              </w:rPr>
              <w:t>0.9271071</w:t>
            </w:r>
          </w:p>
        </w:tc>
        <w:tc>
          <w:tcPr>
            <w:tcW w:w="1475" w:type="dxa"/>
          </w:tcPr>
          <w:p w14:paraId="3B2060FE" w14:textId="3AB069A4" w:rsidR="008B0314" w:rsidRDefault="00C057CF" w:rsidP="00E33FEA">
            <w:pPr>
              <w:pStyle w:val="HTMLPreformatted"/>
              <w:shd w:val="clear" w:color="auto" w:fill="FFFFFF"/>
              <w:wordWrap w:val="0"/>
              <w:rPr>
                <w:rStyle w:val="gd15mcfceub"/>
                <w:rFonts w:ascii="Lucida Console" w:hAnsi="Lucida Console"/>
                <w:color w:val="000000"/>
                <w:bdr w:val="none" w:sz="0" w:space="0" w:color="auto" w:frame="1"/>
              </w:rPr>
            </w:pPr>
            <w:r w:rsidRPr="00C057CF">
              <w:rPr>
                <w:rStyle w:val="gd15mcfceub"/>
                <w:rFonts w:ascii="Lucida Console" w:hAnsi="Lucida Console"/>
                <w:color w:val="000000"/>
                <w:bdr w:val="none" w:sz="0" w:space="0" w:color="auto" w:frame="1"/>
              </w:rPr>
              <w:t>0.8747153</w:t>
            </w:r>
          </w:p>
        </w:tc>
        <w:tc>
          <w:tcPr>
            <w:tcW w:w="1560" w:type="dxa"/>
          </w:tcPr>
          <w:p w14:paraId="1F68B05A" w14:textId="60D148DB" w:rsidR="008B0314" w:rsidRPr="00E33FEA" w:rsidRDefault="008E52CE" w:rsidP="00B71E99">
            <w:pPr>
              <w:pStyle w:val="HTMLPreformatted"/>
              <w:keepNext/>
              <w:shd w:val="clear" w:color="auto" w:fill="FFFFFF"/>
              <w:wordWrap w:val="0"/>
              <w:rPr>
                <w:rFonts w:ascii="Lucida Console" w:hAnsi="Lucida Console"/>
                <w:color w:val="000000"/>
              </w:rPr>
            </w:pPr>
            <w:r w:rsidRPr="008E52CE">
              <w:rPr>
                <w:rStyle w:val="gd15mcfceub"/>
                <w:rFonts w:ascii="Lucida Console" w:hAnsi="Lucida Console"/>
                <w:color w:val="000000"/>
                <w:bdr w:val="none" w:sz="0" w:space="0" w:color="auto" w:frame="1"/>
              </w:rPr>
              <w:t>0.8747153</w:t>
            </w:r>
          </w:p>
        </w:tc>
      </w:tr>
    </w:tbl>
    <w:p w14:paraId="358CB897" w14:textId="3D76C70A" w:rsidR="00B71E99" w:rsidRDefault="00B71E99">
      <w:pPr>
        <w:pStyle w:val="Caption"/>
      </w:pPr>
      <w:bookmarkStart w:id="17" w:name="_Toc10577665"/>
      <w:bookmarkStart w:id="18" w:name="_Toc9456289"/>
      <w:bookmarkStart w:id="19" w:name="_Toc9456807"/>
      <w:bookmarkStart w:id="20" w:name="_Toc9457705"/>
      <w:bookmarkStart w:id="21" w:name="_Toc9607131"/>
      <w:bookmarkStart w:id="22" w:name="_Toc10371653"/>
      <w:r>
        <w:t xml:space="preserve">Figure </w:t>
      </w:r>
      <w:fldSimple w:instr=" SEQ Figure \* ARABIC ">
        <w:r w:rsidR="007D20F2">
          <w:rPr>
            <w:noProof/>
          </w:rPr>
          <w:t>3</w:t>
        </w:r>
      </w:fldSimple>
      <w:r>
        <w:t xml:space="preserve"> Minsplit Accuracy Table</w:t>
      </w:r>
      <w:bookmarkEnd w:id="17"/>
    </w:p>
    <w:p w14:paraId="5C5F559C" w14:textId="77777777" w:rsidR="00052278" w:rsidRDefault="00052278" w:rsidP="0072188B"/>
    <w:p w14:paraId="5A368F51" w14:textId="5A6F51C2" w:rsidR="0072188B" w:rsidRDefault="00052278" w:rsidP="0072188B">
      <w:r w:rsidRPr="00052278">
        <w:t>Now we can see that with the minsplit of 1, which means the model is definitely over fed, the accuracy is 0.94. From the minsplit value from 10 to 50, the accurac</w:t>
      </w:r>
      <w:r w:rsidR="00DA48D7">
        <w:t>y</w:t>
      </w:r>
      <w:r w:rsidRPr="00052278">
        <w:t xml:space="preserve"> ay doesn’t change much. But between 50 and 100, there is a significant drop and then a fixed value between the minsplit of 100 and 130.</w:t>
      </w:r>
    </w:p>
    <w:p w14:paraId="78F0D20A" w14:textId="28EBED17" w:rsidR="0072188B" w:rsidRDefault="00906F64" w:rsidP="0072188B">
      <w:r>
        <w:t>Step.4:</w:t>
      </w:r>
    </w:p>
    <w:p w14:paraId="7DF36664" w14:textId="7DABFEC3" w:rsidR="00D430D5" w:rsidRDefault="00D430D5" w:rsidP="0072188B"/>
    <w:p w14:paraId="3D748181" w14:textId="52895ED8" w:rsidR="00826B6A" w:rsidRDefault="002336F0" w:rsidP="0072188B">
      <w:r>
        <w:lastRenderedPageBreak/>
        <w:t>By checking the decision tree</w:t>
      </w:r>
      <w:r w:rsidR="00A73C95">
        <w:t xml:space="preserve">, </w:t>
      </w:r>
      <w:r w:rsidR="00C4104B">
        <w:t xml:space="preserve">we can find with which </w:t>
      </w:r>
      <w:r w:rsidR="008C7A65">
        <w:t xml:space="preserve">minsplit value the </w:t>
      </w:r>
      <w:r w:rsidR="0042674F">
        <w:t xml:space="preserve">decision tree is not over fed. </w:t>
      </w:r>
      <w:r w:rsidR="0042674F">
        <w:rPr>
          <w:rFonts w:hint="eastAsia"/>
        </w:rPr>
        <w:t>At</w:t>
      </w:r>
      <w:r w:rsidR="0042674F">
        <w:t xml:space="preserve"> first, we know for sure that with </w:t>
      </w:r>
      <w:r w:rsidR="00A57E37">
        <w:t>the minsplit value of 1, the decision tree is over fed for sure.</w:t>
      </w:r>
    </w:p>
    <w:p w14:paraId="38A9B7CE" w14:textId="537216DB" w:rsidR="00B12B55" w:rsidRDefault="00B12B55" w:rsidP="0072188B">
      <w:r w:rsidRPr="00B12B55">
        <w:rPr>
          <w:noProof/>
        </w:rPr>
        <w:drawing>
          <wp:inline distT="0" distB="0" distL="0" distR="0" wp14:anchorId="5AE3B636" wp14:editId="76A0F6DC">
            <wp:extent cx="1684867" cy="20691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2171" cy="213950"/>
                    </a:xfrm>
                    <a:prstGeom prst="rect">
                      <a:avLst/>
                    </a:prstGeom>
                  </pic:spPr>
                </pic:pic>
              </a:graphicData>
            </a:graphic>
          </wp:inline>
        </w:drawing>
      </w:r>
    </w:p>
    <w:p w14:paraId="515440B4" w14:textId="77777777" w:rsidR="00B71E99" w:rsidRDefault="00154636" w:rsidP="00B71E99">
      <w:pPr>
        <w:keepNext/>
      </w:pPr>
      <w:r w:rsidRPr="00154636">
        <w:rPr>
          <w:noProof/>
        </w:rPr>
        <w:drawing>
          <wp:inline distT="0" distB="0" distL="0" distR="0" wp14:anchorId="7D20D40B" wp14:editId="213CA65C">
            <wp:extent cx="5943600" cy="44373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37380"/>
                    </a:xfrm>
                    <a:prstGeom prst="rect">
                      <a:avLst/>
                    </a:prstGeom>
                  </pic:spPr>
                </pic:pic>
              </a:graphicData>
            </a:graphic>
          </wp:inline>
        </w:drawing>
      </w:r>
    </w:p>
    <w:p w14:paraId="2FFCA7D1" w14:textId="30A80C2F" w:rsidR="00154636" w:rsidRDefault="00B71E99" w:rsidP="00B71E99">
      <w:pPr>
        <w:pStyle w:val="Caption"/>
      </w:pPr>
      <w:bookmarkStart w:id="23" w:name="_Toc10577666"/>
      <w:r>
        <w:t xml:space="preserve">Figure </w:t>
      </w:r>
      <w:fldSimple w:instr=" SEQ Figure \* ARABIC ">
        <w:r w:rsidR="007D20F2">
          <w:rPr>
            <w:noProof/>
          </w:rPr>
          <w:t>4</w:t>
        </w:r>
      </w:fldSimple>
      <w:r>
        <w:t xml:space="preserve"> Plot of Decision Tree Minsplit = 1</w:t>
      </w:r>
      <w:bookmarkEnd w:id="23"/>
    </w:p>
    <w:p w14:paraId="307DCA4F" w14:textId="617D5BDC" w:rsidR="00417204" w:rsidRDefault="00E74291" w:rsidP="00170B25">
      <w:pPr>
        <w:jc w:val="center"/>
      </w:pPr>
      <w:r>
        <w:t>Plot of Decision Tree with Minsplit Value of 1</w:t>
      </w:r>
    </w:p>
    <w:p w14:paraId="795D300C" w14:textId="692AFB05" w:rsidR="00826B6A" w:rsidRDefault="00826B6A" w:rsidP="0072188B"/>
    <w:p w14:paraId="30ECD1F3" w14:textId="6C51192C" w:rsidR="00417204" w:rsidRDefault="00117E03" w:rsidP="0072188B">
      <w:r>
        <w:t>The decision tree</w:t>
      </w:r>
      <w:r w:rsidR="00ED013A">
        <w:t>s</w:t>
      </w:r>
      <w:r w:rsidR="0021718B">
        <w:t xml:space="preserve"> </w:t>
      </w:r>
      <w:r w:rsidR="004A0D76">
        <w:t xml:space="preserve">with </w:t>
      </w:r>
      <w:r w:rsidR="00F36D06">
        <w:rPr>
          <w:rFonts w:hint="eastAsia"/>
        </w:rPr>
        <w:t>minsplit</w:t>
      </w:r>
      <w:r w:rsidR="00F36D06">
        <w:t xml:space="preserve"> </w:t>
      </w:r>
      <w:r w:rsidR="00F36D06">
        <w:rPr>
          <w:rFonts w:hint="eastAsia"/>
        </w:rPr>
        <w:t>value</w:t>
      </w:r>
      <w:r w:rsidR="00F36D06">
        <w:t xml:space="preserve"> of 10 </w:t>
      </w:r>
      <w:r w:rsidR="008F39AE">
        <w:t>are</w:t>
      </w:r>
      <w:r w:rsidR="00F36D06">
        <w:t xml:space="preserve"> exactly the same with </w:t>
      </w:r>
      <w:r w:rsidR="003C01B2">
        <w:t>the decision tree with minsplit value of 1, so it’s definitely over fed</w:t>
      </w:r>
      <w:r w:rsidR="00AA1C0F">
        <w:t xml:space="preserve">. </w:t>
      </w:r>
      <w:r w:rsidR="00E35BAE">
        <w:t xml:space="preserve">Although </w:t>
      </w:r>
      <w:r w:rsidR="005050D4">
        <w:t xml:space="preserve">the decision tree </w:t>
      </w:r>
      <w:r w:rsidR="00500E1A">
        <w:t xml:space="preserve">with minsplit value </w:t>
      </w:r>
      <w:r w:rsidR="002E2DF1">
        <w:t xml:space="preserve">of 50 is defferent, we can still assume </w:t>
      </w:r>
      <w:r w:rsidR="0064326B">
        <w:t>it’s over fed because of the similar accuracy.</w:t>
      </w:r>
    </w:p>
    <w:p w14:paraId="706491D5" w14:textId="5D3B791C" w:rsidR="00D5362F" w:rsidRDefault="00D5362F" w:rsidP="0072188B"/>
    <w:p w14:paraId="60398D3A" w14:textId="77777777" w:rsidR="008A3144" w:rsidRDefault="00D5362F" w:rsidP="008A3144">
      <w:pPr>
        <w:keepNext/>
      </w:pPr>
      <w:r w:rsidRPr="00D5362F">
        <w:rPr>
          <w:noProof/>
        </w:rPr>
        <w:lastRenderedPageBreak/>
        <w:drawing>
          <wp:inline distT="0" distB="0" distL="0" distR="0" wp14:anchorId="6D2C8FA3" wp14:editId="5A5C510D">
            <wp:extent cx="4974336" cy="37918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5738" cy="3853922"/>
                    </a:xfrm>
                    <a:prstGeom prst="rect">
                      <a:avLst/>
                    </a:prstGeom>
                  </pic:spPr>
                </pic:pic>
              </a:graphicData>
            </a:graphic>
          </wp:inline>
        </w:drawing>
      </w:r>
    </w:p>
    <w:p w14:paraId="1AEBCDCD" w14:textId="2360EC81" w:rsidR="008A3144" w:rsidRDefault="008A3144" w:rsidP="008A3144">
      <w:pPr>
        <w:pStyle w:val="Caption"/>
      </w:pPr>
      <w:bookmarkStart w:id="24" w:name="_Toc10577667"/>
      <w:r>
        <w:t xml:space="preserve">Figure </w:t>
      </w:r>
      <w:fldSimple w:instr=" SEQ Figure \* ARABIC ">
        <w:r w:rsidR="007D20F2">
          <w:rPr>
            <w:noProof/>
          </w:rPr>
          <w:t>5</w:t>
        </w:r>
      </w:fldSimple>
      <w:r>
        <w:t xml:space="preserve"> </w:t>
      </w:r>
      <w:r w:rsidRPr="00B2786C">
        <w:t>PLOT OF DECISION TREE MINSPLIT = 1</w:t>
      </w:r>
      <w:r>
        <w:t>0</w:t>
      </w:r>
      <w:bookmarkEnd w:id="24"/>
    </w:p>
    <w:p w14:paraId="50CE1906" w14:textId="77777777" w:rsidR="008A3144" w:rsidRDefault="00CE4074" w:rsidP="008A3144">
      <w:pPr>
        <w:keepNext/>
      </w:pPr>
      <w:r w:rsidRPr="00CE4074">
        <w:rPr>
          <w:noProof/>
        </w:rPr>
        <w:t xml:space="preserve"> </w:t>
      </w:r>
      <w:r w:rsidR="004A472A" w:rsidRPr="004A472A">
        <w:rPr>
          <w:noProof/>
        </w:rPr>
        <w:drawing>
          <wp:inline distT="0" distB="0" distL="0" distR="0" wp14:anchorId="65CF3FEA" wp14:editId="77D14E75">
            <wp:extent cx="4937379" cy="346058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4992" cy="3557037"/>
                    </a:xfrm>
                    <a:prstGeom prst="rect">
                      <a:avLst/>
                    </a:prstGeom>
                  </pic:spPr>
                </pic:pic>
              </a:graphicData>
            </a:graphic>
          </wp:inline>
        </w:drawing>
      </w:r>
    </w:p>
    <w:p w14:paraId="7FB0F96E" w14:textId="47618143" w:rsidR="00EE2C1B" w:rsidRDefault="008A3144" w:rsidP="008A3144">
      <w:pPr>
        <w:pStyle w:val="Caption"/>
        <w:rPr>
          <w:noProof/>
        </w:rPr>
      </w:pPr>
      <w:bookmarkStart w:id="25" w:name="_Toc10577668"/>
      <w:r>
        <w:t xml:space="preserve">Figure </w:t>
      </w:r>
      <w:fldSimple w:instr=" SEQ Figure \* ARABIC ">
        <w:r w:rsidR="007D20F2">
          <w:rPr>
            <w:noProof/>
          </w:rPr>
          <w:t>6</w:t>
        </w:r>
      </w:fldSimple>
      <w:r>
        <w:t xml:space="preserve"> </w:t>
      </w:r>
      <w:r w:rsidRPr="00570286">
        <w:t xml:space="preserve">PLOT OF DECISION TREE MINSPLIT = </w:t>
      </w:r>
      <w:r>
        <w:t>50</w:t>
      </w:r>
      <w:bookmarkEnd w:id="25"/>
    </w:p>
    <w:p w14:paraId="6CED3C5A" w14:textId="17820F66" w:rsidR="00EE2C1B" w:rsidRDefault="00EE2C1B" w:rsidP="00EE2C1B">
      <w:pPr>
        <w:jc w:val="center"/>
      </w:pPr>
      <w:r>
        <w:t>Plot</w:t>
      </w:r>
      <w:r w:rsidR="001C6AB0">
        <w:t>s</w:t>
      </w:r>
      <w:r>
        <w:t xml:space="preserve"> of Decision Tree</w:t>
      </w:r>
      <w:r w:rsidR="001C6AB0">
        <w:t>s</w:t>
      </w:r>
      <w:r>
        <w:t xml:space="preserve"> with Minsplit Value</w:t>
      </w:r>
      <w:r w:rsidR="001C6AB0">
        <w:t>s</w:t>
      </w:r>
      <w:r>
        <w:t xml:space="preserve"> of </w:t>
      </w:r>
      <w:r w:rsidR="00696C2C">
        <w:t>10</w:t>
      </w:r>
      <w:r w:rsidR="00B5472C">
        <w:t xml:space="preserve"> </w:t>
      </w:r>
      <w:r w:rsidR="00696C2C">
        <w:t>(</w:t>
      </w:r>
      <w:r w:rsidR="00791BBC">
        <w:t>Figure 5</w:t>
      </w:r>
      <w:r w:rsidR="00696C2C">
        <w:t>)</w:t>
      </w:r>
      <w:r w:rsidR="0019799C">
        <w:t xml:space="preserve"> and 50</w:t>
      </w:r>
      <w:r w:rsidR="00B5472C">
        <w:t xml:space="preserve"> </w:t>
      </w:r>
      <w:r w:rsidR="0019799C">
        <w:t>(</w:t>
      </w:r>
      <w:r w:rsidR="00791BBC">
        <w:t>Figure 6</w:t>
      </w:r>
      <w:r w:rsidR="0019799C">
        <w:t>)</w:t>
      </w:r>
    </w:p>
    <w:p w14:paraId="3690B607" w14:textId="5B3939F4" w:rsidR="00EE2C1B" w:rsidRDefault="00EE2C1B" w:rsidP="0072188B">
      <w:pPr>
        <w:rPr>
          <w:noProof/>
        </w:rPr>
      </w:pPr>
    </w:p>
    <w:p w14:paraId="3D711FC8" w14:textId="54643F62" w:rsidR="009D7C46" w:rsidRDefault="009D7C46" w:rsidP="0072188B">
      <w:pPr>
        <w:rPr>
          <w:noProof/>
        </w:rPr>
      </w:pPr>
      <w:r>
        <w:rPr>
          <w:noProof/>
        </w:rPr>
        <w:lastRenderedPageBreak/>
        <w:t>The decision trees with minsplit values of 100 and 130</w:t>
      </w:r>
      <w:r w:rsidR="0025355D">
        <w:rPr>
          <w:noProof/>
        </w:rPr>
        <w:t xml:space="preserve"> are the same and </w:t>
      </w:r>
      <w:r w:rsidR="00493860">
        <w:rPr>
          <w:noProof/>
        </w:rPr>
        <w:t xml:space="preserve">the max depth is significant smaller than </w:t>
      </w:r>
      <w:r w:rsidR="007E4EE9">
        <w:rPr>
          <w:noProof/>
        </w:rPr>
        <w:t>the former ones. So we can come to the conclusion that these models are not over feeded.</w:t>
      </w:r>
    </w:p>
    <w:p w14:paraId="24E06A58" w14:textId="505C8058" w:rsidR="004A7D68" w:rsidRDefault="004A7D68" w:rsidP="0072188B">
      <w:pPr>
        <w:rPr>
          <w:noProof/>
        </w:rPr>
      </w:pPr>
    </w:p>
    <w:p w14:paraId="7F2698A2" w14:textId="77777777" w:rsidR="00791BBC" w:rsidRDefault="004A7D68" w:rsidP="00791BBC">
      <w:pPr>
        <w:keepNext/>
      </w:pPr>
      <w:r w:rsidRPr="004A7D68">
        <w:rPr>
          <w:noProof/>
        </w:rPr>
        <w:drawing>
          <wp:inline distT="0" distB="0" distL="0" distR="0" wp14:anchorId="64194C03" wp14:editId="0E4F156F">
            <wp:extent cx="5943600" cy="521144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11445"/>
                    </a:xfrm>
                    <a:prstGeom prst="rect">
                      <a:avLst/>
                    </a:prstGeom>
                  </pic:spPr>
                </pic:pic>
              </a:graphicData>
            </a:graphic>
          </wp:inline>
        </w:drawing>
      </w:r>
    </w:p>
    <w:p w14:paraId="07B489A9" w14:textId="109EA753" w:rsidR="004A7D68" w:rsidRDefault="00791BBC" w:rsidP="00791BBC">
      <w:pPr>
        <w:pStyle w:val="Caption"/>
        <w:rPr>
          <w:noProof/>
        </w:rPr>
      </w:pPr>
      <w:bookmarkStart w:id="26" w:name="_Toc10577669"/>
      <w:r>
        <w:t xml:space="preserve">Figure </w:t>
      </w:r>
      <w:fldSimple w:instr=" SEQ Figure \* ARABIC ">
        <w:r w:rsidR="007D20F2">
          <w:rPr>
            <w:noProof/>
          </w:rPr>
          <w:t>7</w:t>
        </w:r>
      </w:fldSimple>
      <w:r>
        <w:t xml:space="preserve"> </w:t>
      </w:r>
      <w:r w:rsidRPr="009447BE">
        <w:t>PLOT OF DECISION TREE MINSPLIT = 1</w:t>
      </w:r>
      <w:r>
        <w:t>00 and 130</w:t>
      </w:r>
      <w:bookmarkEnd w:id="26"/>
    </w:p>
    <w:p w14:paraId="5E3B56AF" w14:textId="000CE61C" w:rsidR="004A7D68" w:rsidRDefault="004A7D68" w:rsidP="004A7D68">
      <w:pPr>
        <w:jc w:val="center"/>
      </w:pPr>
      <w:r>
        <w:t>Plot</w:t>
      </w:r>
      <w:r w:rsidR="001C6AB0">
        <w:t>s</w:t>
      </w:r>
      <w:r>
        <w:t xml:space="preserve"> of Decision Tree</w:t>
      </w:r>
      <w:r w:rsidR="001C6AB0">
        <w:t>s</w:t>
      </w:r>
      <w:r>
        <w:t xml:space="preserve"> with Minsplit Value</w:t>
      </w:r>
      <w:r w:rsidR="001C6AB0">
        <w:t>s</w:t>
      </w:r>
      <w:r>
        <w:t xml:space="preserve"> of 10</w:t>
      </w:r>
      <w:r w:rsidR="007F2534">
        <w:t>0 and 130</w:t>
      </w:r>
    </w:p>
    <w:p w14:paraId="71A05BA8" w14:textId="1D3A2AC4" w:rsidR="0005148C" w:rsidRDefault="0005148C" w:rsidP="004A7D68">
      <w:pPr>
        <w:jc w:val="center"/>
      </w:pPr>
    </w:p>
    <w:p w14:paraId="5B875E1E" w14:textId="65EA6212" w:rsidR="0005148C" w:rsidRDefault="00673D47" w:rsidP="0005148C">
      <w:r>
        <w:t>The decision tree shows saf</w:t>
      </w:r>
      <w:r w:rsidR="005335FC">
        <w:t>e</w:t>
      </w:r>
      <w:r>
        <w:t xml:space="preserve">ty and seats are the top two </w:t>
      </w:r>
      <w:r w:rsidR="003F60CC">
        <w:t xml:space="preserve">important attributes </w:t>
      </w:r>
      <w:r w:rsidR="0064088E">
        <w:t xml:space="preserve">in predicting </w:t>
      </w:r>
      <w:r w:rsidR="007F369A">
        <w:t>whether we should buy the car or not.</w:t>
      </w:r>
      <w:r w:rsidR="00413A50">
        <w:t xml:space="preserve"> And if </w:t>
      </w:r>
      <w:r w:rsidR="00DA1C36">
        <w:t>the saf</w:t>
      </w:r>
      <w:r w:rsidR="005335FC">
        <w:t>e</w:t>
      </w:r>
      <w:r w:rsidR="00DA1C36">
        <w:t xml:space="preserve">ty </w:t>
      </w:r>
      <w:r w:rsidR="009F4983">
        <w:t>is low</w:t>
      </w:r>
      <w:r w:rsidR="00455D3D">
        <w:t>, then the car is totally unacceptable.</w:t>
      </w:r>
    </w:p>
    <w:p w14:paraId="171E5E43" w14:textId="6FF6B88D" w:rsidR="004A7D68" w:rsidRDefault="004A7D68" w:rsidP="0072188B">
      <w:pPr>
        <w:rPr>
          <w:noProof/>
        </w:rPr>
      </w:pPr>
    </w:p>
    <w:p w14:paraId="6712E57E" w14:textId="0D7A6F97" w:rsidR="004A7D68" w:rsidRDefault="006839B6" w:rsidP="0072188B">
      <w:r>
        <w:t>Step.</w:t>
      </w:r>
      <w:r w:rsidR="00552F32">
        <w:t>5</w:t>
      </w:r>
      <w:r>
        <w:t>:</w:t>
      </w:r>
    </w:p>
    <w:p w14:paraId="2D179E7E" w14:textId="77777777" w:rsidR="00A46968" w:rsidRDefault="00A46968" w:rsidP="0072188B"/>
    <w:p w14:paraId="37981D9A" w14:textId="6BC12FF7" w:rsidR="00C37322" w:rsidRDefault="00DC0894" w:rsidP="0072188B">
      <w:pPr>
        <w:rPr>
          <w:noProof/>
        </w:rPr>
      </w:pPr>
      <w:r>
        <w:rPr>
          <w:noProof/>
        </w:rPr>
        <w:t xml:space="preserve">Since the accuracy </w:t>
      </w:r>
      <w:r w:rsidR="004D7FA7">
        <w:rPr>
          <w:rFonts w:hint="eastAsia"/>
          <w:noProof/>
        </w:rPr>
        <w:t>and</w:t>
      </w:r>
      <w:r w:rsidR="004D7FA7">
        <w:rPr>
          <w:noProof/>
        </w:rPr>
        <w:t xml:space="preserve"> </w:t>
      </w:r>
      <w:r w:rsidR="004D7FA7">
        <w:rPr>
          <w:rFonts w:hint="eastAsia"/>
          <w:noProof/>
        </w:rPr>
        <w:t>decision</w:t>
      </w:r>
      <w:r w:rsidR="004D7FA7">
        <w:rPr>
          <w:noProof/>
        </w:rPr>
        <w:t xml:space="preserve"> </w:t>
      </w:r>
      <w:r w:rsidR="004D7FA7">
        <w:rPr>
          <w:rFonts w:hint="eastAsia"/>
          <w:noProof/>
        </w:rPr>
        <w:t>tree</w:t>
      </w:r>
      <w:r w:rsidR="004D7FA7">
        <w:rPr>
          <w:noProof/>
        </w:rPr>
        <w:t xml:space="preserve"> </w:t>
      </w:r>
      <w:r w:rsidR="00E63010">
        <w:rPr>
          <w:noProof/>
        </w:rPr>
        <w:t xml:space="preserve">is the same with the minsplit values of 100 and 130, we want to find out from </w:t>
      </w:r>
      <w:r w:rsidR="00613D01">
        <w:rPr>
          <w:noProof/>
        </w:rPr>
        <w:t xml:space="preserve">where </w:t>
      </w:r>
      <w:r w:rsidR="00A46968">
        <w:rPr>
          <w:noProof/>
        </w:rPr>
        <w:t>it become</w:t>
      </w:r>
      <w:r w:rsidR="005335FC">
        <w:rPr>
          <w:noProof/>
        </w:rPr>
        <w:t>s</w:t>
      </w:r>
      <w:r w:rsidR="00A46968">
        <w:rPr>
          <w:noProof/>
        </w:rPr>
        <w:t xml:space="preserve"> stable. So we write a function to plot the minsplit and the accuracy.</w:t>
      </w:r>
    </w:p>
    <w:p w14:paraId="207D27BA" w14:textId="1934A795" w:rsidR="009F0A17" w:rsidRDefault="009F0A17" w:rsidP="0072188B">
      <w:pPr>
        <w:rPr>
          <w:noProof/>
        </w:rPr>
      </w:pPr>
    </w:p>
    <w:p w14:paraId="72D52848" w14:textId="07D751D9" w:rsidR="0060130C" w:rsidRDefault="003417B1" w:rsidP="0072188B">
      <w:pPr>
        <w:rPr>
          <w:noProof/>
        </w:rPr>
      </w:pPr>
      <w:r w:rsidRPr="003417B1">
        <w:rPr>
          <w:noProof/>
        </w:rPr>
        <w:lastRenderedPageBreak/>
        <w:drawing>
          <wp:inline distT="0" distB="0" distL="0" distR="0" wp14:anchorId="722DCECD" wp14:editId="00EEE19C">
            <wp:extent cx="5943600" cy="2069465"/>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69465"/>
                    </a:xfrm>
                    <a:prstGeom prst="rect">
                      <a:avLst/>
                    </a:prstGeom>
                  </pic:spPr>
                </pic:pic>
              </a:graphicData>
            </a:graphic>
          </wp:inline>
        </w:drawing>
      </w:r>
    </w:p>
    <w:p w14:paraId="5F357125" w14:textId="77777777" w:rsidR="00791BBC" w:rsidRDefault="009D7D6D" w:rsidP="00791BBC">
      <w:pPr>
        <w:keepNext/>
      </w:pPr>
      <w:r w:rsidRPr="009D7D6D">
        <w:rPr>
          <w:noProof/>
        </w:rPr>
        <w:drawing>
          <wp:inline distT="0" distB="0" distL="0" distR="0" wp14:anchorId="644F52E2" wp14:editId="798A0E38">
            <wp:extent cx="5943600" cy="403415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3052"/>
                    <a:stretch/>
                  </pic:blipFill>
                  <pic:spPr bwMode="auto">
                    <a:xfrm>
                      <a:off x="0" y="0"/>
                      <a:ext cx="5943600" cy="4034155"/>
                    </a:xfrm>
                    <a:prstGeom prst="rect">
                      <a:avLst/>
                    </a:prstGeom>
                    <a:ln>
                      <a:noFill/>
                    </a:ln>
                    <a:extLst>
                      <a:ext uri="{53640926-AAD7-44D8-BBD7-CCE9431645EC}">
                        <a14:shadowObscured xmlns:a14="http://schemas.microsoft.com/office/drawing/2010/main"/>
                      </a:ext>
                    </a:extLst>
                  </pic:spPr>
                </pic:pic>
              </a:graphicData>
            </a:graphic>
          </wp:inline>
        </w:drawing>
      </w:r>
    </w:p>
    <w:p w14:paraId="6A0BB568" w14:textId="1E962AC6" w:rsidR="004A7D68" w:rsidRDefault="00791BBC" w:rsidP="00791BBC">
      <w:pPr>
        <w:pStyle w:val="Caption"/>
        <w:rPr>
          <w:noProof/>
        </w:rPr>
      </w:pPr>
      <w:bookmarkStart w:id="27" w:name="_Toc10577670"/>
      <w:r>
        <w:t xml:space="preserve">Figure </w:t>
      </w:r>
      <w:fldSimple w:instr=" SEQ Figure \* ARABIC ">
        <w:r w:rsidR="007D20F2">
          <w:rPr>
            <w:noProof/>
          </w:rPr>
          <w:t>8</w:t>
        </w:r>
      </w:fldSimple>
      <w:r>
        <w:t xml:space="preserve"> Minsplit Accuracy Plot</w:t>
      </w:r>
      <w:bookmarkEnd w:id="27"/>
    </w:p>
    <w:p w14:paraId="44850096" w14:textId="515B298A" w:rsidR="0097069C" w:rsidRDefault="00DC1213" w:rsidP="0072188B">
      <w:pPr>
        <w:rPr>
          <w:noProof/>
        </w:rPr>
      </w:pPr>
      <w:r>
        <w:rPr>
          <w:noProof/>
        </w:rPr>
        <w:t xml:space="preserve">From the graph, we can see with </w:t>
      </w:r>
      <w:r w:rsidR="002B2BB4">
        <w:rPr>
          <w:noProof/>
        </w:rPr>
        <w:t>the minsplit value of 75</w:t>
      </w:r>
      <w:r w:rsidR="008D5704">
        <w:rPr>
          <w:noProof/>
        </w:rPr>
        <w:t xml:space="preserve">, the accuracy </w:t>
      </w:r>
      <w:r w:rsidR="0014109A">
        <w:rPr>
          <w:noProof/>
        </w:rPr>
        <w:t xml:space="preserve">becomes </w:t>
      </w:r>
      <w:r w:rsidR="008D5704">
        <w:rPr>
          <w:noProof/>
        </w:rPr>
        <w:t>stable.</w:t>
      </w:r>
    </w:p>
    <w:p w14:paraId="315562EF" w14:textId="33C12F76" w:rsidR="007B39F9" w:rsidRDefault="007B39F9" w:rsidP="0072188B">
      <w:pPr>
        <w:rPr>
          <w:noProof/>
        </w:rPr>
      </w:pPr>
    </w:p>
    <w:p w14:paraId="2F40408E" w14:textId="77777777" w:rsidR="006B1DC2" w:rsidRDefault="006B1DC2" w:rsidP="006B1DC2">
      <w:r>
        <w:t>Step.5:</w:t>
      </w:r>
    </w:p>
    <w:p w14:paraId="15468408" w14:textId="10F678F8" w:rsidR="007B39F9" w:rsidRDefault="007B39F9" w:rsidP="0072188B">
      <w:pPr>
        <w:rPr>
          <w:noProof/>
        </w:rPr>
      </w:pPr>
    </w:p>
    <w:p w14:paraId="1805BFAB" w14:textId="77C7FE39" w:rsidR="00A117DD" w:rsidRDefault="0040780E" w:rsidP="0072188B">
      <w:pPr>
        <w:rPr>
          <w:noProof/>
        </w:rPr>
      </w:pPr>
      <w:r>
        <w:rPr>
          <w:noProof/>
        </w:rPr>
        <w:t xml:space="preserve">We also want to check </w:t>
      </w:r>
      <w:r w:rsidR="006C39B1">
        <w:rPr>
          <w:noProof/>
        </w:rPr>
        <w:t xml:space="preserve">the best </w:t>
      </w:r>
      <w:r w:rsidR="0067564E">
        <w:rPr>
          <w:noProof/>
        </w:rPr>
        <w:t xml:space="preserve">minsplit value using </w:t>
      </w:r>
      <w:r w:rsidR="00464CC4">
        <w:rPr>
          <w:noProof/>
        </w:rPr>
        <w:t>ROC and AUC.</w:t>
      </w:r>
      <w:r w:rsidR="009B2F2D">
        <w:rPr>
          <w:noProof/>
        </w:rPr>
        <w:t xml:space="preserve"> </w:t>
      </w:r>
      <w:r w:rsidR="005E48B0">
        <w:rPr>
          <w:noProof/>
        </w:rPr>
        <w:t xml:space="preserve">Because there are four values in our predicting </w:t>
      </w:r>
      <w:r w:rsidR="003F1EDD">
        <w:rPr>
          <w:noProof/>
        </w:rPr>
        <w:t>attribute</w:t>
      </w:r>
      <w:r w:rsidR="004F7221">
        <w:rPr>
          <w:noProof/>
        </w:rPr>
        <w:t xml:space="preserve">, we plot </w:t>
      </w:r>
      <w:r w:rsidR="000912FB">
        <w:rPr>
          <w:noProof/>
        </w:rPr>
        <w:t>the ROC of each value separately.</w:t>
      </w:r>
    </w:p>
    <w:p w14:paraId="26D236F0" w14:textId="7D83EC87" w:rsidR="004F49D9" w:rsidRDefault="004F49D9" w:rsidP="0072188B">
      <w:pPr>
        <w:rPr>
          <w:noProof/>
        </w:rPr>
      </w:pPr>
      <w:r w:rsidRPr="004F49D9">
        <w:rPr>
          <w:noProof/>
        </w:rPr>
        <w:lastRenderedPageBreak/>
        <w:drawing>
          <wp:inline distT="0" distB="0" distL="0" distR="0" wp14:anchorId="0146014F" wp14:editId="27519008">
            <wp:extent cx="3598333" cy="1953326"/>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4430" cy="1972921"/>
                    </a:xfrm>
                    <a:prstGeom prst="rect">
                      <a:avLst/>
                    </a:prstGeom>
                  </pic:spPr>
                </pic:pic>
              </a:graphicData>
            </a:graphic>
          </wp:inline>
        </w:drawing>
      </w:r>
    </w:p>
    <w:p w14:paraId="39E75D53" w14:textId="77777777" w:rsidR="00C81A85" w:rsidRDefault="005A4EF9" w:rsidP="00C81A85">
      <w:pPr>
        <w:keepNext/>
      </w:pPr>
      <w:r w:rsidRPr="005A4EF9">
        <w:rPr>
          <w:noProof/>
        </w:rPr>
        <w:drawing>
          <wp:inline distT="0" distB="0" distL="0" distR="0" wp14:anchorId="0243B4D4" wp14:editId="66B1DFF4">
            <wp:extent cx="2997200" cy="255818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4142" cy="2572648"/>
                    </a:xfrm>
                    <a:prstGeom prst="rect">
                      <a:avLst/>
                    </a:prstGeom>
                  </pic:spPr>
                </pic:pic>
              </a:graphicData>
            </a:graphic>
          </wp:inline>
        </w:drawing>
      </w:r>
      <w:r w:rsidR="00C81A85" w:rsidRPr="00BA22F9">
        <w:rPr>
          <w:noProof/>
        </w:rPr>
        <w:drawing>
          <wp:inline distT="0" distB="0" distL="0" distR="0" wp14:anchorId="013703C4" wp14:editId="36981812">
            <wp:extent cx="2929467" cy="2528856"/>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66275" cy="2560631"/>
                    </a:xfrm>
                    <a:prstGeom prst="rect">
                      <a:avLst/>
                    </a:prstGeom>
                  </pic:spPr>
                </pic:pic>
              </a:graphicData>
            </a:graphic>
          </wp:inline>
        </w:drawing>
      </w:r>
    </w:p>
    <w:p w14:paraId="3D6D0E1E" w14:textId="1B9B88CD" w:rsidR="00C81A85" w:rsidRDefault="00C81A85" w:rsidP="00C81A85">
      <w:pPr>
        <w:pStyle w:val="Caption"/>
      </w:pPr>
      <w:bookmarkStart w:id="28" w:name="_Toc10577671"/>
      <w:r>
        <w:t xml:space="preserve">Figure </w:t>
      </w:r>
      <w:fldSimple w:instr=" SEQ Figure \* ARABIC ">
        <w:r w:rsidR="007D20F2">
          <w:rPr>
            <w:noProof/>
          </w:rPr>
          <w:t>9</w:t>
        </w:r>
      </w:fldSimple>
      <w:r>
        <w:t xml:space="preserve"> </w:t>
      </w:r>
      <w:r w:rsidRPr="00A11E48">
        <w:t>ROC &amp; AUC When Minsplit = 1</w:t>
      </w:r>
      <w:r w:rsidRPr="00C81A85">
        <w:t xml:space="preserve"> </w:t>
      </w:r>
      <w:r>
        <w:t xml:space="preserve">                      Figure </w:t>
      </w:r>
      <w:r w:rsidR="00F96AAA">
        <w:fldChar w:fldCharType="begin"/>
      </w:r>
      <w:r w:rsidR="00F96AAA">
        <w:instrText xml:space="preserve"> SEQ Figure \* ARABIC </w:instrText>
      </w:r>
      <w:r w:rsidR="00F96AAA">
        <w:fldChar w:fldCharType="separate"/>
      </w:r>
      <w:r w:rsidR="007D20F2">
        <w:rPr>
          <w:noProof/>
        </w:rPr>
        <w:t>10</w:t>
      </w:r>
      <w:r w:rsidR="00F96AAA">
        <w:rPr>
          <w:noProof/>
        </w:rPr>
        <w:fldChar w:fldCharType="end"/>
      </w:r>
      <w:r>
        <w:t xml:space="preserve"> </w:t>
      </w:r>
      <w:r w:rsidRPr="00E04E40">
        <w:t>ROC &amp; AUC When Minsplit = 1</w:t>
      </w:r>
      <w:r>
        <w:t>0</w:t>
      </w:r>
      <w:bookmarkEnd w:id="28"/>
    </w:p>
    <w:p w14:paraId="6CD547A7" w14:textId="19ED1B32" w:rsidR="00C81A85" w:rsidRDefault="00C81A85" w:rsidP="00C81A85">
      <w:pPr>
        <w:pStyle w:val="Caption"/>
      </w:pPr>
    </w:p>
    <w:p w14:paraId="5C4A69EF" w14:textId="6706798A" w:rsidR="00C81A85" w:rsidRDefault="00C81A85" w:rsidP="00C81A85">
      <w:pPr>
        <w:keepNext/>
      </w:pPr>
    </w:p>
    <w:p w14:paraId="6EDB8565" w14:textId="2035D092" w:rsidR="00C81A85" w:rsidRDefault="00C81A85" w:rsidP="00C81A85">
      <w:pPr>
        <w:pStyle w:val="Caption"/>
      </w:pPr>
    </w:p>
    <w:p w14:paraId="49160110" w14:textId="36945CCC" w:rsidR="005A4EF9" w:rsidRDefault="005A4EF9" w:rsidP="0072188B">
      <w:pPr>
        <w:rPr>
          <w:noProof/>
        </w:rPr>
      </w:pPr>
    </w:p>
    <w:p w14:paraId="2771D341" w14:textId="39C2A820" w:rsidR="00785211" w:rsidRDefault="00561300" w:rsidP="00EE3865">
      <w:pPr>
        <w:jc w:val="center"/>
      </w:pPr>
      <w:r>
        <w:rPr>
          <w:rFonts w:hint="eastAsia"/>
        </w:rPr>
        <w:t>ROC</w:t>
      </w:r>
      <w:r>
        <w:t xml:space="preserve"> and AUC Values </w:t>
      </w:r>
      <w:r w:rsidR="00DF5833">
        <w:t xml:space="preserve">with Minsplit Values of 1 (Left) and </w:t>
      </w:r>
      <w:r w:rsidR="00B53955">
        <w:t>1</w:t>
      </w:r>
      <w:r w:rsidR="00DF5833">
        <w:t>0 (Right)</w:t>
      </w:r>
    </w:p>
    <w:p w14:paraId="2CE2EAE2" w14:textId="77777777" w:rsidR="00C81A85" w:rsidRDefault="00A7777B" w:rsidP="00C81A85">
      <w:pPr>
        <w:keepNext/>
      </w:pPr>
      <w:r w:rsidRPr="00A7777B">
        <w:rPr>
          <w:noProof/>
        </w:rPr>
        <w:drawing>
          <wp:inline distT="0" distB="0" distL="0" distR="0" wp14:anchorId="7987A0D4" wp14:editId="568BE794">
            <wp:extent cx="2912533" cy="2435201"/>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9250" cy="2449179"/>
                    </a:xfrm>
                    <a:prstGeom prst="rect">
                      <a:avLst/>
                    </a:prstGeom>
                  </pic:spPr>
                </pic:pic>
              </a:graphicData>
            </a:graphic>
          </wp:inline>
        </w:drawing>
      </w:r>
      <w:r w:rsidR="00C81A85" w:rsidRPr="00FD25B6">
        <w:rPr>
          <w:noProof/>
        </w:rPr>
        <w:drawing>
          <wp:inline distT="0" distB="0" distL="0" distR="0" wp14:anchorId="523086BF" wp14:editId="2AAE2A00">
            <wp:extent cx="2929467" cy="2440283"/>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7564" cy="2447028"/>
                    </a:xfrm>
                    <a:prstGeom prst="rect">
                      <a:avLst/>
                    </a:prstGeom>
                  </pic:spPr>
                </pic:pic>
              </a:graphicData>
            </a:graphic>
          </wp:inline>
        </w:drawing>
      </w:r>
    </w:p>
    <w:p w14:paraId="5B5D481F" w14:textId="47691632" w:rsidR="00C81A85" w:rsidRDefault="00C81A85" w:rsidP="00C81A85">
      <w:pPr>
        <w:pStyle w:val="Caption"/>
      </w:pPr>
      <w:bookmarkStart w:id="29" w:name="_Toc10577672"/>
      <w:r>
        <w:t xml:space="preserve">Figure </w:t>
      </w:r>
      <w:fldSimple w:instr=" SEQ Figure \* ARABIC ">
        <w:r w:rsidR="007D20F2">
          <w:rPr>
            <w:noProof/>
          </w:rPr>
          <w:t>11</w:t>
        </w:r>
      </w:fldSimple>
      <w:r>
        <w:t xml:space="preserve"> </w:t>
      </w:r>
      <w:r w:rsidRPr="00643E19">
        <w:t xml:space="preserve">ROC &amp; AUC WHEN MINSPLIT = </w:t>
      </w:r>
      <w:r>
        <w:t>50</w:t>
      </w:r>
      <w:r w:rsidRPr="00C81A85">
        <w:t xml:space="preserve"> </w:t>
      </w:r>
      <w:r>
        <w:t xml:space="preserve">                  Figure </w:t>
      </w:r>
      <w:r w:rsidR="00F96AAA">
        <w:fldChar w:fldCharType="begin"/>
      </w:r>
      <w:r w:rsidR="00F96AAA">
        <w:instrText xml:space="preserve"> SEQ Figure \* ARABIC </w:instrText>
      </w:r>
      <w:r w:rsidR="00F96AAA">
        <w:fldChar w:fldCharType="separate"/>
      </w:r>
      <w:r w:rsidR="007D20F2">
        <w:rPr>
          <w:noProof/>
        </w:rPr>
        <w:t>12</w:t>
      </w:r>
      <w:r w:rsidR="00F96AAA">
        <w:rPr>
          <w:noProof/>
        </w:rPr>
        <w:fldChar w:fldCharType="end"/>
      </w:r>
      <w:r>
        <w:t xml:space="preserve"> </w:t>
      </w:r>
      <w:r w:rsidRPr="008D41F9">
        <w:t xml:space="preserve">ROC &amp; AUC WHEN MINSPLIT = </w:t>
      </w:r>
      <w:r>
        <w:t>75</w:t>
      </w:r>
      <w:bookmarkEnd w:id="29"/>
    </w:p>
    <w:p w14:paraId="17F38BC4" w14:textId="5A0BF0DC" w:rsidR="00C81A85" w:rsidRDefault="00C81A85" w:rsidP="00C81A85">
      <w:pPr>
        <w:pStyle w:val="Caption"/>
      </w:pPr>
    </w:p>
    <w:p w14:paraId="36AE2EAB" w14:textId="1C2CF9C7" w:rsidR="003E0CBE" w:rsidRDefault="00FD25B6" w:rsidP="0072188B">
      <w:pPr>
        <w:rPr>
          <w:noProof/>
        </w:rPr>
      </w:pPr>
      <w:r w:rsidRPr="00FD25B6">
        <w:rPr>
          <w:noProof/>
        </w:rPr>
        <w:lastRenderedPageBreak/>
        <w:t xml:space="preserve"> </w:t>
      </w:r>
    </w:p>
    <w:p w14:paraId="315D09FD" w14:textId="5694718B" w:rsidR="005B4064" w:rsidRDefault="005B4064" w:rsidP="005B4064">
      <w:pPr>
        <w:jc w:val="center"/>
      </w:pPr>
      <w:r>
        <w:rPr>
          <w:rFonts w:hint="eastAsia"/>
        </w:rPr>
        <w:t>ROC</w:t>
      </w:r>
      <w:r>
        <w:t xml:space="preserve"> and AUC Values with Minsplit Values of </w:t>
      </w:r>
      <w:r w:rsidR="00B53955">
        <w:t>5</w:t>
      </w:r>
      <w:r>
        <w:t xml:space="preserve">0 (Left) and </w:t>
      </w:r>
      <w:r w:rsidR="00B53955">
        <w:t>75</w:t>
      </w:r>
      <w:r>
        <w:t xml:space="preserve"> (Right)</w:t>
      </w:r>
    </w:p>
    <w:p w14:paraId="6E64F021" w14:textId="4CA9EF01" w:rsidR="005B4064" w:rsidRDefault="005B4064" w:rsidP="0072188B">
      <w:pPr>
        <w:rPr>
          <w:noProof/>
        </w:rPr>
      </w:pPr>
    </w:p>
    <w:p w14:paraId="2E42C844" w14:textId="564A3720" w:rsidR="002B3974" w:rsidRDefault="0033157A" w:rsidP="0072188B">
      <w:pPr>
        <w:rPr>
          <w:noProof/>
        </w:rPr>
      </w:pPr>
      <w:r>
        <w:rPr>
          <w:noProof/>
        </w:rPr>
        <w:t xml:space="preserve">We can see from the graphs that </w:t>
      </w:r>
      <w:r w:rsidR="00302661">
        <w:rPr>
          <w:noProof/>
        </w:rPr>
        <w:t xml:space="preserve">with minsplit value of 75, </w:t>
      </w:r>
      <w:r w:rsidR="00A7620B">
        <w:rPr>
          <w:noProof/>
        </w:rPr>
        <w:t xml:space="preserve">the overall </w:t>
      </w:r>
      <w:r w:rsidR="005335FC">
        <w:rPr>
          <w:noProof/>
        </w:rPr>
        <w:t>AUC</w:t>
      </w:r>
      <w:r w:rsidR="00A7620B">
        <w:rPr>
          <w:noProof/>
        </w:rPr>
        <w:t xml:space="preserve"> values and the curves are the most </w:t>
      </w:r>
      <w:r w:rsidR="0041441D" w:rsidRPr="0041441D">
        <w:rPr>
          <w:noProof/>
        </w:rPr>
        <w:t xml:space="preserve">satisfactory </w:t>
      </w:r>
      <w:r w:rsidR="007C5DAB">
        <w:rPr>
          <w:noProof/>
        </w:rPr>
        <w:t>ones.</w:t>
      </w:r>
      <w:r w:rsidR="002B046F">
        <w:rPr>
          <w:noProof/>
        </w:rPr>
        <w:t xml:space="preserve"> The </w:t>
      </w:r>
      <w:r w:rsidR="005335FC">
        <w:rPr>
          <w:noProof/>
        </w:rPr>
        <w:t>AUC</w:t>
      </w:r>
      <w:r w:rsidR="002B046F">
        <w:rPr>
          <w:noProof/>
        </w:rPr>
        <w:t xml:space="preserve"> values of </w:t>
      </w:r>
      <w:r w:rsidR="00D76FA9">
        <w:rPr>
          <w:noProof/>
        </w:rPr>
        <w:t xml:space="preserve">Unacc and Vgood </w:t>
      </w:r>
      <w:r w:rsidR="00FB26D4">
        <w:rPr>
          <w:noProof/>
        </w:rPr>
        <w:t xml:space="preserve">significantly increase with the </w:t>
      </w:r>
      <w:r w:rsidR="00E23053">
        <w:rPr>
          <w:noProof/>
        </w:rPr>
        <w:t>minsplit values from 1 to 75</w:t>
      </w:r>
      <w:r w:rsidR="005C5436">
        <w:rPr>
          <w:noProof/>
        </w:rPr>
        <w:t>.</w:t>
      </w:r>
      <w:r w:rsidR="0044434E">
        <w:rPr>
          <w:noProof/>
        </w:rPr>
        <w:t xml:space="preserve"> From 75 on, the ROC graphs won’t change with increasing minsplit value</w:t>
      </w:r>
      <w:r w:rsidR="00A57759">
        <w:rPr>
          <w:noProof/>
        </w:rPr>
        <w:t>s</w:t>
      </w:r>
      <w:r w:rsidR="0044434E">
        <w:rPr>
          <w:noProof/>
        </w:rPr>
        <w:t>.</w:t>
      </w:r>
    </w:p>
    <w:p w14:paraId="74AEA12A" w14:textId="6A69B14E" w:rsidR="00A45083" w:rsidRDefault="00A45083" w:rsidP="0072188B">
      <w:pPr>
        <w:rPr>
          <w:noProof/>
        </w:rPr>
      </w:pPr>
    </w:p>
    <w:p w14:paraId="3D856869" w14:textId="2CB541C2" w:rsidR="002216C6" w:rsidRDefault="00200736" w:rsidP="0072188B">
      <w:pPr>
        <w:rPr>
          <w:noProof/>
        </w:rPr>
      </w:pPr>
      <w:r>
        <w:rPr>
          <w:noProof/>
        </w:rPr>
        <w:t>Step.6:</w:t>
      </w:r>
      <w:r w:rsidR="00300FC9">
        <w:rPr>
          <w:noProof/>
        </w:rPr>
        <w:t xml:space="preserve"> </w:t>
      </w:r>
    </w:p>
    <w:p w14:paraId="40A8687F" w14:textId="77777777" w:rsidR="004B75AF" w:rsidRDefault="004B75AF" w:rsidP="0072188B">
      <w:pPr>
        <w:rPr>
          <w:noProof/>
        </w:rPr>
      </w:pPr>
    </w:p>
    <w:p w14:paraId="173932B6" w14:textId="33D3F35D" w:rsidR="002216C6" w:rsidRDefault="002A0937" w:rsidP="0072188B">
      <w:pPr>
        <w:rPr>
          <w:noProof/>
        </w:rPr>
      </w:pPr>
      <w:r>
        <w:rPr>
          <w:noProof/>
        </w:rPr>
        <w:t xml:space="preserve">We still want to </w:t>
      </w:r>
      <w:r w:rsidR="00E744D3">
        <w:rPr>
          <w:noProof/>
        </w:rPr>
        <w:t xml:space="preserve">check </w:t>
      </w:r>
      <w:r w:rsidR="000A0C47">
        <w:rPr>
          <w:noProof/>
        </w:rPr>
        <w:t xml:space="preserve">which </w:t>
      </w:r>
      <w:r w:rsidR="008C7C83">
        <w:rPr>
          <w:noProof/>
        </w:rPr>
        <w:t>attribute is the most important one. As a result, we introduce k-fold and random forest.</w:t>
      </w:r>
      <w:r w:rsidR="00AA2D27">
        <w:rPr>
          <w:noProof/>
        </w:rPr>
        <w:t xml:space="preserve"> </w:t>
      </w:r>
      <w:r w:rsidR="004B75AF">
        <w:rPr>
          <w:noProof/>
        </w:rPr>
        <w:t xml:space="preserve">We tried different k value and iteration to check if there is </w:t>
      </w:r>
      <w:r w:rsidR="00560C0E">
        <w:rPr>
          <w:noProof/>
        </w:rPr>
        <w:t xml:space="preserve">a </w:t>
      </w:r>
      <w:r w:rsidR="004B75AF">
        <w:rPr>
          <w:noProof/>
        </w:rPr>
        <w:t xml:space="preserve">significant change in </w:t>
      </w:r>
      <w:r w:rsidR="00C609BD">
        <w:rPr>
          <w:noProof/>
        </w:rPr>
        <w:t>the importance of each attribute.</w:t>
      </w:r>
    </w:p>
    <w:p w14:paraId="0A0A457C" w14:textId="471861B1" w:rsidR="00F516FA" w:rsidRDefault="00F516FA" w:rsidP="0072188B">
      <w:pPr>
        <w:rPr>
          <w:noProof/>
        </w:rPr>
      </w:pPr>
    </w:p>
    <w:p w14:paraId="0D688D42" w14:textId="2E16F73A" w:rsidR="00F516FA" w:rsidRDefault="0030136E" w:rsidP="0072188B">
      <w:pPr>
        <w:rPr>
          <w:noProof/>
        </w:rPr>
      </w:pPr>
      <w:r w:rsidRPr="0030136E">
        <w:rPr>
          <w:noProof/>
        </w:rPr>
        <w:drawing>
          <wp:inline distT="0" distB="0" distL="0" distR="0" wp14:anchorId="7D339CFF" wp14:editId="0FFB6337">
            <wp:extent cx="5943600" cy="68389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83895"/>
                    </a:xfrm>
                    <a:prstGeom prst="rect">
                      <a:avLst/>
                    </a:prstGeom>
                  </pic:spPr>
                </pic:pic>
              </a:graphicData>
            </a:graphic>
          </wp:inline>
        </w:drawing>
      </w:r>
    </w:p>
    <w:p w14:paraId="421727CA" w14:textId="0D5E414F" w:rsidR="00F77EE3" w:rsidRDefault="00F77EE3" w:rsidP="0072188B">
      <w:pPr>
        <w:rPr>
          <w:noProof/>
        </w:rPr>
      </w:pPr>
    </w:p>
    <w:p w14:paraId="7346B915" w14:textId="1B26236B" w:rsidR="007D20F2" w:rsidRDefault="00A90B6F" w:rsidP="007D20F2">
      <w:pPr>
        <w:keepNext/>
      </w:pPr>
      <w:r w:rsidRPr="00A90B6F">
        <w:rPr>
          <w:noProof/>
        </w:rPr>
        <w:drawing>
          <wp:inline distT="0" distB="0" distL="0" distR="0" wp14:anchorId="2E1BAA83" wp14:editId="4C5CC439">
            <wp:extent cx="1363133" cy="119652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85434" cy="1216102"/>
                    </a:xfrm>
                    <a:prstGeom prst="rect">
                      <a:avLst/>
                    </a:prstGeom>
                  </pic:spPr>
                </pic:pic>
              </a:graphicData>
            </a:graphic>
          </wp:inline>
        </w:drawing>
      </w:r>
      <w:r w:rsidR="00347028" w:rsidRPr="00347028">
        <w:rPr>
          <w:noProof/>
        </w:rPr>
        <w:t xml:space="preserve"> </w:t>
      </w:r>
      <w:r w:rsidR="00347028" w:rsidRPr="00347028">
        <w:rPr>
          <w:noProof/>
        </w:rPr>
        <w:drawing>
          <wp:inline distT="0" distB="0" distL="0" distR="0" wp14:anchorId="7AEE62C3" wp14:editId="2CE81CF3">
            <wp:extent cx="1380067" cy="1170056"/>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41526" cy="1222162"/>
                    </a:xfrm>
                    <a:prstGeom prst="rect">
                      <a:avLst/>
                    </a:prstGeom>
                  </pic:spPr>
                </pic:pic>
              </a:graphicData>
            </a:graphic>
          </wp:inline>
        </w:drawing>
      </w:r>
      <w:r w:rsidR="007D20F2" w:rsidRPr="00577A8F">
        <w:rPr>
          <w:noProof/>
        </w:rPr>
        <w:drawing>
          <wp:inline distT="0" distB="0" distL="0" distR="0" wp14:anchorId="124A82C3" wp14:editId="4F8731DB">
            <wp:extent cx="1295400" cy="118745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0180" cy="1210165"/>
                    </a:xfrm>
                    <a:prstGeom prst="rect">
                      <a:avLst/>
                    </a:prstGeom>
                  </pic:spPr>
                </pic:pic>
              </a:graphicData>
            </a:graphic>
          </wp:inline>
        </w:drawing>
      </w:r>
      <w:r w:rsidR="007D20F2" w:rsidRPr="00921B4D">
        <w:rPr>
          <w:noProof/>
        </w:rPr>
        <w:drawing>
          <wp:inline distT="0" distB="0" distL="0" distR="0" wp14:anchorId="21297718" wp14:editId="4ECAA889">
            <wp:extent cx="1286510" cy="120947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00705" cy="1222818"/>
                    </a:xfrm>
                    <a:prstGeom prst="rect">
                      <a:avLst/>
                    </a:prstGeom>
                  </pic:spPr>
                </pic:pic>
              </a:graphicData>
            </a:graphic>
          </wp:inline>
        </w:drawing>
      </w:r>
    </w:p>
    <w:p w14:paraId="7B374DDE" w14:textId="2FB839BB" w:rsidR="007D20F2" w:rsidRDefault="007D20F2" w:rsidP="007D20F2">
      <w:pPr>
        <w:pStyle w:val="Caption"/>
      </w:pPr>
      <w:bookmarkStart w:id="30" w:name="_Toc10577673"/>
      <w:r>
        <w:t xml:space="preserve">Figure </w:t>
      </w:r>
      <w:fldSimple w:instr=" SEQ Figure \* ARABIC ">
        <w:r>
          <w:rPr>
            <w:noProof/>
          </w:rPr>
          <w:t>13</w:t>
        </w:r>
      </w:fldSimple>
      <w:r>
        <w:t xml:space="preserve"> Attribute importance When K in 5, 7, 10, 15 and Iteration = 3</w:t>
      </w:r>
      <w:bookmarkEnd w:id="30"/>
    </w:p>
    <w:p w14:paraId="73FC2DC4" w14:textId="3593A3CB" w:rsidR="00F77EE3" w:rsidRDefault="00577A8F" w:rsidP="0072188B">
      <w:pPr>
        <w:rPr>
          <w:noProof/>
        </w:rPr>
      </w:pPr>
      <w:r w:rsidRPr="00577A8F">
        <w:rPr>
          <w:noProof/>
        </w:rPr>
        <w:t xml:space="preserve"> </w:t>
      </w:r>
      <w:r w:rsidR="00921B4D" w:rsidRPr="00921B4D">
        <w:rPr>
          <w:noProof/>
        </w:rPr>
        <w:t xml:space="preserve"> </w:t>
      </w:r>
    </w:p>
    <w:p w14:paraId="0BCD6BD4" w14:textId="78BC3B41" w:rsidR="00C442EF" w:rsidRPr="00C442EF" w:rsidRDefault="00C5371C" w:rsidP="00C442EF">
      <w:pPr>
        <w:jc w:val="center"/>
        <w:rPr>
          <w:rFonts w:ascii="SimSun" w:eastAsia="SimSun" w:hAnsi="SimSun" w:cs="SimSun"/>
        </w:rPr>
      </w:pPr>
      <w:r>
        <w:t>Importance of Each Attribute</w:t>
      </w:r>
      <w:r w:rsidR="00FE271C">
        <w:t xml:space="preserve"> with </w:t>
      </w:r>
      <w:r w:rsidR="00B65E1A">
        <w:t xml:space="preserve">K Value of </w:t>
      </w:r>
      <w:r w:rsidR="00C442EF">
        <w:t xml:space="preserve">5,7,10,15 </w:t>
      </w:r>
      <w:r w:rsidR="006B7884">
        <w:t>(Left to Right) and 3 Iteration</w:t>
      </w:r>
    </w:p>
    <w:p w14:paraId="61C988AD" w14:textId="4DA9BF8C" w:rsidR="00C4084A" w:rsidRDefault="00C4084A" w:rsidP="0072188B">
      <w:pPr>
        <w:rPr>
          <w:noProof/>
        </w:rPr>
      </w:pPr>
    </w:p>
    <w:p w14:paraId="24E82BB9" w14:textId="71A0B7B9" w:rsidR="007D20F2" w:rsidRDefault="00433169" w:rsidP="007D20F2">
      <w:pPr>
        <w:keepNext/>
      </w:pPr>
      <w:r w:rsidRPr="00433169">
        <w:rPr>
          <w:noProof/>
        </w:rPr>
        <w:drawing>
          <wp:inline distT="0" distB="0" distL="0" distR="0" wp14:anchorId="67CBCCFC" wp14:editId="0FA8D22D">
            <wp:extent cx="1362710" cy="11810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76631" cy="1193080"/>
                    </a:xfrm>
                    <a:prstGeom prst="rect">
                      <a:avLst/>
                    </a:prstGeom>
                  </pic:spPr>
                </pic:pic>
              </a:graphicData>
            </a:graphic>
          </wp:inline>
        </w:drawing>
      </w:r>
      <w:r w:rsidR="007D20F2" w:rsidRPr="00D521DC">
        <w:rPr>
          <w:noProof/>
        </w:rPr>
        <w:drawing>
          <wp:inline distT="0" distB="0" distL="0" distR="0" wp14:anchorId="3EE2FE38" wp14:editId="253F7559">
            <wp:extent cx="1358265" cy="1179750"/>
            <wp:effectExtent l="0" t="0" r="635"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91410" cy="1208539"/>
                    </a:xfrm>
                    <a:prstGeom prst="rect">
                      <a:avLst/>
                    </a:prstGeom>
                  </pic:spPr>
                </pic:pic>
              </a:graphicData>
            </a:graphic>
          </wp:inline>
        </w:drawing>
      </w:r>
      <w:r w:rsidR="007D20F2" w:rsidRPr="002C0F92">
        <w:rPr>
          <w:noProof/>
        </w:rPr>
        <w:drawing>
          <wp:inline distT="0" distB="0" distL="0" distR="0" wp14:anchorId="52421348" wp14:editId="4BEAA1A0">
            <wp:extent cx="1413933" cy="1217553"/>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55872" cy="1253667"/>
                    </a:xfrm>
                    <a:prstGeom prst="rect">
                      <a:avLst/>
                    </a:prstGeom>
                  </pic:spPr>
                </pic:pic>
              </a:graphicData>
            </a:graphic>
          </wp:inline>
        </w:drawing>
      </w:r>
      <w:r w:rsidR="007D20F2" w:rsidRPr="00147499">
        <w:rPr>
          <w:noProof/>
        </w:rPr>
        <w:drawing>
          <wp:inline distT="0" distB="0" distL="0" distR="0" wp14:anchorId="3DB5243A" wp14:editId="693B8DD3">
            <wp:extent cx="1390368" cy="1201843"/>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04212" cy="1213810"/>
                    </a:xfrm>
                    <a:prstGeom prst="rect">
                      <a:avLst/>
                    </a:prstGeom>
                  </pic:spPr>
                </pic:pic>
              </a:graphicData>
            </a:graphic>
          </wp:inline>
        </w:drawing>
      </w:r>
    </w:p>
    <w:p w14:paraId="79E223A8" w14:textId="775D8F69" w:rsidR="007D20F2" w:rsidRDefault="007D20F2" w:rsidP="007D20F2">
      <w:pPr>
        <w:pStyle w:val="Caption"/>
      </w:pPr>
      <w:bookmarkStart w:id="31" w:name="_Toc10577674"/>
      <w:r>
        <w:t xml:space="preserve">Figure </w:t>
      </w:r>
      <w:fldSimple w:instr=" SEQ Figure \* ARABIC ">
        <w:r>
          <w:rPr>
            <w:noProof/>
          </w:rPr>
          <w:t>14</w:t>
        </w:r>
      </w:fldSimple>
      <w:r>
        <w:t xml:space="preserve"> Attribute Importance When K in 5, 7, 9, 11 with 10 Folds</w:t>
      </w:r>
      <w:bookmarkEnd w:id="31"/>
    </w:p>
    <w:p w14:paraId="04264198" w14:textId="5B609DEC" w:rsidR="002A6CDB" w:rsidRDefault="00D521DC" w:rsidP="0072188B">
      <w:pPr>
        <w:rPr>
          <w:noProof/>
        </w:rPr>
      </w:pPr>
      <w:r w:rsidRPr="00D521DC">
        <w:rPr>
          <w:noProof/>
        </w:rPr>
        <w:t xml:space="preserve"> </w:t>
      </w:r>
      <w:r w:rsidR="002C0F92" w:rsidRPr="002C0F92">
        <w:rPr>
          <w:noProof/>
        </w:rPr>
        <w:t xml:space="preserve"> </w:t>
      </w:r>
      <w:r w:rsidR="00147499" w:rsidRPr="00147499">
        <w:rPr>
          <w:noProof/>
        </w:rPr>
        <w:t xml:space="preserve"> </w:t>
      </w:r>
    </w:p>
    <w:p w14:paraId="74F9C0B7" w14:textId="466BA1BE" w:rsidR="0042703A" w:rsidRPr="00C442EF" w:rsidRDefault="0042703A" w:rsidP="0042703A">
      <w:pPr>
        <w:jc w:val="center"/>
        <w:rPr>
          <w:rFonts w:ascii="SimSun" w:eastAsia="SimSun" w:hAnsi="SimSun" w:cs="SimSun"/>
        </w:rPr>
      </w:pPr>
      <w:r>
        <w:t>Importance of Each Attribute with 10</w:t>
      </w:r>
      <w:r w:rsidR="00934FB1">
        <w:t xml:space="preserve"> F</w:t>
      </w:r>
      <w:r w:rsidR="00934FB1">
        <w:rPr>
          <w:rFonts w:hint="eastAsia"/>
        </w:rPr>
        <w:t>olds</w:t>
      </w:r>
      <w:r>
        <w:t xml:space="preserve"> and Iteration</w:t>
      </w:r>
      <w:r w:rsidR="00242FCE">
        <w:t xml:space="preserve"> Value of 5,7,9,11 </w:t>
      </w:r>
      <w:r w:rsidR="00F02AEC">
        <w:t>(Left to Right)</w:t>
      </w:r>
    </w:p>
    <w:p w14:paraId="0AC84C5F" w14:textId="41268193" w:rsidR="0042703A" w:rsidRDefault="0042703A" w:rsidP="0072188B">
      <w:pPr>
        <w:rPr>
          <w:noProof/>
        </w:rPr>
      </w:pPr>
    </w:p>
    <w:p w14:paraId="7D45AC8E" w14:textId="0045D3AB" w:rsidR="0042703A" w:rsidRDefault="009A04E5" w:rsidP="0072188B">
      <w:pPr>
        <w:rPr>
          <w:noProof/>
        </w:rPr>
      </w:pPr>
      <w:r>
        <w:rPr>
          <w:rFonts w:hint="eastAsia"/>
          <w:noProof/>
        </w:rPr>
        <w:t>With</w:t>
      </w:r>
      <w:r>
        <w:rPr>
          <w:noProof/>
        </w:rPr>
        <w:t xml:space="preserve"> different</w:t>
      </w:r>
      <w:r w:rsidR="0092086E">
        <w:rPr>
          <w:noProof/>
        </w:rPr>
        <w:t xml:space="preserve"> </w:t>
      </w:r>
      <w:r w:rsidR="0068051F">
        <w:rPr>
          <w:noProof/>
        </w:rPr>
        <w:t>k values and iteration</w:t>
      </w:r>
      <w:r w:rsidR="00095337">
        <w:rPr>
          <w:noProof/>
        </w:rPr>
        <w:t xml:space="preserve"> numbers, </w:t>
      </w:r>
      <w:r w:rsidR="007F3D7B">
        <w:rPr>
          <w:noProof/>
        </w:rPr>
        <w:t xml:space="preserve">the importance </w:t>
      </w:r>
      <w:r w:rsidR="000755A4">
        <w:rPr>
          <w:noProof/>
        </w:rPr>
        <w:t xml:space="preserve">of </w:t>
      </w:r>
      <w:r w:rsidR="00ED1278">
        <w:rPr>
          <w:noProof/>
        </w:rPr>
        <w:t>attributes</w:t>
      </w:r>
      <w:r w:rsidR="0079470F">
        <w:rPr>
          <w:noProof/>
        </w:rPr>
        <w:t xml:space="preserve"> </w:t>
      </w:r>
      <w:r w:rsidR="003C31AB">
        <w:rPr>
          <w:noProof/>
        </w:rPr>
        <w:t>fluctuate</w:t>
      </w:r>
      <w:r w:rsidR="00560C0E">
        <w:rPr>
          <w:noProof/>
        </w:rPr>
        <w:t>s</w:t>
      </w:r>
      <w:r w:rsidR="00F47FD6">
        <w:rPr>
          <w:noProof/>
        </w:rPr>
        <w:t xml:space="preserve"> </w:t>
      </w:r>
      <w:r w:rsidR="00F80C31">
        <w:rPr>
          <w:noProof/>
        </w:rPr>
        <w:t xml:space="preserve">but </w:t>
      </w:r>
      <w:r w:rsidR="003346C1">
        <w:rPr>
          <w:noProof/>
        </w:rPr>
        <w:t xml:space="preserve">with the same </w:t>
      </w:r>
      <w:r w:rsidR="00CF4E27">
        <w:rPr>
          <w:noProof/>
        </w:rPr>
        <w:t>ranking</w:t>
      </w:r>
      <w:r w:rsidR="003346C1">
        <w:rPr>
          <w:noProof/>
        </w:rPr>
        <w:t xml:space="preserve"> and similar values</w:t>
      </w:r>
      <w:r w:rsidR="00A7655E">
        <w:rPr>
          <w:noProof/>
        </w:rPr>
        <w:t xml:space="preserve">. </w:t>
      </w:r>
      <w:r w:rsidR="00AC3942">
        <w:rPr>
          <w:noProof/>
        </w:rPr>
        <w:t xml:space="preserve">We can come to the conclusion that safety is the most important </w:t>
      </w:r>
      <w:r w:rsidR="002003E6">
        <w:rPr>
          <w:noProof/>
        </w:rPr>
        <w:t xml:space="preserve">attribute and </w:t>
      </w:r>
      <w:r w:rsidR="00374787">
        <w:rPr>
          <w:noProof/>
        </w:rPr>
        <w:t xml:space="preserve">the seats </w:t>
      </w:r>
      <w:r w:rsidR="00560C0E">
        <w:rPr>
          <w:noProof/>
        </w:rPr>
        <w:t>are</w:t>
      </w:r>
      <w:r w:rsidR="00374787">
        <w:rPr>
          <w:noProof/>
        </w:rPr>
        <w:t xml:space="preserve"> the second.</w:t>
      </w:r>
      <w:r w:rsidR="0025049D">
        <w:rPr>
          <w:noProof/>
        </w:rPr>
        <w:t xml:space="preserve"> Also, the attribute of doors </w:t>
      </w:r>
      <w:r w:rsidR="00ED0252">
        <w:rPr>
          <w:rFonts w:hint="eastAsia"/>
          <w:noProof/>
        </w:rPr>
        <w:t>is</w:t>
      </w:r>
      <w:r w:rsidR="00ED0252">
        <w:rPr>
          <w:noProof/>
        </w:rPr>
        <w:t xml:space="preserve"> of the least significance and even make no difference in </w:t>
      </w:r>
      <w:r w:rsidR="006C29B3">
        <w:rPr>
          <w:noProof/>
        </w:rPr>
        <w:t>predicting the</w:t>
      </w:r>
      <w:r w:rsidR="002C621B">
        <w:rPr>
          <w:noProof/>
        </w:rPr>
        <w:t xml:space="preserve"> attribute of shouldBuy</w:t>
      </w:r>
      <w:r w:rsidR="00A4018D">
        <w:rPr>
          <w:noProof/>
        </w:rPr>
        <w:t>.</w:t>
      </w:r>
    </w:p>
    <w:p w14:paraId="22AE2585" w14:textId="3F0D9983" w:rsidR="00422670" w:rsidRDefault="00422670" w:rsidP="0072188B">
      <w:pPr>
        <w:rPr>
          <w:noProof/>
        </w:rPr>
      </w:pPr>
    </w:p>
    <w:p w14:paraId="4950F9CA" w14:textId="77777777" w:rsidR="007D20F2" w:rsidRDefault="00B74EA9" w:rsidP="007D20F2">
      <w:pPr>
        <w:keepNext/>
      </w:pPr>
      <w:r w:rsidRPr="00B74EA9">
        <w:rPr>
          <w:noProof/>
        </w:rPr>
        <w:lastRenderedPageBreak/>
        <w:drawing>
          <wp:inline distT="0" distB="0" distL="0" distR="0" wp14:anchorId="63C02F0F" wp14:editId="0ED6A850">
            <wp:extent cx="5943600" cy="205041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50415"/>
                    </a:xfrm>
                    <a:prstGeom prst="rect">
                      <a:avLst/>
                    </a:prstGeom>
                  </pic:spPr>
                </pic:pic>
              </a:graphicData>
            </a:graphic>
          </wp:inline>
        </w:drawing>
      </w:r>
    </w:p>
    <w:p w14:paraId="07C716BA" w14:textId="1F596314" w:rsidR="001C56F8" w:rsidRDefault="007D20F2" w:rsidP="007D20F2">
      <w:pPr>
        <w:pStyle w:val="Caption"/>
        <w:rPr>
          <w:noProof/>
        </w:rPr>
      </w:pPr>
      <w:bookmarkStart w:id="32" w:name="_Toc10577675"/>
      <w:r>
        <w:t xml:space="preserve">Figure </w:t>
      </w:r>
      <w:fldSimple w:instr=" SEQ Figure \* ARABIC ">
        <w:r>
          <w:rPr>
            <w:noProof/>
          </w:rPr>
          <w:t>15</w:t>
        </w:r>
      </w:fldSimple>
      <w:r>
        <w:t xml:space="preserve"> Attribute importance</w:t>
      </w:r>
      <w:bookmarkEnd w:id="32"/>
    </w:p>
    <w:p w14:paraId="350626C6" w14:textId="77777777" w:rsidR="00422670" w:rsidRPr="0072188B" w:rsidRDefault="00422670" w:rsidP="0072188B">
      <w:pPr>
        <w:rPr>
          <w:noProof/>
        </w:rPr>
      </w:pPr>
    </w:p>
    <w:p w14:paraId="7D44FB7A" w14:textId="34259BAE" w:rsidR="000D1B76" w:rsidRDefault="000D1B76" w:rsidP="000D1B76">
      <w:pPr>
        <w:pStyle w:val="Heading1"/>
        <w:spacing w:line="360" w:lineRule="auto"/>
      </w:pPr>
      <w:bookmarkStart w:id="33" w:name="_Toc10577697"/>
      <w:bookmarkStart w:id="34" w:name="_Toc10577743"/>
      <w:r>
        <w:t>Conclusion</w:t>
      </w:r>
      <w:bookmarkEnd w:id="18"/>
      <w:bookmarkEnd w:id="19"/>
      <w:bookmarkEnd w:id="20"/>
      <w:bookmarkEnd w:id="21"/>
      <w:bookmarkEnd w:id="22"/>
      <w:bookmarkEnd w:id="33"/>
      <w:bookmarkEnd w:id="34"/>
    </w:p>
    <w:p w14:paraId="5A7061B8" w14:textId="35F48FAE" w:rsidR="000D1B76" w:rsidRPr="002E0BEF" w:rsidRDefault="00CD25B5" w:rsidP="00581212">
      <w:pPr>
        <w:rPr>
          <w:rFonts w:eastAsiaTheme="minorEastAsia"/>
        </w:rPr>
      </w:pPr>
      <w:r>
        <w:t>In this analysis we found by confusion matri</w:t>
      </w:r>
      <w:r w:rsidR="00821FA8">
        <w:t>x</w:t>
      </w:r>
      <w:r>
        <w:t xml:space="preserve"> </w:t>
      </w:r>
      <w:r w:rsidR="00612962">
        <w:t>the best minsplit value for decision tree is around 50 to 100</w:t>
      </w:r>
      <w:r w:rsidR="00D53FB9">
        <w:t>, continue to graph d</w:t>
      </w:r>
      <w:r w:rsidR="00560C0E">
        <w:t>e</w:t>
      </w:r>
      <w:r w:rsidR="00D53FB9">
        <w:t xml:space="preserve">cision tree we can see when the minsplit value set to 50, the decision tree </w:t>
      </w:r>
      <w:r w:rsidR="007B2907">
        <w:t xml:space="preserve">did not over fed. </w:t>
      </w:r>
      <w:r w:rsidR="003D2252">
        <w:t xml:space="preserve">Minsplit Accuracy </w:t>
      </w:r>
      <w:r w:rsidR="004C157C">
        <w:t xml:space="preserve">(Figure 8) given the result when minsplit is </w:t>
      </w:r>
      <w:r w:rsidR="00C04EF2">
        <w:t xml:space="preserve">75 and larger, the accuracy becomes stable, </w:t>
      </w:r>
      <w:r w:rsidR="008270F6">
        <w:t xml:space="preserve">we also use ROC and AUC graph to prove this. K-fold and random forest </w:t>
      </w:r>
      <w:r w:rsidR="002E0BEF">
        <w:rPr>
          <w:rFonts w:eastAsiaTheme="minorEastAsia"/>
        </w:rPr>
        <w:t>weighting the importance of all attributes</w:t>
      </w:r>
      <w:r w:rsidR="00BA5655">
        <w:rPr>
          <w:rFonts w:eastAsiaTheme="minorEastAsia"/>
        </w:rPr>
        <w:t xml:space="preserve"> in this order (from important to u</w:t>
      </w:r>
      <w:r w:rsidR="00560C0E">
        <w:rPr>
          <w:rFonts w:eastAsiaTheme="minorEastAsia"/>
        </w:rPr>
        <w:t>n</w:t>
      </w:r>
      <w:r w:rsidR="00BA5655">
        <w:rPr>
          <w:rFonts w:eastAsiaTheme="minorEastAsia"/>
        </w:rPr>
        <w:t>important): Safety</w:t>
      </w:r>
      <w:r w:rsidR="00CB2E50">
        <w:rPr>
          <w:rFonts w:eastAsiaTheme="minorEastAsia"/>
        </w:rPr>
        <w:t xml:space="preserve"> &gt; Seats &gt; Maintenance &gt; Storage &gt; Price &gt; Doors.</w:t>
      </w:r>
    </w:p>
    <w:p w14:paraId="78BBB2E3" w14:textId="77777777" w:rsidR="00EF1C7A" w:rsidRDefault="00EF1C7A">
      <w:pPr>
        <w:spacing w:after="200" w:line="276" w:lineRule="auto"/>
        <w:rPr>
          <w:rFonts w:ascii="Franklin Gothic Book" w:eastAsia="SimSun" w:hAnsi="Franklin Gothic Book"/>
          <w:color w:val="00656B" w:themeColor="accent1" w:themeShade="BF"/>
          <w:spacing w:val="20"/>
          <w:sz w:val="56"/>
          <w:szCs w:val="32"/>
          <w:lang w:val="en-US" w:eastAsia="en-US"/>
        </w:rPr>
      </w:pPr>
      <w:bookmarkStart w:id="35" w:name="_Toc10371654"/>
      <w:r>
        <w:br w:type="page"/>
      </w:r>
    </w:p>
    <w:p w14:paraId="603DA4A5" w14:textId="0FF5791D" w:rsidR="000D1B76" w:rsidRDefault="000D1B76" w:rsidP="000D1B76">
      <w:pPr>
        <w:pStyle w:val="Heading1"/>
        <w:spacing w:line="360" w:lineRule="auto"/>
      </w:pPr>
      <w:bookmarkStart w:id="36" w:name="_Toc9456291"/>
      <w:bookmarkStart w:id="37" w:name="_Toc9456809"/>
      <w:bookmarkStart w:id="38" w:name="_Toc9457707"/>
      <w:bookmarkStart w:id="39" w:name="_Toc9607132"/>
      <w:bookmarkStart w:id="40" w:name="_Toc10371655"/>
      <w:bookmarkStart w:id="41" w:name="_Toc10577698"/>
      <w:bookmarkStart w:id="42" w:name="_Toc10577744"/>
      <w:bookmarkEnd w:id="35"/>
      <w:r>
        <w:lastRenderedPageBreak/>
        <w:t>Appendix</w:t>
      </w:r>
      <w:bookmarkEnd w:id="36"/>
      <w:bookmarkEnd w:id="37"/>
      <w:bookmarkEnd w:id="38"/>
      <w:bookmarkEnd w:id="39"/>
      <w:bookmarkEnd w:id="40"/>
      <w:bookmarkEnd w:id="41"/>
      <w:bookmarkEnd w:id="42"/>
    </w:p>
    <w:p w14:paraId="157FA472" w14:textId="77777777" w:rsidR="00EF3A92" w:rsidRPr="00EF3A92" w:rsidRDefault="00EF3A92" w:rsidP="00EF3A92">
      <w:pPr>
        <w:rPr>
          <w:color w:val="A6A6A6" w:themeColor="background1" w:themeShade="A6"/>
        </w:rPr>
      </w:pPr>
      <w:r w:rsidRPr="00EF3A92">
        <w:rPr>
          <w:color w:val="A6A6A6" w:themeColor="background1" w:themeShade="A6"/>
        </w:rPr>
        <w:t>library(rpart)</w:t>
      </w:r>
    </w:p>
    <w:p w14:paraId="5CD459AB" w14:textId="77777777" w:rsidR="00EF3A92" w:rsidRPr="00EF3A92" w:rsidRDefault="00EF3A92" w:rsidP="00EF3A92">
      <w:pPr>
        <w:rPr>
          <w:color w:val="A6A6A6" w:themeColor="background1" w:themeShade="A6"/>
        </w:rPr>
      </w:pPr>
      <w:r w:rsidRPr="00EF3A92">
        <w:rPr>
          <w:color w:val="A6A6A6" w:themeColor="background1" w:themeShade="A6"/>
        </w:rPr>
        <w:t>library(rpart.plot)</w:t>
      </w:r>
    </w:p>
    <w:p w14:paraId="5980CE0F" w14:textId="77777777" w:rsidR="00EF3A92" w:rsidRPr="00EF3A92" w:rsidRDefault="00EF3A92" w:rsidP="00EF3A92">
      <w:pPr>
        <w:rPr>
          <w:color w:val="A6A6A6" w:themeColor="background1" w:themeShade="A6"/>
        </w:rPr>
      </w:pPr>
      <w:r w:rsidRPr="00EF3A92">
        <w:rPr>
          <w:color w:val="A6A6A6" w:themeColor="background1" w:themeShade="A6"/>
        </w:rPr>
        <w:t>library(pROC)</w:t>
      </w:r>
    </w:p>
    <w:p w14:paraId="3D6E0697" w14:textId="77777777" w:rsidR="00EF3A92" w:rsidRPr="00EF3A92" w:rsidRDefault="00EF3A92" w:rsidP="00EF3A92">
      <w:pPr>
        <w:rPr>
          <w:color w:val="A6A6A6" w:themeColor="background1" w:themeShade="A6"/>
        </w:rPr>
      </w:pPr>
      <w:r w:rsidRPr="00EF3A92">
        <w:rPr>
          <w:color w:val="A6A6A6" w:themeColor="background1" w:themeShade="A6"/>
        </w:rPr>
        <w:t>library(caret)</w:t>
      </w:r>
    </w:p>
    <w:p w14:paraId="40FFB356" w14:textId="77777777" w:rsidR="00EF3A92" w:rsidRPr="00EF3A92" w:rsidRDefault="00EF3A92" w:rsidP="00EF3A92">
      <w:pPr>
        <w:rPr>
          <w:color w:val="A6A6A6" w:themeColor="background1" w:themeShade="A6"/>
        </w:rPr>
      </w:pPr>
      <w:r w:rsidRPr="00EF3A92">
        <w:rPr>
          <w:color w:val="A6A6A6" w:themeColor="background1" w:themeShade="A6"/>
        </w:rPr>
        <w:t>carRF &lt;- read.csv("/Users/jiyewang/Desktop/Courses/Data and Text Mining/A2/carRF.csv")</w:t>
      </w:r>
    </w:p>
    <w:p w14:paraId="2C8FB3F9" w14:textId="77777777" w:rsidR="00EF3A92" w:rsidRPr="00EF3A92" w:rsidRDefault="00EF3A92" w:rsidP="00EF3A92">
      <w:pPr>
        <w:rPr>
          <w:color w:val="A6A6A6" w:themeColor="background1" w:themeShade="A6"/>
        </w:rPr>
      </w:pPr>
      <w:r w:rsidRPr="00EF3A92">
        <w:rPr>
          <w:color w:val="A6A6A6" w:themeColor="background1" w:themeShade="A6"/>
        </w:rPr>
        <w:t>library(scorecard)</w:t>
      </w:r>
    </w:p>
    <w:p w14:paraId="1FF8271C" w14:textId="77777777" w:rsidR="00EF3A92" w:rsidRPr="00EF3A92" w:rsidRDefault="00EF3A92" w:rsidP="00EF3A92">
      <w:pPr>
        <w:rPr>
          <w:color w:val="A6A6A6" w:themeColor="background1" w:themeShade="A6"/>
        </w:rPr>
      </w:pPr>
      <w:r w:rsidRPr="00EF3A92">
        <w:rPr>
          <w:color w:val="A6A6A6" w:themeColor="background1" w:themeShade="A6"/>
        </w:rPr>
        <w:t>set.seed(7)</w:t>
      </w:r>
    </w:p>
    <w:p w14:paraId="0E0113DF" w14:textId="77777777" w:rsidR="00EF3A92" w:rsidRPr="00EF3A92" w:rsidRDefault="00EF3A92" w:rsidP="00EF3A92">
      <w:pPr>
        <w:rPr>
          <w:color w:val="A6A6A6" w:themeColor="background1" w:themeShade="A6"/>
        </w:rPr>
      </w:pPr>
      <w:r w:rsidRPr="00EF3A92">
        <w:rPr>
          <w:color w:val="A6A6A6" w:themeColor="background1" w:themeShade="A6"/>
        </w:rPr>
        <w:t>carRF_list &lt;- split_df(carRF, ratio = 0.75)</w:t>
      </w:r>
    </w:p>
    <w:p w14:paraId="5A641C6A" w14:textId="77777777" w:rsidR="00EF3A92" w:rsidRPr="00EF3A92" w:rsidRDefault="00EF3A92" w:rsidP="00EF3A92">
      <w:pPr>
        <w:rPr>
          <w:color w:val="A6A6A6" w:themeColor="background1" w:themeShade="A6"/>
        </w:rPr>
      </w:pPr>
      <w:r w:rsidRPr="00EF3A92">
        <w:rPr>
          <w:color w:val="A6A6A6" w:themeColor="background1" w:themeShade="A6"/>
        </w:rPr>
        <w:t>cartrain &lt;- carRF_list$train</w:t>
      </w:r>
    </w:p>
    <w:p w14:paraId="4DA2F682" w14:textId="77777777" w:rsidR="00EF3A92" w:rsidRPr="00EF3A92" w:rsidRDefault="00EF3A92" w:rsidP="00EF3A92">
      <w:pPr>
        <w:rPr>
          <w:color w:val="A6A6A6" w:themeColor="background1" w:themeShade="A6"/>
        </w:rPr>
      </w:pPr>
      <w:r w:rsidRPr="00EF3A92">
        <w:rPr>
          <w:color w:val="A6A6A6" w:themeColor="background1" w:themeShade="A6"/>
        </w:rPr>
        <w:t>cartest &lt;- carRF_list$test</w:t>
      </w:r>
    </w:p>
    <w:p w14:paraId="7FD7B78F" w14:textId="77777777" w:rsidR="00EF3A92" w:rsidRPr="00EF3A92" w:rsidRDefault="00EF3A92" w:rsidP="00EF3A92">
      <w:pPr>
        <w:rPr>
          <w:color w:val="A6A6A6" w:themeColor="background1" w:themeShade="A6"/>
        </w:rPr>
      </w:pPr>
    </w:p>
    <w:p w14:paraId="11A9DD17" w14:textId="77777777" w:rsidR="00EF3A92" w:rsidRPr="00EF3A92" w:rsidRDefault="00EF3A92" w:rsidP="00EF3A92">
      <w:pPr>
        <w:rPr>
          <w:color w:val="A6A6A6" w:themeColor="background1" w:themeShade="A6"/>
        </w:rPr>
      </w:pPr>
      <w:r w:rsidRPr="00EF3A92">
        <w:rPr>
          <w:color w:val="A6A6A6" w:themeColor="background1" w:themeShade="A6"/>
        </w:rPr>
        <w:t>treecar1 = rpart(shouldBuy~., data = cartrain, method = "class", control = rpart.control(minsplit = 1))</w:t>
      </w:r>
    </w:p>
    <w:p w14:paraId="3C9383D0" w14:textId="77777777" w:rsidR="00EF3A92" w:rsidRPr="00EF3A92" w:rsidRDefault="00EF3A92" w:rsidP="00EF3A92">
      <w:pPr>
        <w:rPr>
          <w:color w:val="A6A6A6" w:themeColor="background1" w:themeShade="A6"/>
        </w:rPr>
      </w:pPr>
      <w:r w:rsidRPr="00EF3A92">
        <w:rPr>
          <w:color w:val="A6A6A6" w:themeColor="background1" w:themeShade="A6"/>
        </w:rPr>
        <w:t>treecar1</w:t>
      </w:r>
    </w:p>
    <w:p w14:paraId="02348ED8" w14:textId="77777777" w:rsidR="00EF3A92" w:rsidRPr="00EF3A92" w:rsidRDefault="00EF3A92" w:rsidP="00EF3A92">
      <w:pPr>
        <w:rPr>
          <w:color w:val="A6A6A6" w:themeColor="background1" w:themeShade="A6"/>
        </w:rPr>
      </w:pPr>
      <w:r w:rsidRPr="00EF3A92">
        <w:rPr>
          <w:color w:val="A6A6A6" w:themeColor="background1" w:themeShade="A6"/>
        </w:rPr>
        <w:t>predcar1 = predict(treecar1, newdata = cartest, type = "class")</w:t>
      </w:r>
    </w:p>
    <w:p w14:paraId="3558A480" w14:textId="77777777" w:rsidR="00EF3A92" w:rsidRPr="00EF3A92" w:rsidRDefault="00EF3A92" w:rsidP="00EF3A92">
      <w:pPr>
        <w:rPr>
          <w:color w:val="A6A6A6" w:themeColor="background1" w:themeShade="A6"/>
        </w:rPr>
      </w:pPr>
      <w:r w:rsidRPr="00EF3A92">
        <w:rPr>
          <w:color w:val="A6A6A6" w:themeColor="background1" w:themeShade="A6"/>
        </w:rPr>
        <w:t>head(predcar1)</w:t>
      </w:r>
    </w:p>
    <w:p w14:paraId="24AB868A" w14:textId="77777777" w:rsidR="00EF3A92" w:rsidRPr="00EF3A92" w:rsidRDefault="00EF3A92" w:rsidP="00EF3A92">
      <w:pPr>
        <w:rPr>
          <w:color w:val="A6A6A6" w:themeColor="background1" w:themeShade="A6"/>
        </w:rPr>
      </w:pPr>
      <w:r w:rsidRPr="00EF3A92">
        <w:rPr>
          <w:color w:val="A6A6A6" w:themeColor="background1" w:themeShade="A6"/>
        </w:rPr>
        <w:t>treecar1CM = table(cartest[["shouldBuy"]],predcar1)</w:t>
      </w:r>
    </w:p>
    <w:p w14:paraId="635523EA" w14:textId="77777777" w:rsidR="00EF3A92" w:rsidRPr="00EF3A92" w:rsidRDefault="00EF3A92" w:rsidP="00EF3A92">
      <w:pPr>
        <w:rPr>
          <w:color w:val="A6A6A6" w:themeColor="background1" w:themeShade="A6"/>
        </w:rPr>
      </w:pPr>
      <w:r w:rsidRPr="00EF3A92">
        <w:rPr>
          <w:color w:val="A6A6A6" w:themeColor="background1" w:themeShade="A6"/>
        </w:rPr>
        <w:t>treecar1CM</w:t>
      </w:r>
    </w:p>
    <w:p w14:paraId="544FA24C" w14:textId="77777777" w:rsidR="00EF3A92" w:rsidRPr="00EF3A92" w:rsidRDefault="00EF3A92" w:rsidP="00EF3A92">
      <w:pPr>
        <w:rPr>
          <w:color w:val="A6A6A6" w:themeColor="background1" w:themeShade="A6"/>
        </w:rPr>
      </w:pPr>
      <w:r w:rsidRPr="00EF3A92">
        <w:rPr>
          <w:color w:val="A6A6A6" w:themeColor="background1" w:themeShade="A6"/>
        </w:rPr>
        <w:t>sum(diag(treecar1CM)/sum(treecar1CM))</w:t>
      </w:r>
    </w:p>
    <w:p w14:paraId="0E1212BB" w14:textId="77777777" w:rsidR="00EF3A92" w:rsidRPr="00EF3A92" w:rsidRDefault="00EF3A92" w:rsidP="00EF3A92">
      <w:pPr>
        <w:rPr>
          <w:color w:val="A6A6A6" w:themeColor="background1" w:themeShade="A6"/>
        </w:rPr>
      </w:pPr>
      <w:r w:rsidRPr="00EF3A92">
        <w:rPr>
          <w:color w:val="A6A6A6" w:themeColor="background1" w:themeShade="A6"/>
        </w:rPr>
        <w:t>rpart.plot(treecar1)</w:t>
      </w:r>
    </w:p>
    <w:p w14:paraId="66655098" w14:textId="77777777" w:rsidR="00EF3A92" w:rsidRPr="00EF3A92" w:rsidRDefault="00EF3A92" w:rsidP="00EF3A92">
      <w:pPr>
        <w:rPr>
          <w:color w:val="A6A6A6" w:themeColor="background1" w:themeShade="A6"/>
        </w:rPr>
      </w:pPr>
      <w:r w:rsidRPr="00EF3A92">
        <w:rPr>
          <w:color w:val="A6A6A6" w:themeColor="background1" w:themeShade="A6"/>
        </w:rPr>
        <w:t>predcar1Pro = predict(treecar1, newdata = cartrain, type = "prob")</w:t>
      </w:r>
    </w:p>
    <w:p w14:paraId="57D1CE0E" w14:textId="77777777" w:rsidR="00EF3A92" w:rsidRPr="00EF3A92" w:rsidRDefault="00EF3A92" w:rsidP="00EF3A92">
      <w:pPr>
        <w:rPr>
          <w:color w:val="A6A6A6" w:themeColor="background1" w:themeShade="A6"/>
        </w:rPr>
      </w:pPr>
      <w:r w:rsidRPr="00EF3A92">
        <w:rPr>
          <w:color w:val="A6A6A6" w:themeColor="background1" w:themeShade="A6"/>
        </w:rPr>
        <w:t>rocAcc1 = roc(cartrain$shouldBuy,predcar1Pro[,1])</w:t>
      </w:r>
    </w:p>
    <w:p w14:paraId="26DACC13" w14:textId="77777777" w:rsidR="00EF3A92" w:rsidRPr="00EF3A92" w:rsidRDefault="00EF3A92" w:rsidP="00EF3A92">
      <w:pPr>
        <w:rPr>
          <w:color w:val="A6A6A6" w:themeColor="background1" w:themeShade="A6"/>
        </w:rPr>
      </w:pPr>
      <w:r w:rsidRPr="00EF3A92">
        <w:rPr>
          <w:color w:val="A6A6A6" w:themeColor="background1" w:themeShade="A6"/>
        </w:rPr>
        <w:t>rocGood1 = roc(cartrain$shouldBuy,predcar1Pro[,2])</w:t>
      </w:r>
    </w:p>
    <w:p w14:paraId="32D3B857" w14:textId="77777777" w:rsidR="00EF3A92" w:rsidRPr="00EF3A92" w:rsidRDefault="00EF3A92" w:rsidP="00EF3A92">
      <w:pPr>
        <w:rPr>
          <w:color w:val="A6A6A6" w:themeColor="background1" w:themeShade="A6"/>
        </w:rPr>
      </w:pPr>
      <w:r w:rsidRPr="00EF3A92">
        <w:rPr>
          <w:color w:val="A6A6A6" w:themeColor="background1" w:themeShade="A6"/>
        </w:rPr>
        <w:t>rocUnacc1 = roc(cartrain$shouldBuy,predcar1Pro[,3])</w:t>
      </w:r>
    </w:p>
    <w:p w14:paraId="7F53A75C" w14:textId="77777777" w:rsidR="00EF3A92" w:rsidRPr="00EF3A92" w:rsidRDefault="00EF3A92" w:rsidP="00EF3A92">
      <w:pPr>
        <w:rPr>
          <w:color w:val="A6A6A6" w:themeColor="background1" w:themeShade="A6"/>
        </w:rPr>
      </w:pPr>
      <w:r w:rsidRPr="00EF3A92">
        <w:rPr>
          <w:color w:val="A6A6A6" w:themeColor="background1" w:themeShade="A6"/>
        </w:rPr>
        <w:t>rocVgood1 = roc(cartrain$shouldBuy,predcar1Pro[,4])</w:t>
      </w:r>
    </w:p>
    <w:p w14:paraId="474878BF" w14:textId="77777777" w:rsidR="00EF3A92" w:rsidRPr="00EF3A92" w:rsidRDefault="00EF3A92" w:rsidP="00EF3A92">
      <w:pPr>
        <w:rPr>
          <w:color w:val="A6A6A6" w:themeColor="background1" w:themeShade="A6"/>
        </w:rPr>
      </w:pPr>
      <w:r w:rsidRPr="00EF3A92">
        <w:rPr>
          <w:color w:val="A6A6A6" w:themeColor="background1" w:themeShade="A6"/>
        </w:rPr>
        <w:t>plot(rocUnacc1, col = "red")</w:t>
      </w:r>
    </w:p>
    <w:p w14:paraId="424D08D5"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2058BE3B" w14:textId="77777777" w:rsidR="00EF3A92" w:rsidRPr="00EF3A92" w:rsidRDefault="00EF3A92" w:rsidP="00EF3A92">
      <w:pPr>
        <w:rPr>
          <w:color w:val="A6A6A6" w:themeColor="background1" w:themeShade="A6"/>
        </w:rPr>
      </w:pPr>
      <w:r w:rsidRPr="00EF3A92">
        <w:rPr>
          <w:color w:val="A6A6A6" w:themeColor="background1" w:themeShade="A6"/>
        </w:rPr>
        <w:t>plot(rocAcc1, col = "green")</w:t>
      </w:r>
    </w:p>
    <w:p w14:paraId="078691AA"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508ECB06" w14:textId="77777777" w:rsidR="00EF3A92" w:rsidRPr="00EF3A92" w:rsidRDefault="00EF3A92" w:rsidP="00EF3A92">
      <w:pPr>
        <w:rPr>
          <w:color w:val="A6A6A6" w:themeColor="background1" w:themeShade="A6"/>
        </w:rPr>
      </w:pPr>
      <w:r w:rsidRPr="00EF3A92">
        <w:rPr>
          <w:color w:val="A6A6A6" w:themeColor="background1" w:themeShade="A6"/>
        </w:rPr>
        <w:t>plot(rocGood1, col = "blue")</w:t>
      </w:r>
    </w:p>
    <w:p w14:paraId="110F7BBA"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1A0A3A2E" w14:textId="77777777" w:rsidR="00EF3A92" w:rsidRPr="00EF3A92" w:rsidRDefault="00EF3A92" w:rsidP="00EF3A92">
      <w:pPr>
        <w:rPr>
          <w:color w:val="A6A6A6" w:themeColor="background1" w:themeShade="A6"/>
        </w:rPr>
      </w:pPr>
      <w:r w:rsidRPr="00EF3A92">
        <w:rPr>
          <w:color w:val="A6A6A6" w:themeColor="background1" w:themeShade="A6"/>
        </w:rPr>
        <w:t>plot(rocVgood1, col = "grey")</w:t>
      </w:r>
    </w:p>
    <w:p w14:paraId="1566C59D"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1)),paste("Acc",auc(rocAcc1)),paste("Good",auc(rocGood1)),paste("Vgood",auc(rocVgood1))), col = c("red","green","blue","grey"), bty = "n")</w:t>
      </w:r>
    </w:p>
    <w:p w14:paraId="22B7D5C7" w14:textId="77777777" w:rsidR="00EF3A92" w:rsidRPr="00EF3A92" w:rsidRDefault="00EF3A92" w:rsidP="00EF3A92">
      <w:pPr>
        <w:rPr>
          <w:color w:val="A6A6A6" w:themeColor="background1" w:themeShade="A6"/>
        </w:rPr>
      </w:pPr>
    </w:p>
    <w:p w14:paraId="0191008C" w14:textId="77777777" w:rsidR="00EF3A92" w:rsidRPr="00EF3A92" w:rsidRDefault="00EF3A92" w:rsidP="00EF3A92">
      <w:pPr>
        <w:rPr>
          <w:color w:val="A6A6A6" w:themeColor="background1" w:themeShade="A6"/>
        </w:rPr>
      </w:pPr>
      <w:r w:rsidRPr="00EF3A92">
        <w:rPr>
          <w:color w:val="A6A6A6" w:themeColor="background1" w:themeShade="A6"/>
        </w:rPr>
        <w:t>treecar10 = rpart(shouldBuy~., data = cartrain, method = "class", control = rpart.control(minsplit = 10))</w:t>
      </w:r>
    </w:p>
    <w:p w14:paraId="32CEB8C0" w14:textId="77777777" w:rsidR="00EF3A92" w:rsidRPr="00EF3A92" w:rsidRDefault="00EF3A92" w:rsidP="00EF3A92">
      <w:pPr>
        <w:rPr>
          <w:color w:val="A6A6A6" w:themeColor="background1" w:themeShade="A6"/>
        </w:rPr>
      </w:pPr>
      <w:r w:rsidRPr="00EF3A92">
        <w:rPr>
          <w:color w:val="A6A6A6" w:themeColor="background1" w:themeShade="A6"/>
        </w:rPr>
        <w:t>treecar10</w:t>
      </w:r>
    </w:p>
    <w:p w14:paraId="3F9278F0" w14:textId="77777777" w:rsidR="00EF3A92" w:rsidRPr="00EF3A92" w:rsidRDefault="00EF3A92" w:rsidP="00EF3A92">
      <w:pPr>
        <w:rPr>
          <w:color w:val="A6A6A6" w:themeColor="background1" w:themeShade="A6"/>
        </w:rPr>
      </w:pPr>
      <w:r w:rsidRPr="00EF3A92">
        <w:rPr>
          <w:color w:val="A6A6A6" w:themeColor="background1" w:themeShade="A6"/>
        </w:rPr>
        <w:t>predcar10 = predict(treecar10, newdata = cartest, type = "class")</w:t>
      </w:r>
    </w:p>
    <w:p w14:paraId="713676B3" w14:textId="77777777" w:rsidR="00EF3A92" w:rsidRPr="00EF3A92" w:rsidRDefault="00EF3A92" w:rsidP="00EF3A92">
      <w:pPr>
        <w:rPr>
          <w:color w:val="A6A6A6" w:themeColor="background1" w:themeShade="A6"/>
        </w:rPr>
      </w:pPr>
      <w:r w:rsidRPr="00EF3A92">
        <w:rPr>
          <w:color w:val="A6A6A6" w:themeColor="background1" w:themeShade="A6"/>
        </w:rPr>
        <w:t>head(predcar10)</w:t>
      </w:r>
    </w:p>
    <w:p w14:paraId="51749B93" w14:textId="77777777" w:rsidR="00EF3A92" w:rsidRPr="00EF3A92" w:rsidRDefault="00EF3A92" w:rsidP="00EF3A92">
      <w:pPr>
        <w:rPr>
          <w:color w:val="A6A6A6" w:themeColor="background1" w:themeShade="A6"/>
        </w:rPr>
      </w:pPr>
      <w:r w:rsidRPr="00EF3A92">
        <w:rPr>
          <w:color w:val="A6A6A6" w:themeColor="background1" w:themeShade="A6"/>
        </w:rPr>
        <w:t>treecar10CM = table(cartest[["shouldBuy"]],predcar10)</w:t>
      </w:r>
    </w:p>
    <w:p w14:paraId="01813BA2" w14:textId="77777777" w:rsidR="00EF3A92" w:rsidRPr="00EF3A92" w:rsidRDefault="00EF3A92" w:rsidP="00EF3A92">
      <w:pPr>
        <w:rPr>
          <w:color w:val="A6A6A6" w:themeColor="background1" w:themeShade="A6"/>
        </w:rPr>
      </w:pPr>
      <w:r w:rsidRPr="00EF3A92">
        <w:rPr>
          <w:color w:val="A6A6A6" w:themeColor="background1" w:themeShade="A6"/>
        </w:rPr>
        <w:t>treecar10CM</w:t>
      </w:r>
    </w:p>
    <w:p w14:paraId="55D97889" w14:textId="77777777" w:rsidR="00EF3A92" w:rsidRPr="00EF3A92" w:rsidRDefault="00EF3A92" w:rsidP="00EF3A92">
      <w:pPr>
        <w:rPr>
          <w:color w:val="A6A6A6" w:themeColor="background1" w:themeShade="A6"/>
        </w:rPr>
      </w:pPr>
      <w:r w:rsidRPr="00EF3A92">
        <w:rPr>
          <w:color w:val="A6A6A6" w:themeColor="background1" w:themeShade="A6"/>
        </w:rPr>
        <w:lastRenderedPageBreak/>
        <w:t>sum(diag(treecar10CM)/sum(treecar10CM))</w:t>
      </w:r>
    </w:p>
    <w:p w14:paraId="12F212F0" w14:textId="77777777" w:rsidR="00EF3A92" w:rsidRPr="00EF3A92" w:rsidRDefault="00EF3A92" w:rsidP="00EF3A92">
      <w:pPr>
        <w:rPr>
          <w:color w:val="A6A6A6" w:themeColor="background1" w:themeShade="A6"/>
        </w:rPr>
      </w:pPr>
      <w:r w:rsidRPr="00EF3A92">
        <w:rPr>
          <w:color w:val="A6A6A6" w:themeColor="background1" w:themeShade="A6"/>
        </w:rPr>
        <w:t>rpart.plot(treecar10)</w:t>
      </w:r>
    </w:p>
    <w:p w14:paraId="6BCD4718" w14:textId="77777777" w:rsidR="00EF3A92" w:rsidRPr="00EF3A92" w:rsidRDefault="00EF3A92" w:rsidP="00EF3A92">
      <w:pPr>
        <w:rPr>
          <w:color w:val="A6A6A6" w:themeColor="background1" w:themeShade="A6"/>
        </w:rPr>
      </w:pPr>
      <w:r w:rsidRPr="00EF3A92">
        <w:rPr>
          <w:color w:val="A6A6A6" w:themeColor="background1" w:themeShade="A6"/>
        </w:rPr>
        <w:t>predcar10Pro = predict(treecar10, newdata = cartrain, type = "prob")</w:t>
      </w:r>
    </w:p>
    <w:p w14:paraId="3D2D4F9E" w14:textId="77777777" w:rsidR="00EF3A92" w:rsidRPr="00EF3A92" w:rsidRDefault="00EF3A92" w:rsidP="00EF3A92">
      <w:pPr>
        <w:rPr>
          <w:color w:val="A6A6A6" w:themeColor="background1" w:themeShade="A6"/>
        </w:rPr>
      </w:pPr>
      <w:r w:rsidRPr="00EF3A92">
        <w:rPr>
          <w:color w:val="A6A6A6" w:themeColor="background1" w:themeShade="A6"/>
        </w:rPr>
        <w:t>rocAcc10 = roc(cartrain$shouldBuy,predcar10Pro[,1])</w:t>
      </w:r>
    </w:p>
    <w:p w14:paraId="0E542975" w14:textId="77777777" w:rsidR="00EF3A92" w:rsidRPr="00EF3A92" w:rsidRDefault="00EF3A92" w:rsidP="00EF3A92">
      <w:pPr>
        <w:rPr>
          <w:color w:val="A6A6A6" w:themeColor="background1" w:themeShade="A6"/>
        </w:rPr>
      </w:pPr>
      <w:r w:rsidRPr="00EF3A92">
        <w:rPr>
          <w:color w:val="A6A6A6" w:themeColor="background1" w:themeShade="A6"/>
        </w:rPr>
        <w:t>rocGood10 = roc(cartrain$shouldBuy,predcar10Pro[,2])</w:t>
      </w:r>
    </w:p>
    <w:p w14:paraId="4DC724CD" w14:textId="77777777" w:rsidR="00EF3A92" w:rsidRPr="00EF3A92" w:rsidRDefault="00EF3A92" w:rsidP="00EF3A92">
      <w:pPr>
        <w:rPr>
          <w:color w:val="A6A6A6" w:themeColor="background1" w:themeShade="A6"/>
        </w:rPr>
      </w:pPr>
      <w:r w:rsidRPr="00EF3A92">
        <w:rPr>
          <w:color w:val="A6A6A6" w:themeColor="background1" w:themeShade="A6"/>
        </w:rPr>
        <w:t>rocUnacc10 = roc(cartrain$shouldBuy,predcar10Pro[,3])</w:t>
      </w:r>
    </w:p>
    <w:p w14:paraId="6BDBA842" w14:textId="77777777" w:rsidR="00EF3A92" w:rsidRPr="00EF3A92" w:rsidRDefault="00EF3A92" w:rsidP="00EF3A92">
      <w:pPr>
        <w:rPr>
          <w:color w:val="A6A6A6" w:themeColor="background1" w:themeShade="A6"/>
        </w:rPr>
      </w:pPr>
      <w:r w:rsidRPr="00EF3A92">
        <w:rPr>
          <w:color w:val="A6A6A6" w:themeColor="background1" w:themeShade="A6"/>
        </w:rPr>
        <w:t>rocVgood10 = roc(cartrain$shouldBuy,predcar10Pro[,4])</w:t>
      </w:r>
    </w:p>
    <w:p w14:paraId="64D2D95F" w14:textId="77777777" w:rsidR="00EF3A92" w:rsidRPr="00EF3A92" w:rsidRDefault="00EF3A92" w:rsidP="00EF3A92">
      <w:pPr>
        <w:rPr>
          <w:color w:val="A6A6A6" w:themeColor="background1" w:themeShade="A6"/>
        </w:rPr>
      </w:pPr>
      <w:r w:rsidRPr="00EF3A92">
        <w:rPr>
          <w:color w:val="A6A6A6" w:themeColor="background1" w:themeShade="A6"/>
        </w:rPr>
        <w:t>plot(rocUnacc10, col = "red")</w:t>
      </w:r>
    </w:p>
    <w:p w14:paraId="07E9F2D9"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35162070" w14:textId="77777777" w:rsidR="00EF3A92" w:rsidRPr="00EF3A92" w:rsidRDefault="00EF3A92" w:rsidP="00EF3A92">
      <w:pPr>
        <w:rPr>
          <w:color w:val="A6A6A6" w:themeColor="background1" w:themeShade="A6"/>
        </w:rPr>
      </w:pPr>
      <w:r w:rsidRPr="00EF3A92">
        <w:rPr>
          <w:color w:val="A6A6A6" w:themeColor="background1" w:themeShade="A6"/>
        </w:rPr>
        <w:t>plot(rocAcc10, col = "green")</w:t>
      </w:r>
    </w:p>
    <w:p w14:paraId="2CE7259B"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3A9A78A3" w14:textId="77777777" w:rsidR="00EF3A92" w:rsidRPr="00EF3A92" w:rsidRDefault="00EF3A92" w:rsidP="00EF3A92">
      <w:pPr>
        <w:rPr>
          <w:color w:val="A6A6A6" w:themeColor="background1" w:themeShade="A6"/>
        </w:rPr>
      </w:pPr>
      <w:r w:rsidRPr="00EF3A92">
        <w:rPr>
          <w:color w:val="A6A6A6" w:themeColor="background1" w:themeShade="A6"/>
        </w:rPr>
        <w:t>plot(rocGood10, col = "blue")</w:t>
      </w:r>
    </w:p>
    <w:p w14:paraId="5312CA13"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12DF11F9" w14:textId="77777777" w:rsidR="00EF3A92" w:rsidRPr="00EF3A92" w:rsidRDefault="00EF3A92" w:rsidP="00EF3A92">
      <w:pPr>
        <w:rPr>
          <w:color w:val="A6A6A6" w:themeColor="background1" w:themeShade="A6"/>
        </w:rPr>
      </w:pPr>
      <w:r w:rsidRPr="00EF3A92">
        <w:rPr>
          <w:color w:val="A6A6A6" w:themeColor="background1" w:themeShade="A6"/>
        </w:rPr>
        <w:t>plot(rocVgood10, col = "grey")</w:t>
      </w:r>
    </w:p>
    <w:p w14:paraId="12C1337C"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10)),paste("Acc",auc(rocAcc10)),paste("Good",auc(rocGood10)),paste("Vgood",auc(rocVgood10))), col = c("red","green","blue","grey"), bty = "n")</w:t>
      </w:r>
    </w:p>
    <w:p w14:paraId="18E0CE1A" w14:textId="77777777" w:rsidR="00EF3A92" w:rsidRPr="00EF3A92" w:rsidRDefault="00EF3A92" w:rsidP="00EF3A92">
      <w:pPr>
        <w:rPr>
          <w:color w:val="A6A6A6" w:themeColor="background1" w:themeShade="A6"/>
        </w:rPr>
      </w:pPr>
    </w:p>
    <w:p w14:paraId="034F7BD0" w14:textId="77777777" w:rsidR="00EF3A92" w:rsidRPr="00EF3A92" w:rsidRDefault="00EF3A92" w:rsidP="00EF3A92">
      <w:pPr>
        <w:rPr>
          <w:color w:val="A6A6A6" w:themeColor="background1" w:themeShade="A6"/>
        </w:rPr>
      </w:pPr>
      <w:r w:rsidRPr="00EF3A92">
        <w:rPr>
          <w:color w:val="A6A6A6" w:themeColor="background1" w:themeShade="A6"/>
        </w:rPr>
        <w:t>treecar50 = rpart(shouldBuy~., data = cartrain, method = "class", control = rpart.control(minsplit = 50))</w:t>
      </w:r>
    </w:p>
    <w:p w14:paraId="1B4D8F2A" w14:textId="77777777" w:rsidR="00EF3A92" w:rsidRPr="00EF3A92" w:rsidRDefault="00EF3A92" w:rsidP="00EF3A92">
      <w:pPr>
        <w:rPr>
          <w:color w:val="A6A6A6" w:themeColor="background1" w:themeShade="A6"/>
        </w:rPr>
      </w:pPr>
      <w:r w:rsidRPr="00EF3A92">
        <w:rPr>
          <w:color w:val="A6A6A6" w:themeColor="background1" w:themeShade="A6"/>
        </w:rPr>
        <w:t>treecar50</w:t>
      </w:r>
    </w:p>
    <w:p w14:paraId="097A055F" w14:textId="77777777" w:rsidR="00EF3A92" w:rsidRPr="00EF3A92" w:rsidRDefault="00EF3A92" w:rsidP="00EF3A92">
      <w:pPr>
        <w:rPr>
          <w:color w:val="A6A6A6" w:themeColor="background1" w:themeShade="A6"/>
        </w:rPr>
      </w:pPr>
      <w:r w:rsidRPr="00EF3A92">
        <w:rPr>
          <w:color w:val="A6A6A6" w:themeColor="background1" w:themeShade="A6"/>
        </w:rPr>
        <w:t>predcar50 = predict(treecar50, newdata = cartest, type = "class")</w:t>
      </w:r>
    </w:p>
    <w:p w14:paraId="292CC017" w14:textId="77777777" w:rsidR="00EF3A92" w:rsidRPr="00EF3A92" w:rsidRDefault="00EF3A92" w:rsidP="00EF3A92">
      <w:pPr>
        <w:rPr>
          <w:color w:val="A6A6A6" w:themeColor="background1" w:themeShade="A6"/>
        </w:rPr>
      </w:pPr>
      <w:r w:rsidRPr="00EF3A92">
        <w:rPr>
          <w:color w:val="A6A6A6" w:themeColor="background1" w:themeShade="A6"/>
        </w:rPr>
        <w:t>head(predcar10)</w:t>
      </w:r>
    </w:p>
    <w:p w14:paraId="34D1FD23" w14:textId="77777777" w:rsidR="00EF3A92" w:rsidRPr="00EF3A92" w:rsidRDefault="00EF3A92" w:rsidP="00EF3A92">
      <w:pPr>
        <w:rPr>
          <w:color w:val="A6A6A6" w:themeColor="background1" w:themeShade="A6"/>
        </w:rPr>
      </w:pPr>
      <w:r w:rsidRPr="00EF3A92">
        <w:rPr>
          <w:color w:val="A6A6A6" w:themeColor="background1" w:themeShade="A6"/>
        </w:rPr>
        <w:t>treecar50CM = table(cartest[["shouldBuy"]],predcar50)</w:t>
      </w:r>
    </w:p>
    <w:p w14:paraId="76E8E5D4" w14:textId="77777777" w:rsidR="00EF3A92" w:rsidRPr="00EF3A92" w:rsidRDefault="00EF3A92" w:rsidP="00EF3A92">
      <w:pPr>
        <w:rPr>
          <w:color w:val="A6A6A6" w:themeColor="background1" w:themeShade="A6"/>
        </w:rPr>
      </w:pPr>
      <w:r w:rsidRPr="00EF3A92">
        <w:rPr>
          <w:color w:val="A6A6A6" w:themeColor="background1" w:themeShade="A6"/>
        </w:rPr>
        <w:t>treecar50CM</w:t>
      </w:r>
    </w:p>
    <w:p w14:paraId="5FC5E61B" w14:textId="77777777" w:rsidR="00EF3A92" w:rsidRPr="00EF3A92" w:rsidRDefault="00EF3A92" w:rsidP="00EF3A92">
      <w:pPr>
        <w:rPr>
          <w:color w:val="A6A6A6" w:themeColor="background1" w:themeShade="A6"/>
        </w:rPr>
      </w:pPr>
      <w:r w:rsidRPr="00EF3A92">
        <w:rPr>
          <w:color w:val="A6A6A6" w:themeColor="background1" w:themeShade="A6"/>
        </w:rPr>
        <w:t>sum(diag(treecar50CM)/sum(treecar50CM))</w:t>
      </w:r>
    </w:p>
    <w:p w14:paraId="46198FD2" w14:textId="77777777" w:rsidR="00EF3A92" w:rsidRPr="00EF3A92" w:rsidRDefault="00EF3A92" w:rsidP="00EF3A92">
      <w:pPr>
        <w:rPr>
          <w:color w:val="A6A6A6" w:themeColor="background1" w:themeShade="A6"/>
        </w:rPr>
      </w:pPr>
      <w:r w:rsidRPr="00EF3A92">
        <w:rPr>
          <w:color w:val="A6A6A6" w:themeColor="background1" w:themeShade="A6"/>
        </w:rPr>
        <w:t>rpart.plot(treecar50)</w:t>
      </w:r>
    </w:p>
    <w:p w14:paraId="5DAF4859" w14:textId="77777777" w:rsidR="00EF3A92" w:rsidRPr="00EF3A92" w:rsidRDefault="00EF3A92" w:rsidP="00EF3A92">
      <w:pPr>
        <w:rPr>
          <w:color w:val="A6A6A6" w:themeColor="background1" w:themeShade="A6"/>
        </w:rPr>
      </w:pPr>
      <w:r w:rsidRPr="00EF3A92">
        <w:rPr>
          <w:color w:val="A6A6A6" w:themeColor="background1" w:themeShade="A6"/>
        </w:rPr>
        <w:t>`predcar50Pro = predict(treecar50, newdata = cartrain, type = "prob")</w:t>
      </w:r>
    </w:p>
    <w:p w14:paraId="28776F1A" w14:textId="77777777" w:rsidR="00EF3A92" w:rsidRPr="00EF3A92" w:rsidRDefault="00EF3A92" w:rsidP="00EF3A92">
      <w:pPr>
        <w:rPr>
          <w:color w:val="A6A6A6" w:themeColor="background1" w:themeShade="A6"/>
        </w:rPr>
      </w:pPr>
      <w:r w:rsidRPr="00EF3A92">
        <w:rPr>
          <w:color w:val="A6A6A6" w:themeColor="background1" w:themeShade="A6"/>
        </w:rPr>
        <w:t>rocUnacc50 = roc(cartrain$shouldBuy,predcar50Pro[,3])</w:t>
      </w:r>
    </w:p>
    <w:p w14:paraId="08EDFA16" w14:textId="77777777" w:rsidR="00EF3A92" w:rsidRPr="00EF3A92" w:rsidRDefault="00EF3A92" w:rsidP="00EF3A92">
      <w:pPr>
        <w:rPr>
          <w:color w:val="A6A6A6" w:themeColor="background1" w:themeShade="A6"/>
        </w:rPr>
      </w:pPr>
      <w:r w:rsidRPr="00EF3A92">
        <w:rPr>
          <w:color w:val="A6A6A6" w:themeColor="background1" w:themeShade="A6"/>
        </w:rPr>
        <w:t>rocAcc50 = roc(cartrain$shouldBuy,predcar50Pro[,1])</w:t>
      </w:r>
    </w:p>
    <w:p w14:paraId="2C9FD5F7" w14:textId="77777777" w:rsidR="00EF3A92" w:rsidRPr="00EF3A92" w:rsidRDefault="00EF3A92" w:rsidP="00EF3A92">
      <w:pPr>
        <w:rPr>
          <w:color w:val="A6A6A6" w:themeColor="background1" w:themeShade="A6"/>
        </w:rPr>
      </w:pPr>
      <w:r w:rsidRPr="00EF3A92">
        <w:rPr>
          <w:color w:val="A6A6A6" w:themeColor="background1" w:themeShade="A6"/>
        </w:rPr>
        <w:t>rocGood50 = roc(cartrain$shouldBuy,predcar50Pro[,2])</w:t>
      </w:r>
    </w:p>
    <w:p w14:paraId="0AE03282" w14:textId="77777777" w:rsidR="00EF3A92" w:rsidRPr="00EF3A92" w:rsidRDefault="00EF3A92" w:rsidP="00EF3A92">
      <w:pPr>
        <w:rPr>
          <w:color w:val="A6A6A6" w:themeColor="background1" w:themeShade="A6"/>
        </w:rPr>
      </w:pPr>
      <w:r w:rsidRPr="00EF3A92">
        <w:rPr>
          <w:color w:val="A6A6A6" w:themeColor="background1" w:themeShade="A6"/>
        </w:rPr>
        <w:t>rocVgood50 = roc(cartrain$shouldBuy,predcar50Pro[,4])</w:t>
      </w:r>
    </w:p>
    <w:p w14:paraId="55FE6D88" w14:textId="77777777" w:rsidR="00EF3A92" w:rsidRPr="00EF3A92" w:rsidRDefault="00EF3A92" w:rsidP="00EF3A92">
      <w:pPr>
        <w:rPr>
          <w:color w:val="A6A6A6" w:themeColor="background1" w:themeShade="A6"/>
        </w:rPr>
      </w:pPr>
      <w:r w:rsidRPr="00EF3A92">
        <w:rPr>
          <w:color w:val="A6A6A6" w:themeColor="background1" w:themeShade="A6"/>
        </w:rPr>
        <w:t>plot(rocUnacc50, col = "red")</w:t>
      </w:r>
    </w:p>
    <w:p w14:paraId="1CBCDF1D"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14C813CF" w14:textId="77777777" w:rsidR="00EF3A92" w:rsidRPr="00EF3A92" w:rsidRDefault="00EF3A92" w:rsidP="00EF3A92">
      <w:pPr>
        <w:rPr>
          <w:color w:val="A6A6A6" w:themeColor="background1" w:themeShade="A6"/>
        </w:rPr>
      </w:pPr>
      <w:r w:rsidRPr="00EF3A92">
        <w:rPr>
          <w:color w:val="A6A6A6" w:themeColor="background1" w:themeShade="A6"/>
        </w:rPr>
        <w:t>plot(rocAcc50, col = "green")</w:t>
      </w:r>
    </w:p>
    <w:p w14:paraId="5AACAF7C"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2DD5063C" w14:textId="77777777" w:rsidR="00EF3A92" w:rsidRPr="00EF3A92" w:rsidRDefault="00EF3A92" w:rsidP="00EF3A92">
      <w:pPr>
        <w:rPr>
          <w:color w:val="A6A6A6" w:themeColor="background1" w:themeShade="A6"/>
        </w:rPr>
      </w:pPr>
      <w:r w:rsidRPr="00EF3A92">
        <w:rPr>
          <w:color w:val="A6A6A6" w:themeColor="background1" w:themeShade="A6"/>
        </w:rPr>
        <w:t>plot(rocGood50, col = "blue")</w:t>
      </w:r>
    </w:p>
    <w:p w14:paraId="605CEBA2"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67C89CC3" w14:textId="77777777" w:rsidR="00EF3A92" w:rsidRPr="00EF3A92" w:rsidRDefault="00EF3A92" w:rsidP="00EF3A92">
      <w:pPr>
        <w:rPr>
          <w:color w:val="A6A6A6" w:themeColor="background1" w:themeShade="A6"/>
        </w:rPr>
      </w:pPr>
      <w:r w:rsidRPr="00EF3A92">
        <w:rPr>
          <w:color w:val="A6A6A6" w:themeColor="background1" w:themeShade="A6"/>
        </w:rPr>
        <w:t>plot(rocVgood50, col = "grey")</w:t>
      </w:r>
    </w:p>
    <w:p w14:paraId="1632C8CC"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50)),paste("Acc",auc(rocAcc50)),paste("Good",auc(rocGood50)),paste("Vgood",auc(rocVgood50))), col = c("red","green","blue","grey"), bty = "n")</w:t>
      </w:r>
    </w:p>
    <w:p w14:paraId="354DF96D" w14:textId="77777777" w:rsidR="00EF3A92" w:rsidRPr="00EF3A92" w:rsidRDefault="00EF3A92" w:rsidP="00EF3A92">
      <w:pPr>
        <w:rPr>
          <w:color w:val="A6A6A6" w:themeColor="background1" w:themeShade="A6"/>
        </w:rPr>
      </w:pPr>
    </w:p>
    <w:p w14:paraId="0B6690BC" w14:textId="77777777" w:rsidR="00EF3A92" w:rsidRPr="00EF3A92" w:rsidRDefault="00EF3A92" w:rsidP="00EF3A92">
      <w:pPr>
        <w:rPr>
          <w:color w:val="A6A6A6" w:themeColor="background1" w:themeShade="A6"/>
        </w:rPr>
      </w:pPr>
      <w:r w:rsidRPr="00EF3A92">
        <w:rPr>
          <w:color w:val="A6A6A6" w:themeColor="background1" w:themeShade="A6"/>
        </w:rPr>
        <w:t>treecar100 = rpart(shouldBuy~., data = cartrain, method = "class", control = rpart.control(minsplit = 100))</w:t>
      </w:r>
    </w:p>
    <w:p w14:paraId="78CB305E" w14:textId="77777777" w:rsidR="00EF3A92" w:rsidRPr="00EF3A92" w:rsidRDefault="00EF3A92" w:rsidP="00EF3A92">
      <w:pPr>
        <w:rPr>
          <w:color w:val="A6A6A6" w:themeColor="background1" w:themeShade="A6"/>
        </w:rPr>
      </w:pPr>
      <w:r w:rsidRPr="00EF3A92">
        <w:rPr>
          <w:color w:val="A6A6A6" w:themeColor="background1" w:themeShade="A6"/>
        </w:rPr>
        <w:t>treecar100</w:t>
      </w:r>
    </w:p>
    <w:p w14:paraId="260B8F92" w14:textId="77777777" w:rsidR="00EF3A92" w:rsidRPr="00EF3A92" w:rsidRDefault="00EF3A92" w:rsidP="00EF3A92">
      <w:pPr>
        <w:rPr>
          <w:color w:val="A6A6A6" w:themeColor="background1" w:themeShade="A6"/>
        </w:rPr>
      </w:pPr>
      <w:r w:rsidRPr="00EF3A92">
        <w:rPr>
          <w:color w:val="A6A6A6" w:themeColor="background1" w:themeShade="A6"/>
        </w:rPr>
        <w:lastRenderedPageBreak/>
        <w:t>predcar100 = predict(treecar100, newdata = cartest, type = "class")</w:t>
      </w:r>
    </w:p>
    <w:p w14:paraId="248F8C9D" w14:textId="77777777" w:rsidR="00EF3A92" w:rsidRPr="00EF3A92" w:rsidRDefault="00EF3A92" w:rsidP="00EF3A92">
      <w:pPr>
        <w:rPr>
          <w:color w:val="A6A6A6" w:themeColor="background1" w:themeShade="A6"/>
        </w:rPr>
      </w:pPr>
      <w:r w:rsidRPr="00EF3A92">
        <w:rPr>
          <w:color w:val="A6A6A6" w:themeColor="background1" w:themeShade="A6"/>
        </w:rPr>
        <w:t>head(predcar100)</w:t>
      </w:r>
    </w:p>
    <w:p w14:paraId="32121BD5" w14:textId="77777777" w:rsidR="00EF3A92" w:rsidRPr="00EF3A92" w:rsidRDefault="00EF3A92" w:rsidP="00EF3A92">
      <w:pPr>
        <w:rPr>
          <w:color w:val="A6A6A6" w:themeColor="background1" w:themeShade="A6"/>
        </w:rPr>
      </w:pPr>
      <w:r w:rsidRPr="00EF3A92">
        <w:rPr>
          <w:color w:val="A6A6A6" w:themeColor="background1" w:themeShade="A6"/>
        </w:rPr>
        <w:t>treecar100CM = table(cartest[["shouldBuy"]],predcar100)</w:t>
      </w:r>
    </w:p>
    <w:p w14:paraId="7BC28814" w14:textId="77777777" w:rsidR="00EF3A92" w:rsidRPr="00EF3A92" w:rsidRDefault="00EF3A92" w:rsidP="00EF3A92">
      <w:pPr>
        <w:rPr>
          <w:color w:val="A6A6A6" w:themeColor="background1" w:themeShade="A6"/>
        </w:rPr>
      </w:pPr>
      <w:r w:rsidRPr="00EF3A92">
        <w:rPr>
          <w:color w:val="A6A6A6" w:themeColor="background1" w:themeShade="A6"/>
        </w:rPr>
        <w:t>treecar100CM</w:t>
      </w:r>
    </w:p>
    <w:p w14:paraId="70EB4EF7" w14:textId="77777777" w:rsidR="00EF3A92" w:rsidRPr="00EF3A92" w:rsidRDefault="00EF3A92" w:rsidP="00EF3A92">
      <w:pPr>
        <w:rPr>
          <w:color w:val="A6A6A6" w:themeColor="background1" w:themeShade="A6"/>
        </w:rPr>
      </w:pPr>
      <w:r w:rsidRPr="00EF3A92">
        <w:rPr>
          <w:color w:val="A6A6A6" w:themeColor="background1" w:themeShade="A6"/>
        </w:rPr>
        <w:t>sum(diag(treecar100CM)/sum(treecar100CM))</w:t>
      </w:r>
    </w:p>
    <w:p w14:paraId="0E41428F" w14:textId="77777777" w:rsidR="00EF3A92" w:rsidRPr="00EF3A92" w:rsidRDefault="00EF3A92" w:rsidP="00EF3A92">
      <w:pPr>
        <w:rPr>
          <w:color w:val="A6A6A6" w:themeColor="background1" w:themeShade="A6"/>
        </w:rPr>
      </w:pPr>
      <w:r w:rsidRPr="00EF3A92">
        <w:rPr>
          <w:color w:val="A6A6A6" w:themeColor="background1" w:themeShade="A6"/>
        </w:rPr>
        <w:t>rpart.plot(treecar100)</w:t>
      </w:r>
    </w:p>
    <w:p w14:paraId="78A31FEB" w14:textId="77777777" w:rsidR="00EF3A92" w:rsidRPr="00EF3A92" w:rsidRDefault="00EF3A92" w:rsidP="00EF3A92">
      <w:pPr>
        <w:rPr>
          <w:color w:val="A6A6A6" w:themeColor="background1" w:themeShade="A6"/>
        </w:rPr>
      </w:pPr>
      <w:r w:rsidRPr="00EF3A92">
        <w:rPr>
          <w:color w:val="A6A6A6" w:themeColor="background1" w:themeShade="A6"/>
        </w:rPr>
        <w:t>predcar100Pro = predict(treecar100, newdata = cartrain, type = "prob")</w:t>
      </w:r>
    </w:p>
    <w:p w14:paraId="250C6E83" w14:textId="77777777" w:rsidR="00EF3A92" w:rsidRPr="00EF3A92" w:rsidRDefault="00EF3A92" w:rsidP="00EF3A92">
      <w:pPr>
        <w:rPr>
          <w:color w:val="A6A6A6" w:themeColor="background1" w:themeShade="A6"/>
        </w:rPr>
      </w:pPr>
      <w:r w:rsidRPr="00EF3A92">
        <w:rPr>
          <w:color w:val="A6A6A6" w:themeColor="background1" w:themeShade="A6"/>
        </w:rPr>
        <w:t>rocUnacc100 = roc(cartrain$shouldBuy,predcar100Pro[,3])</w:t>
      </w:r>
    </w:p>
    <w:p w14:paraId="68F8600B" w14:textId="77777777" w:rsidR="00EF3A92" w:rsidRPr="00EF3A92" w:rsidRDefault="00EF3A92" w:rsidP="00EF3A92">
      <w:pPr>
        <w:rPr>
          <w:color w:val="A6A6A6" w:themeColor="background1" w:themeShade="A6"/>
        </w:rPr>
      </w:pPr>
      <w:r w:rsidRPr="00EF3A92">
        <w:rPr>
          <w:color w:val="A6A6A6" w:themeColor="background1" w:themeShade="A6"/>
        </w:rPr>
        <w:t>rocAcc100 = roc(cartrain$shouldBuy,predcar100Pro[,1])</w:t>
      </w:r>
    </w:p>
    <w:p w14:paraId="1B8978A4" w14:textId="77777777" w:rsidR="00EF3A92" w:rsidRPr="00EF3A92" w:rsidRDefault="00EF3A92" w:rsidP="00EF3A92">
      <w:pPr>
        <w:rPr>
          <w:color w:val="A6A6A6" w:themeColor="background1" w:themeShade="A6"/>
        </w:rPr>
      </w:pPr>
      <w:r w:rsidRPr="00EF3A92">
        <w:rPr>
          <w:color w:val="A6A6A6" w:themeColor="background1" w:themeShade="A6"/>
        </w:rPr>
        <w:t>rocGood100 = roc(cartrain$shouldBuy,predcar100Pro[,2])</w:t>
      </w:r>
    </w:p>
    <w:p w14:paraId="03E5DB9C" w14:textId="77777777" w:rsidR="00EF3A92" w:rsidRPr="00EF3A92" w:rsidRDefault="00EF3A92" w:rsidP="00EF3A92">
      <w:pPr>
        <w:rPr>
          <w:color w:val="A6A6A6" w:themeColor="background1" w:themeShade="A6"/>
        </w:rPr>
      </w:pPr>
      <w:r w:rsidRPr="00EF3A92">
        <w:rPr>
          <w:color w:val="A6A6A6" w:themeColor="background1" w:themeShade="A6"/>
        </w:rPr>
        <w:t>rocVgood100 = roc(cartrain$shouldBuy,predcar100Pro[,4])</w:t>
      </w:r>
    </w:p>
    <w:p w14:paraId="2426B3B5" w14:textId="77777777" w:rsidR="00EF3A92" w:rsidRPr="00EF3A92" w:rsidRDefault="00EF3A92" w:rsidP="00EF3A92">
      <w:pPr>
        <w:rPr>
          <w:color w:val="A6A6A6" w:themeColor="background1" w:themeShade="A6"/>
        </w:rPr>
      </w:pPr>
      <w:r w:rsidRPr="00EF3A92">
        <w:rPr>
          <w:color w:val="A6A6A6" w:themeColor="background1" w:themeShade="A6"/>
        </w:rPr>
        <w:t>plot(rocUnacc100, col = "red")</w:t>
      </w:r>
    </w:p>
    <w:p w14:paraId="7BC8FDE4"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68C11D8B" w14:textId="77777777" w:rsidR="00EF3A92" w:rsidRPr="00EF3A92" w:rsidRDefault="00EF3A92" w:rsidP="00EF3A92">
      <w:pPr>
        <w:rPr>
          <w:color w:val="A6A6A6" w:themeColor="background1" w:themeShade="A6"/>
        </w:rPr>
      </w:pPr>
      <w:r w:rsidRPr="00EF3A92">
        <w:rPr>
          <w:color w:val="A6A6A6" w:themeColor="background1" w:themeShade="A6"/>
        </w:rPr>
        <w:t>plot(rocAcc100, col = "green")</w:t>
      </w:r>
    </w:p>
    <w:p w14:paraId="5397584D"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70237702" w14:textId="77777777" w:rsidR="00EF3A92" w:rsidRPr="00EF3A92" w:rsidRDefault="00EF3A92" w:rsidP="00EF3A92">
      <w:pPr>
        <w:rPr>
          <w:color w:val="A6A6A6" w:themeColor="background1" w:themeShade="A6"/>
        </w:rPr>
      </w:pPr>
      <w:r w:rsidRPr="00EF3A92">
        <w:rPr>
          <w:color w:val="A6A6A6" w:themeColor="background1" w:themeShade="A6"/>
        </w:rPr>
        <w:t>plot(rocGood100, col = "blue")</w:t>
      </w:r>
    </w:p>
    <w:p w14:paraId="1B997D4B"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6A685992" w14:textId="77777777" w:rsidR="00EF3A92" w:rsidRPr="00EF3A92" w:rsidRDefault="00EF3A92" w:rsidP="00EF3A92">
      <w:pPr>
        <w:rPr>
          <w:color w:val="A6A6A6" w:themeColor="background1" w:themeShade="A6"/>
        </w:rPr>
      </w:pPr>
      <w:r w:rsidRPr="00EF3A92">
        <w:rPr>
          <w:color w:val="A6A6A6" w:themeColor="background1" w:themeShade="A6"/>
        </w:rPr>
        <w:t>plot(rocVgood100, col = "grey")</w:t>
      </w:r>
    </w:p>
    <w:p w14:paraId="40412023"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100)),paste("Acc",auc(rocAcc100)),paste("Good",auc(rocGood100)),paste("Vgood",auc(rocVgood100))), col = c("red","green","blue","grey"), bty = "n")</w:t>
      </w:r>
    </w:p>
    <w:p w14:paraId="1D7AC059" w14:textId="77777777" w:rsidR="00EF3A92" w:rsidRPr="00EF3A92" w:rsidRDefault="00EF3A92" w:rsidP="00EF3A92">
      <w:pPr>
        <w:rPr>
          <w:color w:val="A6A6A6" w:themeColor="background1" w:themeShade="A6"/>
        </w:rPr>
      </w:pPr>
    </w:p>
    <w:p w14:paraId="0931E3D0" w14:textId="77777777" w:rsidR="00EF3A92" w:rsidRPr="00EF3A92" w:rsidRDefault="00EF3A92" w:rsidP="00EF3A92">
      <w:pPr>
        <w:rPr>
          <w:color w:val="A6A6A6" w:themeColor="background1" w:themeShade="A6"/>
        </w:rPr>
      </w:pPr>
      <w:r w:rsidRPr="00EF3A92">
        <w:rPr>
          <w:color w:val="A6A6A6" w:themeColor="background1" w:themeShade="A6"/>
        </w:rPr>
        <w:t>treecar130 = rpart(shouldBuy~., data = cartrain, method = "class", control = rpart.control(minsplit = 130))</w:t>
      </w:r>
    </w:p>
    <w:p w14:paraId="59FD4EFE" w14:textId="77777777" w:rsidR="00EF3A92" w:rsidRPr="00EF3A92" w:rsidRDefault="00EF3A92" w:rsidP="00EF3A92">
      <w:pPr>
        <w:rPr>
          <w:color w:val="A6A6A6" w:themeColor="background1" w:themeShade="A6"/>
        </w:rPr>
      </w:pPr>
      <w:r w:rsidRPr="00EF3A92">
        <w:rPr>
          <w:color w:val="A6A6A6" w:themeColor="background1" w:themeShade="A6"/>
        </w:rPr>
        <w:t>treecar130</w:t>
      </w:r>
    </w:p>
    <w:p w14:paraId="65CC5B76" w14:textId="77777777" w:rsidR="00EF3A92" w:rsidRPr="00EF3A92" w:rsidRDefault="00EF3A92" w:rsidP="00EF3A92">
      <w:pPr>
        <w:rPr>
          <w:color w:val="A6A6A6" w:themeColor="background1" w:themeShade="A6"/>
        </w:rPr>
      </w:pPr>
      <w:r w:rsidRPr="00EF3A92">
        <w:rPr>
          <w:color w:val="A6A6A6" w:themeColor="background1" w:themeShade="A6"/>
        </w:rPr>
        <w:t>predcar130 = predict(treecar130, newdata = cartest, type = "class")</w:t>
      </w:r>
    </w:p>
    <w:p w14:paraId="6BDD9B00" w14:textId="77777777" w:rsidR="00EF3A92" w:rsidRPr="00EF3A92" w:rsidRDefault="00EF3A92" w:rsidP="00EF3A92">
      <w:pPr>
        <w:rPr>
          <w:color w:val="A6A6A6" w:themeColor="background1" w:themeShade="A6"/>
        </w:rPr>
      </w:pPr>
      <w:r w:rsidRPr="00EF3A92">
        <w:rPr>
          <w:color w:val="A6A6A6" w:themeColor="background1" w:themeShade="A6"/>
        </w:rPr>
        <w:t>head(predcar130)</w:t>
      </w:r>
    </w:p>
    <w:p w14:paraId="2F9046BD" w14:textId="77777777" w:rsidR="00EF3A92" w:rsidRPr="00EF3A92" w:rsidRDefault="00EF3A92" w:rsidP="00EF3A92">
      <w:pPr>
        <w:rPr>
          <w:color w:val="A6A6A6" w:themeColor="background1" w:themeShade="A6"/>
        </w:rPr>
      </w:pPr>
      <w:r w:rsidRPr="00EF3A92">
        <w:rPr>
          <w:color w:val="A6A6A6" w:themeColor="background1" w:themeShade="A6"/>
        </w:rPr>
        <w:t>treecar130CM = table(cartest[["shouldBuy"]],predcar130)</w:t>
      </w:r>
    </w:p>
    <w:p w14:paraId="4CF67E53" w14:textId="77777777" w:rsidR="00EF3A92" w:rsidRPr="00EF3A92" w:rsidRDefault="00EF3A92" w:rsidP="00EF3A92">
      <w:pPr>
        <w:rPr>
          <w:color w:val="A6A6A6" w:themeColor="background1" w:themeShade="A6"/>
        </w:rPr>
      </w:pPr>
      <w:r w:rsidRPr="00EF3A92">
        <w:rPr>
          <w:color w:val="A6A6A6" w:themeColor="background1" w:themeShade="A6"/>
        </w:rPr>
        <w:t>treecar130CM</w:t>
      </w:r>
    </w:p>
    <w:p w14:paraId="275922CD" w14:textId="77777777" w:rsidR="00EF3A92" w:rsidRPr="00EF3A92" w:rsidRDefault="00EF3A92" w:rsidP="00EF3A92">
      <w:pPr>
        <w:rPr>
          <w:color w:val="A6A6A6" w:themeColor="background1" w:themeShade="A6"/>
        </w:rPr>
      </w:pPr>
      <w:r w:rsidRPr="00EF3A92">
        <w:rPr>
          <w:color w:val="A6A6A6" w:themeColor="background1" w:themeShade="A6"/>
        </w:rPr>
        <w:t>sum(diag(treecar130CM)/sum(treecar130CM))</w:t>
      </w:r>
    </w:p>
    <w:p w14:paraId="2198D47D" w14:textId="77777777" w:rsidR="00EF3A92" w:rsidRPr="00EF3A92" w:rsidRDefault="00EF3A92" w:rsidP="00EF3A92">
      <w:pPr>
        <w:rPr>
          <w:color w:val="A6A6A6" w:themeColor="background1" w:themeShade="A6"/>
        </w:rPr>
      </w:pPr>
      <w:r w:rsidRPr="00EF3A92">
        <w:rPr>
          <w:color w:val="A6A6A6" w:themeColor="background1" w:themeShade="A6"/>
        </w:rPr>
        <w:t>rpart.plot(treecar130)</w:t>
      </w:r>
    </w:p>
    <w:p w14:paraId="7F1C73DB" w14:textId="77777777" w:rsidR="00EF3A92" w:rsidRPr="00EF3A92" w:rsidRDefault="00EF3A92" w:rsidP="00EF3A92">
      <w:pPr>
        <w:rPr>
          <w:color w:val="A6A6A6" w:themeColor="background1" w:themeShade="A6"/>
        </w:rPr>
      </w:pPr>
      <w:r w:rsidRPr="00EF3A92">
        <w:rPr>
          <w:color w:val="A6A6A6" w:themeColor="background1" w:themeShade="A6"/>
        </w:rPr>
        <w:t>predcar130Pro = predict(treecar130, newdata = cartrain, type = "prob")</w:t>
      </w:r>
    </w:p>
    <w:p w14:paraId="01959E76" w14:textId="77777777" w:rsidR="00EF3A92" w:rsidRPr="00EF3A92" w:rsidRDefault="00EF3A92" w:rsidP="00EF3A92">
      <w:pPr>
        <w:rPr>
          <w:color w:val="A6A6A6" w:themeColor="background1" w:themeShade="A6"/>
        </w:rPr>
      </w:pPr>
      <w:r w:rsidRPr="00EF3A92">
        <w:rPr>
          <w:color w:val="A6A6A6" w:themeColor="background1" w:themeShade="A6"/>
        </w:rPr>
        <w:t>rocUnacc130 = roc(cartrain$shouldBuy,predcar130Pro[,3])</w:t>
      </w:r>
    </w:p>
    <w:p w14:paraId="63ECB8C2" w14:textId="77777777" w:rsidR="00EF3A92" w:rsidRPr="00EF3A92" w:rsidRDefault="00EF3A92" w:rsidP="00EF3A92">
      <w:pPr>
        <w:rPr>
          <w:color w:val="A6A6A6" w:themeColor="background1" w:themeShade="A6"/>
        </w:rPr>
      </w:pPr>
      <w:r w:rsidRPr="00EF3A92">
        <w:rPr>
          <w:color w:val="A6A6A6" w:themeColor="background1" w:themeShade="A6"/>
        </w:rPr>
        <w:t>rocAcc130 = roc(cartrain$shouldBuy,predcar130Pro[,1])</w:t>
      </w:r>
    </w:p>
    <w:p w14:paraId="0B78C48C" w14:textId="77777777" w:rsidR="00EF3A92" w:rsidRPr="00EF3A92" w:rsidRDefault="00EF3A92" w:rsidP="00EF3A92">
      <w:pPr>
        <w:rPr>
          <w:color w:val="A6A6A6" w:themeColor="background1" w:themeShade="A6"/>
        </w:rPr>
      </w:pPr>
      <w:r w:rsidRPr="00EF3A92">
        <w:rPr>
          <w:color w:val="A6A6A6" w:themeColor="background1" w:themeShade="A6"/>
        </w:rPr>
        <w:t>rocGood130 = roc(cartrain$shouldBuy,predcar130Pro[,2])</w:t>
      </w:r>
    </w:p>
    <w:p w14:paraId="3318D42D" w14:textId="77777777" w:rsidR="00EF3A92" w:rsidRPr="00EF3A92" w:rsidRDefault="00EF3A92" w:rsidP="00EF3A92">
      <w:pPr>
        <w:rPr>
          <w:color w:val="A6A6A6" w:themeColor="background1" w:themeShade="A6"/>
        </w:rPr>
      </w:pPr>
      <w:r w:rsidRPr="00EF3A92">
        <w:rPr>
          <w:color w:val="A6A6A6" w:themeColor="background1" w:themeShade="A6"/>
        </w:rPr>
        <w:t>rocVgood130 = roc(cartrain$shouldBuy,predcar130Pro[,4])</w:t>
      </w:r>
    </w:p>
    <w:p w14:paraId="5A90875B" w14:textId="77777777" w:rsidR="00EF3A92" w:rsidRPr="00EF3A92" w:rsidRDefault="00EF3A92" w:rsidP="00EF3A92">
      <w:pPr>
        <w:rPr>
          <w:color w:val="A6A6A6" w:themeColor="background1" w:themeShade="A6"/>
        </w:rPr>
      </w:pPr>
      <w:r w:rsidRPr="00EF3A92">
        <w:rPr>
          <w:color w:val="A6A6A6" w:themeColor="background1" w:themeShade="A6"/>
        </w:rPr>
        <w:t>plot(rocUnacc130, col = "red")</w:t>
      </w:r>
    </w:p>
    <w:p w14:paraId="75A5930F"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6C07A0F4" w14:textId="77777777" w:rsidR="00EF3A92" w:rsidRPr="00EF3A92" w:rsidRDefault="00EF3A92" w:rsidP="00EF3A92">
      <w:pPr>
        <w:rPr>
          <w:color w:val="A6A6A6" w:themeColor="background1" w:themeShade="A6"/>
        </w:rPr>
      </w:pPr>
      <w:r w:rsidRPr="00EF3A92">
        <w:rPr>
          <w:color w:val="A6A6A6" w:themeColor="background1" w:themeShade="A6"/>
        </w:rPr>
        <w:t>plot(rocAcc130, col = "green")</w:t>
      </w:r>
    </w:p>
    <w:p w14:paraId="7BB6B03D"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2A942140" w14:textId="77777777" w:rsidR="00EF3A92" w:rsidRPr="00EF3A92" w:rsidRDefault="00EF3A92" w:rsidP="00EF3A92">
      <w:pPr>
        <w:rPr>
          <w:color w:val="A6A6A6" w:themeColor="background1" w:themeShade="A6"/>
        </w:rPr>
      </w:pPr>
      <w:r w:rsidRPr="00EF3A92">
        <w:rPr>
          <w:color w:val="A6A6A6" w:themeColor="background1" w:themeShade="A6"/>
        </w:rPr>
        <w:t>plot(rocGood130, col = "blue")</w:t>
      </w:r>
    </w:p>
    <w:p w14:paraId="0FCC6F4B"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30D637F6" w14:textId="77777777" w:rsidR="00EF3A92" w:rsidRPr="00EF3A92" w:rsidRDefault="00EF3A92" w:rsidP="00EF3A92">
      <w:pPr>
        <w:rPr>
          <w:color w:val="A6A6A6" w:themeColor="background1" w:themeShade="A6"/>
        </w:rPr>
      </w:pPr>
      <w:r w:rsidRPr="00EF3A92">
        <w:rPr>
          <w:color w:val="A6A6A6" w:themeColor="background1" w:themeShade="A6"/>
        </w:rPr>
        <w:t>plot(rocVgood130, col = "grey")</w:t>
      </w:r>
    </w:p>
    <w:p w14:paraId="252D962F"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130)),paste("Acc",auc(rocAcc130)),paste("Good",auc(rocGood130)),paste("Vgood",auc(rocVgood130))), col = c("red","green","blue","grey"), bty = "n")</w:t>
      </w:r>
    </w:p>
    <w:p w14:paraId="60E75D4B" w14:textId="77777777" w:rsidR="00EF3A92" w:rsidRPr="00EF3A92" w:rsidRDefault="00EF3A92" w:rsidP="00EF3A92">
      <w:pPr>
        <w:rPr>
          <w:color w:val="A6A6A6" w:themeColor="background1" w:themeShade="A6"/>
        </w:rPr>
      </w:pPr>
    </w:p>
    <w:p w14:paraId="26F2E662" w14:textId="77777777" w:rsidR="00EF3A92" w:rsidRPr="00EF3A92" w:rsidRDefault="00EF3A92" w:rsidP="00EF3A92">
      <w:pPr>
        <w:rPr>
          <w:color w:val="A6A6A6" w:themeColor="background1" w:themeShade="A6"/>
        </w:rPr>
      </w:pPr>
      <w:r w:rsidRPr="00EF3A92">
        <w:rPr>
          <w:color w:val="A6A6A6" w:themeColor="background1" w:themeShade="A6"/>
        </w:rPr>
        <w:t>treecarT = rpart(shouldBuy~., data = cartrain, method = "class", control = rpart.control(minsplit = 75))</w:t>
      </w:r>
    </w:p>
    <w:p w14:paraId="4F7CF2CD" w14:textId="77777777" w:rsidR="00EF3A92" w:rsidRPr="00EF3A92" w:rsidRDefault="00EF3A92" w:rsidP="00EF3A92">
      <w:pPr>
        <w:rPr>
          <w:color w:val="A6A6A6" w:themeColor="background1" w:themeShade="A6"/>
        </w:rPr>
      </w:pPr>
      <w:r w:rsidRPr="00EF3A92">
        <w:rPr>
          <w:color w:val="A6A6A6" w:themeColor="background1" w:themeShade="A6"/>
        </w:rPr>
        <w:t>treecarT</w:t>
      </w:r>
    </w:p>
    <w:p w14:paraId="077B7AF7" w14:textId="77777777" w:rsidR="00EF3A92" w:rsidRPr="00EF3A92" w:rsidRDefault="00EF3A92" w:rsidP="00EF3A92">
      <w:pPr>
        <w:rPr>
          <w:color w:val="A6A6A6" w:themeColor="background1" w:themeShade="A6"/>
        </w:rPr>
      </w:pPr>
      <w:r w:rsidRPr="00EF3A92">
        <w:rPr>
          <w:color w:val="A6A6A6" w:themeColor="background1" w:themeShade="A6"/>
        </w:rPr>
        <w:t>predcarT = predict(treecarT, newdata = cartest, type = "class")</w:t>
      </w:r>
    </w:p>
    <w:p w14:paraId="27291D10" w14:textId="77777777" w:rsidR="00EF3A92" w:rsidRPr="00EF3A92" w:rsidRDefault="00EF3A92" w:rsidP="00EF3A92">
      <w:pPr>
        <w:rPr>
          <w:color w:val="A6A6A6" w:themeColor="background1" w:themeShade="A6"/>
        </w:rPr>
      </w:pPr>
      <w:r w:rsidRPr="00EF3A92">
        <w:rPr>
          <w:color w:val="A6A6A6" w:themeColor="background1" w:themeShade="A6"/>
        </w:rPr>
        <w:t>head(predcarT)</w:t>
      </w:r>
    </w:p>
    <w:p w14:paraId="6F4CC5A7" w14:textId="77777777" w:rsidR="00EF3A92" w:rsidRPr="00EF3A92" w:rsidRDefault="00EF3A92" w:rsidP="00EF3A92">
      <w:pPr>
        <w:rPr>
          <w:color w:val="A6A6A6" w:themeColor="background1" w:themeShade="A6"/>
        </w:rPr>
      </w:pPr>
      <w:r w:rsidRPr="00EF3A92">
        <w:rPr>
          <w:color w:val="A6A6A6" w:themeColor="background1" w:themeShade="A6"/>
        </w:rPr>
        <w:t>treecarTCM = table(cartest[["shouldBuy"]],predcarT)</w:t>
      </w:r>
    </w:p>
    <w:p w14:paraId="6F478583" w14:textId="77777777" w:rsidR="00EF3A92" w:rsidRPr="00EF3A92" w:rsidRDefault="00EF3A92" w:rsidP="00EF3A92">
      <w:pPr>
        <w:rPr>
          <w:color w:val="A6A6A6" w:themeColor="background1" w:themeShade="A6"/>
        </w:rPr>
      </w:pPr>
      <w:r w:rsidRPr="00EF3A92">
        <w:rPr>
          <w:color w:val="A6A6A6" w:themeColor="background1" w:themeShade="A6"/>
        </w:rPr>
        <w:t>treecarTCM</w:t>
      </w:r>
    </w:p>
    <w:p w14:paraId="25D9D785" w14:textId="77777777" w:rsidR="00EF3A92" w:rsidRPr="00EF3A92" w:rsidRDefault="00EF3A92" w:rsidP="00EF3A92">
      <w:pPr>
        <w:rPr>
          <w:color w:val="A6A6A6" w:themeColor="background1" w:themeShade="A6"/>
        </w:rPr>
      </w:pPr>
      <w:r w:rsidRPr="00EF3A92">
        <w:rPr>
          <w:color w:val="A6A6A6" w:themeColor="background1" w:themeShade="A6"/>
        </w:rPr>
        <w:t>sum(diag(treecarTCM)/sum(treecarTCM))</w:t>
      </w:r>
    </w:p>
    <w:p w14:paraId="312DD692" w14:textId="77777777" w:rsidR="00EF3A92" w:rsidRPr="00EF3A92" w:rsidRDefault="00EF3A92" w:rsidP="00EF3A92">
      <w:pPr>
        <w:rPr>
          <w:color w:val="A6A6A6" w:themeColor="background1" w:themeShade="A6"/>
        </w:rPr>
      </w:pPr>
      <w:r w:rsidRPr="00EF3A92">
        <w:rPr>
          <w:color w:val="A6A6A6" w:themeColor="background1" w:themeShade="A6"/>
        </w:rPr>
        <w:t>rpart.plot(treecarT)</w:t>
      </w:r>
    </w:p>
    <w:p w14:paraId="468D5CEE" w14:textId="77777777" w:rsidR="00EF3A92" w:rsidRPr="00EF3A92" w:rsidRDefault="00EF3A92" w:rsidP="00EF3A92">
      <w:pPr>
        <w:rPr>
          <w:color w:val="A6A6A6" w:themeColor="background1" w:themeShade="A6"/>
        </w:rPr>
      </w:pPr>
      <w:r w:rsidRPr="00EF3A92">
        <w:rPr>
          <w:color w:val="A6A6A6" w:themeColor="background1" w:themeShade="A6"/>
        </w:rPr>
        <w:t>predcarTPro = predict(treecarT, newdata = cartrain, type = "prob")</w:t>
      </w:r>
    </w:p>
    <w:p w14:paraId="3832F1A6" w14:textId="77777777" w:rsidR="00EF3A92" w:rsidRPr="00EF3A92" w:rsidRDefault="00EF3A92" w:rsidP="00EF3A92">
      <w:pPr>
        <w:rPr>
          <w:color w:val="A6A6A6" w:themeColor="background1" w:themeShade="A6"/>
        </w:rPr>
      </w:pPr>
      <w:r w:rsidRPr="00EF3A92">
        <w:rPr>
          <w:color w:val="A6A6A6" w:themeColor="background1" w:themeShade="A6"/>
        </w:rPr>
        <w:t>rocUnaccT = roc(cartrain$shouldBuy,predcarTPro[,3])</w:t>
      </w:r>
    </w:p>
    <w:p w14:paraId="156D4952" w14:textId="77777777" w:rsidR="00EF3A92" w:rsidRPr="00EF3A92" w:rsidRDefault="00EF3A92" w:rsidP="00EF3A92">
      <w:pPr>
        <w:rPr>
          <w:color w:val="A6A6A6" w:themeColor="background1" w:themeShade="A6"/>
        </w:rPr>
      </w:pPr>
      <w:r w:rsidRPr="00EF3A92">
        <w:rPr>
          <w:color w:val="A6A6A6" w:themeColor="background1" w:themeShade="A6"/>
        </w:rPr>
        <w:t>rocAccT = roc(cartrain$shouldBuy,predcarTPro[,1])</w:t>
      </w:r>
    </w:p>
    <w:p w14:paraId="1CA2845E" w14:textId="77777777" w:rsidR="00EF3A92" w:rsidRPr="00EF3A92" w:rsidRDefault="00EF3A92" w:rsidP="00EF3A92">
      <w:pPr>
        <w:rPr>
          <w:color w:val="A6A6A6" w:themeColor="background1" w:themeShade="A6"/>
        </w:rPr>
      </w:pPr>
      <w:r w:rsidRPr="00EF3A92">
        <w:rPr>
          <w:color w:val="A6A6A6" w:themeColor="background1" w:themeShade="A6"/>
        </w:rPr>
        <w:t>rocGoodT = roc(cartrain$shouldBuy,predcarTPro[,2])</w:t>
      </w:r>
    </w:p>
    <w:p w14:paraId="21BCB8C2" w14:textId="77777777" w:rsidR="00EF3A92" w:rsidRPr="00EF3A92" w:rsidRDefault="00EF3A92" w:rsidP="00EF3A92">
      <w:pPr>
        <w:rPr>
          <w:color w:val="A6A6A6" w:themeColor="background1" w:themeShade="A6"/>
        </w:rPr>
      </w:pPr>
      <w:r w:rsidRPr="00EF3A92">
        <w:rPr>
          <w:color w:val="A6A6A6" w:themeColor="background1" w:themeShade="A6"/>
        </w:rPr>
        <w:t>rocVgoodT = roc(cartrain$shouldBuy,predcarTPro[,4])</w:t>
      </w:r>
    </w:p>
    <w:p w14:paraId="60089D34" w14:textId="77777777" w:rsidR="00EF3A92" w:rsidRPr="00EF3A92" w:rsidRDefault="00EF3A92" w:rsidP="00EF3A92">
      <w:pPr>
        <w:rPr>
          <w:color w:val="A6A6A6" w:themeColor="background1" w:themeShade="A6"/>
        </w:rPr>
      </w:pPr>
      <w:r w:rsidRPr="00EF3A92">
        <w:rPr>
          <w:color w:val="A6A6A6" w:themeColor="background1" w:themeShade="A6"/>
        </w:rPr>
        <w:t>plot(rocUnaccT, col = "red")</w:t>
      </w:r>
    </w:p>
    <w:p w14:paraId="4583AC9B"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6781928B" w14:textId="77777777" w:rsidR="00EF3A92" w:rsidRPr="00EF3A92" w:rsidRDefault="00EF3A92" w:rsidP="00EF3A92">
      <w:pPr>
        <w:rPr>
          <w:color w:val="A6A6A6" w:themeColor="background1" w:themeShade="A6"/>
        </w:rPr>
      </w:pPr>
      <w:r w:rsidRPr="00EF3A92">
        <w:rPr>
          <w:color w:val="A6A6A6" w:themeColor="background1" w:themeShade="A6"/>
        </w:rPr>
        <w:t>plot(rocAccT, col = "green")</w:t>
      </w:r>
    </w:p>
    <w:p w14:paraId="70DFCF56"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55220536" w14:textId="77777777" w:rsidR="00EF3A92" w:rsidRPr="00EF3A92" w:rsidRDefault="00EF3A92" w:rsidP="00EF3A92">
      <w:pPr>
        <w:rPr>
          <w:color w:val="A6A6A6" w:themeColor="background1" w:themeShade="A6"/>
        </w:rPr>
      </w:pPr>
      <w:r w:rsidRPr="00EF3A92">
        <w:rPr>
          <w:color w:val="A6A6A6" w:themeColor="background1" w:themeShade="A6"/>
        </w:rPr>
        <w:t>plot(rocGoodT, col = "blue")</w:t>
      </w:r>
    </w:p>
    <w:p w14:paraId="152EC2E9" w14:textId="77777777" w:rsidR="00EF3A92" w:rsidRPr="00EF3A92" w:rsidRDefault="00EF3A92" w:rsidP="00EF3A92">
      <w:pPr>
        <w:rPr>
          <w:color w:val="A6A6A6" w:themeColor="background1" w:themeShade="A6"/>
        </w:rPr>
      </w:pPr>
      <w:r w:rsidRPr="00EF3A92">
        <w:rPr>
          <w:color w:val="A6A6A6" w:themeColor="background1" w:themeShade="A6"/>
        </w:rPr>
        <w:t>par(new=TRUE)</w:t>
      </w:r>
    </w:p>
    <w:p w14:paraId="3DF81366" w14:textId="77777777" w:rsidR="00EF3A92" w:rsidRPr="00EF3A92" w:rsidRDefault="00EF3A92" w:rsidP="00EF3A92">
      <w:pPr>
        <w:rPr>
          <w:color w:val="A6A6A6" w:themeColor="background1" w:themeShade="A6"/>
        </w:rPr>
      </w:pPr>
      <w:r w:rsidRPr="00EF3A92">
        <w:rPr>
          <w:color w:val="A6A6A6" w:themeColor="background1" w:themeShade="A6"/>
        </w:rPr>
        <w:t>plot(rocVgoodT, col = "grey")</w:t>
      </w:r>
    </w:p>
    <w:p w14:paraId="710D1714" w14:textId="77777777" w:rsidR="00EF3A92" w:rsidRPr="00EF3A92" w:rsidRDefault="00EF3A92" w:rsidP="00EF3A92">
      <w:pPr>
        <w:rPr>
          <w:color w:val="A6A6A6" w:themeColor="background1" w:themeShade="A6"/>
        </w:rPr>
      </w:pPr>
      <w:r w:rsidRPr="00EF3A92">
        <w:rPr>
          <w:color w:val="A6A6A6" w:themeColor="background1" w:themeShade="A6"/>
        </w:rPr>
        <w:t>legend("bottomright",pch = c(15,15), legend = c(paste("Unacc",auc(rocUnaccT)),paste("Acc",auc(rocAccT)),paste("Good",auc(rocGoodT)),paste("Vgood",auc(rocVgoodT))), col = c("red","green","blue","grey"), bty = "n")</w:t>
      </w:r>
    </w:p>
    <w:p w14:paraId="1E3B511B" w14:textId="77777777" w:rsidR="00EF3A92" w:rsidRPr="00EF3A92" w:rsidRDefault="00EF3A92" w:rsidP="00EF3A92">
      <w:pPr>
        <w:rPr>
          <w:color w:val="A6A6A6" w:themeColor="background1" w:themeShade="A6"/>
        </w:rPr>
      </w:pPr>
    </w:p>
    <w:p w14:paraId="64A32F94" w14:textId="77777777" w:rsidR="00EF3A92" w:rsidRPr="00EF3A92" w:rsidRDefault="00EF3A92" w:rsidP="00EF3A92">
      <w:pPr>
        <w:rPr>
          <w:color w:val="A6A6A6" w:themeColor="background1" w:themeShade="A6"/>
        </w:rPr>
      </w:pPr>
      <w:r w:rsidRPr="00EF3A92">
        <w:rPr>
          <w:color w:val="A6A6A6" w:themeColor="background1" w:themeShade="A6"/>
        </w:rPr>
        <w:t>test_accuracy &lt;- function(ilists){</w:t>
      </w:r>
    </w:p>
    <w:p w14:paraId="63653880" w14:textId="77777777" w:rsidR="00EF3A92" w:rsidRPr="00EF3A92" w:rsidRDefault="00EF3A92" w:rsidP="00EF3A92">
      <w:pPr>
        <w:rPr>
          <w:color w:val="A6A6A6" w:themeColor="background1" w:themeShade="A6"/>
        </w:rPr>
      </w:pPr>
      <w:r w:rsidRPr="00EF3A92">
        <w:rPr>
          <w:color w:val="A6A6A6" w:themeColor="background1" w:themeShade="A6"/>
        </w:rPr>
        <w:t xml:space="preserve">  a &lt;- list()</w:t>
      </w:r>
    </w:p>
    <w:p w14:paraId="3D356A61" w14:textId="77777777" w:rsidR="00EF3A92" w:rsidRPr="00EF3A92" w:rsidRDefault="00EF3A92" w:rsidP="00EF3A92">
      <w:pPr>
        <w:rPr>
          <w:color w:val="A6A6A6" w:themeColor="background1" w:themeShade="A6"/>
        </w:rPr>
      </w:pPr>
      <w:r w:rsidRPr="00EF3A92">
        <w:rPr>
          <w:color w:val="A6A6A6" w:themeColor="background1" w:themeShade="A6"/>
        </w:rPr>
        <w:t xml:space="preserve">  for(ilist in ilists){</w:t>
      </w:r>
    </w:p>
    <w:p w14:paraId="453EE9F3" w14:textId="77777777" w:rsidR="00EF3A92" w:rsidRPr="00EF3A92" w:rsidRDefault="00EF3A92" w:rsidP="00EF3A92">
      <w:pPr>
        <w:rPr>
          <w:color w:val="A6A6A6" w:themeColor="background1" w:themeShade="A6"/>
        </w:rPr>
      </w:pPr>
      <w:r w:rsidRPr="00EF3A92">
        <w:rPr>
          <w:color w:val="A6A6A6" w:themeColor="background1" w:themeShade="A6"/>
        </w:rPr>
        <w:t xml:space="preserve">    treecarF = rpart(shouldBuy~., data = cartrain, method = "class", control = rpart.control(minsplit = ilist))</w:t>
      </w:r>
    </w:p>
    <w:p w14:paraId="19A1D989" w14:textId="77777777" w:rsidR="00EF3A92" w:rsidRPr="00EF3A92" w:rsidRDefault="00EF3A92" w:rsidP="00EF3A92">
      <w:pPr>
        <w:rPr>
          <w:color w:val="A6A6A6" w:themeColor="background1" w:themeShade="A6"/>
        </w:rPr>
      </w:pPr>
      <w:r w:rsidRPr="00EF3A92">
        <w:rPr>
          <w:color w:val="A6A6A6" w:themeColor="background1" w:themeShade="A6"/>
        </w:rPr>
        <w:t xml:space="preserve">    predcarF = predict(treecarF, newdata = cartest, type = "class")</w:t>
      </w:r>
    </w:p>
    <w:p w14:paraId="71231078" w14:textId="77777777" w:rsidR="00EF3A92" w:rsidRPr="00EF3A92" w:rsidRDefault="00EF3A92" w:rsidP="00EF3A92">
      <w:pPr>
        <w:rPr>
          <w:color w:val="A6A6A6" w:themeColor="background1" w:themeShade="A6"/>
        </w:rPr>
      </w:pPr>
      <w:r w:rsidRPr="00EF3A92">
        <w:rPr>
          <w:color w:val="A6A6A6" w:themeColor="background1" w:themeShade="A6"/>
        </w:rPr>
        <w:t xml:space="preserve">    treecarFCM = table(cartest[["shouldBuy"]],predcarF)</w:t>
      </w:r>
    </w:p>
    <w:p w14:paraId="693BB22B" w14:textId="77777777" w:rsidR="00EF3A92" w:rsidRPr="00EF3A92" w:rsidRDefault="00EF3A92" w:rsidP="00EF3A92">
      <w:pPr>
        <w:rPr>
          <w:color w:val="A6A6A6" w:themeColor="background1" w:themeShade="A6"/>
        </w:rPr>
      </w:pPr>
      <w:r w:rsidRPr="00EF3A92">
        <w:rPr>
          <w:color w:val="A6A6A6" w:themeColor="background1" w:themeShade="A6"/>
        </w:rPr>
        <w:t xml:space="preserve">    b = list(sum(diag(treecarFCM)/sum(treecarFCM)))</w:t>
      </w:r>
    </w:p>
    <w:p w14:paraId="322F0F16" w14:textId="77777777" w:rsidR="00EF3A92" w:rsidRPr="00EF3A92" w:rsidRDefault="00EF3A92" w:rsidP="00EF3A92">
      <w:pPr>
        <w:rPr>
          <w:color w:val="A6A6A6" w:themeColor="background1" w:themeShade="A6"/>
        </w:rPr>
      </w:pPr>
      <w:r w:rsidRPr="00EF3A92">
        <w:rPr>
          <w:color w:val="A6A6A6" w:themeColor="background1" w:themeShade="A6"/>
        </w:rPr>
        <w:t xml:space="preserve">    a=c(a,b)</w:t>
      </w:r>
    </w:p>
    <w:p w14:paraId="5262954F" w14:textId="77777777" w:rsidR="00EF3A92" w:rsidRPr="00EF3A92" w:rsidRDefault="00EF3A92" w:rsidP="00EF3A92">
      <w:pPr>
        <w:rPr>
          <w:color w:val="A6A6A6" w:themeColor="background1" w:themeShade="A6"/>
        </w:rPr>
      </w:pPr>
      <w:r w:rsidRPr="00EF3A92">
        <w:rPr>
          <w:color w:val="A6A6A6" w:themeColor="background1" w:themeShade="A6"/>
        </w:rPr>
        <w:t xml:space="preserve">  }</w:t>
      </w:r>
    </w:p>
    <w:p w14:paraId="2B06DB21" w14:textId="77777777" w:rsidR="00EF3A92" w:rsidRPr="00EF3A92" w:rsidRDefault="00EF3A92" w:rsidP="00EF3A92">
      <w:pPr>
        <w:rPr>
          <w:color w:val="A6A6A6" w:themeColor="background1" w:themeShade="A6"/>
        </w:rPr>
      </w:pPr>
      <w:r w:rsidRPr="00EF3A92">
        <w:rPr>
          <w:color w:val="A6A6A6" w:themeColor="background1" w:themeShade="A6"/>
        </w:rPr>
        <w:t xml:space="preserve">  return(a)</w:t>
      </w:r>
    </w:p>
    <w:p w14:paraId="41115C40" w14:textId="77777777" w:rsidR="00EF3A92" w:rsidRPr="00EF3A92" w:rsidRDefault="00EF3A92" w:rsidP="00EF3A92">
      <w:pPr>
        <w:rPr>
          <w:color w:val="A6A6A6" w:themeColor="background1" w:themeShade="A6"/>
        </w:rPr>
      </w:pPr>
      <w:r w:rsidRPr="00EF3A92">
        <w:rPr>
          <w:color w:val="A6A6A6" w:themeColor="background1" w:themeShade="A6"/>
        </w:rPr>
        <w:t>}</w:t>
      </w:r>
    </w:p>
    <w:p w14:paraId="520CE63B" w14:textId="77777777" w:rsidR="00EF3A92" w:rsidRPr="00EF3A92" w:rsidRDefault="00EF3A92" w:rsidP="00EF3A92">
      <w:pPr>
        <w:rPr>
          <w:color w:val="A6A6A6" w:themeColor="background1" w:themeShade="A6"/>
        </w:rPr>
      </w:pPr>
    </w:p>
    <w:p w14:paraId="53E93D40" w14:textId="77777777" w:rsidR="00EF3A92" w:rsidRPr="00EF3A92" w:rsidRDefault="00EF3A92" w:rsidP="00EF3A92">
      <w:pPr>
        <w:rPr>
          <w:color w:val="A6A6A6" w:themeColor="background1" w:themeShade="A6"/>
        </w:rPr>
      </w:pPr>
      <w:r w:rsidRPr="00EF3A92">
        <w:rPr>
          <w:color w:val="A6A6A6" w:themeColor="background1" w:themeShade="A6"/>
        </w:rPr>
        <w:t>minsplits = c(1:130)</w:t>
      </w:r>
    </w:p>
    <w:p w14:paraId="35DF9598" w14:textId="77777777" w:rsidR="00EF3A92" w:rsidRPr="00EF3A92" w:rsidRDefault="00EF3A92" w:rsidP="00EF3A92">
      <w:pPr>
        <w:rPr>
          <w:color w:val="A6A6A6" w:themeColor="background1" w:themeShade="A6"/>
        </w:rPr>
      </w:pPr>
      <w:r w:rsidRPr="00EF3A92">
        <w:rPr>
          <w:color w:val="A6A6A6" w:themeColor="background1" w:themeShade="A6"/>
        </w:rPr>
        <w:t>test_function &lt;- test_accuracy(minsplits)</w:t>
      </w:r>
    </w:p>
    <w:p w14:paraId="5D7ABDC9" w14:textId="77777777" w:rsidR="00EF3A92" w:rsidRPr="00EF3A92" w:rsidRDefault="00EF3A92" w:rsidP="00EF3A92">
      <w:pPr>
        <w:rPr>
          <w:color w:val="A6A6A6" w:themeColor="background1" w:themeShade="A6"/>
        </w:rPr>
      </w:pPr>
      <w:r w:rsidRPr="00EF3A92">
        <w:rPr>
          <w:color w:val="A6A6A6" w:themeColor="background1" w:themeShade="A6"/>
        </w:rPr>
        <w:t>test_function</w:t>
      </w:r>
    </w:p>
    <w:p w14:paraId="48CFB27E" w14:textId="77777777" w:rsidR="00EF3A92" w:rsidRPr="00EF3A92" w:rsidRDefault="00EF3A92" w:rsidP="00EF3A92">
      <w:pPr>
        <w:rPr>
          <w:color w:val="A6A6A6" w:themeColor="background1" w:themeShade="A6"/>
        </w:rPr>
      </w:pPr>
      <w:r w:rsidRPr="00EF3A92">
        <w:rPr>
          <w:color w:val="A6A6A6" w:themeColor="background1" w:themeShade="A6"/>
        </w:rPr>
        <w:t>plot(minsplits,test_accuracy(minsplits))</w:t>
      </w:r>
    </w:p>
    <w:p w14:paraId="62FF69E2" w14:textId="77777777" w:rsidR="00EF3A92" w:rsidRPr="00EF3A92" w:rsidRDefault="00EF3A92" w:rsidP="00EF3A92">
      <w:pPr>
        <w:rPr>
          <w:color w:val="A6A6A6" w:themeColor="background1" w:themeShade="A6"/>
        </w:rPr>
      </w:pPr>
    </w:p>
    <w:p w14:paraId="7B8DE255" w14:textId="77777777" w:rsidR="00EF3A92" w:rsidRPr="00EF3A92" w:rsidRDefault="00EF3A92" w:rsidP="00EF3A92">
      <w:pPr>
        <w:rPr>
          <w:color w:val="A6A6A6" w:themeColor="background1" w:themeShade="A6"/>
        </w:rPr>
      </w:pPr>
      <w:r w:rsidRPr="00EF3A92">
        <w:rPr>
          <w:color w:val="A6A6A6" w:themeColor="background1" w:themeShade="A6"/>
        </w:rPr>
        <w:t>car5control = trainControl(method = "repeatedcv", number = 5, repeats = 3)</w:t>
      </w:r>
    </w:p>
    <w:p w14:paraId="0D30D1EA" w14:textId="77777777" w:rsidR="00EF3A92" w:rsidRPr="00EF3A92" w:rsidRDefault="00EF3A92" w:rsidP="00EF3A92">
      <w:pPr>
        <w:rPr>
          <w:color w:val="A6A6A6" w:themeColor="background1" w:themeShade="A6"/>
        </w:rPr>
      </w:pPr>
      <w:r w:rsidRPr="00EF3A92">
        <w:rPr>
          <w:color w:val="A6A6A6" w:themeColor="background1" w:themeShade="A6"/>
        </w:rPr>
        <w:lastRenderedPageBreak/>
        <w:t>randomForest_car5 = train(cartrain[,1:6], cartrain[["shouldBuy"]], method = "rf", metric = "Accuracy", trControl = car5control)</w:t>
      </w:r>
    </w:p>
    <w:p w14:paraId="24F1BB60" w14:textId="77777777" w:rsidR="00EF3A92" w:rsidRPr="00EF3A92" w:rsidRDefault="00EF3A92" w:rsidP="00EF3A92">
      <w:pPr>
        <w:rPr>
          <w:color w:val="A6A6A6" w:themeColor="background1" w:themeShade="A6"/>
        </w:rPr>
      </w:pPr>
      <w:r w:rsidRPr="00EF3A92">
        <w:rPr>
          <w:color w:val="A6A6A6" w:themeColor="background1" w:themeShade="A6"/>
        </w:rPr>
        <w:t>print(randomForest_car5)</w:t>
      </w:r>
    </w:p>
    <w:p w14:paraId="68AE22A5" w14:textId="77777777" w:rsidR="00EF3A92" w:rsidRPr="00EF3A92" w:rsidRDefault="00EF3A92" w:rsidP="00EF3A92">
      <w:pPr>
        <w:rPr>
          <w:color w:val="A6A6A6" w:themeColor="background1" w:themeShade="A6"/>
        </w:rPr>
      </w:pPr>
      <w:r w:rsidRPr="00EF3A92">
        <w:rPr>
          <w:color w:val="A6A6A6" w:themeColor="background1" w:themeShade="A6"/>
        </w:rPr>
        <w:t>varImp(randomForest_car5)</w:t>
      </w:r>
    </w:p>
    <w:p w14:paraId="7B740CCC" w14:textId="77777777" w:rsidR="00EF3A92" w:rsidRPr="00EF3A92" w:rsidRDefault="00EF3A92" w:rsidP="00EF3A92">
      <w:pPr>
        <w:rPr>
          <w:color w:val="A6A6A6" w:themeColor="background1" w:themeShade="A6"/>
        </w:rPr>
      </w:pPr>
      <w:r w:rsidRPr="00EF3A92">
        <w:rPr>
          <w:color w:val="A6A6A6" w:themeColor="background1" w:themeShade="A6"/>
        </w:rPr>
        <w:t>ggplot(varImp(randomForest_car5))</w:t>
      </w:r>
    </w:p>
    <w:p w14:paraId="2E1BEDCA" w14:textId="77777777" w:rsidR="00EF3A92" w:rsidRPr="00EF3A92" w:rsidRDefault="00EF3A92" w:rsidP="00EF3A92">
      <w:pPr>
        <w:rPr>
          <w:color w:val="A6A6A6" w:themeColor="background1" w:themeShade="A6"/>
        </w:rPr>
      </w:pPr>
    </w:p>
    <w:p w14:paraId="007E25A5" w14:textId="77777777" w:rsidR="00EF3A92" w:rsidRPr="00EF3A92" w:rsidRDefault="00EF3A92" w:rsidP="00EF3A92">
      <w:pPr>
        <w:rPr>
          <w:color w:val="A6A6A6" w:themeColor="background1" w:themeShade="A6"/>
        </w:rPr>
      </w:pPr>
      <w:r w:rsidRPr="00EF3A92">
        <w:rPr>
          <w:color w:val="A6A6A6" w:themeColor="background1" w:themeShade="A6"/>
        </w:rPr>
        <w:t>car7control = trainControl(method = "repeatedcv", number = 7, repeats = 3)</w:t>
      </w:r>
    </w:p>
    <w:p w14:paraId="0276D475" w14:textId="77777777" w:rsidR="00EF3A92" w:rsidRPr="00EF3A92" w:rsidRDefault="00EF3A92" w:rsidP="00EF3A92">
      <w:pPr>
        <w:rPr>
          <w:color w:val="A6A6A6" w:themeColor="background1" w:themeShade="A6"/>
        </w:rPr>
      </w:pPr>
      <w:r w:rsidRPr="00EF3A92">
        <w:rPr>
          <w:color w:val="A6A6A6" w:themeColor="background1" w:themeShade="A6"/>
        </w:rPr>
        <w:t>randomForest_car7 = train(cartrain[,1:6], cartrain[["shouldBuy"]], method = "rf", metric = "Accuracy", trControl = car7control)</w:t>
      </w:r>
    </w:p>
    <w:p w14:paraId="23C131BF" w14:textId="77777777" w:rsidR="00EF3A92" w:rsidRPr="00EF3A92" w:rsidRDefault="00EF3A92" w:rsidP="00EF3A92">
      <w:pPr>
        <w:rPr>
          <w:color w:val="A6A6A6" w:themeColor="background1" w:themeShade="A6"/>
        </w:rPr>
      </w:pPr>
      <w:r w:rsidRPr="00EF3A92">
        <w:rPr>
          <w:color w:val="A6A6A6" w:themeColor="background1" w:themeShade="A6"/>
        </w:rPr>
        <w:t>print(randomForest_car7)</w:t>
      </w:r>
    </w:p>
    <w:p w14:paraId="459E35ED" w14:textId="77777777" w:rsidR="00EF3A92" w:rsidRPr="00EF3A92" w:rsidRDefault="00EF3A92" w:rsidP="00EF3A92">
      <w:pPr>
        <w:rPr>
          <w:color w:val="A6A6A6" w:themeColor="background1" w:themeShade="A6"/>
        </w:rPr>
      </w:pPr>
      <w:r w:rsidRPr="00EF3A92">
        <w:rPr>
          <w:color w:val="A6A6A6" w:themeColor="background1" w:themeShade="A6"/>
        </w:rPr>
        <w:t>varImp(randomForest_car7)</w:t>
      </w:r>
    </w:p>
    <w:p w14:paraId="6187A5DE" w14:textId="77777777" w:rsidR="00EF3A92" w:rsidRPr="00EF3A92" w:rsidRDefault="00EF3A92" w:rsidP="00EF3A92">
      <w:pPr>
        <w:rPr>
          <w:color w:val="A6A6A6" w:themeColor="background1" w:themeShade="A6"/>
        </w:rPr>
      </w:pPr>
      <w:r w:rsidRPr="00EF3A92">
        <w:rPr>
          <w:color w:val="A6A6A6" w:themeColor="background1" w:themeShade="A6"/>
        </w:rPr>
        <w:t>ggplot(varImp(randomForest_car7))</w:t>
      </w:r>
    </w:p>
    <w:p w14:paraId="2BF312DC" w14:textId="77777777" w:rsidR="00EF3A92" w:rsidRPr="00EF3A92" w:rsidRDefault="00EF3A92" w:rsidP="00EF3A92">
      <w:pPr>
        <w:rPr>
          <w:color w:val="A6A6A6" w:themeColor="background1" w:themeShade="A6"/>
        </w:rPr>
      </w:pPr>
    </w:p>
    <w:p w14:paraId="27275A44" w14:textId="77777777" w:rsidR="00EF3A92" w:rsidRPr="00EF3A92" w:rsidRDefault="00EF3A92" w:rsidP="00EF3A92">
      <w:pPr>
        <w:rPr>
          <w:color w:val="A6A6A6" w:themeColor="background1" w:themeShade="A6"/>
        </w:rPr>
      </w:pPr>
      <w:r w:rsidRPr="00EF3A92">
        <w:rPr>
          <w:color w:val="A6A6A6" w:themeColor="background1" w:themeShade="A6"/>
        </w:rPr>
        <w:t>car10control = trainControl(method = "repeatedcv", number = 10, repeats = 3)</w:t>
      </w:r>
    </w:p>
    <w:p w14:paraId="2BBE9C1A" w14:textId="77777777" w:rsidR="00EF3A92" w:rsidRPr="00EF3A92" w:rsidRDefault="00EF3A92" w:rsidP="00EF3A92">
      <w:pPr>
        <w:rPr>
          <w:color w:val="A6A6A6" w:themeColor="background1" w:themeShade="A6"/>
        </w:rPr>
      </w:pPr>
      <w:r w:rsidRPr="00EF3A92">
        <w:rPr>
          <w:color w:val="A6A6A6" w:themeColor="background1" w:themeShade="A6"/>
        </w:rPr>
        <w:t>randomForest_car10 = train(cartrain[,1:6], cartrain[["shouldBuy"]], method = "rf", metric = "Accuracy", trControl = car10control)</w:t>
      </w:r>
    </w:p>
    <w:p w14:paraId="4A774A2A" w14:textId="77777777" w:rsidR="00EF3A92" w:rsidRPr="00EF3A92" w:rsidRDefault="00EF3A92" w:rsidP="00EF3A92">
      <w:pPr>
        <w:rPr>
          <w:color w:val="A6A6A6" w:themeColor="background1" w:themeShade="A6"/>
        </w:rPr>
      </w:pPr>
      <w:r w:rsidRPr="00EF3A92">
        <w:rPr>
          <w:color w:val="A6A6A6" w:themeColor="background1" w:themeShade="A6"/>
        </w:rPr>
        <w:t>print(randomForest_car10)</w:t>
      </w:r>
    </w:p>
    <w:p w14:paraId="5D651A5A" w14:textId="77777777" w:rsidR="00EF3A92" w:rsidRPr="00EF3A92" w:rsidRDefault="00EF3A92" w:rsidP="00EF3A92">
      <w:pPr>
        <w:rPr>
          <w:color w:val="A6A6A6" w:themeColor="background1" w:themeShade="A6"/>
        </w:rPr>
      </w:pPr>
      <w:r w:rsidRPr="00EF3A92">
        <w:rPr>
          <w:color w:val="A6A6A6" w:themeColor="background1" w:themeShade="A6"/>
        </w:rPr>
        <w:t>varImp(randomForest_car10)</w:t>
      </w:r>
    </w:p>
    <w:p w14:paraId="0AB0DA85" w14:textId="77777777" w:rsidR="00EF3A92" w:rsidRPr="00EF3A92" w:rsidRDefault="00EF3A92" w:rsidP="00EF3A92">
      <w:pPr>
        <w:rPr>
          <w:color w:val="A6A6A6" w:themeColor="background1" w:themeShade="A6"/>
        </w:rPr>
      </w:pPr>
      <w:r w:rsidRPr="00EF3A92">
        <w:rPr>
          <w:color w:val="A6A6A6" w:themeColor="background1" w:themeShade="A6"/>
        </w:rPr>
        <w:t>ggplot(varImp(randomForest_car10))</w:t>
      </w:r>
    </w:p>
    <w:p w14:paraId="3DBBE267" w14:textId="77777777" w:rsidR="00EF3A92" w:rsidRPr="00EF3A92" w:rsidRDefault="00EF3A92" w:rsidP="00EF3A92">
      <w:pPr>
        <w:rPr>
          <w:color w:val="A6A6A6" w:themeColor="background1" w:themeShade="A6"/>
        </w:rPr>
      </w:pPr>
    </w:p>
    <w:p w14:paraId="6BE96B32" w14:textId="77777777" w:rsidR="00EF3A92" w:rsidRPr="00EF3A92" w:rsidRDefault="00EF3A92" w:rsidP="00EF3A92">
      <w:pPr>
        <w:rPr>
          <w:color w:val="A6A6A6" w:themeColor="background1" w:themeShade="A6"/>
        </w:rPr>
      </w:pPr>
      <w:r w:rsidRPr="00EF3A92">
        <w:rPr>
          <w:color w:val="A6A6A6" w:themeColor="background1" w:themeShade="A6"/>
        </w:rPr>
        <w:t>car15control = trainControl(method = "repeatedcv", number = 15, repeats = 3)</w:t>
      </w:r>
    </w:p>
    <w:p w14:paraId="74C25EF0" w14:textId="77777777" w:rsidR="00EF3A92" w:rsidRPr="00EF3A92" w:rsidRDefault="00EF3A92" w:rsidP="00EF3A92">
      <w:pPr>
        <w:rPr>
          <w:color w:val="A6A6A6" w:themeColor="background1" w:themeShade="A6"/>
        </w:rPr>
      </w:pPr>
      <w:r w:rsidRPr="00EF3A92">
        <w:rPr>
          <w:color w:val="A6A6A6" w:themeColor="background1" w:themeShade="A6"/>
        </w:rPr>
        <w:t>randomForest_car15 = train(cartrain[,1:6], cartrain[["shouldBuy"]], method = "rf", metric = "Accuracy", trControl = car15control)</w:t>
      </w:r>
    </w:p>
    <w:p w14:paraId="5FC10E1A" w14:textId="77777777" w:rsidR="00EF3A92" w:rsidRPr="00EF3A92" w:rsidRDefault="00EF3A92" w:rsidP="00EF3A92">
      <w:pPr>
        <w:rPr>
          <w:color w:val="A6A6A6" w:themeColor="background1" w:themeShade="A6"/>
        </w:rPr>
      </w:pPr>
      <w:r w:rsidRPr="00EF3A92">
        <w:rPr>
          <w:color w:val="A6A6A6" w:themeColor="background1" w:themeShade="A6"/>
        </w:rPr>
        <w:t>print(randomForest_car15)</w:t>
      </w:r>
    </w:p>
    <w:p w14:paraId="0C46F176" w14:textId="77777777" w:rsidR="00EF3A92" w:rsidRPr="00EF3A92" w:rsidRDefault="00EF3A92" w:rsidP="00EF3A92">
      <w:pPr>
        <w:rPr>
          <w:color w:val="A6A6A6" w:themeColor="background1" w:themeShade="A6"/>
        </w:rPr>
      </w:pPr>
      <w:r w:rsidRPr="00EF3A92">
        <w:rPr>
          <w:color w:val="A6A6A6" w:themeColor="background1" w:themeShade="A6"/>
        </w:rPr>
        <w:t>varImp(randomForest_car15)</w:t>
      </w:r>
    </w:p>
    <w:p w14:paraId="18A9F291" w14:textId="77777777" w:rsidR="00EF3A92" w:rsidRPr="00EF3A92" w:rsidRDefault="00EF3A92" w:rsidP="00EF3A92">
      <w:pPr>
        <w:rPr>
          <w:color w:val="A6A6A6" w:themeColor="background1" w:themeShade="A6"/>
        </w:rPr>
      </w:pPr>
      <w:r w:rsidRPr="00EF3A92">
        <w:rPr>
          <w:color w:val="A6A6A6" w:themeColor="background1" w:themeShade="A6"/>
        </w:rPr>
        <w:t>ggplot(varImp(randomForest_car15))</w:t>
      </w:r>
    </w:p>
    <w:p w14:paraId="4ACB6F14" w14:textId="77777777" w:rsidR="00EF3A92" w:rsidRPr="00EF3A92" w:rsidRDefault="00EF3A92" w:rsidP="00EF3A92">
      <w:pPr>
        <w:rPr>
          <w:color w:val="A6A6A6" w:themeColor="background1" w:themeShade="A6"/>
        </w:rPr>
      </w:pPr>
    </w:p>
    <w:p w14:paraId="79713A43" w14:textId="77777777" w:rsidR="00EF3A92" w:rsidRPr="00EF3A92" w:rsidRDefault="00EF3A92" w:rsidP="00EF3A92">
      <w:pPr>
        <w:rPr>
          <w:color w:val="A6A6A6" w:themeColor="background1" w:themeShade="A6"/>
        </w:rPr>
      </w:pPr>
      <w:r w:rsidRPr="00EF3A92">
        <w:rPr>
          <w:color w:val="A6A6A6" w:themeColor="background1" w:themeShade="A6"/>
        </w:rPr>
        <w:t>carTcontrol = trainControl(method = "repeatedcv", number = 10, repeats = 11)</w:t>
      </w:r>
    </w:p>
    <w:p w14:paraId="07D5210B" w14:textId="77777777" w:rsidR="00EF3A92" w:rsidRPr="00EF3A92" w:rsidRDefault="00EF3A92" w:rsidP="00EF3A92">
      <w:pPr>
        <w:rPr>
          <w:color w:val="A6A6A6" w:themeColor="background1" w:themeShade="A6"/>
        </w:rPr>
      </w:pPr>
      <w:r w:rsidRPr="00EF3A92">
        <w:rPr>
          <w:color w:val="A6A6A6" w:themeColor="background1" w:themeShade="A6"/>
        </w:rPr>
        <w:t>randomForest_carT = train(cartrain[,1:6], cartrain[["shouldBuy"]], method = "rf", metric = "Accuracy", trControl = carTcontrol)</w:t>
      </w:r>
    </w:p>
    <w:p w14:paraId="16614A7C" w14:textId="77777777" w:rsidR="00EF3A92" w:rsidRPr="00EF3A92" w:rsidRDefault="00EF3A92" w:rsidP="00EF3A92">
      <w:pPr>
        <w:rPr>
          <w:color w:val="A6A6A6" w:themeColor="background1" w:themeShade="A6"/>
        </w:rPr>
      </w:pPr>
      <w:r w:rsidRPr="00EF3A92">
        <w:rPr>
          <w:color w:val="A6A6A6" w:themeColor="background1" w:themeShade="A6"/>
        </w:rPr>
        <w:t>print(randomForest_carT)</w:t>
      </w:r>
    </w:p>
    <w:p w14:paraId="2D734653" w14:textId="77777777" w:rsidR="00EF3A92" w:rsidRPr="00EF3A92" w:rsidRDefault="00EF3A92" w:rsidP="00EF3A92">
      <w:pPr>
        <w:rPr>
          <w:color w:val="A6A6A6" w:themeColor="background1" w:themeShade="A6"/>
        </w:rPr>
      </w:pPr>
      <w:r w:rsidRPr="00EF3A92">
        <w:rPr>
          <w:color w:val="A6A6A6" w:themeColor="background1" w:themeShade="A6"/>
        </w:rPr>
        <w:t>varImp(randomForest_carT)</w:t>
      </w:r>
    </w:p>
    <w:p w14:paraId="3A5D985F" w14:textId="77777777" w:rsidR="00EF3A92" w:rsidRPr="00EF3A92" w:rsidRDefault="00EF3A92" w:rsidP="00EF3A92">
      <w:pPr>
        <w:rPr>
          <w:color w:val="A6A6A6" w:themeColor="background1" w:themeShade="A6"/>
        </w:rPr>
      </w:pPr>
      <w:r w:rsidRPr="00EF3A92">
        <w:rPr>
          <w:color w:val="A6A6A6" w:themeColor="background1" w:themeShade="A6"/>
        </w:rPr>
        <w:t>ggplot(varImp(randomForest_carT))</w:t>
      </w:r>
    </w:p>
    <w:p w14:paraId="4D840DB7" w14:textId="4C8D7AFC" w:rsidR="003756ED" w:rsidRDefault="003756ED" w:rsidP="000D1B76">
      <w:pPr>
        <w:rPr>
          <w:color w:val="A6A6A6" w:themeColor="background1" w:themeShade="A6"/>
        </w:rPr>
      </w:pPr>
    </w:p>
    <w:p w14:paraId="6AB3F574" w14:textId="64E52832" w:rsidR="00510396" w:rsidRDefault="00510396">
      <w:pPr>
        <w:spacing w:after="200" w:line="276" w:lineRule="auto"/>
        <w:rPr>
          <w:color w:val="A6A6A6" w:themeColor="background1" w:themeShade="A6"/>
        </w:rPr>
      </w:pPr>
      <w:r>
        <w:rPr>
          <w:color w:val="A6A6A6" w:themeColor="background1" w:themeShade="A6"/>
        </w:rPr>
        <w:br w:type="page"/>
      </w:r>
    </w:p>
    <w:p w14:paraId="39CF202B" w14:textId="7C7C9A3A" w:rsidR="00510396" w:rsidRDefault="00927A55" w:rsidP="00510396">
      <w:pPr>
        <w:pStyle w:val="Heading1"/>
        <w:spacing w:line="360" w:lineRule="auto"/>
      </w:pPr>
      <w:bookmarkStart w:id="43" w:name="_Toc10577699"/>
      <w:bookmarkStart w:id="44" w:name="_Toc10577745"/>
      <w:r>
        <w:lastRenderedPageBreak/>
        <w:t>Captions</w:t>
      </w:r>
      <w:bookmarkEnd w:id="43"/>
      <w:bookmarkEnd w:id="44"/>
    </w:p>
    <w:p w14:paraId="00C94A54" w14:textId="401EAC4F" w:rsidR="00927A55" w:rsidRDefault="00927A55">
      <w:pPr>
        <w:pStyle w:val="TableofFigures"/>
        <w:tabs>
          <w:tab w:val="right" w:leader="dot" w:pos="9350"/>
        </w:tabs>
        <w:rPr>
          <w:rFonts w:eastAsiaTheme="minorEastAsia" w:cstheme="minorBidi"/>
          <w:smallCaps w:val="0"/>
          <w:noProof/>
          <w:sz w:val="22"/>
          <w:szCs w:val="22"/>
        </w:rPr>
      </w:pPr>
      <w:r>
        <w:rPr>
          <w:lang w:val="en-US" w:eastAsia="en-US"/>
        </w:rPr>
        <w:fldChar w:fldCharType="begin"/>
      </w:r>
      <w:r>
        <w:rPr>
          <w:lang w:val="en-US" w:eastAsia="en-US"/>
        </w:rPr>
        <w:instrText xml:space="preserve"> TOC \h \z \c "Figure" </w:instrText>
      </w:r>
      <w:r>
        <w:rPr>
          <w:lang w:val="en-US" w:eastAsia="en-US"/>
        </w:rPr>
        <w:fldChar w:fldCharType="separate"/>
      </w:r>
      <w:hyperlink w:anchor="_Toc10577663" w:history="1">
        <w:r w:rsidRPr="00590D44">
          <w:rPr>
            <w:rStyle w:val="Hyperlink"/>
            <w:noProof/>
          </w:rPr>
          <w:t>Figure 1 Car Data Structure</w:t>
        </w:r>
        <w:r>
          <w:rPr>
            <w:noProof/>
            <w:webHidden/>
          </w:rPr>
          <w:tab/>
        </w:r>
        <w:r>
          <w:rPr>
            <w:noProof/>
            <w:webHidden/>
          </w:rPr>
          <w:fldChar w:fldCharType="begin"/>
        </w:r>
        <w:r>
          <w:rPr>
            <w:noProof/>
            <w:webHidden/>
          </w:rPr>
          <w:instrText xml:space="preserve"> PAGEREF _Toc10577663 \h </w:instrText>
        </w:r>
        <w:r>
          <w:rPr>
            <w:noProof/>
            <w:webHidden/>
          </w:rPr>
        </w:r>
        <w:r>
          <w:rPr>
            <w:noProof/>
            <w:webHidden/>
          </w:rPr>
          <w:fldChar w:fldCharType="separate"/>
        </w:r>
        <w:r>
          <w:rPr>
            <w:noProof/>
            <w:webHidden/>
          </w:rPr>
          <w:t>2</w:t>
        </w:r>
        <w:r>
          <w:rPr>
            <w:noProof/>
            <w:webHidden/>
          </w:rPr>
          <w:fldChar w:fldCharType="end"/>
        </w:r>
      </w:hyperlink>
    </w:p>
    <w:p w14:paraId="45352AA5" w14:textId="1D8F3198" w:rsidR="00927A55" w:rsidRDefault="00F96AAA">
      <w:pPr>
        <w:pStyle w:val="TableofFigures"/>
        <w:tabs>
          <w:tab w:val="right" w:leader="dot" w:pos="9350"/>
        </w:tabs>
        <w:rPr>
          <w:rFonts w:eastAsiaTheme="minorEastAsia" w:cstheme="minorBidi"/>
          <w:smallCaps w:val="0"/>
          <w:noProof/>
          <w:sz w:val="22"/>
          <w:szCs w:val="22"/>
        </w:rPr>
      </w:pPr>
      <w:hyperlink w:anchor="_Toc10577664" w:history="1">
        <w:r w:rsidR="00927A55" w:rsidRPr="00590D44">
          <w:rPr>
            <w:rStyle w:val="Hyperlink"/>
            <w:noProof/>
          </w:rPr>
          <w:t>Figure 2 Number Coding with Open Refine</w:t>
        </w:r>
        <w:r w:rsidR="00927A55">
          <w:rPr>
            <w:noProof/>
            <w:webHidden/>
          </w:rPr>
          <w:tab/>
        </w:r>
        <w:r w:rsidR="00927A55">
          <w:rPr>
            <w:noProof/>
            <w:webHidden/>
          </w:rPr>
          <w:fldChar w:fldCharType="begin"/>
        </w:r>
        <w:r w:rsidR="00927A55">
          <w:rPr>
            <w:noProof/>
            <w:webHidden/>
          </w:rPr>
          <w:instrText xml:space="preserve"> PAGEREF _Toc10577664 \h </w:instrText>
        </w:r>
        <w:r w:rsidR="00927A55">
          <w:rPr>
            <w:noProof/>
            <w:webHidden/>
          </w:rPr>
        </w:r>
        <w:r w:rsidR="00927A55">
          <w:rPr>
            <w:noProof/>
            <w:webHidden/>
          </w:rPr>
          <w:fldChar w:fldCharType="separate"/>
        </w:r>
        <w:r w:rsidR="00927A55">
          <w:rPr>
            <w:noProof/>
            <w:webHidden/>
          </w:rPr>
          <w:t>3</w:t>
        </w:r>
        <w:r w:rsidR="00927A55">
          <w:rPr>
            <w:noProof/>
            <w:webHidden/>
          </w:rPr>
          <w:fldChar w:fldCharType="end"/>
        </w:r>
      </w:hyperlink>
    </w:p>
    <w:p w14:paraId="23B1C347" w14:textId="3B695E12" w:rsidR="00927A55" w:rsidRDefault="00F96AAA">
      <w:pPr>
        <w:pStyle w:val="TableofFigures"/>
        <w:tabs>
          <w:tab w:val="right" w:leader="dot" w:pos="9350"/>
        </w:tabs>
        <w:rPr>
          <w:rFonts w:eastAsiaTheme="minorEastAsia" w:cstheme="minorBidi"/>
          <w:smallCaps w:val="0"/>
          <w:noProof/>
          <w:sz w:val="22"/>
          <w:szCs w:val="22"/>
        </w:rPr>
      </w:pPr>
      <w:hyperlink w:anchor="_Toc10577665" w:history="1">
        <w:r w:rsidR="00927A55" w:rsidRPr="00590D44">
          <w:rPr>
            <w:rStyle w:val="Hyperlink"/>
            <w:noProof/>
          </w:rPr>
          <w:t>Figure 3 Minsplit Accuracy Table</w:t>
        </w:r>
        <w:r w:rsidR="00927A55">
          <w:rPr>
            <w:noProof/>
            <w:webHidden/>
          </w:rPr>
          <w:tab/>
        </w:r>
        <w:r w:rsidR="00927A55">
          <w:rPr>
            <w:noProof/>
            <w:webHidden/>
          </w:rPr>
          <w:fldChar w:fldCharType="begin"/>
        </w:r>
        <w:r w:rsidR="00927A55">
          <w:rPr>
            <w:noProof/>
            <w:webHidden/>
          </w:rPr>
          <w:instrText xml:space="preserve"> PAGEREF _Toc10577665 \h </w:instrText>
        </w:r>
        <w:r w:rsidR="00927A55">
          <w:rPr>
            <w:noProof/>
            <w:webHidden/>
          </w:rPr>
        </w:r>
        <w:r w:rsidR="00927A55">
          <w:rPr>
            <w:noProof/>
            <w:webHidden/>
          </w:rPr>
          <w:fldChar w:fldCharType="separate"/>
        </w:r>
        <w:r w:rsidR="00927A55">
          <w:rPr>
            <w:noProof/>
            <w:webHidden/>
          </w:rPr>
          <w:t>3</w:t>
        </w:r>
        <w:r w:rsidR="00927A55">
          <w:rPr>
            <w:noProof/>
            <w:webHidden/>
          </w:rPr>
          <w:fldChar w:fldCharType="end"/>
        </w:r>
      </w:hyperlink>
    </w:p>
    <w:p w14:paraId="759D36BC" w14:textId="53ED5C97" w:rsidR="00927A55" w:rsidRDefault="00F96AAA">
      <w:pPr>
        <w:pStyle w:val="TableofFigures"/>
        <w:tabs>
          <w:tab w:val="right" w:leader="dot" w:pos="9350"/>
        </w:tabs>
        <w:rPr>
          <w:rFonts w:eastAsiaTheme="minorEastAsia" w:cstheme="minorBidi"/>
          <w:smallCaps w:val="0"/>
          <w:noProof/>
          <w:sz w:val="22"/>
          <w:szCs w:val="22"/>
        </w:rPr>
      </w:pPr>
      <w:hyperlink w:anchor="_Toc10577666" w:history="1">
        <w:r w:rsidR="00927A55" w:rsidRPr="00590D44">
          <w:rPr>
            <w:rStyle w:val="Hyperlink"/>
            <w:noProof/>
          </w:rPr>
          <w:t>Figure 4 Plot of Decision Tree Minsplit = 1</w:t>
        </w:r>
        <w:r w:rsidR="00927A55">
          <w:rPr>
            <w:noProof/>
            <w:webHidden/>
          </w:rPr>
          <w:tab/>
        </w:r>
        <w:r w:rsidR="00927A55">
          <w:rPr>
            <w:noProof/>
            <w:webHidden/>
          </w:rPr>
          <w:fldChar w:fldCharType="begin"/>
        </w:r>
        <w:r w:rsidR="00927A55">
          <w:rPr>
            <w:noProof/>
            <w:webHidden/>
          </w:rPr>
          <w:instrText xml:space="preserve"> PAGEREF _Toc10577666 \h </w:instrText>
        </w:r>
        <w:r w:rsidR="00927A55">
          <w:rPr>
            <w:noProof/>
            <w:webHidden/>
          </w:rPr>
        </w:r>
        <w:r w:rsidR="00927A55">
          <w:rPr>
            <w:noProof/>
            <w:webHidden/>
          </w:rPr>
          <w:fldChar w:fldCharType="separate"/>
        </w:r>
        <w:r w:rsidR="00927A55">
          <w:rPr>
            <w:noProof/>
            <w:webHidden/>
          </w:rPr>
          <w:t>4</w:t>
        </w:r>
        <w:r w:rsidR="00927A55">
          <w:rPr>
            <w:noProof/>
            <w:webHidden/>
          </w:rPr>
          <w:fldChar w:fldCharType="end"/>
        </w:r>
      </w:hyperlink>
    </w:p>
    <w:p w14:paraId="2B49B020" w14:textId="4C5246D2" w:rsidR="00927A55" w:rsidRDefault="00F96AAA">
      <w:pPr>
        <w:pStyle w:val="TableofFigures"/>
        <w:tabs>
          <w:tab w:val="right" w:leader="dot" w:pos="9350"/>
        </w:tabs>
        <w:rPr>
          <w:rFonts w:eastAsiaTheme="minorEastAsia" w:cstheme="minorBidi"/>
          <w:smallCaps w:val="0"/>
          <w:noProof/>
          <w:sz w:val="22"/>
          <w:szCs w:val="22"/>
        </w:rPr>
      </w:pPr>
      <w:hyperlink w:anchor="_Toc10577667" w:history="1">
        <w:r w:rsidR="00927A55" w:rsidRPr="00590D44">
          <w:rPr>
            <w:rStyle w:val="Hyperlink"/>
            <w:noProof/>
          </w:rPr>
          <w:t>Figure 5 PLOT OF DECISION TREE MINSPLIT = 10</w:t>
        </w:r>
        <w:r w:rsidR="00927A55">
          <w:rPr>
            <w:noProof/>
            <w:webHidden/>
          </w:rPr>
          <w:tab/>
        </w:r>
        <w:r w:rsidR="00927A55">
          <w:rPr>
            <w:noProof/>
            <w:webHidden/>
          </w:rPr>
          <w:fldChar w:fldCharType="begin"/>
        </w:r>
        <w:r w:rsidR="00927A55">
          <w:rPr>
            <w:noProof/>
            <w:webHidden/>
          </w:rPr>
          <w:instrText xml:space="preserve"> PAGEREF _Toc10577667 \h </w:instrText>
        </w:r>
        <w:r w:rsidR="00927A55">
          <w:rPr>
            <w:noProof/>
            <w:webHidden/>
          </w:rPr>
        </w:r>
        <w:r w:rsidR="00927A55">
          <w:rPr>
            <w:noProof/>
            <w:webHidden/>
          </w:rPr>
          <w:fldChar w:fldCharType="separate"/>
        </w:r>
        <w:r w:rsidR="00927A55">
          <w:rPr>
            <w:noProof/>
            <w:webHidden/>
          </w:rPr>
          <w:t>5</w:t>
        </w:r>
        <w:r w:rsidR="00927A55">
          <w:rPr>
            <w:noProof/>
            <w:webHidden/>
          </w:rPr>
          <w:fldChar w:fldCharType="end"/>
        </w:r>
      </w:hyperlink>
    </w:p>
    <w:p w14:paraId="44F68FC5" w14:textId="56F6EA90" w:rsidR="00927A55" w:rsidRDefault="00F96AAA">
      <w:pPr>
        <w:pStyle w:val="TableofFigures"/>
        <w:tabs>
          <w:tab w:val="right" w:leader="dot" w:pos="9350"/>
        </w:tabs>
        <w:rPr>
          <w:rFonts w:eastAsiaTheme="minorEastAsia" w:cstheme="minorBidi"/>
          <w:smallCaps w:val="0"/>
          <w:noProof/>
          <w:sz w:val="22"/>
          <w:szCs w:val="22"/>
        </w:rPr>
      </w:pPr>
      <w:hyperlink w:anchor="_Toc10577668" w:history="1">
        <w:r w:rsidR="00927A55" w:rsidRPr="00590D44">
          <w:rPr>
            <w:rStyle w:val="Hyperlink"/>
            <w:noProof/>
          </w:rPr>
          <w:t>Figure 6 PLOT OF DECISION TREE MINSPLIT = 50</w:t>
        </w:r>
        <w:r w:rsidR="00927A55">
          <w:rPr>
            <w:noProof/>
            <w:webHidden/>
          </w:rPr>
          <w:tab/>
        </w:r>
        <w:r w:rsidR="00927A55">
          <w:rPr>
            <w:noProof/>
            <w:webHidden/>
          </w:rPr>
          <w:fldChar w:fldCharType="begin"/>
        </w:r>
        <w:r w:rsidR="00927A55">
          <w:rPr>
            <w:noProof/>
            <w:webHidden/>
          </w:rPr>
          <w:instrText xml:space="preserve"> PAGEREF _Toc10577668 \h </w:instrText>
        </w:r>
        <w:r w:rsidR="00927A55">
          <w:rPr>
            <w:noProof/>
            <w:webHidden/>
          </w:rPr>
        </w:r>
        <w:r w:rsidR="00927A55">
          <w:rPr>
            <w:noProof/>
            <w:webHidden/>
          </w:rPr>
          <w:fldChar w:fldCharType="separate"/>
        </w:r>
        <w:r w:rsidR="00927A55">
          <w:rPr>
            <w:noProof/>
            <w:webHidden/>
          </w:rPr>
          <w:t>5</w:t>
        </w:r>
        <w:r w:rsidR="00927A55">
          <w:rPr>
            <w:noProof/>
            <w:webHidden/>
          </w:rPr>
          <w:fldChar w:fldCharType="end"/>
        </w:r>
      </w:hyperlink>
    </w:p>
    <w:p w14:paraId="41F651BB" w14:textId="4AF90135" w:rsidR="00927A55" w:rsidRDefault="00F96AAA">
      <w:pPr>
        <w:pStyle w:val="TableofFigures"/>
        <w:tabs>
          <w:tab w:val="right" w:leader="dot" w:pos="9350"/>
        </w:tabs>
        <w:rPr>
          <w:rFonts w:eastAsiaTheme="minorEastAsia" w:cstheme="minorBidi"/>
          <w:smallCaps w:val="0"/>
          <w:noProof/>
          <w:sz w:val="22"/>
          <w:szCs w:val="22"/>
        </w:rPr>
      </w:pPr>
      <w:hyperlink w:anchor="_Toc10577669" w:history="1">
        <w:r w:rsidR="00927A55" w:rsidRPr="00590D44">
          <w:rPr>
            <w:rStyle w:val="Hyperlink"/>
            <w:noProof/>
          </w:rPr>
          <w:t>Figure 7 PLOT OF DECISION TREE MINSPLIT = 100 and 130</w:t>
        </w:r>
        <w:r w:rsidR="00927A55">
          <w:rPr>
            <w:noProof/>
            <w:webHidden/>
          </w:rPr>
          <w:tab/>
        </w:r>
        <w:r w:rsidR="00927A55">
          <w:rPr>
            <w:noProof/>
            <w:webHidden/>
          </w:rPr>
          <w:fldChar w:fldCharType="begin"/>
        </w:r>
        <w:r w:rsidR="00927A55">
          <w:rPr>
            <w:noProof/>
            <w:webHidden/>
          </w:rPr>
          <w:instrText xml:space="preserve"> PAGEREF _Toc10577669 \h </w:instrText>
        </w:r>
        <w:r w:rsidR="00927A55">
          <w:rPr>
            <w:noProof/>
            <w:webHidden/>
          </w:rPr>
        </w:r>
        <w:r w:rsidR="00927A55">
          <w:rPr>
            <w:noProof/>
            <w:webHidden/>
          </w:rPr>
          <w:fldChar w:fldCharType="separate"/>
        </w:r>
        <w:r w:rsidR="00927A55">
          <w:rPr>
            <w:noProof/>
            <w:webHidden/>
          </w:rPr>
          <w:t>6</w:t>
        </w:r>
        <w:r w:rsidR="00927A55">
          <w:rPr>
            <w:noProof/>
            <w:webHidden/>
          </w:rPr>
          <w:fldChar w:fldCharType="end"/>
        </w:r>
      </w:hyperlink>
    </w:p>
    <w:p w14:paraId="21AA529F" w14:textId="769BE267" w:rsidR="00927A55" w:rsidRDefault="00F96AAA">
      <w:pPr>
        <w:pStyle w:val="TableofFigures"/>
        <w:tabs>
          <w:tab w:val="right" w:leader="dot" w:pos="9350"/>
        </w:tabs>
        <w:rPr>
          <w:rFonts w:eastAsiaTheme="minorEastAsia" w:cstheme="minorBidi"/>
          <w:smallCaps w:val="0"/>
          <w:noProof/>
          <w:sz w:val="22"/>
          <w:szCs w:val="22"/>
        </w:rPr>
      </w:pPr>
      <w:hyperlink w:anchor="_Toc10577670" w:history="1">
        <w:r w:rsidR="00927A55" w:rsidRPr="00590D44">
          <w:rPr>
            <w:rStyle w:val="Hyperlink"/>
            <w:noProof/>
          </w:rPr>
          <w:t>Figure 8 Minsplit Accuracy Plot</w:t>
        </w:r>
        <w:r w:rsidR="00927A55">
          <w:rPr>
            <w:noProof/>
            <w:webHidden/>
          </w:rPr>
          <w:tab/>
        </w:r>
        <w:r w:rsidR="00927A55">
          <w:rPr>
            <w:noProof/>
            <w:webHidden/>
          </w:rPr>
          <w:fldChar w:fldCharType="begin"/>
        </w:r>
        <w:r w:rsidR="00927A55">
          <w:rPr>
            <w:noProof/>
            <w:webHidden/>
          </w:rPr>
          <w:instrText xml:space="preserve"> PAGEREF _Toc10577670 \h </w:instrText>
        </w:r>
        <w:r w:rsidR="00927A55">
          <w:rPr>
            <w:noProof/>
            <w:webHidden/>
          </w:rPr>
        </w:r>
        <w:r w:rsidR="00927A55">
          <w:rPr>
            <w:noProof/>
            <w:webHidden/>
          </w:rPr>
          <w:fldChar w:fldCharType="separate"/>
        </w:r>
        <w:r w:rsidR="00927A55">
          <w:rPr>
            <w:noProof/>
            <w:webHidden/>
          </w:rPr>
          <w:t>7</w:t>
        </w:r>
        <w:r w:rsidR="00927A55">
          <w:rPr>
            <w:noProof/>
            <w:webHidden/>
          </w:rPr>
          <w:fldChar w:fldCharType="end"/>
        </w:r>
      </w:hyperlink>
    </w:p>
    <w:p w14:paraId="1E304F84" w14:textId="3E99C528" w:rsidR="00927A55" w:rsidRDefault="00F96AAA">
      <w:pPr>
        <w:pStyle w:val="TableofFigures"/>
        <w:tabs>
          <w:tab w:val="right" w:leader="dot" w:pos="9350"/>
        </w:tabs>
        <w:rPr>
          <w:rFonts w:eastAsiaTheme="minorEastAsia" w:cstheme="minorBidi"/>
          <w:smallCaps w:val="0"/>
          <w:noProof/>
          <w:sz w:val="22"/>
          <w:szCs w:val="22"/>
        </w:rPr>
      </w:pPr>
      <w:hyperlink w:anchor="_Toc10577671" w:history="1">
        <w:r w:rsidR="00927A55" w:rsidRPr="00590D44">
          <w:rPr>
            <w:rStyle w:val="Hyperlink"/>
            <w:noProof/>
          </w:rPr>
          <w:t>Figure 9 ROC &amp; AUC When Minsplit = 1                       Figure 10 ROC &amp; AUC When Minsplit = 10</w:t>
        </w:r>
        <w:r w:rsidR="00927A55">
          <w:rPr>
            <w:noProof/>
            <w:webHidden/>
          </w:rPr>
          <w:tab/>
        </w:r>
        <w:r w:rsidR="00927A55">
          <w:rPr>
            <w:noProof/>
            <w:webHidden/>
          </w:rPr>
          <w:fldChar w:fldCharType="begin"/>
        </w:r>
        <w:r w:rsidR="00927A55">
          <w:rPr>
            <w:noProof/>
            <w:webHidden/>
          </w:rPr>
          <w:instrText xml:space="preserve"> PAGEREF _Toc10577671 \h </w:instrText>
        </w:r>
        <w:r w:rsidR="00927A55">
          <w:rPr>
            <w:noProof/>
            <w:webHidden/>
          </w:rPr>
        </w:r>
        <w:r w:rsidR="00927A55">
          <w:rPr>
            <w:noProof/>
            <w:webHidden/>
          </w:rPr>
          <w:fldChar w:fldCharType="separate"/>
        </w:r>
        <w:r w:rsidR="00927A55">
          <w:rPr>
            <w:noProof/>
            <w:webHidden/>
          </w:rPr>
          <w:t>8</w:t>
        </w:r>
        <w:r w:rsidR="00927A55">
          <w:rPr>
            <w:noProof/>
            <w:webHidden/>
          </w:rPr>
          <w:fldChar w:fldCharType="end"/>
        </w:r>
      </w:hyperlink>
    </w:p>
    <w:p w14:paraId="3E6745CF" w14:textId="3B7EF09D" w:rsidR="00927A55" w:rsidRDefault="00F96AAA">
      <w:pPr>
        <w:pStyle w:val="TableofFigures"/>
        <w:tabs>
          <w:tab w:val="right" w:leader="dot" w:pos="9350"/>
        </w:tabs>
        <w:rPr>
          <w:rFonts w:eastAsiaTheme="minorEastAsia" w:cstheme="minorBidi"/>
          <w:smallCaps w:val="0"/>
          <w:noProof/>
          <w:sz w:val="22"/>
          <w:szCs w:val="22"/>
        </w:rPr>
      </w:pPr>
      <w:hyperlink w:anchor="_Toc10577672" w:history="1">
        <w:r w:rsidR="00927A55" w:rsidRPr="00590D44">
          <w:rPr>
            <w:rStyle w:val="Hyperlink"/>
            <w:noProof/>
          </w:rPr>
          <w:t>Figure 11 ROC &amp; AUC WHEN MINSPLIT = 50                   Figure 12 ROC &amp; AUC WHEN MINSPLIT = 75</w:t>
        </w:r>
        <w:r w:rsidR="00927A55">
          <w:rPr>
            <w:noProof/>
            <w:webHidden/>
          </w:rPr>
          <w:tab/>
        </w:r>
        <w:r w:rsidR="00927A55">
          <w:rPr>
            <w:noProof/>
            <w:webHidden/>
          </w:rPr>
          <w:fldChar w:fldCharType="begin"/>
        </w:r>
        <w:r w:rsidR="00927A55">
          <w:rPr>
            <w:noProof/>
            <w:webHidden/>
          </w:rPr>
          <w:instrText xml:space="preserve"> PAGEREF _Toc10577672 \h </w:instrText>
        </w:r>
        <w:r w:rsidR="00927A55">
          <w:rPr>
            <w:noProof/>
            <w:webHidden/>
          </w:rPr>
        </w:r>
        <w:r w:rsidR="00927A55">
          <w:rPr>
            <w:noProof/>
            <w:webHidden/>
          </w:rPr>
          <w:fldChar w:fldCharType="separate"/>
        </w:r>
        <w:r w:rsidR="00927A55">
          <w:rPr>
            <w:noProof/>
            <w:webHidden/>
          </w:rPr>
          <w:t>8</w:t>
        </w:r>
        <w:r w:rsidR="00927A55">
          <w:rPr>
            <w:noProof/>
            <w:webHidden/>
          </w:rPr>
          <w:fldChar w:fldCharType="end"/>
        </w:r>
      </w:hyperlink>
    </w:p>
    <w:p w14:paraId="1AEDDB49" w14:textId="5C61B0AC" w:rsidR="00927A55" w:rsidRDefault="00F96AAA">
      <w:pPr>
        <w:pStyle w:val="TableofFigures"/>
        <w:tabs>
          <w:tab w:val="right" w:leader="dot" w:pos="9350"/>
        </w:tabs>
        <w:rPr>
          <w:rFonts w:eastAsiaTheme="minorEastAsia" w:cstheme="minorBidi"/>
          <w:smallCaps w:val="0"/>
          <w:noProof/>
          <w:sz w:val="22"/>
          <w:szCs w:val="22"/>
        </w:rPr>
      </w:pPr>
      <w:hyperlink w:anchor="_Toc10577673" w:history="1">
        <w:r w:rsidR="00927A55" w:rsidRPr="00590D44">
          <w:rPr>
            <w:rStyle w:val="Hyperlink"/>
            <w:noProof/>
          </w:rPr>
          <w:t>Figure 13 Attribute importance When K in 5, 7, 10, 15 and Iteration = 3</w:t>
        </w:r>
        <w:r w:rsidR="00927A55">
          <w:rPr>
            <w:noProof/>
            <w:webHidden/>
          </w:rPr>
          <w:tab/>
        </w:r>
        <w:r w:rsidR="00927A55">
          <w:rPr>
            <w:noProof/>
            <w:webHidden/>
          </w:rPr>
          <w:fldChar w:fldCharType="begin"/>
        </w:r>
        <w:r w:rsidR="00927A55">
          <w:rPr>
            <w:noProof/>
            <w:webHidden/>
          </w:rPr>
          <w:instrText xml:space="preserve"> PAGEREF _Toc10577673 \h </w:instrText>
        </w:r>
        <w:r w:rsidR="00927A55">
          <w:rPr>
            <w:noProof/>
            <w:webHidden/>
          </w:rPr>
        </w:r>
        <w:r w:rsidR="00927A55">
          <w:rPr>
            <w:noProof/>
            <w:webHidden/>
          </w:rPr>
          <w:fldChar w:fldCharType="separate"/>
        </w:r>
        <w:r w:rsidR="00927A55">
          <w:rPr>
            <w:noProof/>
            <w:webHidden/>
          </w:rPr>
          <w:t>9</w:t>
        </w:r>
        <w:r w:rsidR="00927A55">
          <w:rPr>
            <w:noProof/>
            <w:webHidden/>
          </w:rPr>
          <w:fldChar w:fldCharType="end"/>
        </w:r>
      </w:hyperlink>
    </w:p>
    <w:p w14:paraId="32024521" w14:textId="44403A30" w:rsidR="00927A55" w:rsidRDefault="00F96AAA">
      <w:pPr>
        <w:pStyle w:val="TableofFigures"/>
        <w:tabs>
          <w:tab w:val="right" w:leader="dot" w:pos="9350"/>
        </w:tabs>
        <w:rPr>
          <w:rFonts w:eastAsiaTheme="minorEastAsia" w:cstheme="minorBidi"/>
          <w:smallCaps w:val="0"/>
          <w:noProof/>
          <w:sz w:val="22"/>
          <w:szCs w:val="22"/>
        </w:rPr>
      </w:pPr>
      <w:hyperlink w:anchor="_Toc10577674" w:history="1">
        <w:r w:rsidR="00927A55" w:rsidRPr="00590D44">
          <w:rPr>
            <w:rStyle w:val="Hyperlink"/>
            <w:noProof/>
          </w:rPr>
          <w:t>Figure 14 Attribute Importance When K in 5, 7, 9, 11 with 10 Folds</w:t>
        </w:r>
        <w:r w:rsidR="00927A55">
          <w:rPr>
            <w:noProof/>
            <w:webHidden/>
          </w:rPr>
          <w:tab/>
        </w:r>
        <w:r w:rsidR="00927A55">
          <w:rPr>
            <w:noProof/>
            <w:webHidden/>
          </w:rPr>
          <w:fldChar w:fldCharType="begin"/>
        </w:r>
        <w:r w:rsidR="00927A55">
          <w:rPr>
            <w:noProof/>
            <w:webHidden/>
          </w:rPr>
          <w:instrText xml:space="preserve"> PAGEREF _Toc10577674 \h </w:instrText>
        </w:r>
        <w:r w:rsidR="00927A55">
          <w:rPr>
            <w:noProof/>
            <w:webHidden/>
          </w:rPr>
        </w:r>
        <w:r w:rsidR="00927A55">
          <w:rPr>
            <w:noProof/>
            <w:webHidden/>
          </w:rPr>
          <w:fldChar w:fldCharType="separate"/>
        </w:r>
        <w:r w:rsidR="00927A55">
          <w:rPr>
            <w:noProof/>
            <w:webHidden/>
          </w:rPr>
          <w:t>9</w:t>
        </w:r>
        <w:r w:rsidR="00927A55">
          <w:rPr>
            <w:noProof/>
            <w:webHidden/>
          </w:rPr>
          <w:fldChar w:fldCharType="end"/>
        </w:r>
      </w:hyperlink>
    </w:p>
    <w:p w14:paraId="1C22D304" w14:textId="3885811F" w:rsidR="00927A55" w:rsidRDefault="00F96AAA">
      <w:pPr>
        <w:pStyle w:val="TableofFigures"/>
        <w:tabs>
          <w:tab w:val="right" w:leader="dot" w:pos="9350"/>
        </w:tabs>
        <w:rPr>
          <w:rFonts w:eastAsiaTheme="minorEastAsia" w:cstheme="minorBidi"/>
          <w:smallCaps w:val="0"/>
          <w:noProof/>
          <w:sz w:val="22"/>
          <w:szCs w:val="22"/>
        </w:rPr>
      </w:pPr>
      <w:hyperlink w:anchor="_Toc10577675" w:history="1">
        <w:r w:rsidR="00927A55" w:rsidRPr="00590D44">
          <w:rPr>
            <w:rStyle w:val="Hyperlink"/>
            <w:noProof/>
          </w:rPr>
          <w:t>Figure 15 Attribute importance</w:t>
        </w:r>
        <w:r w:rsidR="00927A55">
          <w:rPr>
            <w:noProof/>
            <w:webHidden/>
          </w:rPr>
          <w:tab/>
        </w:r>
        <w:r w:rsidR="00927A55">
          <w:rPr>
            <w:noProof/>
            <w:webHidden/>
          </w:rPr>
          <w:fldChar w:fldCharType="begin"/>
        </w:r>
        <w:r w:rsidR="00927A55">
          <w:rPr>
            <w:noProof/>
            <w:webHidden/>
          </w:rPr>
          <w:instrText xml:space="preserve"> PAGEREF _Toc10577675 \h </w:instrText>
        </w:r>
        <w:r w:rsidR="00927A55">
          <w:rPr>
            <w:noProof/>
            <w:webHidden/>
          </w:rPr>
        </w:r>
        <w:r w:rsidR="00927A55">
          <w:rPr>
            <w:noProof/>
            <w:webHidden/>
          </w:rPr>
          <w:fldChar w:fldCharType="separate"/>
        </w:r>
        <w:r w:rsidR="00927A55">
          <w:rPr>
            <w:noProof/>
            <w:webHidden/>
          </w:rPr>
          <w:t>10</w:t>
        </w:r>
        <w:r w:rsidR="00927A55">
          <w:rPr>
            <w:noProof/>
            <w:webHidden/>
          </w:rPr>
          <w:fldChar w:fldCharType="end"/>
        </w:r>
      </w:hyperlink>
    </w:p>
    <w:p w14:paraId="53359782" w14:textId="1B6EBA80" w:rsidR="00927A55" w:rsidRPr="00927A55" w:rsidRDefault="00927A55" w:rsidP="00927A55">
      <w:pPr>
        <w:rPr>
          <w:lang w:val="en-US" w:eastAsia="en-US"/>
        </w:rPr>
      </w:pPr>
      <w:r>
        <w:rPr>
          <w:lang w:val="en-US" w:eastAsia="en-US"/>
        </w:rPr>
        <w:fldChar w:fldCharType="end"/>
      </w:r>
    </w:p>
    <w:p w14:paraId="4644005F" w14:textId="77777777" w:rsidR="005E6EE4" w:rsidRPr="00DD41EC" w:rsidRDefault="005E6EE4" w:rsidP="000D1B76">
      <w:pPr>
        <w:rPr>
          <w:color w:val="A6A6A6" w:themeColor="background1" w:themeShade="A6"/>
        </w:rPr>
      </w:pPr>
    </w:p>
    <w:sectPr w:rsidR="005E6EE4" w:rsidRPr="00DD41EC">
      <w:footerReference w:type="default" r:id="rId36"/>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B910B" w14:textId="77777777" w:rsidR="00F96AAA" w:rsidRDefault="00F96AAA">
      <w:r>
        <w:separator/>
      </w:r>
    </w:p>
  </w:endnote>
  <w:endnote w:type="continuationSeparator" w:id="0">
    <w:p w14:paraId="223BAC7F" w14:textId="77777777" w:rsidR="00F96AAA" w:rsidRDefault="00F96AAA">
      <w:r>
        <w:continuationSeparator/>
      </w:r>
    </w:p>
  </w:endnote>
  <w:endnote w:type="continuationNotice" w:id="1">
    <w:p w14:paraId="6E5492EE" w14:textId="77777777" w:rsidR="00F96AAA" w:rsidRDefault="00F96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8CF3C52" w:usb2="00000016" w:usb3="00000000" w:csb0="0004001F"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F611C" w14:textId="77777777" w:rsidR="00AA1F13" w:rsidRDefault="000F1DCE">
    <w:r>
      <w:rPr>
        <w:noProof/>
        <w:lang w:eastAsia="ja-JP"/>
      </w:rPr>
      <mc:AlternateContent>
        <mc:Choice Requires="wps">
          <w:drawing>
            <wp:anchor distT="0" distB="0" distL="114300" distR="114300" simplePos="0" relativeHeight="251658240" behindDoc="0" locked="0" layoutInCell="0" allowOverlap="1" wp14:anchorId="47C57BA5" wp14:editId="7E253D15">
              <wp:simplePos x="0" y="0"/>
              <wp:positionH relativeFrom="leftMargin">
                <wp:posOffset>6890035</wp:posOffset>
              </wp:positionH>
              <wp:positionV relativeFrom="bottomMargin">
                <wp:posOffset>218364</wp:posOffset>
              </wp:positionV>
              <wp:extent cx="520700" cy="520700"/>
              <wp:effectExtent l="0" t="0" r="0" b="0"/>
              <wp:wrapNone/>
              <wp:docPr id="2"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roundRect">
                        <a:avLst/>
                      </a:prstGeom>
                      <a:ln w="76200">
                        <a:noFill/>
                      </a:ln>
                    </wps:spPr>
                    <wps:style>
                      <a:lnRef idx="2">
                        <a:schemeClr val="accent1"/>
                      </a:lnRef>
                      <a:fillRef idx="1">
                        <a:schemeClr val="lt1"/>
                      </a:fillRef>
                      <a:effectRef idx="0">
                        <a:schemeClr val="accent1"/>
                      </a:effectRef>
                      <a:fontRef idx="minor">
                        <a:schemeClr val="dk1"/>
                      </a:fontRef>
                    </wps:style>
                    <wps:txbx>
                      <w:txbxContent>
                        <w:p w14:paraId="062A81BC"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47C57BA5" id="Oval 19" o:spid="_x0000_s1030" style="position:absolute;margin-left:542.5pt;margin-top:17.2pt;width:41pt;height:41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bottom-margin-area;mso-width-percent:0;mso-height-percent:0;mso-width-relative:page;mso-height-relative:page;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" o:allowincell="f" fillcolor="white [3201]" stroked="f" strokeweight="6pt">
              <v:textbox inset="0,0,0,0">
                <w:txbxContent>
                  <w:p w14:paraId="062A81BC" w14:textId="77777777" w:rsidR="00AA1F13" w:rsidRPr="00C77D65" w:rsidRDefault="00616989">
                    <w:pPr>
                      <w:pStyle w:val="NoSpacing"/>
                      <w:jc w:val="center"/>
                      <w:rPr>
                        <w:sz w:val="36"/>
                        <w:szCs w:val="36"/>
                      </w:rPr>
                    </w:pPr>
                    <w:r w:rsidRPr="00C77D65">
                      <w:rPr>
                        <w:sz w:val="36"/>
                        <w:szCs w:val="36"/>
                      </w:rPr>
                      <w:fldChar w:fldCharType="begin"/>
                    </w:r>
                    <w:r w:rsidRPr="00C77D65">
                      <w:rPr>
                        <w:sz w:val="36"/>
                        <w:szCs w:val="36"/>
                      </w:rPr>
                      <w:instrText xml:space="preserve"> PAGE  \* Arabic  \* MERGEFORMAT </w:instrText>
                    </w:r>
                    <w:r w:rsidRPr="00C77D65">
                      <w:rPr>
                        <w:sz w:val="36"/>
                        <w:szCs w:val="36"/>
                      </w:rPr>
                      <w:fldChar w:fldCharType="separate"/>
                    </w:r>
                    <w:r w:rsidR="00BC5723">
                      <w:rPr>
                        <w:noProof/>
                        <w:sz w:val="36"/>
                        <w:szCs w:val="36"/>
                      </w:rPr>
                      <w:t>1</w:t>
                    </w:r>
                    <w:r w:rsidRPr="00C77D65">
                      <w:rPr>
                        <w:noProof/>
                        <w:sz w:val="36"/>
                        <w:szCs w:val="36"/>
                      </w:rPr>
                      <w:fldChar w:fldCharType="end"/>
                    </w:r>
                  </w:p>
                </w:txbxContent>
              </v:textbox>
              <w10:wrap anchorx="margin" anchory="margin"/>
            </v:roundrect>
          </w:pict>
        </mc:Fallback>
      </mc:AlternateContent>
    </w:r>
  </w:p>
  <w:p w14:paraId="56ED17DB" w14:textId="77777777" w:rsidR="00AA1F13" w:rsidRDefault="00AA1F13">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CDEF4" w14:textId="77777777" w:rsidR="00F96AAA" w:rsidRDefault="00F96AAA">
      <w:r>
        <w:separator/>
      </w:r>
    </w:p>
  </w:footnote>
  <w:footnote w:type="continuationSeparator" w:id="0">
    <w:p w14:paraId="1F49612C" w14:textId="77777777" w:rsidR="00F96AAA" w:rsidRDefault="00F96AAA">
      <w:r>
        <w:continuationSeparator/>
      </w:r>
    </w:p>
  </w:footnote>
  <w:footnote w:type="continuationNotice" w:id="1">
    <w:p w14:paraId="6A37EBA4" w14:textId="77777777" w:rsidR="00F96AAA" w:rsidRDefault="00F96A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6B1647D"/>
    <w:multiLevelType w:val="hybridMultilevel"/>
    <w:tmpl w:val="1F009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E3802"/>
    <w:multiLevelType w:val="hybridMultilevel"/>
    <w:tmpl w:val="2910BC66"/>
    <w:lvl w:ilvl="0" w:tplc="FDF40D9A">
      <w:start w:val="1"/>
      <w:numFmt w:val="decimal"/>
      <w:lvlText w:val="%1."/>
      <w:lvlJc w:val="left"/>
      <w:pPr>
        <w:ind w:left="1080" w:hanging="720"/>
      </w:pPr>
      <w:rPr>
        <w:rFonts w:asciiTheme="minorHAnsi" w:hAnsiTheme="minorHAnsi" w:hint="default"/>
        <w:color w:val="000000" w:themeColor="tex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E37418"/>
    <w:multiLevelType w:val="hybridMultilevel"/>
    <w:tmpl w:val="3C0057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D080BC7"/>
    <w:multiLevelType w:val="hybridMultilevel"/>
    <w:tmpl w:val="58F2B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701B84"/>
    <w:multiLevelType w:val="hybridMultilevel"/>
    <w:tmpl w:val="4B0EE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51822"/>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DA74EB"/>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7B56B5"/>
    <w:multiLevelType w:val="hybridMultilevel"/>
    <w:tmpl w:val="8F982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E47937"/>
    <w:multiLevelType w:val="hybridMultilevel"/>
    <w:tmpl w:val="4B0EE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E359A3"/>
    <w:multiLevelType w:val="hybridMultilevel"/>
    <w:tmpl w:val="556A30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612186D"/>
    <w:multiLevelType w:val="hybridMultilevel"/>
    <w:tmpl w:val="3CD292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2352869"/>
    <w:multiLevelType w:val="hybridMultilevel"/>
    <w:tmpl w:val="A3FEE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016D7F"/>
    <w:multiLevelType w:val="hybridMultilevel"/>
    <w:tmpl w:val="8DB84D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14"/>
  </w:num>
  <w:num w:numId="18">
    <w:abstractNumId w:val="7"/>
  </w:num>
  <w:num w:numId="19">
    <w:abstractNumId w:val="12"/>
  </w:num>
  <w:num w:numId="20">
    <w:abstractNumId w:val="5"/>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8"/>
  </w:num>
  <w:num w:numId="26">
    <w:abstractNumId w:val="16"/>
  </w:num>
  <w:num w:numId="27">
    <w:abstractNumId w:val="10"/>
  </w:num>
  <w:num w:numId="28">
    <w:abstractNumId w:val="11"/>
  </w:num>
  <w:num w:numId="29">
    <w:abstractNumId w:val="9"/>
  </w:num>
  <w:num w:numId="30">
    <w:abstractNumId w:val="13"/>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doNotDisplayPageBoundarie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MTO3NDA1N7U0NrRU0lEKTi0uzszPAymwrAUAAewtCiwAAAA="/>
  </w:docVars>
  <w:rsids>
    <w:rsidRoot w:val="00587C1D"/>
    <w:rsid w:val="0000074A"/>
    <w:rsid w:val="0000140F"/>
    <w:rsid w:val="0000183B"/>
    <w:rsid w:val="00002354"/>
    <w:rsid w:val="00004174"/>
    <w:rsid w:val="00005FF3"/>
    <w:rsid w:val="00006E67"/>
    <w:rsid w:val="00007038"/>
    <w:rsid w:val="000078C4"/>
    <w:rsid w:val="000079E3"/>
    <w:rsid w:val="000106F6"/>
    <w:rsid w:val="00010A58"/>
    <w:rsid w:val="00010EC0"/>
    <w:rsid w:val="00012839"/>
    <w:rsid w:val="00013DA4"/>
    <w:rsid w:val="00015E2B"/>
    <w:rsid w:val="00017587"/>
    <w:rsid w:val="00017D1E"/>
    <w:rsid w:val="00021009"/>
    <w:rsid w:val="00021653"/>
    <w:rsid w:val="00023693"/>
    <w:rsid w:val="00024372"/>
    <w:rsid w:val="000246D4"/>
    <w:rsid w:val="00024D2E"/>
    <w:rsid w:val="0002516F"/>
    <w:rsid w:val="00025358"/>
    <w:rsid w:val="00027EF3"/>
    <w:rsid w:val="000318AD"/>
    <w:rsid w:val="000330B6"/>
    <w:rsid w:val="0003400D"/>
    <w:rsid w:val="0003413C"/>
    <w:rsid w:val="00034A19"/>
    <w:rsid w:val="0003543E"/>
    <w:rsid w:val="000420D4"/>
    <w:rsid w:val="000436C0"/>
    <w:rsid w:val="000442CC"/>
    <w:rsid w:val="00044B07"/>
    <w:rsid w:val="00046A74"/>
    <w:rsid w:val="0004760E"/>
    <w:rsid w:val="00047EE6"/>
    <w:rsid w:val="00050077"/>
    <w:rsid w:val="0005146F"/>
    <w:rsid w:val="0005148C"/>
    <w:rsid w:val="00051BB9"/>
    <w:rsid w:val="00051E85"/>
    <w:rsid w:val="00052278"/>
    <w:rsid w:val="00052817"/>
    <w:rsid w:val="0005298F"/>
    <w:rsid w:val="00052C34"/>
    <w:rsid w:val="00052F48"/>
    <w:rsid w:val="0005387D"/>
    <w:rsid w:val="00054D7F"/>
    <w:rsid w:val="000606AA"/>
    <w:rsid w:val="00061C32"/>
    <w:rsid w:val="0006320E"/>
    <w:rsid w:val="00063545"/>
    <w:rsid w:val="00064711"/>
    <w:rsid w:val="000647C2"/>
    <w:rsid w:val="000666A0"/>
    <w:rsid w:val="00066AEA"/>
    <w:rsid w:val="00067B28"/>
    <w:rsid w:val="0007098B"/>
    <w:rsid w:val="00070BFD"/>
    <w:rsid w:val="00071523"/>
    <w:rsid w:val="00072A8E"/>
    <w:rsid w:val="00074E8B"/>
    <w:rsid w:val="000755A4"/>
    <w:rsid w:val="000765D7"/>
    <w:rsid w:val="00080CFB"/>
    <w:rsid w:val="00082845"/>
    <w:rsid w:val="00083A58"/>
    <w:rsid w:val="00085A15"/>
    <w:rsid w:val="00086461"/>
    <w:rsid w:val="00086F9F"/>
    <w:rsid w:val="00091250"/>
    <w:rsid w:val="000912FB"/>
    <w:rsid w:val="00093012"/>
    <w:rsid w:val="00093A3E"/>
    <w:rsid w:val="00093CD5"/>
    <w:rsid w:val="0009423B"/>
    <w:rsid w:val="00095337"/>
    <w:rsid w:val="000A0C47"/>
    <w:rsid w:val="000A181C"/>
    <w:rsid w:val="000A3C18"/>
    <w:rsid w:val="000A40BF"/>
    <w:rsid w:val="000A45ED"/>
    <w:rsid w:val="000A4E28"/>
    <w:rsid w:val="000A6D2A"/>
    <w:rsid w:val="000B01DF"/>
    <w:rsid w:val="000B04B8"/>
    <w:rsid w:val="000B0867"/>
    <w:rsid w:val="000B2F84"/>
    <w:rsid w:val="000B3819"/>
    <w:rsid w:val="000B4FF9"/>
    <w:rsid w:val="000C0D40"/>
    <w:rsid w:val="000C3178"/>
    <w:rsid w:val="000C7863"/>
    <w:rsid w:val="000D010B"/>
    <w:rsid w:val="000D13EA"/>
    <w:rsid w:val="000D1B76"/>
    <w:rsid w:val="000D3110"/>
    <w:rsid w:val="000D34B8"/>
    <w:rsid w:val="000D4598"/>
    <w:rsid w:val="000D7555"/>
    <w:rsid w:val="000D79A4"/>
    <w:rsid w:val="000E0FFA"/>
    <w:rsid w:val="000E1999"/>
    <w:rsid w:val="000E1A12"/>
    <w:rsid w:val="000E3DD2"/>
    <w:rsid w:val="000E454E"/>
    <w:rsid w:val="000F1B08"/>
    <w:rsid w:val="000F1DCE"/>
    <w:rsid w:val="000F1E87"/>
    <w:rsid w:val="000F3986"/>
    <w:rsid w:val="000F3FB4"/>
    <w:rsid w:val="000F43F7"/>
    <w:rsid w:val="000F4461"/>
    <w:rsid w:val="000F4D41"/>
    <w:rsid w:val="000F6C3E"/>
    <w:rsid w:val="000F7449"/>
    <w:rsid w:val="00100714"/>
    <w:rsid w:val="00100CA8"/>
    <w:rsid w:val="001022B9"/>
    <w:rsid w:val="00103264"/>
    <w:rsid w:val="00104787"/>
    <w:rsid w:val="00105021"/>
    <w:rsid w:val="001058B1"/>
    <w:rsid w:val="001063EB"/>
    <w:rsid w:val="00107C22"/>
    <w:rsid w:val="001103E0"/>
    <w:rsid w:val="00110809"/>
    <w:rsid w:val="00110C4E"/>
    <w:rsid w:val="00112F2C"/>
    <w:rsid w:val="001130EF"/>
    <w:rsid w:val="001146FB"/>
    <w:rsid w:val="00114DCC"/>
    <w:rsid w:val="001153F6"/>
    <w:rsid w:val="00115964"/>
    <w:rsid w:val="00116122"/>
    <w:rsid w:val="00116F7F"/>
    <w:rsid w:val="00117918"/>
    <w:rsid w:val="00117E03"/>
    <w:rsid w:val="00120A70"/>
    <w:rsid w:val="00121378"/>
    <w:rsid w:val="00122A36"/>
    <w:rsid w:val="0012346E"/>
    <w:rsid w:val="00123628"/>
    <w:rsid w:val="001240B3"/>
    <w:rsid w:val="0012513C"/>
    <w:rsid w:val="001257F4"/>
    <w:rsid w:val="00127455"/>
    <w:rsid w:val="00130402"/>
    <w:rsid w:val="00131C00"/>
    <w:rsid w:val="00132406"/>
    <w:rsid w:val="00132BF2"/>
    <w:rsid w:val="00134601"/>
    <w:rsid w:val="00134844"/>
    <w:rsid w:val="0013538E"/>
    <w:rsid w:val="0013574F"/>
    <w:rsid w:val="00136946"/>
    <w:rsid w:val="00136D0B"/>
    <w:rsid w:val="00137208"/>
    <w:rsid w:val="0014025A"/>
    <w:rsid w:val="0014109A"/>
    <w:rsid w:val="00143D07"/>
    <w:rsid w:val="00144871"/>
    <w:rsid w:val="00145B97"/>
    <w:rsid w:val="00145DF9"/>
    <w:rsid w:val="0014624C"/>
    <w:rsid w:val="00147499"/>
    <w:rsid w:val="00147ADC"/>
    <w:rsid w:val="00150FD5"/>
    <w:rsid w:val="001534AA"/>
    <w:rsid w:val="00153AA9"/>
    <w:rsid w:val="00154636"/>
    <w:rsid w:val="00155C50"/>
    <w:rsid w:val="00160265"/>
    <w:rsid w:val="00160C56"/>
    <w:rsid w:val="00160E5B"/>
    <w:rsid w:val="00160EA4"/>
    <w:rsid w:val="001612E9"/>
    <w:rsid w:val="00161890"/>
    <w:rsid w:val="00161B4E"/>
    <w:rsid w:val="0016270C"/>
    <w:rsid w:val="00162F36"/>
    <w:rsid w:val="0016475A"/>
    <w:rsid w:val="00165DB6"/>
    <w:rsid w:val="00170594"/>
    <w:rsid w:val="00170B25"/>
    <w:rsid w:val="00171286"/>
    <w:rsid w:val="00171388"/>
    <w:rsid w:val="00173088"/>
    <w:rsid w:val="001741D3"/>
    <w:rsid w:val="0017625A"/>
    <w:rsid w:val="00176799"/>
    <w:rsid w:val="001770ED"/>
    <w:rsid w:val="00177A8B"/>
    <w:rsid w:val="00180D54"/>
    <w:rsid w:val="00181304"/>
    <w:rsid w:val="00184948"/>
    <w:rsid w:val="00184D50"/>
    <w:rsid w:val="001945AF"/>
    <w:rsid w:val="001963C6"/>
    <w:rsid w:val="00196887"/>
    <w:rsid w:val="001976E3"/>
    <w:rsid w:val="0019790B"/>
    <w:rsid w:val="0019799C"/>
    <w:rsid w:val="001A0032"/>
    <w:rsid w:val="001A0643"/>
    <w:rsid w:val="001A064B"/>
    <w:rsid w:val="001A1521"/>
    <w:rsid w:val="001A31C2"/>
    <w:rsid w:val="001A322F"/>
    <w:rsid w:val="001A36A7"/>
    <w:rsid w:val="001A37EA"/>
    <w:rsid w:val="001A43C7"/>
    <w:rsid w:val="001A4A33"/>
    <w:rsid w:val="001A6EEC"/>
    <w:rsid w:val="001A713E"/>
    <w:rsid w:val="001A7971"/>
    <w:rsid w:val="001B07DE"/>
    <w:rsid w:val="001B16D8"/>
    <w:rsid w:val="001B184F"/>
    <w:rsid w:val="001B2922"/>
    <w:rsid w:val="001B2D7E"/>
    <w:rsid w:val="001B31B9"/>
    <w:rsid w:val="001B3835"/>
    <w:rsid w:val="001B3AFC"/>
    <w:rsid w:val="001B43E5"/>
    <w:rsid w:val="001B5122"/>
    <w:rsid w:val="001B5ECD"/>
    <w:rsid w:val="001B6A96"/>
    <w:rsid w:val="001B6CB5"/>
    <w:rsid w:val="001B7DD7"/>
    <w:rsid w:val="001C10B9"/>
    <w:rsid w:val="001C1944"/>
    <w:rsid w:val="001C1BA2"/>
    <w:rsid w:val="001C1EB2"/>
    <w:rsid w:val="001C23BF"/>
    <w:rsid w:val="001C28A3"/>
    <w:rsid w:val="001C2CC7"/>
    <w:rsid w:val="001C3002"/>
    <w:rsid w:val="001C51A2"/>
    <w:rsid w:val="001C56F8"/>
    <w:rsid w:val="001C6905"/>
    <w:rsid w:val="001C6A59"/>
    <w:rsid w:val="001C6AB0"/>
    <w:rsid w:val="001C7FB1"/>
    <w:rsid w:val="001D0409"/>
    <w:rsid w:val="001D1D77"/>
    <w:rsid w:val="001D20FA"/>
    <w:rsid w:val="001D22AB"/>
    <w:rsid w:val="001D2332"/>
    <w:rsid w:val="001D274D"/>
    <w:rsid w:val="001D329A"/>
    <w:rsid w:val="001D3EAD"/>
    <w:rsid w:val="001E0735"/>
    <w:rsid w:val="001E1133"/>
    <w:rsid w:val="001E1B70"/>
    <w:rsid w:val="001E3459"/>
    <w:rsid w:val="001E37AF"/>
    <w:rsid w:val="001E3954"/>
    <w:rsid w:val="001E424B"/>
    <w:rsid w:val="001E47F6"/>
    <w:rsid w:val="001E4B1B"/>
    <w:rsid w:val="001E4FED"/>
    <w:rsid w:val="001E563C"/>
    <w:rsid w:val="001E7FA2"/>
    <w:rsid w:val="001F02DE"/>
    <w:rsid w:val="001F0F40"/>
    <w:rsid w:val="001F438F"/>
    <w:rsid w:val="001F63F6"/>
    <w:rsid w:val="001F6553"/>
    <w:rsid w:val="001F7884"/>
    <w:rsid w:val="002003E6"/>
    <w:rsid w:val="00200736"/>
    <w:rsid w:val="00200A2A"/>
    <w:rsid w:val="002014D9"/>
    <w:rsid w:val="00203C63"/>
    <w:rsid w:val="0020401A"/>
    <w:rsid w:val="00204679"/>
    <w:rsid w:val="002050BD"/>
    <w:rsid w:val="00205903"/>
    <w:rsid w:val="00206F4D"/>
    <w:rsid w:val="0020758D"/>
    <w:rsid w:val="00207B9F"/>
    <w:rsid w:val="002117F8"/>
    <w:rsid w:val="00212CBF"/>
    <w:rsid w:val="00213159"/>
    <w:rsid w:val="00215CE4"/>
    <w:rsid w:val="00215FC1"/>
    <w:rsid w:val="0021718B"/>
    <w:rsid w:val="002179BE"/>
    <w:rsid w:val="002216C6"/>
    <w:rsid w:val="002223DA"/>
    <w:rsid w:val="002239E4"/>
    <w:rsid w:val="00225AB3"/>
    <w:rsid w:val="00225CF2"/>
    <w:rsid w:val="002273E3"/>
    <w:rsid w:val="00227C16"/>
    <w:rsid w:val="00230564"/>
    <w:rsid w:val="00231251"/>
    <w:rsid w:val="002319FD"/>
    <w:rsid w:val="002336F0"/>
    <w:rsid w:val="00233A41"/>
    <w:rsid w:val="00237EED"/>
    <w:rsid w:val="0024012D"/>
    <w:rsid w:val="00242A1F"/>
    <w:rsid w:val="00242FCE"/>
    <w:rsid w:val="00244A17"/>
    <w:rsid w:val="0025049D"/>
    <w:rsid w:val="00251F42"/>
    <w:rsid w:val="0025355D"/>
    <w:rsid w:val="002542DA"/>
    <w:rsid w:val="00254A14"/>
    <w:rsid w:val="00256E4F"/>
    <w:rsid w:val="00260AB0"/>
    <w:rsid w:val="0026168A"/>
    <w:rsid w:val="00262F2A"/>
    <w:rsid w:val="00264172"/>
    <w:rsid w:val="002645B4"/>
    <w:rsid w:val="00265694"/>
    <w:rsid w:val="00265741"/>
    <w:rsid w:val="00265FE5"/>
    <w:rsid w:val="00266840"/>
    <w:rsid w:val="002707CF"/>
    <w:rsid w:val="002719B8"/>
    <w:rsid w:val="00272BF5"/>
    <w:rsid w:val="002749BA"/>
    <w:rsid w:val="00274BB1"/>
    <w:rsid w:val="00274EBF"/>
    <w:rsid w:val="00274FF6"/>
    <w:rsid w:val="00276E91"/>
    <w:rsid w:val="00280859"/>
    <w:rsid w:val="00280A8B"/>
    <w:rsid w:val="002816D2"/>
    <w:rsid w:val="0028446A"/>
    <w:rsid w:val="00284C06"/>
    <w:rsid w:val="00285657"/>
    <w:rsid w:val="002865A1"/>
    <w:rsid w:val="00286FB3"/>
    <w:rsid w:val="002872D0"/>
    <w:rsid w:val="00291090"/>
    <w:rsid w:val="00291636"/>
    <w:rsid w:val="00292E98"/>
    <w:rsid w:val="0029374E"/>
    <w:rsid w:val="00293BAA"/>
    <w:rsid w:val="00295468"/>
    <w:rsid w:val="00296589"/>
    <w:rsid w:val="002A037E"/>
    <w:rsid w:val="002A0937"/>
    <w:rsid w:val="002A160C"/>
    <w:rsid w:val="002A2006"/>
    <w:rsid w:val="002A4100"/>
    <w:rsid w:val="002A5396"/>
    <w:rsid w:val="002A6055"/>
    <w:rsid w:val="002A6CDB"/>
    <w:rsid w:val="002B046F"/>
    <w:rsid w:val="002B068C"/>
    <w:rsid w:val="002B1568"/>
    <w:rsid w:val="002B19A8"/>
    <w:rsid w:val="002B22F0"/>
    <w:rsid w:val="002B2BB4"/>
    <w:rsid w:val="002B3974"/>
    <w:rsid w:val="002B3BEB"/>
    <w:rsid w:val="002B5768"/>
    <w:rsid w:val="002B58AC"/>
    <w:rsid w:val="002B6B04"/>
    <w:rsid w:val="002C01CC"/>
    <w:rsid w:val="002C0F92"/>
    <w:rsid w:val="002C1D78"/>
    <w:rsid w:val="002C2147"/>
    <w:rsid w:val="002C21B1"/>
    <w:rsid w:val="002C2394"/>
    <w:rsid w:val="002C2705"/>
    <w:rsid w:val="002C2780"/>
    <w:rsid w:val="002C33C3"/>
    <w:rsid w:val="002C3457"/>
    <w:rsid w:val="002C5EF9"/>
    <w:rsid w:val="002C621B"/>
    <w:rsid w:val="002C6B6B"/>
    <w:rsid w:val="002C7237"/>
    <w:rsid w:val="002C773C"/>
    <w:rsid w:val="002C7BDC"/>
    <w:rsid w:val="002D33F8"/>
    <w:rsid w:val="002D40FE"/>
    <w:rsid w:val="002D5615"/>
    <w:rsid w:val="002D567C"/>
    <w:rsid w:val="002D609C"/>
    <w:rsid w:val="002E00BD"/>
    <w:rsid w:val="002E0BEF"/>
    <w:rsid w:val="002E130A"/>
    <w:rsid w:val="002E2DF1"/>
    <w:rsid w:val="002E4001"/>
    <w:rsid w:val="002E569C"/>
    <w:rsid w:val="002E7CF1"/>
    <w:rsid w:val="002F05A7"/>
    <w:rsid w:val="002F36AA"/>
    <w:rsid w:val="002F3EE8"/>
    <w:rsid w:val="00300FC9"/>
    <w:rsid w:val="0030136E"/>
    <w:rsid w:val="00302661"/>
    <w:rsid w:val="003034D4"/>
    <w:rsid w:val="00305138"/>
    <w:rsid w:val="003064AF"/>
    <w:rsid w:val="003064C1"/>
    <w:rsid w:val="00307B7A"/>
    <w:rsid w:val="0031001A"/>
    <w:rsid w:val="00311EE8"/>
    <w:rsid w:val="00313705"/>
    <w:rsid w:val="00313A11"/>
    <w:rsid w:val="00314534"/>
    <w:rsid w:val="003150D9"/>
    <w:rsid w:val="00316442"/>
    <w:rsid w:val="00316985"/>
    <w:rsid w:val="00317FFB"/>
    <w:rsid w:val="0032026C"/>
    <w:rsid w:val="00320CC0"/>
    <w:rsid w:val="003216C2"/>
    <w:rsid w:val="00323234"/>
    <w:rsid w:val="0032365B"/>
    <w:rsid w:val="003236D2"/>
    <w:rsid w:val="00324104"/>
    <w:rsid w:val="00325881"/>
    <w:rsid w:val="00325C0F"/>
    <w:rsid w:val="00325CCC"/>
    <w:rsid w:val="00325F81"/>
    <w:rsid w:val="0033156F"/>
    <w:rsid w:val="0033157A"/>
    <w:rsid w:val="00331A58"/>
    <w:rsid w:val="003325D9"/>
    <w:rsid w:val="00333502"/>
    <w:rsid w:val="003346C1"/>
    <w:rsid w:val="003355DA"/>
    <w:rsid w:val="00335F2B"/>
    <w:rsid w:val="00337259"/>
    <w:rsid w:val="00340E30"/>
    <w:rsid w:val="00341185"/>
    <w:rsid w:val="00341240"/>
    <w:rsid w:val="003417B1"/>
    <w:rsid w:val="003425CC"/>
    <w:rsid w:val="00342787"/>
    <w:rsid w:val="00342BBC"/>
    <w:rsid w:val="003435B7"/>
    <w:rsid w:val="00343825"/>
    <w:rsid w:val="00344C2F"/>
    <w:rsid w:val="0034597C"/>
    <w:rsid w:val="00345FE0"/>
    <w:rsid w:val="00346315"/>
    <w:rsid w:val="00346E30"/>
    <w:rsid w:val="00347028"/>
    <w:rsid w:val="0034709A"/>
    <w:rsid w:val="0035394E"/>
    <w:rsid w:val="00357710"/>
    <w:rsid w:val="003578C8"/>
    <w:rsid w:val="003618E3"/>
    <w:rsid w:val="003626DF"/>
    <w:rsid w:val="00363967"/>
    <w:rsid w:val="003658EB"/>
    <w:rsid w:val="00367239"/>
    <w:rsid w:val="00367567"/>
    <w:rsid w:val="00371451"/>
    <w:rsid w:val="00372C5B"/>
    <w:rsid w:val="0037306E"/>
    <w:rsid w:val="00373C6F"/>
    <w:rsid w:val="00374787"/>
    <w:rsid w:val="003747E3"/>
    <w:rsid w:val="003756ED"/>
    <w:rsid w:val="00377DE8"/>
    <w:rsid w:val="0038058A"/>
    <w:rsid w:val="00381931"/>
    <w:rsid w:val="00381E04"/>
    <w:rsid w:val="003857C7"/>
    <w:rsid w:val="00385FCA"/>
    <w:rsid w:val="00386BBD"/>
    <w:rsid w:val="00387AAA"/>
    <w:rsid w:val="0039080D"/>
    <w:rsid w:val="00391BC4"/>
    <w:rsid w:val="00391EFA"/>
    <w:rsid w:val="00393657"/>
    <w:rsid w:val="00394015"/>
    <w:rsid w:val="003967E7"/>
    <w:rsid w:val="00397471"/>
    <w:rsid w:val="003A0FEC"/>
    <w:rsid w:val="003A447E"/>
    <w:rsid w:val="003A4604"/>
    <w:rsid w:val="003A4D6B"/>
    <w:rsid w:val="003A55FE"/>
    <w:rsid w:val="003A60F5"/>
    <w:rsid w:val="003A62D6"/>
    <w:rsid w:val="003A6582"/>
    <w:rsid w:val="003A7018"/>
    <w:rsid w:val="003A785F"/>
    <w:rsid w:val="003B1524"/>
    <w:rsid w:val="003B1673"/>
    <w:rsid w:val="003B20A2"/>
    <w:rsid w:val="003B20FE"/>
    <w:rsid w:val="003B3056"/>
    <w:rsid w:val="003B3648"/>
    <w:rsid w:val="003B4178"/>
    <w:rsid w:val="003B493B"/>
    <w:rsid w:val="003B4F93"/>
    <w:rsid w:val="003B6BEF"/>
    <w:rsid w:val="003C01B2"/>
    <w:rsid w:val="003C27A9"/>
    <w:rsid w:val="003C2C84"/>
    <w:rsid w:val="003C31AB"/>
    <w:rsid w:val="003C4BB2"/>
    <w:rsid w:val="003C5513"/>
    <w:rsid w:val="003C698D"/>
    <w:rsid w:val="003C7C18"/>
    <w:rsid w:val="003C7F39"/>
    <w:rsid w:val="003D0AF2"/>
    <w:rsid w:val="003D188B"/>
    <w:rsid w:val="003D1DA3"/>
    <w:rsid w:val="003D2252"/>
    <w:rsid w:val="003D25EA"/>
    <w:rsid w:val="003D2714"/>
    <w:rsid w:val="003D2B4F"/>
    <w:rsid w:val="003D2F00"/>
    <w:rsid w:val="003D36C0"/>
    <w:rsid w:val="003D54D0"/>
    <w:rsid w:val="003D5844"/>
    <w:rsid w:val="003D5DA1"/>
    <w:rsid w:val="003D6DF4"/>
    <w:rsid w:val="003E046E"/>
    <w:rsid w:val="003E0788"/>
    <w:rsid w:val="003E0A6C"/>
    <w:rsid w:val="003E0CBE"/>
    <w:rsid w:val="003E12F6"/>
    <w:rsid w:val="003E3A96"/>
    <w:rsid w:val="003E4B05"/>
    <w:rsid w:val="003E4D98"/>
    <w:rsid w:val="003E50AB"/>
    <w:rsid w:val="003E5329"/>
    <w:rsid w:val="003E7B72"/>
    <w:rsid w:val="003F114A"/>
    <w:rsid w:val="003F1C9C"/>
    <w:rsid w:val="003F1D5F"/>
    <w:rsid w:val="003F1EDD"/>
    <w:rsid w:val="003F389C"/>
    <w:rsid w:val="003F431F"/>
    <w:rsid w:val="003F4702"/>
    <w:rsid w:val="003F4D9F"/>
    <w:rsid w:val="003F59D2"/>
    <w:rsid w:val="003F60CC"/>
    <w:rsid w:val="003F6F67"/>
    <w:rsid w:val="00401980"/>
    <w:rsid w:val="004024A5"/>
    <w:rsid w:val="004030A2"/>
    <w:rsid w:val="00403323"/>
    <w:rsid w:val="00403B85"/>
    <w:rsid w:val="00403FAA"/>
    <w:rsid w:val="00405586"/>
    <w:rsid w:val="00406F44"/>
    <w:rsid w:val="0040780E"/>
    <w:rsid w:val="00407AA7"/>
    <w:rsid w:val="00407B44"/>
    <w:rsid w:val="00410284"/>
    <w:rsid w:val="0041243F"/>
    <w:rsid w:val="00413A50"/>
    <w:rsid w:val="0041423C"/>
    <w:rsid w:val="004142C8"/>
    <w:rsid w:val="0041441D"/>
    <w:rsid w:val="00414FF6"/>
    <w:rsid w:val="004154B5"/>
    <w:rsid w:val="00417204"/>
    <w:rsid w:val="00421058"/>
    <w:rsid w:val="00421814"/>
    <w:rsid w:val="00422601"/>
    <w:rsid w:val="00422670"/>
    <w:rsid w:val="00423576"/>
    <w:rsid w:val="004236BA"/>
    <w:rsid w:val="00423E84"/>
    <w:rsid w:val="00423EEE"/>
    <w:rsid w:val="00424408"/>
    <w:rsid w:val="004260AD"/>
    <w:rsid w:val="0042674F"/>
    <w:rsid w:val="00426CAF"/>
    <w:rsid w:val="0042703A"/>
    <w:rsid w:val="00427D1D"/>
    <w:rsid w:val="00427F1F"/>
    <w:rsid w:val="00431FFA"/>
    <w:rsid w:val="00432AD2"/>
    <w:rsid w:val="00432CAA"/>
    <w:rsid w:val="00433169"/>
    <w:rsid w:val="00434027"/>
    <w:rsid w:val="004347F4"/>
    <w:rsid w:val="00434F79"/>
    <w:rsid w:val="004353EE"/>
    <w:rsid w:val="0043552B"/>
    <w:rsid w:val="00436132"/>
    <w:rsid w:val="004367E8"/>
    <w:rsid w:val="00436937"/>
    <w:rsid w:val="00436E66"/>
    <w:rsid w:val="00437028"/>
    <w:rsid w:val="00437333"/>
    <w:rsid w:val="00440DE2"/>
    <w:rsid w:val="0044130D"/>
    <w:rsid w:val="0044434E"/>
    <w:rsid w:val="00445183"/>
    <w:rsid w:val="004454F8"/>
    <w:rsid w:val="0044642C"/>
    <w:rsid w:val="004474BF"/>
    <w:rsid w:val="00447DFC"/>
    <w:rsid w:val="0045002F"/>
    <w:rsid w:val="0045170D"/>
    <w:rsid w:val="004533E6"/>
    <w:rsid w:val="004548F4"/>
    <w:rsid w:val="00455380"/>
    <w:rsid w:val="00455D3D"/>
    <w:rsid w:val="00456B46"/>
    <w:rsid w:val="00456FDF"/>
    <w:rsid w:val="00457B64"/>
    <w:rsid w:val="004608B7"/>
    <w:rsid w:val="00462A42"/>
    <w:rsid w:val="00464CC4"/>
    <w:rsid w:val="00464D53"/>
    <w:rsid w:val="0046545C"/>
    <w:rsid w:val="004668AE"/>
    <w:rsid w:val="00466AEA"/>
    <w:rsid w:val="004706AF"/>
    <w:rsid w:val="00471DCA"/>
    <w:rsid w:val="00474F90"/>
    <w:rsid w:val="0047513B"/>
    <w:rsid w:val="00475C42"/>
    <w:rsid w:val="00480865"/>
    <w:rsid w:val="004808D1"/>
    <w:rsid w:val="004819E7"/>
    <w:rsid w:val="00481B0E"/>
    <w:rsid w:val="00483C50"/>
    <w:rsid w:val="004862B5"/>
    <w:rsid w:val="00486814"/>
    <w:rsid w:val="00486DF1"/>
    <w:rsid w:val="004877CF"/>
    <w:rsid w:val="0048782C"/>
    <w:rsid w:val="00490704"/>
    <w:rsid w:val="004908FC"/>
    <w:rsid w:val="00492BBA"/>
    <w:rsid w:val="00493860"/>
    <w:rsid w:val="004966A7"/>
    <w:rsid w:val="00497C6A"/>
    <w:rsid w:val="004A0D76"/>
    <w:rsid w:val="004A12D4"/>
    <w:rsid w:val="004A1D61"/>
    <w:rsid w:val="004A3AD5"/>
    <w:rsid w:val="004A472A"/>
    <w:rsid w:val="004A6385"/>
    <w:rsid w:val="004A7117"/>
    <w:rsid w:val="004A7D68"/>
    <w:rsid w:val="004B02B0"/>
    <w:rsid w:val="004B0A21"/>
    <w:rsid w:val="004B0F75"/>
    <w:rsid w:val="004B1342"/>
    <w:rsid w:val="004B2A4B"/>
    <w:rsid w:val="004B46F4"/>
    <w:rsid w:val="004B5233"/>
    <w:rsid w:val="004B75AF"/>
    <w:rsid w:val="004B761E"/>
    <w:rsid w:val="004C111B"/>
    <w:rsid w:val="004C157C"/>
    <w:rsid w:val="004C1D31"/>
    <w:rsid w:val="004C1DFB"/>
    <w:rsid w:val="004C2997"/>
    <w:rsid w:val="004C4D6A"/>
    <w:rsid w:val="004C56FC"/>
    <w:rsid w:val="004C64D8"/>
    <w:rsid w:val="004C6CC7"/>
    <w:rsid w:val="004C7BB1"/>
    <w:rsid w:val="004D1403"/>
    <w:rsid w:val="004D294F"/>
    <w:rsid w:val="004D3696"/>
    <w:rsid w:val="004D48B5"/>
    <w:rsid w:val="004D7FA7"/>
    <w:rsid w:val="004E0F48"/>
    <w:rsid w:val="004E1FCE"/>
    <w:rsid w:val="004E2BF1"/>
    <w:rsid w:val="004E3C59"/>
    <w:rsid w:val="004E498C"/>
    <w:rsid w:val="004E4D8D"/>
    <w:rsid w:val="004E4E06"/>
    <w:rsid w:val="004E73AE"/>
    <w:rsid w:val="004F0812"/>
    <w:rsid w:val="004F2058"/>
    <w:rsid w:val="004F492E"/>
    <w:rsid w:val="004F49D9"/>
    <w:rsid w:val="004F6C47"/>
    <w:rsid w:val="004F7221"/>
    <w:rsid w:val="004F7FCD"/>
    <w:rsid w:val="005003AA"/>
    <w:rsid w:val="00500E1A"/>
    <w:rsid w:val="0050167C"/>
    <w:rsid w:val="005033FE"/>
    <w:rsid w:val="00503B70"/>
    <w:rsid w:val="00503BE1"/>
    <w:rsid w:val="00504973"/>
    <w:rsid w:val="00504E2B"/>
    <w:rsid w:val="00504EF6"/>
    <w:rsid w:val="005050D4"/>
    <w:rsid w:val="00510396"/>
    <w:rsid w:val="00510EB8"/>
    <w:rsid w:val="0051229B"/>
    <w:rsid w:val="00514844"/>
    <w:rsid w:val="0051615D"/>
    <w:rsid w:val="00516639"/>
    <w:rsid w:val="0052232E"/>
    <w:rsid w:val="0052345F"/>
    <w:rsid w:val="00524BAA"/>
    <w:rsid w:val="00524FBE"/>
    <w:rsid w:val="00525A89"/>
    <w:rsid w:val="00525D1E"/>
    <w:rsid w:val="00530D01"/>
    <w:rsid w:val="005310F6"/>
    <w:rsid w:val="00531321"/>
    <w:rsid w:val="00531683"/>
    <w:rsid w:val="00532725"/>
    <w:rsid w:val="00532A59"/>
    <w:rsid w:val="005335FC"/>
    <w:rsid w:val="005338D0"/>
    <w:rsid w:val="00534EE5"/>
    <w:rsid w:val="00540C28"/>
    <w:rsid w:val="00541350"/>
    <w:rsid w:val="00541497"/>
    <w:rsid w:val="00541910"/>
    <w:rsid w:val="00542508"/>
    <w:rsid w:val="0054421F"/>
    <w:rsid w:val="0054542C"/>
    <w:rsid w:val="00545461"/>
    <w:rsid w:val="005454C7"/>
    <w:rsid w:val="00546AAA"/>
    <w:rsid w:val="005476F8"/>
    <w:rsid w:val="00547A66"/>
    <w:rsid w:val="00552F32"/>
    <w:rsid w:val="00554CCF"/>
    <w:rsid w:val="00556AF8"/>
    <w:rsid w:val="00557DE5"/>
    <w:rsid w:val="00560C0E"/>
    <w:rsid w:val="00561031"/>
    <w:rsid w:val="00561300"/>
    <w:rsid w:val="00564236"/>
    <w:rsid w:val="00564BA2"/>
    <w:rsid w:val="005652D6"/>
    <w:rsid w:val="00567A69"/>
    <w:rsid w:val="005706A7"/>
    <w:rsid w:val="00573F7D"/>
    <w:rsid w:val="00575286"/>
    <w:rsid w:val="00575D56"/>
    <w:rsid w:val="00575D92"/>
    <w:rsid w:val="00575FC3"/>
    <w:rsid w:val="005775DB"/>
    <w:rsid w:val="00577787"/>
    <w:rsid w:val="00577A8F"/>
    <w:rsid w:val="00577B42"/>
    <w:rsid w:val="00580C83"/>
    <w:rsid w:val="00581212"/>
    <w:rsid w:val="005846D0"/>
    <w:rsid w:val="005850CF"/>
    <w:rsid w:val="00585965"/>
    <w:rsid w:val="00586015"/>
    <w:rsid w:val="0058647A"/>
    <w:rsid w:val="00587C1D"/>
    <w:rsid w:val="005902A6"/>
    <w:rsid w:val="005914E4"/>
    <w:rsid w:val="005932EF"/>
    <w:rsid w:val="005943BB"/>
    <w:rsid w:val="00597634"/>
    <w:rsid w:val="005976AC"/>
    <w:rsid w:val="005A0001"/>
    <w:rsid w:val="005A2F24"/>
    <w:rsid w:val="005A2F70"/>
    <w:rsid w:val="005A3EC7"/>
    <w:rsid w:val="005A42A0"/>
    <w:rsid w:val="005A4EF9"/>
    <w:rsid w:val="005A50F8"/>
    <w:rsid w:val="005A6C33"/>
    <w:rsid w:val="005A714B"/>
    <w:rsid w:val="005A7313"/>
    <w:rsid w:val="005A7744"/>
    <w:rsid w:val="005B0D44"/>
    <w:rsid w:val="005B117C"/>
    <w:rsid w:val="005B2547"/>
    <w:rsid w:val="005B4064"/>
    <w:rsid w:val="005B4D25"/>
    <w:rsid w:val="005B50A1"/>
    <w:rsid w:val="005C0D82"/>
    <w:rsid w:val="005C16C5"/>
    <w:rsid w:val="005C1722"/>
    <w:rsid w:val="005C2FEA"/>
    <w:rsid w:val="005C4743"/>
    <w:rsid w:val="005C5436"/>
    <w:rsid w:val="005C585C"/>
    <w:rsid w:val="005C5BDA"/>
    <w:rsid w:val="005C63F5"/>
    <w:rsid w:val="005C6F55"/>
    <w:rsid w:val="005D05D7"/>
    <w:rsid w:val="005D15F8"/>
    <w:rsid w:val="005D4F85"/>
    <w:rsid w:val="005D7328"/>
    <w:rsid w:val="005D768A"/>
    <w:rsid w:val="005E12BB"/>
    <w:rsid w:val="005E1CFC"/>
    <w:rsid w:val="005E48B0"/>
    <w:rsid w:val="005E6EE4"/>
    <w:rsid w:val="005F072D"/>
    <w:rsid w:val="005F0DE5"/>
    <w:rsid w:val="005F1C53"/>
    <w:rsid w:val="005F23A4"/>
    <w:rsid w:val="005F2624"/>
    <w:rsid w:val="005F2682"/>
    <w:rsid w:val="005F34C5"/>
    <w:rsid w:val="005F380E"/>
    <w:rsid w:val="005F3D81"/>
    <w:rsid w:val="005F59C9"/>
    <w:rsid w:val="005F64B5"/>
    <w:rsid w:val="0060130C"/>
    <w:rsid w:val="00601862"/>
    <w:rsid w:val="00602079"/>
    <w:rsid w:val="00603F89"/>
    <w:rsid w:val="00604334"/>
    <w:rsid w:val="006069B7"/>
    <w:rsid w:val="00612962"/>
    <w:rsid w:val="006134EE"/>
    <w:rsid w:val="00613D01"/>
    <w:rsid w:val="00616905"/>
    <w:rsid w:val="00616989"/>
    <w:rsid w:val="00616C04"/>
    <w:rsid w:val="006173E7"/>
    <w:rsid w:val="006206FE"/>
    <w:rsid w:val="006245E4"/>
    <w:rsid w:val="00625084"/>
    <w:rsid w:val="0063047A"/>
    <w:rsid w:val="00630785"/>
    <w:rsid w:val="00632F89"/>
    <w:rsid w:val="00633A11"/>
    <w:rsid w:val="00634E1B"/>
    <w:rsid w:val="00636438"/>
    <w:rsid w:val="00637F17"/>
    <w:rsid w:val="0064088E"/>
    <w:rsid w:val="0064326B"/>
    <w:rsid w:val="00643674"/>
    <w:rsid w:val="006445D1"/>
    <w:rsid w:val="00646426"/>
    <w:rsid w:val="006512A7"/>
    <w:rsid w:val="006512EB"/>
    <w:rsid w:val="006515CF"/>
    <w:rsid w:val="00651B27"/>
    <w:rsid w:val="006528C6"/>
    <w:rsid w:val="00652C36"/>
    <w:rsid w:val="00655397"/>
    <w:rsid w:val="00655957"/>
    <w:rsid w:val="00655AB3"/>
    <w:rsid w:val="0065703C"/>
    <w:rsid w:val="00657430"/>
    <w:rsid w:val="00657B2F"/>
    <w:rsid w:val="006617AC"/>
    <w:rsid w:val="00662BC0"/>
    <w:rsid w:val="00662BF4"/>
    <w:rsid w:val="00663B39"/>
    <w:rsid w:val="006640C9"/>
    <w:rsid w:val="00665958"/>
    <w:rsid w:val="0067124A"/>
    <w:rsid w:val="00672B57"/>
    <w:rsid w:val="00673D47"/>
    <w:rsid w:val="0067445C"/>
    <w:rsid w:val="0067471A"/>
    <w:rsid w:val="0067537B"/>
    <w:rsid w:val="0067564E"/>
    <w:rsid w:val="0068051F"/>
    <w:rsid w:val="0068142C"/>
    <w:rsid w:val="00681A58"/>
    <w:rsid w:val="006839B6"/>
    <w:rsid w:val="00684780"/>
    <w:rsid w:val="006850BE"/>
    <w:rsid w:val="00685C05"/>
    <w:rsid w:val="0068649F"/>
    <w:rsid w:val="00686674"/>
    <w:rsid w:val="00690522"/>
    <w:rsid w:val="00690E7A"/>
    <w:rsid w:val="006918DA"/>
    <w:rsid w:val="00693DA4"/>
    <w:rsid w:val="00694F00"/>
    <w:rsid w:val="00695C82"/>
    <w:rsid w:val="00696C2C"/>
    <w:rsid w:val="006979C2"/>
    <w:rsid w:val="006A157F"/>
    <w:rsid w:val="006A42B8"/>
    <w:rsid w:val="006A493A"/>
    <w:rsid w:val="006A5725"/>
    <w:rsid w:val="006A7E23"/>
    <w:rsid w:val="006B0BA4"/>
    <w:rsid w:val="006B0F2E"/>
    <w:rsid w:val="006B1C39"/>
    <w:rsid w:val="006B1DC2"/>
    <w:rsid w:val="006B2588"/>
    <w:rsid w:val="006B262A"/>
    <w:rsid w:val="006B3D08"/>
    <w:rsid w:val="006B4044"/>
    <w:rsid w:val="006B4F12"/>
    <w:rsid w:val="006B5367"/>
    <w:rsid w:val="006B5752"/>
    <w:rsid w:val="006B6ECB"/>
    <w:rsid w:val="006B6F82"/>
    <w:rsid w:val="006B72A7"/>
    <w:rsid w:val="006B7717"/>
    <w:rsid w:val="006B7884"/>
    <w:rsid w:val="006B7F58"/>
    <w:rsid w:val="006C00F1"/>
    <w:rsid w:val="006C03F1"/>
    <w:rsid w:val="006C29B3"/>
    <w:rsid w:val="006C2E20"/>
    <w:rsid w:val="006C3870"/>
    <w:rsid w:val="006C39B1"/>
    <w:rsid w:val="006C3ECB"/>
    <w:rsid w:val="006C5565"/>
    <w:rsid w:val="006C57F2"/>
    <w:rsid w:val="006C5887"/>
    <w:rsid w:val="006D12E5"/>
    <w:rsid w:val="006D185C"/>
    <w:rsid w:val="006D1899"/>
    <w:rsid w:val="006D1DA0"/>
    <w:rsid w:val="006D290C"/>
    <w:rsid w:val="006D2D90"/>
    <w:rsid w:val="006D44A9"/>
    <w:rsid w:val="006D6526"/>
    <w:rsid w:val="006D6FC0"/>
    <w:rsid w:val="006D776F"/>
    <w:rsid w:val="006D7F6A"/>
    <w:rsid w:val="006E0393"/>
    <w:rsid w:val="006E1B1C"/>
    <w:rsid w:val="006E20BF"/>
    <w:rsid w:val="006E520A"/>
    <w:rsid w:val="006E6604"/>
    <w:rsid w:val="006F0175"/>
    <w:rsid w:val="006F0AE1"/>
    <w:rsid w:val="006F123B"/>
    <w:rsid w:val="006F151F"/>
    <w:rsid w:val="006F2F17"/>
    <w:rsid w:val="006F3FBF"/>
    <w:rsid w:val="006F4026"/>
    <w:rsid w:val="006F43AA"/>
    <w:rsid w:val="006F453D"/>
    <w:rsid w:val="006F60B5"/>
    <w:rsid w:val="006F72B2"/>
    <w:rsid w:val="00700B11"/>
    <w:rsid w:val="00701B2E"/>
    <w:rsid w:val="00701EA9"/>
    <w:rsid w:val="00705B74"/>
    <w:rsid w:val="0070638A"/>
    <w:rsid w:val="007075B4"/>
    <w:rsid w:val="00707836"/>
    <w:rsid w:val="007119FE"/>
    <w:rsid w:val="00711F58"/>
    <w:rsid w:val="00712BD5"/>
    <w:rsid w:val="007132B4"/>
    <w:rsid w:val="00715F6A"/>
    <w:rsid w:val="0071622F"/>
    <w:rsid w:val="0072188B"/>
    <w:rsid w:val="007221A6"/>
    <w:rsid w:val="0072261A"/>
    <w:rsid w:val="0072262B"/>
    <w:rsid w:val="007229B6"/>
    <w:rsid w:val="007234F5"/>
    <w:rsid w:val="007239CB"/>
    <w:rsid w:val="00724F09"/>
    <w:rsid w:val="00724F95"/>
    <w:rsid w:val="0072522B"/>
    <w:rsid w:val="00725525"/>
    <w:rsid w:val="00726145"/>
    <w:rsid w:val="007274A2"/>
    <w:rsid w:val="007324A0"/>
    <w:rsid w:val="00732599"/>
    <w:rsid w:val="00734542"/>
    <w:rsid w:val="00737157"/>
    <w:rsid w:val="00742D72"/>
    <w:rsid w:val="00743332"/>
    <w:rsid w:val="00745954"/>
    <w:rsid w:val="007469C7"/>
    <w:rsid w:val="00746E9B"/>
    <w:rsid w:val="0074738B"/>
    <w:rsid w:val="00750375"/>
    <w:rsid w:val="0075227D"/>
    <w:rsid w:val="007529A6"/>
    <w:rsid w:val="00753DA6"/>
    <w:rsid w:val="007544B8"/>
    <w:rsid w:val="0075588A"/>
    <w:rsid w:val="00755D55"/>
    <w:rsid w:val="0075679B"/>
    <w:rsid w:val="00756A1B"/>
    <w:rsid w:val="00757502"/>
    <w:rsid w:val="007577E6"/>
    <w:rsid w:val="00757BD4"/>
    <w:rsid w:val="00760B71"/>
    <w:rsid w:val="00764BFD"/>
    <w:rsid w:val="00766260"/>
    <w:rsid w:val="007667B9"/>
    <w:rsid w:val="00766FE6"/>
    <w:rsid w:val="007707ED"/>
    <w:rsid w:val="00770BE5"/>
    <w:rsid w:val="007714AB"/>
    <w:rsid w:val="00772E61"/>
    <w:rsid w:val="00776E6F"/>
    <w:rsid w:val="00776F0E"/>
    <w:rsid w:val="00780845"/>
    <w:rsid w:val="00780F57"/>
    <w:rsid w:val="00781065"/>
    <w:rsid w:val="00785211"/>
    <w:rsid w:val="00786F65"/>
    <w:rsid w:val="0078714D"/>
    <w:rsid w:val="00787A13"/>
    <w:rsid w:val="0079171F"/>
    <w:rsid w:val="00791BBC"/>
    <w:rsid w:val="00791F7F"/>
    <w:rsid w:val="007928E4"/>
    <w:rsid w:val="00792E7B"/>
    <w:rsid w:val="0079470F"/>
    <w:rsid w:val="00795624"/>
    <w:rsid w:val="007970F3"/>
    <w:rsid w:val="007A1A4E"/>
    <w:rsid w:val="007A2AEA"/>
    <w:rsid w:val="007A3C44"/>
    <w:rsid w:val="007A3E28"/>
    <w:rsid w:val="007A616F"/>
    <w:rsid w:val="007A6D13"/>
    <w:rsid w:val="007A6FCA"/>
    <w:rsid w:val="007B2558"/>
    <w:rsid w:val="007B2907"/>
    <w:rsid w:val="007B346A"/>
    <w:rsid w:val="007B39F9"/>
    <w:rsid w:val="007B47F3"/>
    <w:rsid w:val="007B5EA1"/>
    <w:rsid w:val="007B6FB7"/>
    <w:rsid w:val="007B77BA"/>
    <w:rsid w:val="007B7DAF"/>
    <w:rsid w:val="007C14FE"/>
    <w:rsid w:val="007C3F13"/>
    <w:rsid w:val="007C4ED7"/>
    <w:rsid w:val="007C52F1"/>
    <w:rsid w:val="007C5DAB"/>
    <w:rsid w:val="007C6D1D"/>
    <w:rsid w:val="007C75DE"/>
    <w:rsid w:val="007C79B9"/>
    <w:rsid w:val="007D1249"/>
    <w:rsid w:val="007D15EF"/>
    <w:rsid w:val="007D20F2"/>
    <w:rsid w:val="007D3FDA"/>
    <w:rsid w:val="007D3FE6"/>
    <w:rsid w:val="007D429A"/>
    <w:rsid w:val="007D4F99"/>
    <w:rsid w:val="007D6DE8"/>
    <w:rsid w:val="007D748A"/>
    <w:rsid w:val="007D7C0E"/>
    <w:rsid w:val="007E03F6"/>
    <w:rsid w:val="007E1E9F"/>
    <w:rsid w:val="007E4EE9"/>
    <w:rsid w:val="007E5656"/>
    <w:rsid w:val="007E685B"/>
    <w:rsid w:val="007F0EC7"/>
    <w:rsid w:val="007F1B7B"/>
    <w:rsid w:val="007F2534"/>
    <w:rsid w:val="007F316D"/>
    <w:rsid w:val="007F3427"/>
    <w:rsid w:val="007F35F7"/>
    <w:rsid w:val="007F369A"/>
    <w:rsid w:val="007F3D7B"/>
    <w:rsid w:val="007F49DC"/>
    <w:rsid w:val="00800565"/>
    <w:rsid w:val="008006ED"/>
    <w:rsid w:val="008033EC"/>
    <w:rsid w:val="008052C9"/>
    <w:rsid w:val="008060F8"/>
    <w:rsid w:val="00806BBB"/>
    <w:rsid w:val="00810FBA"/>
    <w:rsid w:val="00813E38"/>
    <w:rsid w:val="008152A5"/>
    <w:rsid w:val="008160D1"/>
    <w:rsid w:val="008161F2"/>
    <w:rsid w:val="0081757F"/>
    <w:rsid w:val="0082128B"/>
    <w:rsid w:val="00821FA8"/>
    <w:rsid w:val="008220E0"/>
    <w:rsid w:val="00823CCD"/>
    <w:rsid w:val="00823EFC"/>
    <w:rsid w:val="00826119"/>
    <w:rsid w:val="00826579"/>
    <w:rsid w:val="00826B6A"/>
    <w:rsid w:val="008270F6"/>
    <w:rsid w:val="0083026A"/>
    <w:rsid w:val="00831D07"/>
    <w:rsid w:val="00831F00"/>
    <w:rsid w:val="008324E2"/>
    <w:rsid w:val="00832F6C"/>
    <w:rsid w:val="008358D0"/>
    <w:rsid w:val="0083620F"/>
    <w:rsid w:val="008368CE"/>
    <w:rsid w:val="00837EEA"/>
    <w:rsid w:val="00841C25"/>
    <w:rsid w:val="0084285A"/>
    <w:rsid w:val="00842DA6"/>
    <w:rsid w:val="00843264"/>
    <w:rsid w:val="00843DED"/>
    <w:rsid w:val="008445E6"/>
    <w:rsid w:val="00844774"/>
    <w:rsid w:val="0084565C"/>
    <w:rsid w:val="008472BE"/>
    <w:rsid w:val="00847EA6"/>
    <w:rsid w:val="00851807"/>
    <w:rsid w:val="00851A65"/>
    <w:rsid w:val="00851C43"/>
    <w:rsid w:val="0085272C"/>
    <w:rsid w:val="00853896"/>
    <w:rsid w:val="00854C77"/>
    <w:rsid w:val="008558D6"/>
    <w:rsid w:val="00856A56"/>
    <w:rsid w:val="00860353"/>
    <w:rsid w:val="008609E4"/>
    <w:rsid w:val="00861471"/>
    <w:rsid w:val="00861B05"/>
    <w:rsid w:val="00863260"/>
    <w:rsid w:val="00863FA8"/>
    <w:rsid w:val="00866B38"/>
    <w:rsid w:val="008675C3"/>
    <w:rsid w:val="0087096A"/>
    <w:rsid w:val="00870A06"/>
    <w:rsid w:val="008711BD"/>
    <w:rsid w:val="0087233B"/>
    <w:rsid w:val="008741D9"/>
    <w:rsid w:val="008775F3"/>
    <w:rsid w:val="00877B71"/>
    <w:rsid w:val="008842AF"/>
    <w:rsid w:val="008850FE"/>
    <w:rsid w:val="00886AA6"/>
    <w:rsid w:val="008878F4"/>
    <w:rsid w:val="00890EDB"/>
    <w:rsid w:val="00891134"/>
    <w:rsid w:val="00893119"/>
    <w:rsid w:val="00893CAF"/>
    <w:rsid w:val="00895CD5"/>
    <w:rsid w:val="008965EE"/>
    <w:rsid w:val="00896E54"/>
    <w:rsid w:val="00896F17"/>
    <w:rsid w:val="00897E2B"/>
    <w:rsid w:val="008A1111"/>
    <w:rsid w:val="008A1AF3"/>
    <w:rsid w:val="008A2148"/>
    <w:rsid w:val="008A2BAB"/>
    <w:rsid w:val="008A2D7B"/>
    <w:rsid w:val="008A3144"/>
    <w:rsid w:val="008A36D8"/>
    <w:rsid w:val="008A3A43"/>
    <w:rsid w:val="008A446E"/>
    <w:rsid w:val="008B0314"/>
    <w:rsid w:val="008B17CC"/>
    <w:rsid w:val="008B23E4"/>
    <w:rsid w:val="008B26A7"/>
    <w:rsid w:val="008B2ADB"/>
    <w:rsid w:val="008B33E1"/>
    <w:rsid w:val="008B4130"/>
    <w:rsid w:val="008B47F1"/>
    <w:rsid w:val="008B486B"/>
    <w:rsid w:val="008B4A65"/>
    <w:rsid w:val="008B5648"/>
    <w:rsid w:val="008B7F57"/>
    <w:rsid w:val="008C05CB"/>
    <w:rsid w:val="008C0658"/>
    <w:rsid w:val="008C1230"/>
    <w:rsid w:val="008C1323"/>
    <w:rsid w:val="008C3733"/>
    <w:rsid w:val="008C436C"/>
    <w:rsid w:val="008C4A63"/>
    <w:rsid w:val="008C54B7"/>
    <w:rsid w:val="008C56D9"/>
    <w:rsid w:val="008C57BA"/>
    <w:rsid w:val="008C7828"/>
    <w:rsid w:val="008C7A65"/>
    <w:rsid w:val="008C7C83"/>
    <w:rsid w:val="008D049A"/>
    <w:rsid w:val="008D0D2A"/>
    <w:rsid w:val="008D0D74"/>
    <w:rsid w:val="008D1E88"/>
    <w:rsid w:val="008D302E"/>
    <w:rsid w:val="008D3E1E"/>
    <w:rsid w:val="008D5704"/>
    <w:rsid w:val="008D5E9A"/>
    <w:rsid w:val="008D7712"/>
    <w:rsid w:val="008D77F7"/>
    <w:rsid w:val="008E0FBE"/>
    <w:rsid w:val="008E1215"/>
    <w:rsid w:val="008E176B"/>
    <w:rsid w:val="008E1AED"/>
    <w:rsid w:val="008E2030"/>
    <w:rsid w:val="008E52CE"/>
    <w:rsid w:val="008E6922"/>
    <w:rsid w:val="008F1B4E"/>
    <w:rsid w:val="008F2B3D"/>
    <w:rsid w:val="008F39AE"/>
    <w:rsid w:val="008F3F46"/>
    <w:rsid w:val="008F6540"/>
    <w:rsid w:val="008F6716"/>
    <w:rsid w:val="00900B51"/>
    <w:rsid w:val="00900FF8"/>
    <w:rsid w:val="00901198"/>
    <w:rsid w:val="00901CEC"/>
    <w:rsid w:val="00903321"/>
    <w:rsid w:val="00904B68"/>
    <w:rsid w:val="00905A7A"/>
    <w:rsid w:val="00906F64"/>
    <w:rsid w:val="00912399"/>
    <w:rsid w:val="0091285E"/>
    <w:rsid w:val="00912945"/>
    <w:rsid w:val="00912DC8"/>
    <w:rsid w:val="00912FFF"/>
    <w:rsid w:val="0091357B"/>
    <w:rsid w:val="00913C62"/>
    <w:rsid w:val="00914327"/>
    <w:rsid w:val="00917187"/>
    <w:rsid w:val="009173F7"/>
    <w:rsid w:val="0092068C"/>
    <w:rsid w:val="0092086E"/>
    <w:rsid w:val="009217A0"/>
    <w:rsid w:val="00921B4D"/>
    <w:rsid w:val="009221D8"/>
    <w:rsid w:val="00922BC3"/>
    <w:rsid w:val="0092614B"/>
    <w:rsid w:val="00927A55"/>
    <w:rsid w:val="00930999"/>
    <w:rsid w:val="00931636"/>
    <w:rsid w:val="009325B5"/>
    <w:rsid w:val="00933DCB"/>
    <w:rsid w:val="00934FB1"/>
    <w:rsid w:val="00934FC3"/>
    <w:rsid w:val="00935AF8"/>
    <w:rsid w:val="0093766C"/>
    <w:rsid w:val="00940D7D"/>
    <w:rsid w:val="009415FF"/>
    <w:rsid w:val="0094166A"/>
    <w:rsid w:val="00942508"/>
    <w:rsid w:val="00942763"/>
    <w:rsid w:val="00942CE0"/>
    <w:rsid w:val="0094305F"/>
    <w:rsid w:val="0094332B"/>
    <w:rsid w:val="00947329"/>
    <w:rsid w:val="00947594"/>
    <w:rsid w:val="00947767"/>
    <w:rsid w:val="0095128A"/>
    <w:rsid w:val="00951C8B"/>
    <w:rsid w:val="009529A3"/>
    <w:rsid w:val="00954203"/>
    <w:rsid w:val="00956119"/>
    <w:rsid w:val="00956AF5"/>
    <w:rsid w:val="00962160"/>
    <w:rsid w:val="0096590F"/>
    <w:rsid w:val="009701D3"/>
    <w:rsid w:val="0097069C"/>
    <w:rsid w:val="00975E4B"/>
    <w:rsid w:val="00975E93"/>
    <w:rsid w:val="00976E5F"/>
    <w:rsid w:val="009770B1"/>
    <w:rsid w:val="009777B4"/>
    <w:rsid w:val="00977A24"/>
    <w:rsid w:val="00977B72"/>
    <w:rsid w:val="00983570"/>
    <w:rsid w:val="00983626"/>
    <w:rsid w:val="0098473A"/>
    <w:rsid w:val="0098631A"/>
    <w:rsid w:val="00986879"/>
    <w:rsid w:val="009915AC"/>
    <w:rsid w:val="00995E62"/>
    <w:rsid w:val="009969B0"/>
    <w:rsid w:val="009972FA"/>
    <w:rsid w:val="009A04E5"/>
    <w:rsid w:val="009A2C03"/>
    <w:rsid w:val="009A3278"/>
    <w:rsid w:val="009A5564"/>
    <w:rsid w:val="009A6097"/>
    <w:rsid w:val="009A6D13"/>
    <w:rsid w:val="009A7242"/>
    <w:rsid w:val="009B13B2"/>
    <w:rsid w:val="009B1471"/>
    <w:rsid w:val="009B166C"/>
    <w:rsid w:val="009B2F2D"/>
    <w:rsid w:val="009B2F81"/>
    <w:rsid w:val="009B3736"/>
    <w:rsid w:val="009B3A9C"/>
    <w:rsid w:val="009B3DB2"/>
    <w:rsid w:val="009B4076"/>
    <w:rsid w:val="009B5704"/>
    <w:rsid w:val="009B58C5"/>
    <w:rsid w:val="009B7CAB"/>
    <w:rsid w:val="009C31B8"/>
    <w:rsid w:val="009C5344"/>
    <w:rsid w:val="009C6BD8"/>
    <w:rsid w:val="009C7BFB"/>
    <w:rsid w:val="009D1FC6"/>
    <w:rsid w:val="009D231D"/>
    <w:rsid w:val="009D35A7"/>
    <w:rsid w:val="009D42F3"/>
    <w:rsid w:val="009D4EA0"/>
    <w:rsid w:val="009D5AA1"/>
    <w:rsid w:val="009D6B78"/>
    <w:rsid w:val="009D6DE5"/>
    <w:rsid w:val="009D723A"/>
    <w:rsid w:val="009D7C46"/>
    <w:rsid w:val="009D7D6D"/>
    <w:rsid w:val="009E2DF0"/>
    <w:rsid w:val="009E383D"/>
    <w:rsid w:val="009E7F29"/>
    <w:rsid w:val="009F0A17"/>
    <w:rsid w:val="009F0B37"/>
    <w:rsid w:val="009F2EC9"/>
    <w:rsid w:val="009F3845"/>
    <w:rsid w:val="009F38BA"/>
    <w:rsid w:val="009F4983"/>
    <w:rsid w:val="009F61E1"/>
    <w:rsid w:val="009F68DB"/>
    <w:rsid w:val="009F68F2"/>
    <w:rsid w:val="009F6A5A"/>
    <w:rsid w:val="009F7C48"/>
    <w:rsid w:val="00A00F6F"/>
    <w:rsid w:val="00A02992"/>
    <w:rsid w:val="00A02D42"/>
    <w:rsid w:val="00A03230"/>
    <w:rsid w:val="00A03329"/>
    <w:rsid w:val="00A05E05"/>
    <w:rsid w:val="00A05F84"/>
    <w:rsid w:val="00A06262"/>
    <w:rsid w:val="00A06C89"/>
    <w:rsid w:val="00A06E71"/>
    <w:rsid w:val="00A117DD"/>
    <w:rsid w:val="00A117E7"/>
    <w:rsid w:val="00A12514"/>
    <w:rsid w:val="00A14342"/>
    <w:rsid w:val="00A15A03"/>
    <w:rsid w:val="00A1614D"/>
    <w:rsid w:val="00A16F2B"/>
    <w:rsid w:val="00A22C5C"/>
    <w:rsid w:val="00A232C9"/>
    <w:rsid w:val="00A24CD1"/>
    <w:rsid w:val="00A250AF"/>
    <w:rsid w:val="00A252AE"/>
    <w:rsid w:val="00A25335"/>
    <w:rsid w:val="00A25BC0"/>
    <w:rsid w:val="00A25EA4"/>
    <w:rsid w:val="00A31230"/>
    <w:rsid w:val="00A330AF"/>
    <w:rsid w:val="00A33687"/>
    <w:rsid w:val="00A33D7A"/>
    <w:rsid w:val="00A35DBF"/>
    <w:rsid w:val="00A362E1"/>
    <w:rsid w:val="00A4018D"/>
    <w:rsid w:val="00A407AB"/>
    <w:rsid w:val="00A40CF3"/>
    <w:rsid w:val="00A42A65"/>
    <w:rsid w:val="00A43AE7"/>
    <w:rsid w:val="00A45083"/>
    <w:rsid w:val="00A45086"/>
    <w:rsid w:val="00A466FC"/>
    <w:rsid w:val="00A46968"/>
    <w:rsid w:val="00A47C70"/>
    <w:rsid w:val="00A50881"/>
    <w:rsid w:val="00A50FAD"/>
    <w:rsid w:val="00A51740"/>
    <w:rsid w:val="00A51A55"/>
    <w:rsid w:val="00A522F0"/>
    <w:rsid w:val="00A52922"/>
    <w:rsid w:val="00A54424"/>
    <w:rsid w:val="00A548B1"/>
    <w:rsid w:val="00A553FF"/>
    <w:rsid w:val="00A56191"/>
    <w:rsid w:val="00A56366"/>
    <w:rsid w:val="00A570B8"/>
    <w:rsid w:val="00A57264"/>
    <w:rsid w:val="00A57759"/>
    <w:rsid w:val="00A57E37"/>
    <w:rsid w:val="00A60AC4"/>
    <w:rsid w:val="00A61785"/>
    <w:rsid w:val="00A62599"/>
    <w:rsid w:val="00A62ECD"/>
    <w:rsid w:val="00A64CE0"/>
    <w:rsid w:val="00A651F1"/>
    <w:rsid w:val="00A66316"/>
    <w:rsid w:val="00A665C1"/>
    <w:rsid w:val="00A665DF"/>
    <w:rsid w:val="00A671F2"/>
    <w:rsid w:val="00A70B30"/>
    <w:rsid w:val="00A70ED2"/>
    <w:rsid w:val="00A722EA"/>
    <w:rsid w:val="00A73C95"/>
    <w:rsid w:val="00A7620B"/>
    <w:rsid w:val="00A7655E"/>
    <w:rsid w:val="00A7777B"/>
    <w:rsid w:val="00A8051C"/>
    <w:rsid w:val="00A8072E"/>
    <w:rsid w:val="00A808AD"/>
    <w:rsid w:val="00A81FDE"/>
    <w:rsid w:val="00A84C04"/>
    <w:rsid w:val="00A852BC"/>
    <w:rsid w:val="00A85B99"/>
    <w:rsid w:val="00A868AF"/>
    <w:rsid w:val="00A87C80"/>
    <w:rsid w:val="00A9051D"/>
    <w:rsid w:val="00A90B6F"/>
    <w:rsid w:val="00A90E6A"/>
    <w:rsid w:val="00A917D9"/>
    <w:rsid w:val="00A93916"/>
    <w:rsid w:val="00A954B5"/>
    <w:rsid w:val="00A9570D"/>
    <w:rsid w:val="00A95924"/>
    <w:rsid w:val="00A9723E"/>
    <w:rsid w:val="00AA0A8F"/>
    <w:rsid w:val="00AA1C0F"/>
    <w:rsid w:val="00AA1F13"/>
    <w:rsid w:val="00AA22BB"/>
    <w:rsid w:val="00AA245C"/>
    <w:rsid w:val="00AA2D27"/>
    <w:rsid w:val="00AA3E2B"/>
    <w:rsid w:val="00AA3E61"/>
    <w:rsid w:val="00AA4670"/>
    <w:rsid w:val="00AA4682"/>
    <w:rsid w:val="00AA7B04"/>
    <w:rsid w:val="00AB1719"/>
    <w:rsid w:val="00AB36D8"/>
    <w:rsid w:val="00AB3A14"/>
    <w:rsid w:val="00AB449D"/>
    <w:rsid w:val="00AB594B"/>
    <w:rsid w:val="00AB6D44"/>
    <w:rsid w:val="00AC05A8"/>
    <w:rsid w:val="00AC1327"/>
    <w:rsid w:val="00AC2381"/>
    <w:rsid w:val="00AC2FE4"/>
    <w:rsid w:val="00AC3169"/>
    <w:rsid w:val="00AC3942"/>
    <w:rsid w:val="00AC597C"/>
    <w:rsid w:val="00AC6D56"/>
    <w:rsid w:val="00AD0F74"/>
    <w:rsid w:val="00AD1539"/>
    <w:rsid w:val="00AD72DE"/>
    <w:rsid w:val="00AD7F63"/>
    <w:rsid w:val="00AE11A6"/>
    <w:rsid w:val="00AE3AE1"/>
    <w:rsid w:val="00AE4D10"/>
    <w:rsid w:val="00AE6C23"/>
    <w:rsid w:val="00AF0620"/>
    <w:rsid w:val="00AF098E"/>
    <w:rsid w:val="00AF0E63"/>
    <w:rsid w:val="00AF15F3"/>
    <w:rsid w:val="00AF1728"/>
    <w:rsid w:val="00AF1BC7"/>
    <w:rsid w:val="00AF2435"/>
    <w:rsid w:val="00AF4A75"/>
    <w:rsid w:val="00AF5178"/>
    <w:rsid w:val="00AF564F"/>
    <w:rsid w:val="00AF6D4D"/>
    <w:rsid w:val="00AF7392"/>
    <w:rsid w:val="00AF7611"/>
    <w:rsid w:val="00AF79B1"/>
    <w:rsid w:val="00AF7EF9"/>
    <w:rsid w:val="00B01DB6"/>
    <w:rsid w:val="00B0247D"/>
    <w:rsid w:val="00B02BF0"/>
    <w:rsid w:val="00B03837"/>
    <w:rsid w:val="00B03EB4"/>
    <w:rsid w:val="00B068EB"/>
    <w:rsid w:val="00B07756"/>
    <w:rsid w:val="00B114B1"/>
    <w:rsid w:val="00B12B55"/>
    <w:rsid w:val="00B13F1C"/>
    <w:rsid w:val="00B141A0"/>
    <w:rsid w:val="00B15BAB"/>
    <w:rsid w:val="00B168DB"/>
    <w:rsid w:val="00B170F2"/>
    <w:rsid w:val="00B2072D"/>
    <w:rsid w:val="00B21889"/>
    <w:rsid w:val="00B227CF"/>
    <w:rsid w:val="00B269FD"/>
    <w:rsid w:val="00B26E8A"/>
    <w:rsid w:val="00B26E8F"/>
    <w:rsid w:val="00B2706C"/>
    <w:rsid w:val="00B30FCD"/>
    <w:rsid w:val="00B318D8"/>
    <w:rsid w:val="00B32142"/>
    <w:rsid w:val="00B35249"/>
    <w:rsid w:val="00B358A3"/>
    <w:rsid w:val="00B36063"/>
    <w:rsid w:val="00B372CD"/>
    <w:rsid w:val="00B37661"/>
    <w:rsid w:val="00B40FF5"/>
    <w:rsid w:val="00B42984"/>
    <w:rsid w:val="00B43D83"/>
    <w:rsid w:val="00B44E7D"/>
    <w:rsid w:val="00B458E1"/>
    <w:rsid w:val="00B4612F"/>
    <w:rsid w:val="00B4689A"/>
    <w:rsid w:val="00B47C18"/>
    <w:rsid w:val="00B47CF9"/>
    <w:rsid w:val="00B515C5"/>
    <w:rsid w:val="00B52AA4"/>
    <w:rsid w:val="00B534B0"/>
    <w:rsid w:val="00B53955"/>
    <w:rsid w:val="00B53DE3"/>
    <w:rsid w:val="00B5472C"/>
    <w:rsid w:val="00B552E9"/>
    <w:rsid w:val="00B556BB"/>
    <w:rsid w:val="00B55BB3"/>
    <w:rsid w:val="00B5655C"/>
    <w:rsid w:val="00B57D50"/>
    <w:rsid w:val="00B6121E"/>
    <w:rsid w:val="00B62274"/>
    <w:rsid w:val="00B65A11"/>
    <w:rsid w:val="00B65D53"/>
    <w:rsid w:val="00B65E1A"/>
    <w:rsid w:val="00B66636"/>
    <w:rsid w:val="00B67334"/>
    <w:rsid w:val="00B6742D"/>
    <w:rsid w:val="00B70300"/>
    <w:rsid w:val="00B70927"/>
    <w:rsid w:val="00B71E99"/>
    <w:rsid w:val="00B7269C"/>
    <w:rsid w:val="00B7480B"/>
    <w:rsid w:val="00B74EA9"/>
    <w:rsid w:val="00B7625F"/>
    <w:rsid w:val="00B7722A"/>
    <w:rsid w:val="00B77DB3"/>
    <w:rsid w:val="00B800D9"/>
    <w:rsid w:val="00B80D1D"/>
    <w:rsid w:val="00B80EAD"/>
    <w:rsid w:val="00B8140C"/>
    <w:rsid w:val="00B81C96"/>
    <w:rsid w:val="00B86E8E"/>
    <w:rsid w:val="00B879FE"/>
    <w:rsid w:val="00B905E4"/>
    <w:rsid w:val="00B93FDF"/>
    <w:rsid w:val="00B950DB"/>
    <w:rsid w:val="00B95383"/>
    <w:rsid w:val="00B97F4B"/>
    <w:rsid w:val="00BA16C1"/>
    <w:rsid w:val="00BA17CD"/>
    <w:rsid w:val="00BA22F9"/>
    <w:rsid w:val="00BA2676"/>
    <w:rsid w:val="00BA2930"/>
    <w:rsid w:val="00BA3759"/>
    <w:rsid w:val="00BA4EE8"/>
    <w:rsid w:val="00BA5655"/>
    <w:rsid w:val="00BA5A0E"/>
    <w:rsid w:val="00BB012C"/>
    <w:rsid w:val="00BB04F4"/>
    <w:rsid w:val="00BB05B3"/>
    <w:rsid w:val="00BB0743"/>
    <w:rsid w:val="00BB1020"/>
    <w:rsid w:val="00BB121E"/>
    <w:rsid w:val="00BB1AF4"/>
    <w:rsid w:val="00BB30A0"/>
    <w:rsid w:val="00BB4698"/>
    <w:rsid w:val="00BB69B1"/>
    <w:rsid w:val="00BC2FC7"/>
    <w:rsid w:val="00BC4AAC"/>
    <w:rsid w:val="00BC5723"/>
    <w:rsid w:val="00BC5A6A"/>
    <w:rsid w:val="00BC70A9"/>
    <w:rsid w:val="00BC7235"/>
    <w:rsid w:val="00BD0B60"/>
    <w:rsid w:val="00BD20E6"/>
    <w:rsid w:val="00BD267E"/>
    <w:rsid w:val="00BD32EA"/>
    <w:rsid w:val="00BD37B8"/>
    <w:rsid w:val="00BD398C"/>
    <w:rsid w:val="00BD3ACE"/>
    <w:rsid w:val="00BD5760"/>
    <w:rsid w:val="00BD6D48"/>
    <w:rsid w:val="00BD7BE3"/>
    <w:rsid w:val="00BE2844"/>
    <w:rsid w:val="00BE31C8"/>
    <w:rsid w:val="00BE35CA"/>
    <w:rsid w:val="00BE42E2"/>
    <w:rsid w:val="00BE454E"/>
    <w:rsid w:val="00BE5367"/>
    <w:rsid w:val="00BE7353"/>
    <w:rsid w:val="00BE78BF"/>
    <w:rsid w:val="00BF0938"/>
    <w:rsid w:val="00BF099F"/>
    <w:rsid w:val="00BF233A"/>
    <w:rsid w:val="00BF33FA"/>
    <w:rsid w:val="00BF400D"/>
    <w:rsid w:val="00BF443F"/>
    <w:rsid w:val="00BF629B"/>
    <w:rsid w:val="00C016C7"/>
    <w:rsid w:val="00C030F9"/>
    <w:rsid w:val="00C03806"/>
    <w:rsid w:val="00C03D64"/>
    <w:rsid w:val="00C03DEB"/>
    <w:rsid w:val="00C047EE"/>
    <w:rsid w:val="00C04EF2"/>
    <w:rsid w:val="00C05164"/>
    <w:rsid w:val="00C057CF"/>
    <w:rsid w:val="00C06765"/>
    <w:rsid w:val="00C07C25"/>
    <w:rsid w:val="00C10EFD"/>
    <w:rsid w:val="00C1250E"/>
    <w:rsid w:val="00C13CEA"/>
    <w:rsid w:val="00C145AE"/>
    <w:rsid w:val="00C146E1"/>
    <w:rsid w:val="00C15576"/>
    <w:rsid w:val="00C16301"/>
    <w:rsid w:val="00C1715E"/>
    <w:rsid w:val="00C215C9"/>
    <w:rsid w:val="00C223B0"/>
    <w:rsid w:val="00C23D50"/>
    <w:rsid w:val="00C24816"/>
    <w:rsid w:val="00C27121"/>
    <w:rsid w:val="00C27262"/>
    <w:rsid w:val="00C2742B"/>
    <w:rsid w:val="00C27911"/>
    <w:rsid w:val="00C279E5"/>
    <w:rsid w:val="00C30EFE"/>
    <w:rsid w:val="00C326DF"/>
    <w:rsid w:val="00C336AB"/>
    <w:rsid w:val="00C33B36"/>
    <w:rsid w:val="00C3424F"/>
    <w:rsid w:val="00C34D86"/>
    <w:rsid w:val="00C36405"/>
    <w:rsid w:val="00C372E9"/>
    <w:rsid w:val="00C37322"/>
    <w:rsid w:val="00C403FF"/>
    <w:rsid w:val="00C4084A"/>
    <w:rsid w:val="00C40B37"/>
    <w:rsid w:val="00C4104B"/>
    <w:rsid w:val="00C41268"/>
    <w:rsid w:val="00C41329"/>
    <w:rsid w:val="00C442EF"/>
    <w:rsid w:val="00C4693C"/>
    <w:rsid w:val="00C5084A"/>
    <w:rsid w:val="00C51DB8"/>
    <w:rsid w:val="00C5371C"/>
    <w:rsid w:val="00C538D8"/>
    <w:rsid w:val="00C5428D"/>
    <w:rsid w:val="00C54945"/>
    <w:rsid w:val="00C5636F"/>
    <w:rsid w:val="00C564F6"/>
    <w:rsid w:val="00C56A84"/>
    <w:rsid w:val="00C57764"/>
    <w:rsid w:val="00C57CC2"/>
    <w:rsid w:val="00C57EF1"/>
    <w:rsid w:val="00C609BD"/>
    <w:rsid w:val="00C616D2"/>
    <w:rsid w:val="00C618CE"/>
    <w:rsid w:val="00C61942"/>
    <w:rsid w:val="00C62E01"/>
    <w:rsid w:val="00C6532A"/>
    <w:rsid w:val="00C66730"/>
    <w:rsid w:val="00C67547"/>
    <w:rsid w:val="00C70A4F"/>
    <w:rsid w:val="00C71D19"/>
    <w:rsid w:val="00C7222C"/>
    <w:rsid w:val="00C73EF9"/>
    <w:rsid w:val="00C74236"/>
    <w:rsid w:val="00C7437B"/>
    <w:rsid w:val="00C75185"/>
    <w:rsid w:val="00C75501"/>
    <w:rsid w:val="00C75540"/>
    <w:rsid w:val="00C758A6"/>
    <w:rsid w:val="00C77693"/>
    <w:rsid w:val="00C77D65"/>
    <w:rsid w:val="00C80AFE"/>
    <w:rsid w:val="00C810D6"/>
    <w:rsid w:val="00C81A85"/>
    <w:rsid w:val="00C81BA2"/>
    <w:rsid w:val="00C83F55"/>
    <w:rsid w:val="00C85638"/>
    <w:rsid w:val="00C87627"/>
    <w:rsid w:val="00C906FC"/>
    <w:rsid w:val="00C91C7D"/>
    <w:rsid w:val="00C948BA"/>
    <w:rsid w:val="00C9491F"/>
    <w:rsid w:val="00C96054"/>
    <w:rsid w:val="00C96EC2"/>
    <w:rsid w:val="00C97E06"/>
    <w:rsid w:val="00CA0898"/>
    <w:rsid w:val="00CA14B5"/>
    <w:rsid w:val="00CA1814"/>
    <w:rsid w:val="00CA28F6"/>
    <w:rsid w:val="00CA35B6"/>
    <w:rsid w:val="00CA4518"/>
    <w:rsid w:val="00CB020B"/>
    <w:rsid w:val="00CB1772"/>
    <w:rsid w:val="00CB2088"/>
    <w:rsid w:val="00CB2E50"/>
    <w:rsid w:val="00CB3879"/>
    <w:rsid w:val="00CB4A4D"/>
    <w:rsid w:val="00CB5B1F"/>
    <w:rsid w:val="00CB6157"/>
    <w:rsid w:val="00CB6E00"/>
    <w:rsid w:val="00CC0C04"/>
    <w:rsid w:val="00CC0CC7"/>
    <w:rsid w:val="00CC2210"/>
    <w:rsid w:val="00CC4565"/>
    <w:rsid w:val="00CC4EEF"/>
    <w:rsid w:val="00CC5919"/>
    <w:rsid w:val="00CD00EC"/>
    <w:rsid w:val="00CD0B90"/>
    <w:rsid w:val="00CD0C57"/>
    <w:rsid w:val="00CD0CBB"/>
    <w:rsid w:val="00CD1466"/>
    <w:rsid w:val="00CD25B5"/>
    <w:rsid w:val="00CD2FBA"/>
    <w:rsid w:val="00CD4084"/>
    <w:rsid w:val="00CD72C3"/>
    <w:rsid w:val="00CE00ED"/>
    <w:rsid w:val="00CE159A"/>
    <w:rsid w:val="00CE2675"/>
    <w:rsid w:val="00CE2CBE"/>
    <w:rsid w:val="00CE4074"/>
    <w:rsid w:val="00CE5251"/>
    <w:rsid w:val="00CF0BD1"/>
    <w:rsid w:val="00CF0ED2"/>
    <w:rsid w:val="00CF3620"/>
    <w:rsid w:val="00CF4E27"/>
    <w:rsid w:val="00CF5A50"/>
    <w:rsid w:val="00CF68A4"/>
    <w:rsid w:val="00CF718B"/>
    <w:rsid w:val="00CF78B5"/>
    <w:rsid w:val="00D01500"/>
    <w:rsid w:val="00D023B4"/>
    <w:rsid w:val="00D02953"/>
    <w:rsid w:val="00D03B2A"/>
    <w:rsid w:val="00D0444E"/>
    <w:rsid w:val="00D0592A"/>
    <w:rsid w:val="00D06249"/>
    <w:rsid w:val="00D06410"/>
    <w:rsid w:val="00D0686C"/>
    <w:rsid w:val="00D073D1"/>
    <w:rsid w:val="00D079FD"/>
    <w:rsid w:val="00D10A2A"/>
    <w:rsid w:val="00D10CC7"/>
    <w:rsid w:val="00D12837"/>
    <w:rsid w:val="00D137CE"/>
    <w:rsid w:val="00D13CB8"/>
    <w:rsid w:val="00D14767"/>
    <w:rsid w:val="00D14F85"/>
    <w:rsid w:val="00D159E9"/>
    <w:rsid w:val="00D16E48"/>
    <w:rsid w:val="00D20697"/>
    <w:rsid w:val="00D206D6"/>
    <w:rsid w:val="00D2077B"/>
    <w:rsid w:val="00D21AD9"/>
    <w:rsid w:val="00D22159"/>
    <w:rsid w:val="00D223D9"/>
    <w:rsid w:val="00D223E0"/>
    <w:rsid w:val="00D24327"/>
    <w:rsid w:val="00D25404"/>
    <w:rsid w:val="00D25AE5"/>
    <w:rsid w:val="00D26F54"/>
    <w:rsid w:val="00D26FDB"/>
    <w:rsid w:val="00D31CE9"/>
    <w:rsid w:val="00D32FBA"/>
    <w:rsid w:val="00D331A8"/>
    <w:rsid w:val="00D33B61"/>
    <w:rsid w:val="00D3415D"/>
    <w:rsid w:val="00D36C36"/>
    <w:rsid w:val="00D40C30"/>
    <w:rsid w:val="00D40CEF"/>
    <w:rsid w:val="00D410CA"/>
    <w:rsid w:val="00D430D5"/>
    <w:rsid w:val="00D43D30"/>
    <w:rsid w:val="00D43FE7"/>
    <w:rsid w:val="00D452AA"/>
    <w:rsid w:val="00D455BB"/>
    <w:rsid w:val="00D47C43"/>
    <w:rsid w:val="00D50763"/>
    <w:rsid w:val="00D507A5"/>
    <w:rsid w:val="00D521DC"/>
    <w:rsid w:val="00D5362F"/>
    <w:rsid w:val="00D53FB9"/>
    <w:rsid w:val="00D542F4"/>
    <w:rsid w:val="00D54C9A"/>
    <w:rsid w:val="00D55478"/>
    <w:rsid w:val="00D557E0"/>
    <w:rsid w:val="00D55D87"/>
    <w:rsid w:val="00D56A95"/>
    <w:rsid w:val="00D62E8D"/>
    <w:rsid w:val="00D62F17"/>
    <w:rsid w:val="00D630C6"/>
    <w:rsid w:val="00D63A7A"/>
    <w:rsid w:val="00D649E0"/>
    <w:rsid w:val="00D64CD9"/>
    <w:rsid w:val="00D65C63"/>
    <w:rsid w:val="00D660F8"/>
    <w:rsid w:val="00D66D9A"/>
    <w:rsid w:val="00D67E12"/>
    <w:rsid w:val="00D71017"/>
    <w:rsid w:val="00D71276"/>
    <w:rsid w:val="00D71DB5"/>
    <w:rsid w:val="00D724CD"/>
    <w:rsid w:val="00D72AD8"/>
    <w:rsid w:val="00D73014"/>
    <w:rsid w:val="00D73345"/>
    <w:rsid w:val="00D738DF"/>
    <w:rsid w:val="00D73A83"/>
    <w:rsid w:val="00D74939"/>
    <w:rsid w:val="00D75619"/>
    <w:rsid w:val="00D76FA9"/>
    <w:rsid w:val="00D7722D"/>
    <w:rsid w:val="00D7762F"/>
    <w:rsid w:val="00D77FD3"/>
    <w:rsid w:val="00D804B3"/>
    <w:rsid w:val="00D80D34"/>
    <w:rsid w:val="00D8102C"/>
    <w:rsid w:val="00D817ED"/>
    <w:rsid w:val="00D82E1A"/>
    <w:rsid w:val="00D9218E"/>
    <w:rsid w:val="00D94705"/>
    <w:rsid w:val="00D9477B"/>
    <w:rsid w:val="00D950E7"/>
    <w:rsid w:val="00D9755C"/>
    <w:rsid w:val="00D979F5"/>
    <w:rsid w:val="00D97DF4"/>
    <w:rsid w:val="00DA016E"/>
    <w:rsid w:val="00DA0ED0"/>
    <w:rsid w:val="00DA1936"/>
    <w:rsid w:val="00DA1C36"/>
    <w:rsid w:val="00DA2464"/>
    <w:rsid w:val="00DA2606"/>
    <w:rsid w:val="00DA48D7"/>
    <w:rsid w:val="00DA5AE4"/>
    <w:rsid w:val="00DA5D7E"/>
    <w:rsid w:val="00DA7C93"/>
    <w:rsid w:val="00DB0AE4"/>
    <w:rsid w:val="00DB3D9F"/>
    <w:rsid w:val="00DB6FB1"/>
    <w:rsid w:val="00DB6FCE"/>
    <w:rsid w:val="00DB7F04"/>
    <w:rsid w:val="00DC03C7"/>
    <w:rsid w:val="00DC0894"/>
    <w:rsid w:val="00DC1213"/>
    <w:rsid w:val="00DC2373"/>
    <w:rsid w:val="00DC2CD2"/>
    <w:rsid w:val="00DC4DB5"/>
    <w:rsid w:val="00DC5D86"/>
    <w:rsid w:val="00DC7D3F"/>
    <w:rsid w:val="00DD2968"/>
    <w:rsid w:val="00DD2D5A"/>
    <w:rsid w:val="00DD3C79"/>
    <w:rsid w:val="00DD4042"/>
    <w:rsid w:val="00DD41EC"/>
    <w:rsid w:val="00DD609D"/>
    <w:rsid w:val="00DD74F3"/>
    <w:rsid w:val="00DD7937"/>
    <w:rsid w:val="00DD79B8"/>
    <w:rsid w:val="00DD7A4F"/>
    <w:rsid w:val="00DE0ABF"/>
    <w:rsid w:val="00DE12F0"/>
    <w:rsid w:val="00DE1357"/>
    <w:rsid w:val="00DE19C3"/>
    <w:rsid w:val="00DE2B49"/>
    <w:rsid w:val="00DE2F8D"/>
    <w:rsid w:val="00DE39E2"/>
    <w:rsid w:val="00DE44A1"/>
    <w:rsid w:val="00DE456A"/>
    <w:rsid w:val="00DE5CB9"/>
    <w:rsid w:val="00DE63A2"/>
    <w:rsid w:val="00DE6F3F"/>
    <w:rsid w:val="00DE767F"/>
    <w:rsid w:val="00DF0522"/>
    <w:rsid w:val="00DF0AD4"/>
    <w:rsid w:val="00DF1B9F"/>
    <w:rsid w:val="00DF228A"/>
    <w:rsid w:val="00DF2718"/>
    <w:rsid w:val="00DF432B"/>
    <w:rsid w:val="00DF53A0"/>
    <w:rsid w:val="00DF5833"/>
    <w:rsid w:val="00DF5921"/>
    <w:rsid w:val="00DF5D31"/>
    <w:rsid w:val="00DF60B2"/>
    <w:rsid w:val="00E000C6"/>
    <w:rsid w:val="00E00E49"/>
    <w:rsid w:val="00E00FD5"/>
    <w:rsid w:val="00E0122A"/>
    <w:rsid w:val="00E0322F"/>
    <w:rsid w:val="00E03588"/>
    <w:rsid w:val="00E0516D"/>
    <w:rsid w:val="00E05D3D"/>
    <w:rsid w:val="00E0675F"/>
    <w:rsid w:val="00E06EE8"/>
    <w:rsid w:val="00E0736E"/>
    <w:rsid w:val="00E07707"/>
    <w:rsid w:val="00E10995"/>
    <w:rsid w:val="00E1155C"/>
    <w:rsid w:val="00E121A9"/>
    <w:rsid w:val="00E13449"/>
    <w:rsid w:val="00E15EE1"/>
    <w:rsid w:val="00E16951"/>
    <w:rsid w:val="00E214F3"/>
    <w:rsid w:val="00E21AE4"/>
    <w:rsid w:val="00E220FD"/>
    <w:rsid w:val="00E23053"/>
    <w:rsid w:val="00E25269"/>
    <w:rsid w:val="00E2584A"/>
    <w:rsid w:val="00E25B00"/>
    <w:rsid w:val="00E25D20"/>
    <w:rsid w:val="00E26589"/>
    <w:rsid w:val="00E26981"/>
    <w:rsid w:val="00E26D33"/>
    <w:rsid w:val="00E2781D"/>
    <w:rsid w:val="00E30E44"/>
    <w:rsid w:val="00E31973"/>
    <w:rsid w:val="00E32464"/>
    <w:rsid w:val="00E33FEA"/>
    <w:rsid w:val="00E35BAE"/>
    <w:rsid w:val="00E401CF"/>
    <w:rsid w:val="00E410D4"/>
    <w:rsid w:val="00E41FC8"/>
    <w:rsid w:val="00E433B3"/>
    <w:rsid w:val="00E4391C"/>
    <w:rsid w:val="00E43B73"/>
    <w:rsid w:val="00E44690"/>
    <w:rsid w:val="00E5075C"/>
    <w:rsid w:val="00E50FCE"/>
    <w:rsid w:val="00E523BA"/>
    <w:rsid w:val="00E54763"/>
    <w:rsid w:val="00E54FD4"/>
    <w:rsid w:val="00E561F0"/>
    <w:rsid w:val="00E56744"/>
    <w:rsid w:val="00E56989"/>
    <w:rsid w:val="00E57E73"/>
    <w:rsid w:val="00E63010"/>
    <w:rsid w:val="00E635B3"/>
    <w:rsid w:val="00E64214"/>
    <w:rsid w:val="00E6454E"/>
    <w:rsid w:val="00E64A68"/>
    <w:rsid w:val="00E65AD4"/>
    <w:rsid w:val="00E67AD6"/>
    <w:rsid w:val="00E67C7F"/>
    <w:rsid w:val="00E707C0"/>
    <w:rsid w:val="00E707F9"/>
    <w:rsid w:val="00E709F7"/>
    <w:rsid w:val="00E70D51"/>
    <w:rsid w:val="00E71C51"/>
    <w:rsid w:val="00E71DDD"/>
    <w:rsid w:val="00E72B00"/>
    <w:rsid w:val="00E7342E"/>
    <w:rsid w:val="00E74291"/>
    <w:rsid w:val="00E744D3"/>
    <w:rsid w:val="00E753B5"/>
    <w:rsid w:val="00E763C3"/>
    <w:rsid w:val="00E779E9"/>
    <w:rsid w:val="00E800E6"/>
    <w:rsid w:val="00E8079D"/>
    <w:rsid w:val="00E81374"/>
    <w:rsid w:val="00E82DE3"/>
    <w:rsid w:val="00E83D29"/>
    <w:rsid w:val="00E90525"/>
    <w:rsid w:val="00E90870"/>
    <w:rsid w:val="00E9124A"/>
    <w:rsid w:val="00E92E11"/>
    <w:rsid w:val="00E9374D"/>
    <w:rsid w:val="00E937B8"/>
    <w:rsid w:val="00E96A8C"/>
    <w:rsid w:val="00E97F40"/>
    <w:rsid w:val="00EA2C23"/>
    <w:rsid w:val="00EA3804"/>
    <w:rsid w:val="00EA3DBC"/>
    <w:rsid w:val="00EA4348"/>
    <w:rsid w:val="00EA6F98"/>
    <w:rsid w:val="00EB081B"/>
    <w:rsid w:val="00EB1CE9"/>
    <w:rsid w:val="00EB3430"/>
    <w:rsid w:val="00EB4092"/>
    <w:rsid w:val="00EB52B2"/>
    <w:rsid w:val="00EB537C"/>
    <w:rsid w:val="00EB5C5F"/>
    <w:rsid w:val="00EB6BCC"/>
    <w:rsid w:val="00EB6F3E"/>
    <w:rsid w:val="00EC0628"/>
    <w:rsid w:val="00EC2310"/>
    <w:rsid w:val="00EC2E3A"/>
    <w:rsid w:val="00EC4B3E"/>
    <w:rsid w:val="00EC694D"/>
    <w:rsid w:val="00EC6FCB"/>
    <w:rsid w:val="00EC7E3A"/>
    <w:rsid w:val="00ED013A"/>
    <w:rsid w:val="00ED0252"/>
    <w:rsid w:val="00ED0875"/>
    <w:rsid w:val="00ED1278"/>
    <w:rsid w:val="00ED1956"/>
    <w:rsid w:val="00ED236E"/>
    <w:rsid w:val="00ED31F4"/>
    <w:rsid w:val="00ED55A0"/>
    <w:rsid w:val="00ED6440"/>
    <w:rsid w:val="00ED7E02"/>
    <w:rsid w:val="00EE03D1"/>
    <w:rsid w:val="00EE1173"/>
    <w:rsid w:val="00EE2895"/>
    <w:rsid w:val="00EE2C1B"/>
    <w:rsid w:val="00EE3865"/>
    <w:rsid w:val="00EE46C8"/>
    <w:rsid w:val="00EE7030"/>
    <w:rsid w:val="00EE7530"/>
    <w:rsid w:val="00EF04A9"/>
    <w:rsid w:val="00EF0E81"/>
    <w:rsid w:val="00EF1A12"/>
    <w:rsid w:val="00EF1AF3"/>
    <w:rsid w:val="00EF1C7A"/>
    <w:rsid w:val="00EF25E6"/>
    <w:rsid w:val="00EF2B37"/>
    <w:rsid w:val="00EF3A92"/>
    <w:rsid w:val="00EF5BA9"/>
    <w:rsid w:val="00F01C4F"/>
    <w:rsid w:val="00F0221E"/>
    <w:rsid w:val="00F029DB"/>
    <w:rsid w:val="00F02AEC"/>
    <w:rsid w:val="00F054C4"/>
    <w:rsid w:val="00F05528"/>
    <w:rsid w:val="00F0573B"/>
    <w:rsid w:val="00F06190"/>
    <w:rsid w:val="00F0737A"/>
    <w:rsid w:val="00F07AFE"/>
    <w:rsid w:val="00F07B0B"/>
    <w:rsid w:val="00F07EB5"/>
    <w:rsid w:val="00F108E1"/>
    <w:rsid w:val="00F1253B"/>
    <w:rsid w:val="00F12E50"/>
    <w:rsid w:val="00F13A94"/>
    <w:rsid w:val="00F148F0"/>
    <w:rsid w:val="00F1603E"/>
    <w:rsid w:val="00F167E9"/>
    <w:rsid w:val="00F16861"/>
    <w:rsid w:val="00F2195E"/>
    <w:rsid w:val="00F22008"/>
    <w:rsid w:val="00F22392"/>
    <w:rsid w:val="00F22B6E"/>
    <w:rsid w:val="00F24B38"/>
    <w:rsid w:val="00F252DC"/>
    <w:rsid w:val="00F26E8A"/>
    <w:rsid w:val="00F30699"/>
    <w:rsid w:val="00F3118A"/>
    <w:rsid w:val="00F31B04"/>
    <w:rsid w:val="00F31B96"/>
    <w:rsid w:val="00F32250"/>
    <w:rsid w:val="00F33165"/>
    <w:rsid w:val="00F33DA4"/>
    <w:rsid w:val="00F3457F"/>
    <w:rsid w:val="00F34993"/>
    <w:rsid w:val="00F36D06"/>
    <w:rsid w:val="00F36F01"/>
    <w:rsid w:val="00F37863"/>
    <w:rsid w:val="00F420FB"/>
    <w:rsid w:val="00F42263"/>
    <w:rsid w:val="00F42E8D"/>
    <w:rsid w:val="00F42F89"/>
    <w:rsid w:val="00F4318F"/>
    <w:rsid w:val="00F45AE0"/>
    <w:rsid w:val="00F45F5F"/>
    <w:rsid w:val="00F460D3"/>
    <w:rsid w:val="00F47FD6"/>
    <w:rsid w:val="00F5078D"/>
    <w:rsid w:val="00F516FA"/>
    <w:rsid w:val="00F53246"/>
    <w:rsid w:val="00F54083"/>
    <w:rsid w:val="00F54A73"/>
    <w:rsid w:val="00F55297"/>
    <w:rsid w:val="00F56FEA"/>
    <w:rsid w:val="00F611E2"/>
    <w:rsid w:val="00F61AE4"/>
    <w:rsid w:val="00F63AB3"/>
    <w:rsid w:val="00F647FC"/>
    <w:rsid w:val="00F65483"/>
    <w:rsid w:val="00F674E3"/>
    <w:rsid w:val="00F6775C"/>
    <w:rsid w:val="00F70137"/>
    <w:rsid w:val="00F71D97"/>
    <w:rsid w:val="00F73ACC"/>
    <w:rsid w:val="00F73DAD"/>
    <w:rsid w:val="00F74E7E"/>
    <w:rsid w:val="00F76D38"/>
    <w:rsid w:val="00F77EE3"/>
    <w:rsid w:val="00F8039B"/>
    <w:rsid w:val="00F805BD"/>
    <w:rsid w:val="00F80C31"/>
    <w:rsid w:val="00F80C79"/>
    <w:rsid w:val="00F816D8"/>
    <w:rsid w:val="00F81CF5"/>
    <w:rsid w:val="00F840E2"/>
    <w:rsid w:val="00F84324"/>
    <w:rsid w:val="00F85629"/>
    <w:rsid w:val="00F86150"/>
    <w:rsid w:val="00F8729C"/>
    <w:rsid w:val="00F87DB1"/>
    <w:rsid w:val="00F90083"/>
    <w:rsid w:val="00F927AB"/>
    <w:rsid w:val="00F93F41"/>
    <w:rsid w:val="00F96AAA"/>
    <w:rsid w:val="00F97E66"/>
    <w:rsid w:val="00FA0A8D"/>
    <w:rsid w:val="00FA103E"/>
    <w:rsid w:val="00FA2872"/>
    <w:rsid w:val="00FA323A"/>
    <w:rsid w:val="00FA36E9"/>
    <w:rsid w:val="00FA7D67"/>
    <w:rsid w:val="00FA7F52"/>
    <w:rsid w:val="00FB1665"/>
    <w:rsid w:val="00FB1714"/>
    <w:rsid w:val="00FB26D4"/>
    <w:rsid w:val="00FB4DB5"/>
    <w:rsid w:val="00FC095E"/>
    <w:rsid w:val="00FC22CA"/>
    <w:rsid w:val="00FC2763"/>
    <w:rsid w:val="00FC511C"/>
    <w:rsid w:val="00FC619D"/>
    <w:rsid w:val="00FC67F8"/>
    <w:rsid w:val="00FC69CE"/>
    <w:rsid w:val="00FC7DDE"/>
    <w:rsid w:val="00FD1446"/>
    <w:rsid w:val="00FD1F85"/>
    <w:rsid w:val="00FD25B6"/>
    <w:rsid w:val="00FD25BA"/>
    <w:rsid w:val="00FD5396"/>
    <w:rsid w:val="00FD71E8"/>
    <w:rsid w:val="00FD78C0"/>
    <w:rsid w:val="00FD7ACA"/>
    <w:rsid w:val="00FE00F7"/>
    <w:rsid w:val="00FE25FC"/>
    <w:rsid w:val="00FE271C"/>
    <w:rsid w:val="00FE3E5B"/>
    <w:rsid w:val="00FE40BC"/>
    <w:rsid w:val="00FE634B"/>
    <w:rsid w:val="00FE7052"/>
    <w:rsid w:val="00FF00B4"/>
    <w:rsid w:val="00FF0962"/>
    <w:rsid w:val="00FF1DEE"/>
    <w:rsid w:val="00FF397E"/>
    <w:rsid w:val="00FF5906"/>
    <w:rsid w:val="00FF5FA1"/>
    <w:rsid w:val="00FF67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B922E23"/>
  <w15:docId w15:val="{620C775C-F0C6-47AD-8F52-A90EE5634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27D"/>
    <w:pPr>
      <w:spacing w:after="0" w:line="240" w:lineRule="auto"/>
    </w:pPr>
    <w:rPr>
      <w:rFonts w:ascii="Times New Roman" w:eastAsia="Times New Roman" w:hAnsi="Times New Roman" w:cs="Times New Roman"/>
      <w:sz w:val="24"/>
      <w:szCs w:val="24"/>
      <w:lang w:val="en-CA" w:eastAsia="zh-CN"/>
    </w:rPr>
  </w:style>
  <w:style w:type="paragraph" w:styleId="Heading1">
    <w:name w:val="heading 1"/>
    <w:basedOn w:val="Normal"/>
    <w:next w:val="Normal"/>
    <w:link w:val="Heading1Char"/>
    <w:uiPriority w:val="9"/>
    <w:qFormat/>
    <w:rsid w:val="000F1DCE"/>
    <w:pPr>
      <w:spacing w:before="300" w:after="40"/>
      <w:outlineLvl w:val="0"/>
    </w:pPr>
    <w:rPr>
      <w:rFonts w:ascii="Franklin Gothic Book" w:eastAsia="SimSun" w:hAnsi="Franklin Gothic Book"/>
      <w:color w:val="00656B" w:themeColor="accent1" w:themeShade="BF"/>
      <w:spacing w:val="20"/>
      <w:sz w:val="56"/>
      <w:szCs w:val="32"/>
      <w:lang w:val="en-US" w:eastAsia="en-US"/>
    </w:rPr>
  </w:style>
  <w:style w:type="paragraph" w:styleId="Heading2">
    <w:name w:val="heading 2"/>
    <w:basedOn w:val="Normal"/>
    <w:next w:val="Normal"/>
    <w:link w:val="Heading2Char"/>
    <w:uiPriority w:val="9"/>
    <w:qFormat/>
    <w:rsid w:val="000F1DCE"/>
    <w:pPr>
      <w:spacing w:before="240" w:after="40"/>
      <w:outlineLvl w:val="1"/>
    </w:pPr>
    <w:rPr>
      <w:rFonts w:ascii="Franklin Gothic Book" w:eastAsia="SimSun" w:hAnsi="Franklin Gothic Book"/>
      <w:color w:val="595959" w:themeColor="text1" w:themeTint="A6"/>
      <w:spacing w:val="20"/>
      <w:sz w:val="44"/>
      <w:szCs w:val="28"/>
      <w:lang w:val="en-US" w:eastAsia="en-US"/>
    </w:rPr>
  </w:style>
  <w:style w:type="paragraph" w:styleId="Heading3">
    <w:name w:val="heading 3"/>
    <w:basedOn w:val="Normal"/>
    <w:next w:val="Normal"/>
    <w:link w:val="Heading3Char"/>
    <w:uiPriority w:val="9"/>
    <w:unhideWhenUsed/>
    <w:qFormat/>
    <w:rsid w:val="000F1DCE"/>
    <w:pPr>
      <w:spacing w:before="200" w:after="40"/>
      <w:outlineLvl w:val="2"/>
    </w:pPr>
    <w:rPr>
      <w:rFonts w:ascii="Franklin Gothic Book" w:eastAsia="SimSun" w:hAnsi="Franklin Gothic Book"/>
      <w:color w:val="595959" w:themeColor="text1" w:themeTint="A6"/>
      <w:spacing w:val="20"/>
      <w:sz w:val="36"/>
      <w:lang w:val="en-US" w:eastAsia="en-US"/>
    </w:rPr>
  </w:style>
  <w:style w:type="paragraph" w:styleId="Heading4">
    <w:name w:val="heading 4"/>
    <w:basedOn w:val="Normal"/>
    <w:next w:val="Normal"/>
    <w:link w:val="Heading4Char"/>
    <w:uiPriority w:val="9"/>
    <w:unhideWhenUsed/>
    <w:qFormat/>
    <w:pPr>
      <w:spacing w:before="240" w:line="276" w:lineRule="auto"/>
      <w:outlineLvl w:val="3"/>
    </w:pPr>
    <w:rPr>
      <w:rFonts w:asciiTheme="majorHAnsi" w:eastAsia="SimSun" w:hAnsiTheme="majorHAnsi"/>
      <w:b/>
      <w:color w:val="8CA423" w:themeColor="accent3" w:themeShade="BF"/>
      <w:spacing w:val="20"/>
      <w:szCs w:val="22"/>
      <w:lang w:val="en-US" w:eastAsia="en-US"/>
    </w:rPr>
  </w:style>
  <w:style w:type="paragraph" w:styleId="Heading5">
    <w:name w:val="heading 5"/>
    <w:basedOn w:val="Normal"/>
    <w:next w:val="Normal"/>
    <w:link w:val="Heading5Char"/>
    <w:uiPriority w:val="9"/>
    <w:unhideWhenUsed/>
    <w:qFormat/>
    <w:pPr>
      <w:spacing w:before="200" w:line="276" w:lineRule="auto"/>
      <w:outlineLvl w:val="4"/>
    </w:pPr>
    <w:rPr>
      <w:rFonts w:asciiTheme="majorHAnsi" w:eastAsia="SimSun" w:hAnsiTheme="majorHAnsi"/>
      <w:b/>
      <w:i/>
      <w:color w:val="8CA423" w:themeColor="accent3" w:themeShade="BF"/>
      <w:spacing w:val="20"/>
      <w:sz w:val="20"/>
      <w:szCs w:val="26"/>
      <w:lang w:val="en-US" w:eastAsia="en-US"/>
    </w:rPr>
  </w:style>
  <w:style w:type="paragraph" w:styleId="Heading6">
    <w:name w:val="heading 6"/>
    <w:basedOn w:val="Normal"/>
    <w:next w:val="Normal"/>
    <w:link w:val="Heading6Char"/>
    <w:uiPriority w:val="9"/>
    <w:unhideWhenUsed/>
    <w:qFormat/>
    <w:pPr>
      <w:spacing w:before="200" w:line="276" w:lineRule="auto"/>
      <w:outlineLvl w:val="5"/>
    </w:pPr>
    <w:rPr>
      <w:rFonts w:asciiTheme="majorHAnsi" w:eastAsia="SimSun" w:hAnsiTheme="majorHAnsi"/>
      <w:color w:val="5D6D17" w:themeColor="accent3" w:themeShade="7F"/>
      <w:spacing w:val="10"/>
      <w:szCs w:val="20"/>
      <w:lang w:val="en-US" w:eastAsia="en-US"/>
    </w:rPr>
  </w:style>
  <w:style w:type="paragraph" w:styleId="Heading7">
    <w:name w:val="heading 7"/>
    <w:basedOn w:val="Normal"/>
    <w:next w:val="Normal"/>
    <w:link w:val="Heading7Char"/>
    <w:uiPriority w:val="9"/>
    <w:unhideWhenUsed/>
    <w:qFormat/>
    <w:pPr>
      <w:spacing w:before="200" w:line="276" w:lineRule="auto"/>
      <w:outlineLvl w:val="6"/>
    </w:pPr>
    <w:rPr>
      <w:rFonts w:asciiTheme="majorHAnsi" w:eastAsia="SimSun" w:hAnsiTheme="majorHAnsi"/>
      <w:i/>
      <w:color w:val="5D6D17" w:themeColor="accent3" w:themeShade="7F"/>
      <w:spacing w:val="10"/>
      <w:szCs w:val="20"/>
      <w:lang w:val="en-US" w:eastAsia="en-US"/>
    </w:rPr>
  </w:style>
  <w:style w:type="paragraph" w:styleId="Heading8">
    <w:name w:val="heading 8"/>
    <w:basedOn w:val="Normal"/>
    <w:next w:val="Normal"/>
    <w:link w:val="Heading8Char"/>
    <w:uiPriority w:val="9"/>
    <w:unhideWhenUsed/>
    <w:qFormat/>
    <w:pPr>
      <w:spacing w:before="200" w:line="276" w:lineRule="auto"/>
      <w:outlineLvl w:val="7"/>
    </w:pPr>
    <w:rPr>
      <w:rFonts w:asciiTheme="majorHAnsi" w:eastAsia="SimSun" w:hAnsiTheme="majorHAnsi"/>
      <w:color w:val="008890" w:themeColor="accent1"/>
      <w:spacing w:val="10"/>
      <w:sz w:val="20"/>
      <w:szCs w:val="20"/>
      <w:lang w:val="en-US" w:eastAsia="en-US"/>
    </w:rPr>
  </w:style>
  <w:style w:type="paragraph" w:styleId="Heading9">
    <w:name w:val="heading 9"/>
    <w:basedOn w:val="Normal"/>
    <w:next w:val="Normal"/>
    <w:link w:val="Heading9Char"/>
    <w:uiPriority w:val="9"/>
    <w:unhideWhenUsed/>
    <w:qFormat/>
    <w:pPr>
      <w:spacing w:before="200" w:line="276" w:lineRule="auto"/>
      <w:outlineLvl w:val="8"/>
    </w:pPr>
    <w:rPr>
      <w:rFonts w:asciiTheme="majorHAnsi" w:eastAsia="SimSun" w:hAnsiTheme="majorHAnsi"/>
      <w:i/>
      <w:color w:val="008890" w:themeColor="accent1"/>
      <w:spacing w:val="10"/>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0F1DCE"/>
    <w:rPr>
      <w:rFonts w:ascii="Franklin Gothic Book" w:hAnsi="Franklin Gothic Book" w:cs="Times New Roman"/>
      <w:color w:val="595959" w:themeColor="text1" w:themeTint="A6"/>
      <w:spacing w:val="20"/>
      <w:sz w:val="44"/>
      <w:szCs w:val="28"/>
    </w:rPr>
  </w:style>
  <w:style w:type="character" w:customStyle="1" w:styleId="Heading3Char">
    <w:name w:val="Heading 3 Char"/>
    <w:basedOn w:val="DefaultParagraphFont"/>
    <w:link w:val="Heading3"/>
    <w:uiPriority w:val="9"/>
    <w:rsid w:val="000F1DCE"/>
    <w:rPr>
      <w:rFonts w:ascii="Franklin Gothic Book" w:hAnsi="Franklin Gothic Book" w:cs="Times New Roman"/>
      <w:color w:val="595959" w:themeColor="text1" w:themeTint="A6"/>
      <w:spacing w:val="20"/>
      <w:sz w:val="36"/>
      <w:szCs w:val="24"/>
    </w:rPr>
  </w:style>
  <w:style w:type="paragraph" w:styleId="Title">
    <w:name w:val="Title"/>
    <w:basedOn w:val="Normal"/>
    <w:link w:val="TitleChar"/>
    <w:uiPriority w:val="10"/>
    <w:qFormat/>
    <w:rsid w:val="007B346A"/>
    <w:pPr>
      <w:framePr w:hSpace="180" w:wrap="around" w:vAnchor="text" w:hAnchor="margin" w:y="-429"/>
      <w:spacing w:after="160"/>
      <w:contextualSpacing/>
    </w:pPr>
    <w:rPr>
      <w:rFonts w:ascii="Franklin Gothic Demi Cond" w:eastAsia="SimSun" w:hAnsi="Franklin Gothic Demi Cond"/>
      <w:b/>
      <w:bCs/>
      <w:color w:val="008890" w:themeColor="accent1"/>
      <w:sz w:val="96"/>
      <w:szCs w:val="48"/>
      <w:lang w:val="en-US" w:eastAsia="en-US"/>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pPr>
    <w:rPr>
      <w:rFonts w:ascii="Franklin Gothic Book" w:eastAsia="SimSun" w:hAnsi="Franklin Gothic Book" w:cstheme="minorHAnsi"/>
      <w:color w:val="7F7F7F" w:themeColor="text1" w:themeTint="80"/>
      <w:sz w:val="44"/>
      <w:lang w:val="en-US" w:eastAsia="en-US"/>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spacing w:after="160" w:line="276" w:lineRule="auto"/>
    </w:pPr>
    <w:rPr>
      <w:rFonts w:asciiTheme="minorHAnsi" w:eastAsia="SimSun" w:hAnsiTheme="minorHAnsi"/>
      <w:color w:val="000000" w:themeColor="text1"/>
      <w:sz w:val="20"/>
      <w:szCs w:val="20"/>
      <w:lang w:val="en-US" w:eastAsia="en-US"/>
    </w:rPr>
  </w:style>
  <w:style w:type="character" w:customStyle="1" w:styleId="FooterChar">
    <w:name w:val="Footer Char"/>
    <w:basedOn w:val="DefaultParagraphFont"/>
    <w:link w:val="Footer"/>
    <w:uiPriority w:val="99"/>
    <w:rPr>
      <w:rFonts w:cs="Times New Roman"/>
      <w:color w:val="000000" w:themeColor="text1"/>
      <w:sz w:val="20"/>
      <w:szCs w:val="20"/>
    </w:rPr>
  </w:style>
  <w:style w:type="paragraph" w:styleId="Caption">
    <w:name w:val="caption"/>
    <w:basedOn w:val="Normal"/>
    <w:next w:val="Normal"/>
    <w:uiPriority w:val="35"/>
    <w:unhideWhenUsed/>
    <w:qFormat/>
    <w:rPr>
      <w:rFonts w:asciiTheme="minorHAnsi" w:eastAsia="SimSun" w:hAnsiTheme="minorHAnsi"/>
      <w:bCs/>
      <w:smallCaps/>
      <w:color w:val="B3C225" w:themeColor="accent2" w:themeShade="BF"/>
      <w:spacing w:val="10"/>
      <w:sz w:val="18"/>
      <w:szCs w:val="18"/>
      <w:lang w:val="en-US" w:eastAsia="en-US"/>
    </w:rPr>
  </w:style>
  <w:style w:type="paragraph" w:styleId="BalloonText">
    <w:name w:val="Balloon Text"/>
    <w:basedOn w:val="Normal"/>
    <w:link w:val="BalloonTextChar"/>
    <w:uiPriority w:val="99"/>
    <w:semiHidden/>
    <w:unhideWhenUsed/>
    <w:pPr>
      <w:spacing w:after="160" w:line="276" w:lineRule="auto"/>
    </w:pPr>
    <w:rPr>
      <w:rFonts w:ascii="Tahoma" w:eastAsia="SimSun" w:hAnsi="Tahoma" w:cs="Tahoma"/>
      <w:color w:val="000000" w:themeColor="text1"/>
      <w:sz w:val="16"/>
      <w:szCs w:val="16"/>
      <w:lang w:val="en-US" w:eastAsia="en-US"/>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spacing w:after="160" w:line="276" w:lineRule="auto"/>
    </w:pPr>
    <w:rPr>
      <w:rFonts w:asciiTheme="minorHAnsi" w:eastAsia="SimSun" w:hAnsiTheme="minorHAnsi"/>
      <w:color w:val="000000" w:themeColor="text1"/>
      <w:sz w:val="20"/>
      <w:szCs w:val="20"/>
      <w:lang w:val="en-US" w:eastAsia="en-US"/>
    </w:rPr>
  </w:style>
  <w:style w:type="character" w:customStyle="1" w:styleId="HeaderChar">
    <w:name w:val="Header Char"/>
    <w:basedOn w:val="DefaultParagraphFont"/>
    <w:link w:val="Header"/>
    <w:uiPriority w:val="99"/>
    <w:rPr>
      <w:rFonts w:cs="Times New Roman"/>
      <w:color w:val="000000" w:themeColor="text1"/>
      <w:sz w:val="20"/>
      <w:szCs w:val="20"/>
    </w:rPr>
  </w:style>
  <w:style w:type="character" w:customStyle="1" w:styleId="Heading4Char">
    <w:name w:val="Heading 4 Char"/>
    <w:basedOn w:val="DefaultParagraphFont"/>
    <w:link w:val="Heading4"/>
    <w:uiPriority w:val="9"/>
    <w:rPr>
      <w:rFonts w:asciiTheme="majorHAnsi" w:hAnsiTheme="majorHAnsi" w:cs="Times New Roman"/>
      <w:b/>
      <w:color w:val="8CA423"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 w:val="2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 w:val="2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spacing w:after="160" w:line="276" w:lineRule="auto"/>
      <w:ind w:left="1440" w:right="1440"/>
      <w:jc w:val="center"/>
    </w:pPr>
    <w:rPr>
      <w:rFonts w:asciiTheme="majorHAnsi" w:eastAsia="SimSun" w:hAnsiTheme="majorHAnsi"/>
      <w:i/>
      <w:color w:val="FFFFFF" w:themeColor="background1"/>
      <w:sz w:val="32"/>
      <w:szCs w:val="20"/>
      <w:lang w:val="en-US" w:eastAsia="en-US"/>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line="276" w:lineRule="auto"/>
      <w:contextualSpacing/>
    </w:pPr>
    <w:rPr>
      <w:rFonts w:asciiTheme="minorHAnsi" w:eastAsia="SimSun" w:hAnsiTheme="minorHAnsi"/>
      <w:color w:val="000000" w:themeColor="text1"/>
      <w:sz w:val="20"/>
      <w:szCs w:val="20"/>
      <w:lang w:val="en-US" w:eastAsia="en-US"/>
    </w:rPr>
  </w:style>
  <w:style w:type="paragraph" w:styleId="ListBullet2">
    <w:name w:val="List Bullet 2"/>
    <w:basedOn w:val="Normal"/>
    <w:uiPriority w:val="36"/>
    <w:unhideWhenUsed/>
    <w:qFormat/>
    <w:pPr>
      <w:numPr>
        <w:numId w:val="3"/>
      </w:numPr>
      <w:spacing w:line="276" w:lineRule="auto"/>
    </w:pPr>
    <w:rPr>
      <w:rFonts w:asciiTheme="minorHAnsi" w:eastAsia="SimSun" w:hAnsiTheme="minorHAnsi"/>
      <w:color w:val="000000" w:themeColor="text1"/>
      <w:sz w:val="20"/>
      <w:szCs w:val="20"/>
      <w:lang w:val="en-US" w:eastAsia="en-US"/>
    </w:rPr>
  </w:style>
  <w:style w:type="paragraph" w:styleId="ListBullet3">
    <w:name w:val="List Bullet 3"/>
    <w:basedOn w:val="Normal"/>
    <w:uiPriority w:val="36"/>
    <w:unhideWhenUsed/>
    <w:qFormat/>
    <w:pPr>
      <w:numPr>
        <w:numId w:val="5"/>
      </w:numPr>
      <w:spacing w:line="276" w:lineRule="auto"/>
    </w:pPr>
    <w:rPr>
      <w:rFonts w:asciiTheme="minorHAnsi" w:eastAsia="SimSun" w:hAnsiTheme="minorHAnsi"/>
      <w:color w:val="000000" w:themeColor="text1"/>
      <w:sz w:val="20"/>
      <w:szCs w:val="20"/>
      <w:lang w:val="en-US" w:eastAsia="en-US"/>
    </w:rPr>
  </w:style>
  <w:style w:type="paragraph" w:styleId="ListBullet4">
    <w:name w:val="List Bullet 4"/>
    <w:basedOn w:val="Normal"/>
    <w:uiPriority w:val="36"/>
    <w:unhideWhenUsed/>
    <w:qFormat/>
    <w:pPr>
      <w:numPr>
        <w:numId w:val="7"/>
      </w:numPr>
      <w:spacing w:line="276" w:lineRule="auto"/>
    </w:pPr>
    <w:rPr>
      <w:rFonts w:asciiTheme="minorHAnsi" w:eastAsia="SimSun" w:hAnsiTheme="minorHAnsi"/>
      <w:color w:val="000000" w:themeColor="text1"/>
      <w:sz w:val="20"/>
      <w:szCs w:val="20"/>
      <w:lang w:val="en-US" w:eastAsia="en-US"/>
    </w:rPr>
  </w:style>
  <w:style w:type="paragraph" w:styleId="ListBullet5">
    <w:name w:val="List Bullet 5"/>
    <w:basedOn w:val="Normal"/>
    <w:uiPriority w:val="36"/>
    <w:unhideWhenUsed/>
    <w:qFormat/>
    <w:pPr>
      <w:numPr>
        <w:numId w:val="9"/>
      </w:numPr>
      <w:spacing w:line="276" w:lineRule="auto"/>
    </w:pPr>
    <w:rPr>
      <w:rFonts w:asciiTheme="minorHAnsi" w:eastAsia="SimSun" w:hAnsiTheme="minorHAnsi"/>
      <w:color w:val="000000" w:themeColor="text1"/>
      <w:sz w:val="20"/>
      <w:szCs w:val="20"/>
      <w:lang w:val="en-US" w:eastAsia="en-US"/>
    </w:rPr>
  </w:style>
  <w:style w:type="paragraph" w:styleId="NoSpacing">
    <w:name w:val="No Spacing"/>
    <w:basedOn w:val="Normal"/>
    <w:uiPriority w:val="1"/>
    <w:qFormat/>
    <w:rsid w:val="00C77D65"/>
    <w:rPr>
      <w:rFonts w:asciiTheme="minorHAnsi" w:eastAsia="SimSun" w:hAnsiTheme="minorHAnsi"/>
      <w:b/>
      <w:color w:val="004348" w:themeColor="accent1" w:themeShade="80"/>
      <w:sz w:val="20"/>
      <w:szCs w:val="20"/>
      <w:lang w:val="en-US" w:eastAsia="en-US"/>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pPr>
      <w:spacing w:after="160" w:line="276" w:lineRule="auto"/>
    </w:pPr>
    <w:rPr>
      <w:rFonts w:asciiTheme="minorHAnsi" w:eastAsia="SimSun" w:hAnsiTheme="minorHAnsi"/>
      <w:i/>
      <w:color w:val="7F7F7F" w:themeColor="background1" w:themeShade="7F"/>
      <w:szCs w:val="20"/>
      <w:lang w:val="en-US" w:eastAsia="en-US"/>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3756ED"/>
    <w:pPr>
      <w:tabs>
        <w:tab w:val="right" w:leader="dot" w:pos="8630"/>
      </w:tabs>
      <w:spacing w:after="40"/>
    </w:pPr>
    <w:rPr>
      <w:rFonts w:asciiTheme="minorHAnsi" w:eastAsia="SimSun" w:hAnsiTheme="minorHAnsi"/>
      <w:smallCaps/>
      <w:noProof/>
      <w:color w:val="D2DF57" w:themeColor="accent2"/>
      <w:sz w:val="20"/>
      <w:szCs w:val="20"/>
      <w:lang w:val="en-US" w:eastAsia="en-US"/>
    </w:rPr>
  </w:style>
  <w:style w:type="paragraph" w:styleId="TOC2">
    <w:name w:val="toc 2"/>
    <w:basedOn w:val="Normal"/>
    <w:next w:val="Normal"/>
    <w:autoRedefine/>
    <w:uiPriority w:val="39"/>
    <w:unhideWhenUsed/>
    <w:qFormat/>
    <w:pPr>
      <w:tabs>
        <w:tab w:val="right" w:leader="dot" w:pos="8630"/>
      </w:tabs>
      <w:spacing w:after="40"/>
      <w:ind w:left="216"/>
    </w:pPr>
    <w:rPr>
      <w:rFonts w:asciiTheme="minorHAnsi" w:eastAsia="SimSun" w:hAnsiTheme="minorHAnsi"/>
      <w:smallCaps/>
      <w:noProof/>
      <w:color w:val="000000" w:themeColor="text1"/>
      <w:sz w:val="20"/>
      <w:szCs w:val="20"/>
      <w:lang w:val="en-US" w:eastAsia="en-US"/>
    </w:rPr>
  </w:style>
  <w:style w:type="paragraph" w:styleId="TOC3">
    <w:name w:val="toc 3"/>
    <w:basedOn w:val="Normal"/>
    <w:next w:val="Normal"/>
    <w:autoRedefine/>
    <w:uiPriority w:val="39"/>
    <w:unhideWhenUsed/>
    <w:qFormat/>
    <w:pPr>
      <w:tabs>
        <w:tab w:val="right" w:leader="dot" w:pos="8630"/>
      </w:tabs>
      <w:spacing w:after="40"/>
      <w:ind w:left="446"/>
    </w:pPr>
    <w:rPr>
      <w:rFonts w:asciiTheme="minorHAnsi" w:eastAsia="SimSun" w:hAnsiTheme="minorHAnsi"/>
      <w:smallCaps/>
      <w:noProof/>
      <w:color w:val="000000" w:themeColor="text1"/>
      <w:sz w:val="20"/>
      <w:szCs w:val="20"/>
      <w:lang w:val="en-US" w:eastAsia="en-US"/>
    </w:rPr>
  </w:style>
  <w:style w:type="paragraph" w:styleId="TOC4">
    <w:name w:val="toc 4"/>
    <w:basedOn w:val="Normal"/>
    <w:next w:val="Normal"/>
    <w:autoRedefine/>
    <w:uiPriority w:val="99"/>
    <w:semiHidden/>
    <w:unhideWhenUsed/>
    <w:qFormat/>
    <w:pPr>
      <w:tabs>
        <w:tab w:val="right" w:leader="dot" w:pos="8630"/>
      </w:tabs>
      <w:spacing w:after="40"/>
      <w:ind w:left="662"/>
    </w:pPr>
    <w:rPr>
      <w:rFonts w:asciiTheme="minorHAnsi" w:eastAsia="SimSun" w:hAnsiTheme="minorHAnsi"/>
      <w:smallCaps/>
      <w:noProof/>
      <w:color w:val="000000" w:themeColor="text1"/>
      <w:sz w:val="20"/>
      <w:szCs w:val="20"/>
      <w:lang w:val="en-US" w:eastAsia="en-US"/>
    </w:rPr>
  </w:style>
  <w:style w:type="paragraph" w:styleId="TOC5">
    <w:name w:val="toc 5"/>
    <w:basedOn w:val="Normal"/>
    <w:next w:val="Normal"/>
    <w:autoRedefine/>
    <w:uiPriority w:val="99"/>
    <w:semiHidden/>
    <w:unhideWhenUsed/>
    <w:qFormat/>
    <w:pPr>
      <w:tabs>
        <w:tab w:val="right" w:leader="dot" w:pos="8630"/>
      </w:tabs>
      <w:spacing w:after="40"/>
      <w:ind w:left="878"/>
    </w:pPr>
    <w:rPr>
      <w:rFonts w:asciiTheme="minorHAnsi" w:eastAsia="SimSun" w:hAnsiTheme="minorHAnsi"/>
      <w:smallCaps/>
      <w:noProof/>
      <w:color w:val="000000" w:themeColor="text1"/>
      <w:sz w:val="20"/>
      <w:szCs w:val="20"/>
      <w:lang w:val="en-US" w:eastAsia="en-US"/>
    </w:rPr>
  </w:style>
  <w:style w:type="paragraph" w:styleId="TOC6">
    <w:name w:val="toc 6"/>
    <w:basedOn w:val="Normal"/>
    <w:next w:val="Normal"/>
    <w:autoRedefine/>
    <w:uiPriority w:val="99"/>
    <w:semiHidden/>
    <w:unhideWhenUsed/>
    <w:qFormat/>
    <w:pPr>
      <w:tabs>
        <w:tab w:val="right" w:leader="dot" w:pos="8630"/>
      </w:tabs>
      <w:spacing w:after="40"/>
      <w:ind w:left="1094"/>
    </w:pPr>
    <w:rPr>
      <w:rFonts w:asciiTheme="minorHAnsi" w:eastAsia="SimSun" w:hAnsiTheme="minorHAnsi"/>
      <w:smallCaps/>
      <w:noProof/>
      <w:color w:val="000000" w:themeColor="text1"/>
      <w:sz w:val="20"/>
      <w:szCs w:val="20"/>
      <w:lang w:val="en-US" w:eastAsia="en-US"/>
    </w:rPr>
  </w:style>
  <w:style w:type="paragraph" w:styleId="TOC7">
    <w:name w:val="toc 7"/>
    <w:basedOn w:val="Normal"/>
    <w:next w:val="Normal"/>
    <w:autoRedefine/>
    <w:uiPriority w:val="99"/>
    <w:semiHidden/>
    <w:unhideWhenUsed/>
    <w:qFormat/>
    <w:pPr>
      <w:tabs>
        <w:tab w:val="right" w:leader="dot" w:pos="8630"/>
      </w:tabs>
      <w:spacing w:after="40"/>
      <w:ind w:left="1325"/>
    </w:pPr>
    <w:rPr>
      <w:rFonts w:asciiTheme="minorHAnsi" w:eastAsia="SimSun" w:hAnsiTheme="minorHAnsi"/>
      <w:smallCaps/>
      <w:noProof/>
      <w:color w:val="000000" w:themeColor="text1"/>
      <w:sz w:val="20"/>
      <w:szCs w:val="20"/>
      <w:lang w:val="en-US" w:eastAsia="en-US"/>
    </w:rPr>
  </w:style>
  <w:style w:type="paragraph" w:styleId="TOC8">
    <w:name w:val="toc 8"/>
    <w:basedOn w:val="Normal"/>
    <w:next w:val="Normal"/>
    <w:autoRedefine/>
    <w:uiPriority w:val="99"/>
    <w:semiHidden/>
    <w:unhideWhenUsed/>
    <w:qFormat/>
    <w:pPr>
      <w:tabs>
        <w:tab w:val="right" w:leader="dot" w:pos="8630"/>
      </w:tabs>
      <w:spacing w:after="40"/>
      <w:ind w:left="1540"/>
    </w:pPr>
    <w:rPr>
      <w:rFonts w:asciiTheme="minorHAnsi" w:eastAsia="SimSun" w:hAnsiTheme="minorHAnsi"/>
      <w:smallCaps/>
      <w:noProof/>
      <w:color w:val="000000" w:themeColor="text1"/>
      <w:sz w:val="20"/>
      <w:szCs w:val="20"/>
      <w:lang w:val="en-US" w:eastAsia="en-US"/>
    </w:rPr>
  </w:style>
  <w:style w:type="paragraph" w:styleId="TOC9">
    <w:name w:val="toc 9"/>
    <w:basedOn w:val="Normal"/>
    <w:next w:val="Normal"/>
    <w:autoRedefine/>
    <w:uiPriority w:val="99"/>
    <w:semiHidden/>
    <w:unhideWhenUsed/>
    <w:qFormat/>
    <w:pPr>
      <w:tabs>
        <w:tab w:val="right" w:leader="dot" w:pos="8630"/>
      </w:tabs>
      <w:spacing w:after="40"/>
      <w:ind w:left="1760"/>
    </w:pPr>
    <w:rPr>
      <w:rFonts w:asciiTheme="minorHAnsi" w:eastAsia="SimSun" w:hAnsiTheme="minorHAnsi"/>
      <w:smallCaps/>
      <w:noProof/>
      <w:color w:val="000000" w:themeColor="text1"/>
      <w:sz w:val="20"/>
      <w:szCs w:val="20"/>
      <w:lang w:val="en-US" w:eastAsia="en-US"/>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E121A9"/>
    <w:pPr>
      <w:keepNext/>
      <w:keepLines/>
      <w:spacing w:before="240" w:after="0" w:line="259" w:lineRule="auto"/>
      <w:outlineLvl w:val="9"/>
    </w:pPr>
    <w:rPr>
      <w:rFonts w:asciiTheme="majorHAnsi" w:eastAsiaTheme="majorEastAsia" w:hAnsiTheme="majorHAnsi" w:cstheme="majorBidi"/>
      <w:spacing w:val="0"/>
      <w:sz w:val="32"/>
    </w:rPr>
  </w:style>
  <w:style w:type="paragraph" w:styleId="ListParagraph">
    <w:name w:val="List Paragraph"/>
    <w:basedOn w:val="Normal"/>
    <w:uiPriority w:val="34"/>
    <w:qFormat/>
    <w:rsid w:val="001C1944"/>
    <w:pPr>
      <w:spacing w:after="160" w:line="276" w:lineRule="auto"/>
      <w:ind w:left="720"/>
      <w:contextualSpacing/>
    </w:pPr>
    <w:rPr>
      <w:rFonts w:asciiTheme="minorHAnsi" w:eastAsia="SimSun" w:hAnsiTheme="minorHAnsi"/>
      <w:color w:val="000000" w:themeColor="text1"/>
      <w:sz w:val="20"/>
      <w:szCs w:val="20"/>
      <w:lang w:val="en-US" w:eastAsia="en-US"/>
    </w:rPr>
  </w:style>
  <w:style w:type="paragraph" w:styleId="HTMLPreformatted">
    <w:name w:val="HTML Preformatted"/>
    <w:basedOn w:val="Normal"/>
    <w:link w:val="HTMLPreformattedChar"/>
    <w:uiPriority w:val="99"/>
    <w:unhideWhenUsed/>
    <w:rsid w:val="00913C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13C62"/>
    <w:rPr>
      <w:rFonts w:ascii="Courier New" w:eastAsia="Times New Roman" w:hAnsi="Courier New" w:cs="Courier New"/>
      <w:sz w:val="20"/>
      <w:szCs w:val="20"/>
      <w:lang w:val="en-CA" w:eastAsia="zh-CN"/>
    </w:rPr>
  </w:style>
  <w:style w:type="character" w:customStyle="1" w:styleId="gd15mcfceub">
    <w:name w:val="gd15mcfceub"/>
    <w:basedOn w:val="DefaultParagraphFont"/>
    <w:rsid w:val="00913C62"/>
  </w:style>
  <w:style w:type="paragraph" w:styleId="TableofFigures">
    <w:name w:val="table of figures"/>
    <w:basedOn w:val="Normal"/>
    <w:next w:val="Normal"/>
    <w:uiPriority w:val="99"/>
    <w:unhideWhenUsed/>
    <w:rsid w:val="00510396"/>
    <w:pPr>
      <w:ind w:left="480" w:hanging="480"/>
    </w:pPr>
    <w:rPr>
      <w:rFonts w:asciiTheme="minorHAnsi" w:hAnsiTheme="minorHAnsi"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712125">
      <w:bodyDiv w:val="1"/>
      <w:marLeft w:val="0"/>
      <w:marRight w:val="0"/>
      <w:marTop w:val="0"/>
      <w:marBottom w:val="0"/>
      <w:divBdr>
        <w:top w:val="none" w:sz="0" w:space="0" w:color="auto"/>
        <w:left w:val="none" w:sz="0" w:space="0" w:color="auto"/>
        <w:bottom w:val="none" w:sz="0" w:space="0" w:color="auto"/>
        <w:right w:val="none" w:sz="0" w:space="0" w:color="auto"/>
      </w:divBdr>
    </w:div>
    <w:div w:id="168369729">
      <w:bodyDiv w:val="1"/>
      <w:marLeft w:val="0"/>
      <w:marRight w:val="0"/>
      <w:marTop w:val="0"/>
      <w:marBottom w:val="0"/>
      <w:divBdr>
        <w:top w:val="none" w:sz="0" w:space="0" w:color="auto"/>
        <w:left w:val="none" w:sz="0" w:space="0" w:color="auto"/>
        <w:bottom w:val="none" w:sz="0" w:space="0" w:color="auto"/>
        <w:right w:val="none" w:sz="0" w:space="0" w:color="auto"/>
      </w:divBdr>
    </w:div>
    <w:div w:id="372077228">
      <w:bodyDiv w:val="1"/>
      <w:marLeft w:val="0"/>
      <w:marRight w:val="0"/>
      <w:marTop w:val="0"/>
      <w:marBottom w:val="0"/>
      <w:divBdr>
        <w:top w:val="none" w:sz="0" w:space="0" w:color="auto"/>
        <w:left w:val="none" w:sz="0" w:space="0" w:color="auto"/>
        <w:bottom w:val="none" w:sz="0" w:space="0" w:color="auto"/>
        <w:right w:val="none" w:sz="0" w:space="0" w:color="auto"/>
      </w:divBdr>
    </w:div>
    <w:div w:id="479620973">
      <w:bodyDiv w:val="1"/>
      <w:marLeft w:val="0"/>
      <w:marRight w:val="0"/>
      <w:marTop w:val="0"/>
      <w:marBottom w:val="0"/>
      <w:divBdr>
        <w:top w:val="none" w:sz="0" w:space="0" w:color="auto"/>
        <w:left w:val="none" w:sz="0" w:space="0" w:color="auto"/>
        <w:bottom w:val="none" w:sz="0" w:space="0" w:color="auto"/>
        <w:right w:val="none" w:sz="0" w:space="0" w:color="auto"/>
      </w:divBdr>
    </w:div>
    <w:div w:id="545071932">
      <w:bodyDiv w:val="1"/>
      <w:marLeft w:val="0"/>
      <w:marRight w:val="0"/>
      <w:marTop w:val="0"/>
      <w:marBottom w:val="0"/>
      <w:divBdr>
        <w:top w:val="none" w:sz="0" w:space="0" w:color="auto"/>
        <w:left w:val="none" w:sz="0" w:space="0" w:color="auto"/>
        <w:bottom w:val="none" w:sz="0" w:space="0" w:color="auto"/>
        <w:right w:val="none" w:sz="0" w:space="0" w:color="auto"/>
      </w:divBdr>
    </w:div>
    <w:div w:id="579993810">
      <w:bodyDiv w:val="1"/>
      <w:marLeft w:val="0"/>
      <w:marRight w:val="0"/>
      <w:marTop w:val="0"/>
      <w:marBottom w:val="0"/>
      <w:divBdr>
        <w:top w:val="none" w:sz="0" w:space="0" w:color="auto"/>
        <w:left w:val="none" w:sz="0" w:space="0" w:color="auto"/>
        <w:bottom w:val="none" w:sz="0" w:space="0" w:color="auto"/>
        <w:right w:val="none" w:sz="0" w:space="0" w:color="auto"/>
      </w:divBdr>
    </w:div>
    <w:div w:id="581381129">
      <w:bodyDiv w:val="1"/>
      <w:marLeft w:val="0"/>
      <w:marRight w:val="0"/>
      <w:marTop w:val="0"/>
      <w:marBottom w:val="0"/>
      <w:divBdr>
        <w:top w:val="none" w:sz="0" w:space="0" w:color="auto"/>
        <w:left w:val="none" w:sz="0" w:space="0" w:color="auto"/>
        <w:bottom w:val="none" w:sz="0" w:space="0" w:color="auto"/>
        <w:right w:val="none" w:sz="0" w:space="0" w:color="auto"/>
      </w:divBdr>
    </w:div>
    <w:div w:id="605501987">
      <w:bodyDiv w:val="1"/>
      <w:marLeft w:val="0"/>
      <w:marRight w:val="0"/>
      <w:marTop w:val="0"/>
      <w:marBottom w:val="0"/>
      <w:divBdr>
        <w:top w:val="none" w:sz="0" w:space="0" w:color="auto"/>
        <w:left w:val="none" w:sz="0" w:space="0" w:color="auto"/>
        <w:bottom w:val="none" w:sz="0" w:space="0" w:color="auto"/>
        <w:right w:val="none" w:sz="0" w:space="0" w:color="auto"/>
      </w:divBdr>
    </w:div>
    <w:div w:id="743340760">
      <w:bodyDiv w:val="1"/>
      <w:marLeft w:val="0"/>
      <w:marRight w:val="0"/>
      <w:marTop w:val="0"/>
      <w:marBottom w:val="0"/>
      <w:divBdr>
        <w:top w:val="none" w:sz="0" w:space="0" w:color="auto"/>
        <w:left w:val="none" w:sz="0" w:space="0" w:color="auto"/>
        <w:bottom w:val="none" w:sz="0" w:space="0" w:color="auto"/>
        <w:right w:val="none" w:sz="0" w:space="0" w:color="auto"/>
      </w:divBdr>
    </w:div>
    <w:div w:id="787696096">
      <w:bodyDiv w:val="1"/>
      <w:marLeft w:val="0"/>
      <w:marRight w:val="0"/>
      <w:marTop w:val="0"/>
      <w:marBottom w:val="0"/>
      <w:divBdr>
        <w:top w:val="none" w:sz="0" w:space="0" w:color="auto"/>
        <w:left w:val="none" w:sz="0" w:space="0" w:color="auto"/>
        <w:bottom w:val="none" w:sz="0" w:space="0" w:color="auto"/>
        <w:right w:val="none" w:sz="0" w:space="0" w:color="auto"/>
      </w:divBdr>
    </w:div>
    <w:div w:id="872693373">
      <w:bodyDiv w:val="1"/>
      <w:marLeft w:val="0"/>
      <w:marRight w:val="0"/>
      <w:marTop w:val="0"/>
      <w:marBottom w:val="0"/>
      <w:divBdr>
        <w:top w:val="none" w:sz="0" w:space="0" w:color="auto"/>
        <w:left w:val="none" w:sz="0" w:space="0" w:color="auto"/>
        <w:bottom w:val="none" w:sz="0" w:space="0" w:color="auto"/>
        <w:right w:val="none" w:sz="0" w:space="0" w:color="auto"/>
      </w:divBdr>
    </w:div>
    <w:div w:id="909998516">
      <w:bodyDiv w:val="1"/>
      <w:marLeft w:val="0"/>
      <w:marRight w:val="0"/>
      <w:marTop w:val="0"/>
      <w:marBottom w:val="0"/>
      <w:divBdr>
        <w:top w:val="none" w:sz="0" w:space="0" w:color="auto"/>
        <w:left w:val="none" w:sz="0" w:space="0" w:color="auto"/>
        <w:bottom w:val="none" w:sz="0" w:space="0" w:color="auto"/>
        <w:right w:val="none" w:sz="0" w:space="0" w:color="auto"/>
      </w:divBdr>
    </w:div>
    <w:div w:id="998849710">
      <w:bodyDiv w:val="1"/>
      <w:marLeft w:val="0"/>
      <w:marRight w:val="0"/>
      <w:marTop w:val="0"/>
      <w:marBottom w:val="0"/>
      <w:divBdr>
        <w:top w:val="none" w:sz="0" w:space="0" w:color="auto"/>
        <w:left w:val="none" w:sz="0" w:space="0" w:color="auto"/>
        <w:bottom w:val="none" w:sz="0" w:space="0" w:color="auto"/>
        <w:right w:val="none" w:sz="0" w:space="0" w:color="auto"/>
      </w:divBdr>
    </w:div>
    <w:div w:id="1168717061">
      <w:bodyDiv w:val="1"/>
      <w:marLeft w:val="0"/>
      <w:marRight w:val="0"/>
      <w:marTop w:val="0"/>
      <w:marBottom w:val="0"/>
      <w:divBdr>
        <w:top w:val="none" w:sz="0" w:space="0" w:color="auto"/>
        <w:left w:val="none" w:sz="0" w:space="0" w:color="auto"/>
        <w:bottom w:val="none" w:sz="0" w:space="0" w:color="auto"/>
        <w:right w:val="none" w:sz="0" w:space="0" w:color="auto"/>
      </w:divBdr>
    </w:div>
    <w:div w:id="1423835282">
      <w:bodyDiv w:val="1"/>
      <w:marLeft w:val="0"/>
      <w:marRight w:val="0"/>
      <w:marTop w:val="0"/>
      <w:marBottom w:val="0"/>
      <w:divBdr>
        <w:top w:val="none" w:sz="0" w:space="0" w:color="auto"/>
        <w:left w:val="none" w:sz="0" w:space="0" w:color="auto"/>
        <w:bottom w:val="none" w:sz="0" w:space="0" w:color="auto"/>
        <w:right w:val="none" w:sz="0" w:space="0" w:color="auto"/>
      </w:divBdr>
    </w:div>
    <w:div w:id="1426733337">
      <w:bodyDiv w:val="1"/>
      <w:marLeft w:val="0"/>
      <w:marRight w:val="0"/>
      <w:marTop w:val="0"/>
      <w:marBottom w:val="0"/>
      <w:divBdr>
        <w:top w:val="none" w:sz="0" w:space="0" w:color="auto"/>
        <w:left w:val="none" w:sz="0" w:space="0" w:color="auto"/>
        <w:bottom w:val="none" w:sz="0" w:space="0" w:color="auto"/>
        <w:right w:val="none" w:sz="0" w:space="0" w:color="auto"/>
      </w:divBdr>
    </w:div>
    <w:div w:id="1505437258">
      <w:bodyDiv w:val="1"/>
      <w:marLeft w:val="0"/>
      <w:marRight w:val="0"/>
      <w:marTop w:val="0"/>
      <w:marBottom w:val="0"/>
      <w:divBdr>
        <w:top w:val="none" w:sz="0" w:space="0" w:color="auto"/>
        <w:left w:val="none" w:sz="0" w:space="0" w:color="auto"/>
        <w:bottom w:val="none" w:sz="0" w:space="0" w:color="auto"/>
        <w:right w:val="none" w:sz="0" w:space="0" w:color="auto"/>
      </w:divBdr>
    </w:div>
    <w:div w:id="1636400911">
      <w:bodyDiv w:val="1"/>
      <w:marLeft w:val="0"/>
      <w:marRight w:val="0"/>
      <w:marTop w:val="0"/>
      <w:marBottom w:val="0"/>
      <w:divBdr>
        <w:top w:val="none" w:sz="0" w:space="0" w:color="auto"/>
        <w:left w:val="none" w:sz="0" w:space="0" w:color="auto"/>
        <w:bottom w:val="none" w:sz="0" w:space="0" w:color="auto"/>
        <w:right w:val="none" w:sz="0" w:space="0" w:color="auto"/>
      </w:divBdr>
    </w:div>
    <w:div w:id="1667005389">
      <w:bodyDiv w:val="1"/>
      <w:marLeft w:val="0"/>
      <w:marRight w:val="0"/>
      <w:marTop w:val="0"/>
      <w:marBottom w:val="0"/>
      <w:divBdr>
        <w:top w:val="none" w:sz="0" w:space="0" w:color="auto"/>
        <w:left w:val="none" w:sz="0" w:space="0" w:color="auto"/>
        <w:bottom w:val="none" w:sz="0" w:space="0" w:color="auto"/>
        <w:right w:val="none" w:sz="0" w:space="0" w:color="auto"/>
      </w:divBdr>
    </w:div>
    <w:div w:id="1827744678">
      <w:bodyDiv w:val="1"/>
      <w:marLeft w:val="0"/>
      <w:marRight w:val="0"/>
      <w:marTop w:val="0"/>
      <w:marBottom w:val="0"/>
      <w:divBdr>
        <w:top w:val="none" w:sz="0" w:space="0" w:color="auto"/>
        <w:left w:val="none" w:sz="0" w:space="0" w:color="auto"/>
        <w:bottom w:val="none" w:sz="0" w:space="0" w:color="auto"/>
        <w:right w:val="none" w:sz="0" w:space="0" w:color="auto"/>
      </w:divBdr>
    </w:div>
    <w:div w:id="1899658990">
      <w:bodyDiv w:val="1"/>
      <w:marLeft w:val="0"/>
      <w:marRight w:val="0"/>
      <w:marTop w:val="0"/>
      <w:marBottom w:val="0"/>
      <w:divBdr>
        <w:top w:val="none" w:sz="0" w:space="0" w:color="auto"/>
        <w:left w:val="none" w:sz="0" w:space="0" w:color="auto"/>
        <w:bottom w:val="none" w:sz="0" w:space="0" w:color="auto"/>
        <w:right w:val="none" w:sz="0" w:space="0" w:color="auto"/>
      </w:divBdr>
    </w:div>
    <w:div w:id="1948778514">
      <w:bodyDiv w:val="1"/>
      <w:marLeft w:val="0"/>
      <w:marRight w:val="0"/>
      <w:marTop w:val="0"/>
      <w:marBottom w:val="0"/>
      <w:divBdr>
        <w:top w:val="none" w:sz="0" w:space="0" w:color="auto"/>
        <w:left w:val="none" w:sz="0" w:space="0" w:color="auto"/>
        <w:bottom w:val="none" w:sz="0" w:space="0" w:color="auto"/>
        <w:right w:val="none" w:sz="0" w:space="0" w:color="auto"/>
      </w:divBdr>
    </w:div>
    <w:div w:id="2054377390">
      <w:bodyDiv w:val="1"/>
      <w:marLeft w:val="0"/>
      <w:marRight w:val="0"/>
      <w:marTop w:val="0"/>
      <w:marBottom w:val="0"/>
      <w:divBdr>
        <w:top w:val="none" w:sz="0" w:space="0" w:color="auto"/>
        <w:left w:val="none" w:sz="0" w:space="0" w:color="auto"/>
        <w:bottom w:val="none" w:sz="0" w:space="0" w:color="auto"/>
        <w:right w:val="none" w:sz="0" w:space="0" w:color="auto"/>
      </w:divBdr>
    </w:div>
    <w:div w:id="2066026486">
      <w:bodyDiv w:val="1"/>
      <w:marLeft w:val="0"/>
      <w:marRight w:val="0"/>
      <w:marTop w:val="0"/>
      <w:marBottom w:val="0"/>
      <w:divBdr>
        <w:top w:val="none" w:sz="0" w:space="0" w:color="auto"/>
        <w:left w:val="none" w:sz="0" w:space="0" w:color="auto"/>
        <w:bottom w:val="none" w:sz="0" w:space="0" w:color="auto"/>
        <w:right w:val="none" w:sz="0" w:space="0" w:color="auto"/>
      </w:divBdr>
    </w:div>
    <w:div w:id="211065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29.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2965B-7530-0741-ACAB-010F21E50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6</CharactersWithSpaces>
  <SharedDoc>false</SharedDoc>
  <HLinks>
    <vt:vector size="42" baseType="variant">
      <vt:variant>
        <vt:i4>2883616</vt:i4>
      </vt:variant>
      <vt:variant>
        <vt:i4>24</vt:i4>
      </vt:variant>
      <vt:variant>
        <vt:i4>0</vt:i4>
      </vt:variant>
      <vt:variant>
        <vt:i4>5</vt:i4>
      </vt:variant>
      <vt:variant>
        <vt:lpwstr>https://towardsdatascience.com/understanding-boxplots-5e2df7bcbd51</vt:lpwstr>
      </vt:variant>
      <vt:variant>
        <vt:lpwstr/>
      </vt:variant>
      <vt:variant>
        <vt:i4>1245238</vt:i4>
      </vt:variant>
      <vt:variant>
        <vt:i4>32</vt:i4>
      </vt:variant>
      <vt:variant>
        <vt:i4>0</vt:i4>
      </vt:variant>
      <vt:variant>
        <vt:i4>5</vt:i4>
      </vt:variant>
      <vt:variant>
        <vt:lpwstr/>
      </vt:variant>
      <vt:variant>
        <vt:lpwstr>_Toc10371655</vt:lpwstr>
      </vt:variant>
      <vt:variant>
        <vt:i4>1179702</vt:i4>
      </vt:variant>
      <vt:variant>
        <vt:i4>26</vt:i4>
      </vt:variant>
      <vt:variant>
        <vt:i4>0</vt:i4>
      </vt:variant>
      <vt:variant>
        <vt:i4>5</vt:i4>
      </vt:variant>
      <vt:variant>
        <vt:lpwstr/>
      </vt:variant>
      <vt:variant>
        <vt:lpwstr>_Toc10371654</vt:lpwstr>
      </vt:variant>
      <vt:variant>
        <vt:i4>1376310</vt:i4>
      </vt:variant>
      <vt:variant>
        <vt:i4>20</vt:i4>
      </vt:variant>
      <vt:variant>
        <vt:i4>0</vt:i4>
      </vt:variant>
      <vt:variant>
        <vt:i4>5</vt:i4>
      </vt:variant>
      <vt:variant>
        <vt:lpwstr/>
      </vt:variant>
      <vt:variant>
        <vt:lpwstr>_Toc10371653</vt:lpwstr>
      </vt:variant>
      <vt:variant>
        <vt:i4>1310774</vt:i4>
      </vt:variant>
      <vt:variant>
        <vt:i4>14</vt:i4>
      </vt:variant>
      <vt:variant>
        <vt:i4>0</vt:i4>
      </vt:variant>
      <vt:variant>
        <vt:i4>5</vt:i4>
      </vt:variant>
      <vt:variant>
        <vt:lpwstr/>
      </vt:variant>
      <vt:variant>
        <vt:lpwstr>_Toc10371652</vt:lpwstr>
      </vt:variant>
      <vt:variant>
        <vt:i4>1507382</vt:i4>
      </vt:variant>
      <vt:variant>
        <vt:i4>8</vt:i4>
      </vt:variant>
      <vt:variant>
        <vt:i4>0</vt:i4>
      </vt:variant>
      <vt:variant>
        <vt:i4>5</vt:i4>
      </vt:variant>
      <vt:variant>
        <vt:lpwstr/>
      </vt:variant>
      <vt:variant>
        <vt:lpwstr>_Toc10371651</vt:lpwstr>
      </vt:variant>
      <vt:variant>
        <vt:i4>1441846</vt:i4>
      </vt:variant>
      <vt:variant>
        <vt:i4>2</vt:i4>
      </vt:variant>
      <vt:variant>
        <vt:i4>0</vt:i4>
      </vt:variant>
      <vt:variant>
        <vt:i4>5</vt:i4>
      </vt:variant>
      <vt:variant>
        <vt:lpwstr/>
      </vt:variant>
      <vt:variant>
        <vt:lpwstr>_Toc103716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n Tong</dc:creator>
  <cp:keywords/>
  <dc:description/>
  <cp:lastModifiedBy>Jiye Wang</cp:lastModifiedBy>
  <cp:revision>4</cp:revision>
  <cp:lastPrinted>2019-05-24T21:29:00Z</cp:lastPrinted>
  <dcterms:created xsi:type="dcterms:W3CDTF">2019-06-05T12:56:00Z</dcterms:created>
  <dcterms:modified xsi:type="dcterms:W3CDTF">2020-02-22T18:11:00Z</dcterms:modified>
</cp:coreProperties>
</file>